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04E973" w14:textId="1120F401" w:rsidR="00767616" w:rsidRPr="00264569" w:rsidRDefault="00767616" w:rsidP="002D4210">
      <w:pPr>
        <w:rPr>
          <w:rFonts w:asciiTheme="minorHAnsi" w:hAnsiTheme="minorHAnsi" w:cstheme="minorHAnsi"/>
        </w:rPr>
      </w:pPr>
      <w:bookmarkStart w:id="0" w:name="_GoBack"/>
      <w:bookmarkEnd w:id="0"/>
      <w:r w:rsidRPr="007018E0">
        <w:rPr>
          <w:rFonts w:asciiTheme="minorHAnsi" w:hAnsiTheme="minorHAnsi" w:cstheme="minorHAnsi"/>
          <w:b/>
          <w:bCs/>
        </w:rPr>
        <w:t xml:space="preserve">Table S1. Environmental </w:t>
      </w:r>
      <w:r w:rsidR="007E0CB5" w:rsidRPr="007018E0">
        <w:rPr>
          <w:rFonts w:asciiTheme="minorHAnsi" w:hAnsiTheme="minorHAnsi" w:cstheme="minorHAnsi"/>
          <w:b/>
          <w:bCs/>
        </w:rPr>
        <w:t>factor</w:t>
      </w:r>
      <w:r w:rsidRPr="007018E0">
        <w:rPr>
          <w:rFonts w:asciiTheme="minorHAnsi" w:hAnsiTheme="minorHAnsi" w:cstheme="minorHAnsi"/>
          <w:b/>
          <w:bCs/>
        </w:rPr>
        <w:t>s.</w:t>
      </w:r>
      <w:r w:rsidR="00B12A58" w:rsidRPr="007018E0">
        <w:rPr>
          <w:rFonts w:asciiTheme="minorHAnsi" w:hAnsiTheme="minorHAnsi" w:cstheme="minorHAnsi"/>
          <w:b/>
          <w:bCs/>
        </w:rPr>
        <w:t xml:space="preserve"> </w:t>
      </w:r>
      <w:r w:rsidR="00037DB2" w:rsidRPr="007018E0">
        <w:rPr>
          <w:rFonts w:asciiTheme="minorHAnsi" w:hAnsiTheme="minorHAnsi" w:cstheme="minorHAnsi"/>
        </w:rPr>
        <w:t>T</w:t>
      </w:r>
      <w:r w:rsidR="00B12A58" w:rsidRPr="007018E0">
        <w:rPr>
          <w:rFonts w:asciiTheme="minorHAnsi" w:hAnsiTheme="minorHAnsi" w:cstheme="minorHAnsi"/>
        </w:rPr>
        <w:t xml:space="preserve">he difference between warming and control </w:t>
      </w:r>
      <w:r w:rsidR="00037DB2" w:rsidRPr="007018E0">
        <w:rPr>
          <w:rFonts w:asciiTheme="minorHAnsi" w:hAnsiTheme="minorHAnsi" w:cstheme="minorHAnsi"/>
        </w:rPr>
        <w:t>in each layer</w:t>
      </w:r>
      <w:r w:rsidR="00037DB2" w:rsidRPr="007018E0">
        <w:rPr>
          <w:rFonts w:asciiTheme="minorHAnsi" w:hAnsiTheme="minorHAnsi" w:cstheme="minorHAnsi"/>
          <w:b/>
          <w:bCs/>
        </w:rPr>
        <w:t xml:space="preserve"> </w:t>
      </w:r>
      <w:r w:rsidR="00B12A58" w:rsidRPr="007018E0">
        <w:rPr>
          <w:rFonts w:asciiTheme="minorHAnsi" w:hAnsiTheme="minorHAnsi" w:cstheme="minorHAnsi"/>
        </w:rPr>
        <w:t xml:space="preserve">was </w:t>
      </w:r>
      <w:r w:rsidR="007E0CB5" w:rsidRPr="007018E0">
        <w:rPr>
          <w:rFonts w:asciiTheme="minorHAnsi" w:hAnsiTheme="minorHAnsi" w:cstheme="minorHAnsi"/>
        </w:rPr>
        <w:t>examin</w:t>
      </w:r>
      <w:r w:rsidR="00B12A58" w:rsidRPr="007018E0">
        <w:rPr>
          <w:rFonts w:asciiTheme="minorHAnsi" w:hAnsiTheme="minorHAnsi" w:cstheme="minorHAnsi"/>
        </w:rPr>
        <w:t xml:space="preserve">ed by </w:t>
      </w:r>
      <w:r w:rsidR="0094791B" w:rsidRPr="00757DD6">
        <w:rPr>
          <w:rFonts w:asciiTheme="minorHAnsi" w:hAnsiTheme="minorHAnsi" w:cstheme="minorHAnsi"/>
        </w:rPr>
        <w:t xml:space="preserve">the </w:t>
      </w:r>
      <w:r w:rsidR="007151AE" w:rsidRPr="00264569">
        <w:rPr>
          <w:rFonts w:asciiTheme="minorHAnsi" w:hAnsiTheme="minorHAnsi" w:cstheme="minorHAnsi"/>
        </w:rPr>
        <w:t>linear mixed model</w:t>
      </w:r>
      <w:r w:rsidR="00B12A58" w:rsidRPr="00264569">
        <w:rPr>
          <w:rFonts w:asciiTheme="minorHAnsi" w:hAnsiTheme="minorHAnsi" w:cstheme="minorHAnsi"/>
        </w:rPr>
        <w:t xml:space="preserve">, </w:t>
      </w:r>
      <w:r w:rsidR="007151AE" w:rsidRPr="00264569">
        <w:rPr>
          <w:rFonts w:asciiTheme="minorHAnsi" w:hAnsiTheme="minorHAnsi" w:cstheme="minorHAnsi"/>
        </w:rPr>
        <w:t xml:space="preserve">where the block was termed as random intercept effects. </w:t>
      </w:r>
      <w:r w:rsidR="001E6FEC" w:rsidRPr="00C23C56">
        <w:rPr>
          <w:rFonts w:asciiTheme="minorHAnsi" w:hAnsiTheme="minorHAnsi" w:cstheme="minorHAnsi"/>
          <w:color w:val="000000"/>
        </w:rPr>
        <w:t>Statistical significance is based on Wald type II χ² tests,</w:t>
      </w:r>
      <w:r w:rsidR="001E6FEC" w:rsidRPr="007018E0">
        <w:rPr>
          <w:rFonts w:asciiTheme="minorHAnsi" w:hAnsiTheme="minorHAnsi" w:cstheme="minorHAnsi"/>
        </w:rPr>
        <w:t xml:space="preserve"> </w:t>
      </w:r>
      <w:r w:rsidR="004B2A63" w:rsidRPr="00757DD6">
        <w:rPr>
          <w:rFonts w:asciiTheme="minorHAnsi" w:hAnsiTheme="minorHAnsi" w:cstheme="minorHAnsi"/>
        </w:rPr>
        <w:t>with</w:t>
      </w:r>
      <w:r w:rsidR="00B12A58" w:rsidRPr="00264569">
        <w:rPr>
          <w:rFonts w:asciiTheme="minorHAnsi" w:hAnsiTheme="minorHAnsi" w:cstheme="minorHAnsi"/>
        </w:rPr>
        <w:t xml:space="preserve"> </w:t>
      </w:r>
      <w:r w:rsidR="004B2A63" w:rsidRPr="00264569">
        <w:rPr>
          <w:rFonts w:asciiTheme="minorHAnsi" w:hAnsiTheme="minorHAnsi" w:cstheme="minorHAnsi"/>
        </w:rPr>
        <w:t>bold font indicating significant value</w:t>
      </w:r>
      <w:r w:rsidR="00B12A58" w:rsidRPr="00264569">
        <w:rPr>
          <w:rFonts w:asciiTheme="minorHAnsi" w:hAnsiTheme="minorHAnsi" w:cstheme="minorHAnsi"/>
        </w:rPr>
        <w:t xml:space="preserve">s </w:t>
      </w:r>
      <w:r w:rsidR="00931250" w:rsidRPr="00264569">
        <w:rPr>
          <w:rFonts w:asciiTheme="minorHAnsi" w:hAnsiTheme="minorHAnsi" w:cstheme="minorHAnsi"/>
        </w:rPr>
        <w:t>(</w:t>
      </w:r>
      <w:r w:rsidR="00931250" w:rsidRPr="00264569">
        <w:rPr>
          <w:rFonts w:asciiTheme="minorHAnsi" w:hAnsiTheme="minorHAnsi" w:cstheme="minorHAnsi"/>
          <w:i/>
          <w:iCs/>
        </w:rPr>
        <w:t>P</w:t>
      </w:r>
      <w:r w:rsidR="004B2A63" w:rsidRPr="00264569">
        <w:rPr>
          <w:rFonts w:asciiTheme="minorHAnsi" w:hAnsiTheme="minorHAnsi" w:cstheme="minorHAnsi"/>
        </w:rPr>
        <w:t xml:space="preserve"> &lt; 0.05)</w:t>
      </w:r>
      <w:r w:rsidR="00B12A58" w:rsidRPr="00264569">
        <w:rPr>
          <w:rFonts w:asciiTheme="minorHAnsi" w:hAnsiTheme="minorHAnsi" w:cstheme="minorHAnsi"/>
        </w:rPr>
        <w:t xml:space="preserve">. </w:t>
      </w:r>
      <w:r w:rsidR="009E2301" w:rsidRPr="00264569">
        <w:rPr>
          <w:rFonts w:asciiTheme="minorHAnsi" w:hAnsiTheme="minorHAnsi" w:cstheme="minorHAnsi"/>
        </w:rPr>
        <w:t xml:space="preserve">Layer 1, the surface organic layer; Layer 2, the middle organic layer; Layer 3, the </w:t>
      </w:r>
      <w:r w:rsidR="00455991" w:rsidRPr="00264569">
        <w:rPr>
          <w:rFonts w:asciiTheme="minorHAnsi" w:hAnsiTheme="minorHAnsi" w:cstheme="minorHAnsi"/>
        </w:rPr>
        <w:t>deep</w:t>
      </w:r>
      <w:r w:rsidR="009E2301" w:rsidRPr="00264569">
        <w:rPr>
          <w:rFonts w:asciiTheme="minorHAnsi" w:hAnsiTheme="minorHAnsi" w:cstheme="minorHAnsi"/>
        </w:rPr>
        <w:t xml:space="preserve"> organic layer; and Layer 4, the mineral layer. </w:t>
      </w:r>
      <w:r w:rsidR="00B12A58" w:rsidRPr="00264569">
        <w:rPr>
          <w:rFonts w:asciiTheme="minorHAnsi" w:hAnsiTheme="minorHAnsi" w:cstheme="minorHAnsi"/>
        </w:rPr>
        <w:t>R</w:t>
      </w:r>
      <w:r w:rsidR="00B12A58" w:rsidRPr="00264569">
        <w:rPr>
          <w:rFonts w:asciiTheme="minorHAnsi" w:hAnsiTheme="minorHAnsi" w:cstheme="minorHAnsi"/>
          <w:vertAlign w:val="subscript"/>
        </w:rPr>
        <w:t>eco</w:t>
      </w:r>
      <w:r w:rsidR="00B12A58" w:rsidRPr="00264569">
        <w:rPr>
          <w:rFonts w:asciiTheme="minorHAnsi" w:hAnsiTheme="minorHAnsi" w:cstheme="minorHAnsi"/>
        </w:rPr>
        <w:t>, average ecosystem respiration of the growing season; GPP, average gross primary producti</w:t>
      </w:r>
      <w:r w:rsidR="007E0CB5" w:rsidRPr="00264569">
        <w:rPr>
          <w:rFonts w:asciiTheme="minorHAnsi" w:hAnsiTheme="minorHAnsi" w:cstheme="minorHAnsi"/>
        </w:rPr>
        <w:t>vity</w:t>
      </w:r>
      <w:r w:rsidR="00B12A58" w:rsidRPr="00264569">
        <w:rPr>
          <w:rFonts w:asciiTheme="minorHAnsi" w:hAnsiTheme="minorHAnsi" w:cstheme="minorHAnsi"/>
        </w:rPr>
        <w:t xml:space="preserve"> of the growing season; NEE, average net ecosystem exchange of the growing season.</w:t>
      </w:r>
    </w:p>
    <w:p w14:paraId="39D75C69" w14:textId="77777777" w:rsidR="002F5291" w:rsidRPr="00D76A46" w:rsidRDefault="002F5291" w:rsidP="008B1020">
      <w:pPr>
        <w:spacing w:line="276" w:lineRule="auto"/>
        <w:rPr>
          <w:rFonts w:asciiTheme="minorHAnsi" w:hAnsiTheme="minorHAnsi" w:cstheme="minorHAnsi"/>
        </w:rPr>
      </w:pPr>
    </w:p>
    <w:tbl>
      <w:tblPr>
        <w:tblStyle w:val="TableGrid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895"/>
        <w:gridCol w:w="1023"/>
        <w:gridCol w:w="253"/>
        <w:gridCol w:w="895"/>
        <w:gridCol w:w="1023"/>
        <w:gridCol w:w="255"/>
        <w:gridCol w:w="893"/>
        <w:gridCol w:w="1024"/>
        <w:gridCol w:w="256"/>
        <w:gridCol w:w="896"/>
        <w:gridCol w:w="1019"/>
        <w:gridCol w:w="222"/>
        <w:gridCol w:w="829"/>
        <w:gridCol w:w="966"/>
      </w:tblGrid>
      <w:tr w:rsidR="002F5291" w:rsidRPr="00B93E9A" w14:paraId="74B3ACE2" w14:textId="1994C37E" w:rsidTr="002F5291">
        <w:tc>
          <w:tcPr>
            <w:tcW w:w="983" w:type="pct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77EAFAB3" w14:textId="09642B80" w:rsidR="002F5291" w:rsidRPr="00B93E9A" w:rsidRDefault="009E2301" w:rsidP="000C045D">
            <w:pPr>
              <w:spacing w:line="276" w:lineRule="auto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Factor</w:t>
            </w:r>
          </w:p>
        </w:tc>
        <w:tc>
          <w:tcPr>
            <w:tcW w:w="739" w:type="pct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B318BB3" w14:textId="2AF751C7" w:rsidR="00E423F5" w:rsidRPr="00AE555B" w:rsidRDefault="002F5291" w:rsidP="00E423F5">
            <w:pPr>
              <w:spacing w:line="276" w:lineRule="auto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Layer</w:t>
            </w:r>
            <w:r w:rsidR="007E0CB5" w:rsidRPr="00B93E9A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1</w:t>
            </w:r>
            <w:r w:rsidR="00E423F5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E423F5" w:rsidRPr="00C23C56">
              <w:rPr>
                <w:rFonts w:asciiTheme="minorHAnsi" w:hAnsiTheme="minorHAnsi" w:cstheme="minorHAnsi"/>
                <w:sz w:val="21"/>
                <w:szCs w:val="21"/>
              </w:rPr>
              <w:t>(</w:t>
            </w:r>
            <w:r w:rsidR="00E423F5" w:rsidRPr="00E423F5">
              <w:rPr>
                <w:rFonts w:asciiTheme="minorHAnsi" w:hAnsiTheme="minorHAnsi" w:cstheme="minorHAnsi"/>
              </w:rPr>
              <w:t>surface organic layer</w:t>
            </w:r>
            <w:r w:rsidR="00E423F5" w:rsidRPr="00C23C56">
              <w:rPr>
                <w:rFonts w:asciiTheme="minorHAnsi" w:hAnsiTheme="minorHAnsi" w:cstheme="minorHAnsi"/>
                <w:sz w:val="21"/>
                <w:szCs w:val="21"/>
              </w:rPr>
              <w:t>)</w:t>
            </w:r>
          </w:p>
        </w:tc>
        <w:tc>
          <w:tcPr>
            <w:tcW w:w="98" w:type="pct"/>
            <w:tcBorders>
              <w:top w:val="single" w:sz="8" w:space="0" w:color="auto"/>
              <w:bottom w:val="nil"/>
            </w:tcBorders>
          </w:tcPr>
          <w:p w14:paraId="64C0CA72" w14:textId="77777777" w:rsidR="002F5291" w:rsidRPr="00B93E9A" w:rsidRDefault="002F5291" w:rsidP="000C045D">
            <w:pPr>
              <w:spacing w:line="276" w:lineRule="auto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9" w:type="pct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9B10E5A" w14:textId="42593522" w:rsidR="002F5291" w:rsidRPr="00B93E9A" w:rsidRDefault="002F5291" w:rsidP="000C045D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Layer</w:t>
            </w:r>
            <w:r w:rsidR="007E0CB5" w:rsidRPr="00B93E9A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2</w:t>
            </w:r>
            <w:r w:rsidR="00E423F5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E423F5" w:rsidRPr="00C23C56">
              <w:rPr>
                <w:rFonts w:asciiTheme="minorHAnsi" w:hAnsiTheme="minorHAnsi" w:cstheme="minorHAnsi"/>
                <w:sz w:val="21"/>
                <w:szCs w:val="21"/>
              </w:rPr>
              <w:t>(</w:t>
            </w:r>
            <w:r w:rsidR="00E423F5" w:rsidRPr="00C23C56">
              <w:rPr>
                <w:rFonts w:asciiTheme="minorHAnsi" w:hAnsiTheme="minorHAnsi" w:cstheme="minorHAnsi"/>
              </w:rPr>
              <w:t>middle</w:t>
            </w:r>
            <w:r w:rsidR="00E423F5" w:rsidRPr="00E423F5">
              <w:rPr>
                <w:rFonts w:asciiTheme="minorHAnsi" w:hAnsiTheme="minorHAnsi" w:cstheme="minorHAnsi"/>
              </w:rPr>
              <w:t xml:space="preserve"> organic layer</w:t>
            </w:r>
            <w:r w:rsidR="00E423F5" w:rsidRPr="00C23C56">
              <w:rPr>
                <w:rFonts w:asciiTheme="minorHAnsi" w:hAnsiTheme="minorHAnsi" w:cstheme="minorHAnsi"/>
                <w:sz w:val="21"/>
                <w:szCs w:val="21"/>
              </w:rPr>
              <w:t>)</w:t>
            </w:r>
          </w:p>
        </w:tc>
        <w:tc>
          <w:tcPr>
            <w:tcW w:w="99" w:type="pct"/>
            <w:tcBorders>
              <w:top w:val="single" w:sz="8" w:space="0" w:color="auto"/>
              <w:bottom w:val="nil"/>
            </w:tcBorders>
          </w:tcPr>
          <w:p w14:paraId="51A6422E" w14:textId="77777777" w:rsidR="002F5291" w:rsidRPr="00B93E9A" w:rsidRDefault="002F5291" w:rsidP="000C045D">
            <w:pPr>
              <w:spacing w:line="276" w:lineRule="auto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8" w:type="pct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3E45D85" w14:textId="541AC7E3" w:rsidR="002F5291" w:rsidRPr="00B93E9A" w:rsidRDefault="002F5291" w:rsidP="000C045D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Layer</w:t>
            </w:r>
            <w:r w:rsidR="007E0CB5" w:rsidRPr="00B93E9A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3</w:t>
            </w:r>
            <w:r w:rsidR="00E423F5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E423F5" w:rsidRPr="00C23C56">
              <w:rPr>
                <w:rFonts w:asciiTheme="minorHAnsi" w:hAnsiTheme="minorHAnsi" w:cstheme="minorHAnsi"/>
                <w:sz w:val="21"/>
                <w:szCs w:val="21"/>
              </w:rPr>
              <w:t>(</w:t>
            </w:r>
            <w:r w:rsidR="00E423F5" w:rsidRPr="00E423F5">
              <w:rPr>
                <w:rFonts w:asciiTheme="minorHAnsi" w:hAnsiTheme="minorHAnsi" w:cstheme="minorHAnsi"/>
              </w:rPr>
              <w:t>deep organic layer</w:t>
            </w:r>
            <w:r w:rsidR="00E423F5" w:rsidRPr="00C23C56">
              <w:rPr>
                <w:rFonts w:asciiTheme="minorHAnsi" w:hAnsiTheme="minorHAnsi" w:cstheme="minorHAnsi"/>
                <w:sz w:val="21"/>
                <w:szCs w:val="21"/>
              </w:rPr>
              <w:t>)</w:t>
            </w:r>
          </w:p>
        </w:tc>
        <w:tc>
          <w:tcPr>
            <w:tcW w:w="99" w:type="pct"/>
            <w:tcBorders>
              <w:top w:val="single" w:sz="8" w:space="0" w:color="auto"/>
              <w:bottom w:val="nil"/>
            </w:tcBorders>
          </w:tcPr>
          <w:p w14:paraId="06BE0E07" w14:textId="77777777" w:rsidR="002F5291" w:rsidRPr="00B93E9A" w:rsidRDefault="002F5291" w:rsidP="000C045D">
            <w:pPr>
              <w:spacing w:line="276" w:lineRule="auto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37" w:type="pct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588B57C9" w14:textId="5B5DEBE8" w:rsidR="002F5291" w:rsidRPr="00B93E9A" w:rsidRDefault="002F5291" w:rsidP="000C045D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Layer</w:t>
            </w:r>
            <w:r w:rsidR="007E0CB5" w:rsidRPr="00B93E9A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4</w:t>
            </w:r>
            <w:r w:rsidR="00E423F5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E423F5" w:rsidRPr="00C23C56">
              <w:rPr>
                <w:rFonts w:asciiTheme="minorHAnsi" w:hAnsiTheme="minorHAnsi" w:cstheme="minorHAnsi"/>
                <w:sz w:val="21"/>
                <w:szCs w:val="21"/>
              </w:rPr>
              <w:t>(</w:t>
            </w:r>
            <w:r w:rsidR="00E423F5" w:rsidRPr="00E423F5">
              <w:rPr>
                <w:rFonts w:asciiTheme="minorHAnsi" w:hAnsiTheme="minorHAnsi" w:cstheme="minorHAnsi"/>
              </w:rPr>
              <w:t>mineral layer</w:t>
            </w:r>
            <w:r w:rsidR="00E423F5" w:rsidRPr="00C23C56">
              <w:rPr>
                <w:rFonts w:asciiTheme="minorHAnsi" w:hAnsiTheme="minorHAnsi" w:cstheme="minorHAnsi"/>
                <w:sz w:val="21"/>
                <w:szCs w:val="21"/>
              </w:rPr>
              <w:t>)</w:t>
            </w:r>
          </w:p>
        </w:tc>
        <w:tc>
          <w:tcPr>
            <w:tcW w:w="84" w:type="pct"/>
            <w:tcBorders>
              <w:top w:val="single" w:sz="8" w:space="0" w:color="auto"/>
              <w:bottom w:val="nil"/>
            </w:tcBorders>
          </w:tcPr>
          <w:p w14:paraId="138187A4" w14:textId="77777777" w:rsidR="002F5291" w:rsidRPr="00B93E9A" w:rsidRDefault="002F5291" w:rsidP="00177B61">
            <w:pPr>
              <w:spacing w:line="276" w:lineRule="auto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83" w:type="pct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B1C7550" w14:textId="101F1551" w:rsidR="002F5291" w:rsidRPr="00B93E9A" w:rsidRDefault="002F5291" w:rsidP="00177B61">
            <w:pPr>
              <w:spacing w:line="276" w:lineRule="auto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All</w:t>
            </w:r>
          </w:p>
        </w:tc>
      </w:tr>
      <w:tr w:rsidR="002F5291" w:rsidRPr="00B93E9A" w14:paraId="6345C3FE" w14:textId="0DCD7547" w:rsidTr="002F5291">
        <w:tc>
          <w:tcPr>
            <w:tcW w:w="983" w:type="pct"/>
            <w:vMerge/>
            <w:tcBorders>
              <w:top w:val="nil"/>
              <w:bottom w:val="single" w:sz="4" w:space="0" w:color="auto"/>
            </w:tcBorders>
          </w:tcPr>
          <w:p w14:paraId="2BFC4567" w14:textId="77777777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345" w:type="pct"/>
            <w:tcBorders>
              <w:top w:val="single" w:sz="4" w:space="0" w:color="auto"/>
              <w:bottom w:val="single" w:sz="4" w:space="0" w:color="auto"/>
            </w:tcBorders>
          </w:tcPr>
          <w:p w14:paraId="07FF3818" w14:textId="75B8DE81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control</w:t>
            </w:r>
          </w:p>
        </w:tc>
        <w:tc>
          <w:tcPr>
            <w:tcW w:w="394" w:type="pct"/>
            <w:tcBorders>
              <w:top w:val="single" w:sz="4" w:space="0" w:color="auto"/>
              <w:bottom w:val="single" w:sz="4" w:space="0" w:color="auto"/>
            </w:tcBorders>
          </w:tcPr>
          <w:p w14:paraId="6517A29E" w14:textId="3F3267EA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warming</w:t>
            </w:r>
          </w:p>
        </w:tc>
        <w:tc>
          <w:tcPr>
            <w:tcW w:w="98" w:type="pct"/>
            <w:tcBorders>
              <w:top w:val="nil"/>
              <w:bottom w:val="single" w:sz="4" w:space="0" w:color="auto"/>
            </w:tcBorders>
          </w:tcPr>
          <w:p w14:paraId="0DCB8976" w14:textId="77777777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tcBorders>
              <w:top w:val="single" w:sz="4" w:space="0" w:color="auto"/>
              <w:bottom w:val="single" w:sz="4" w:space="0" w:color="auto"/>
            </w:tcBorders>
          </w:tcPr>
          <w:p w14:paraId="56C6868D" w14:textId="532356F3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control</w:t>
            </w:r>
          </w:p>
        </w:tc>
        <w:tc>
          <w:tcPr>
            <w:tcW w:w="394" w:type="pct"/>
            <w:tcBorders>
              <w:top w:val="single" w:sz="4" w:space="0" w:color="auto"/>
              <w:bottom w:val="single" w:sz="4" w:space="0" w:color="auto"/>
            </w:tcBorders>
          </w:tcPr>
          <w:p w14:paraId="1924B26E" w14:textId="5AC158A0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warming</w:t>
            </w:r>
          </w:p>
        </w:tc>
        <w:tc>
          <w:tcPr>
            <w:tcW w:w="99" w:type="pct"/>
            <w:tcBorders>
              <w:top w:val="nil"/>
              <w:bottom w:val="single" w:sz="4" w:space="0" w:color="auto"/>
            </w:tcBorders>
          </w:tcPr>
          <w:p w14:paraId="793E59F3" w14:textId="77777777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4" w:type="pct"/>
            <w:tcBorders>
              <w:top w:val="single" w:sz="4" w:space="0" w:color="auto"/>
              <w:bottom w:val="single" w:sz="4" w:space="0" w:color="auto"/>
            </w:tcBorders>
          </w:tcPr>
          <w:p w14:paraId="2FDDEC52" w14:textId="7245C25D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control</w:t>
            </w:r>
          </w:p>
        </w:tc>
        <w:tc>
          <w:tcPr>
            <w:tcW w:w="394" w:type="pct"/>
            <w:tcBorders>
              <w:top w:val="single" w:sz="4" w:space="0" w:color="auto"/>
              <w:bottom w:val="single" w:sz="4" w:space="0" w:color="auto"/>
            </w:tcBorders>
          </w:tcPr>
          <w:p w14:paraId="6FBFCEC4" w14:textId="1A21E9AF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warming</w:t>
            </w:r>
          </w:p>
        </w:tc>
        <w:tc>
          <w:tcPr>
            <w:tcW w:w="99" w:type="pct"/>
            <w:tcBorders>
              <w:top w:val="nil"/>
              <w:bottom w:val="single" w:sz="4" w:space="0" w:color="auto"/>
            </w:tcBorders>
          </w:tcPr>
          <w:p w14:paraId="063839B5" w14:textId="77777777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tcBorders>
              <w:top w:val="single" w:sz="4" w:space="0" w:color="auto"/>
              <w:bottom w:val="single" w:sz="4" w:space="0" w:color="auto"/>
            </w:tcBorders>
          </w:tcPr>
          <w:p w14:paraId="2C6C3243" w14:textId="442CD019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control</w:t>
            </w:r>
          </w:p>
        </w:tc>
        <w:tc>
          <w:tcPr>
            <w:tcW w:w="392" w:type="pct"/>
            <w:tcBorders>
              <w:top w:val="single" w:sz="4" w:space="0" w:color="auto"/>
              <w:bottom w:val="single" w:sz="4" w:space="0" w:color="auto"/>
            </w:tcBorders>
          </w:tcPr>
          <w:p w14:paraId="4DD0EDF6" w14:textId="448515F6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warming</w:t>
            </w:r>
          </w:p>
        </w:tc>
        <w:tc>
          <w:tcPr>
            <w:tcW w:w="84" w:type="pct"/>
            <w:tcBorders>
              <w:top w:val="nil"/>
              <w:bottom w:val="single" w:sz="4" w:space="0" w:color="auto"/>
            </w:tcBorders>
          </w:tcPr>
          <w:p w14:paraId="2A1D1949" w14:textId="77777777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11" w:type="pct"/>
            <w:tcBorders>
              <w:top w:val="single" w:sz="4" w:space="0" w:color="auto"/>
              <w:bottom w:val="single" w:sz="4" w:space="0" w:color="auto"/>
            </w:tcBorders>
          </w:tcPr>
          <w:p w14:paraId="5B75B4D6" w14:textId="6B3D4F6E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control</w:t>
            </w:r>
          </w:p>
        </w:tc>
        <w:tc>
          <w:tcPr>
            <w:tcW w:w="372" w:type="pct"/>
            <w:tcBorders>
              <w:top w:val="single" w:sz="4" w:space="0" w:color="auto"/>
              <w:bottom w:val="single" w:sz="4" w:space="0" w:color="auto"/>
            </w:tcBorders>
          </w:tcPr>
          <w:p w14:paraId="1E18D7F9" w14:textId="239747FC" w:rsidR="002F5291" w:rsidRPr="00B93E9A" w:rsidRDefault="002F5291" w:rsidP="00177B61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warming</w:t>
            </w:r>
          </w:p>
        </w:tc>
      </w:tr>
      <w:tr w:rsidR="002F5291" w:rsidRPr="00B93E9A" w14:paraId="60C313BA" w14:textId="3A222142" w:rsidTr="002F5291">
        <w:tc>
          <w:tcPr>
            <w:tcW w:w="983" w:type="pct"/>
            <w:tcBorders>
              <w:top w:val="single" w:sz="4" w:space="0" w:color="auto"/>
            </w:tcBorders>
          </w:tcPr>
          <w:p w14:paraId="067CC802" w14:textId="17638DA5" w:rsidR="002F5291" w:rsidRPr="00B93E9A" w:rsidRDefault="002F5291" w:rsidP="00F14A8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Winter temp. (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perscript"/>
              </w:rPr>
              <w:t>o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)</w:t>
            </w:r>
          </w:p>
        </w:tc>
        <w:tc>
          <w:tcPr>
            <w:tcW w:w="345" w:type="pct"/>
            <w:tcBorders>
              <w:top w:val="single" w:sz="4" w:space="0" w:color="auto"/>
            </w:tcBorders>
            <w:vAlign w:val="center"/>
          </w:tcPr>
          <w:p w14:paraId="7C11BB4E" w14:textId="0E75CBD4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2.3</w:t>
            </w:r>
          </w:p>
        </w:tc>
        <w:tc>
          <w:tcPr>
            <w:tcW w:w="394" w:type="pct"/>
            <w:tcBorders>
              <w:top w:val="single" w:sz="4" w:space="0" w:color="auto"/>
            </w:tcBorders>
            <w:vAlign w:val="center"/>
          </w:tcPr>
          <w:p w14:paraId="4F4BA395" w14:textId="58194E1E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.6</w:t>
            </w:r>
          </w:p>
        </w:tc>
        <w:tc>
          <w:tcPr>
            <w:tcW w:w="98" w:type="pct"/>
            <w:tcBorders>
              <w:top w:val="single" w:sz="4" w:space="0" w:color="auto"/>
            </w:tcBorders>
          </w:tcPr>
          <w:p w14:paraId="4B0465B7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tcBorders>
              <w:top w:val="single" w:sz="4" w:space="0" w:color="auto"/>
            </w:tcBorders>
            <w:vAlign w:val="center"/>
          </w:tcPr>
          <w:p w14:paraId="23CF7BE6" w14:textId="54653DE5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.6</w:t>
            </w:r>
          </w:p>
        </w:tc>
        <w:tc>
          <w:tcPr>
            <w:tcW w:w="394" w:type="pct"/>
            <w:tcBorders>
              <w:top w:val="single" w:sz="4" w:space="0" w:color="auto"/>
            </w:tcBorders>
            <w:vAlign w:val="center"/>
          </w:tcPr>
          <w:p w14:paraId="69D0E831" w14:textId="13AC0FC9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</w:t>
            </w:r>
          </w:p>
        </w:tc>
        <w:tc>
          <w:tcPr>
            <w:tcW w:w="99" w:type="pct"/>
            <w:tcBorders>
              <w:top w:val="single" w:sz="4" w:space="0" w:color="auto"/>
            </w:tcBorders>
          </w:tcPr>
          <w:p w14:paraId="71FEE8DC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344" w:type="pct"/>
            <w:tcBorders>
              <w:top w:val="single" w:sz="4" w:space="0" w:color="auto"/>
            </w:tcBorders>
            <w:vAlign w:val="center"/>
          </w:tcPr>
          <w:p w14:paraId="0E687E24" w14:textId="680DBC55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.2</w:t>
            </w:r>
          </w:p>
        </w:tc>
        <w:tc>
          <w:tcPr>
            <w:tcW w:w="394" w:type="pct"/>
            <w:tcBorders>
              <w:top w:val="single" w:sz="4" w:space="0" w:color="auto"/>
            </w:tcBorders>
            <w:vAlign w:val="center"/>
          </w:tcPr>
          <w:p w14:paraId="59BBD27D" w14:textId="02BC6001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0.7</w:t>
            </w:r>
          </w:p>
        </w:tc>
        <w:tc>
          <w:tcPr>
            <w:tcW w:w="99" w:type="pct"/>
            <w:tcBorders>
              <w:top w:val="single" w:sz="4" w:space="0" w:color="auto"/>
            </w:tcBorders>
          </w:tcPr>
          <w:p w14:paraId="4FD391AE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tcBorders>
              <w:top w:val="single" w:sz="4" w:space="0" w:color="auto"/>
            </w:tcBorders>
            <w:vAlign w:val="center"/>
          </w:tcPr>
          <w:p w14:paraId="1586F415" w14:textId="360A9A70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0.9</w:t>
            </w:r>
          </w:p>
        </w:tc>
        <w:tc>
          <w:tcPr>
            <w:tcW w:w="392" w:type="pct"/>
            <w:tcBorders>
              <w:top w:val="single" w:sz="4" w:space="0" w:color="auto"/>
            </w:tcBorders>
            <w:vAlign w:val="center"/>
          </w:tcPr>
          <w:p w14:paraId="754E87F7" w14:textId="32508233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0.4</w:t>
            </w:r>
          </w:p>
        </w:tc>
        <w:tc>
          <w:tcPr>
            <w:tcW w:w="84" w:type="pct"/>
            <w:tcBorders>
              <w:top w:val="single" w:sz="4" w:space="0" w:color="auto"/>
            </w:tcBorders>
          </w:tcPr>
          <w:p w14:paraId="2C98AEA6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311" w:type="pct"/>
            <w:tcBorders>
              <w:top w:val="single" w:sz="4" w:space="0" w:color="auto"/>
            </w:tcBorders>
            <w:vAlign w:val="center"/>
          </w:tcPr>
          <w:p w14:paraId="28B5C102" w14:textId="395FD5C5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.5</w:t>
            </w:r>
          </w:p>
        </w:tc>
        <w:tc>
          <w:tcPr>
            <w:tcW w:w="372" w:type="pct"/>
            <w:tcBorders>
              <w:top w:val="single" w:sz="4" w:space="0" w:color="auto"/>
            </w:tcBorders>
            <w:vAlign w:val="center"/>
          </w:tcPr>
          <w:p w14:paraId="4A62A47D" w14:textId="6A9089E8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0.9</w:t>
            </w:r>
          </w:p>
        </w:tc>
      </w:tr>
      <w:tr w:rsidR="002F5291" w:rsidRPr="00B93E9A" w14:paraId="5B6B54BB" w14:textId="454D1C23" w:rsidTr="002F5291">
        <w:tc>
          <w:tcPr>
            <w:tcW w:w="983" w:type="pct"/>
          </w:tcPr>
          <w:p w14:paraId="36D8B04C" w14:textId="3A5DD822" w:rsidR="002F5291" w:rsidRPr="00B93E9A" w:rsidRDefault="002F5291" w:rsidP="00F14A8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rowing season temp. (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perscript"/>
              </w:rPr>
              <w:t>o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)</w:t>
            </w:r>
          </w:p>
        </w:tc>
        <w:tc>
          <w:tcPr>
            <w:tcW w:w="345" w:type="pct"/>
            <w:vAlign w:val="center"/>
          </w:tcPr>
          <w:p w14:paraId="31F01267" w14:textId="46077135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.4</w:t>
            </w:r>
          </w:p>
        </w:tc>
        <w:tc>
          <w:tcPr>
            <w:tcW w:w="394" w:type="pct"/>
            <w:vAlign w:val="center"/>
          </w:tcPr>
          <w:p w14:paraId="61FEB522" w14:textId="268ED59F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.4</w:t>
            </w:r>
          </w:p>
        </w:tc>
        <w:tc>
          <w:tcPr>
            <w:tcW w:w="98" w:type="pct"/>
          </w:tcPr>
          <w:p w14:paraId="71260D59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0377D0A4" w14:textId="02BEEA10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.1</w:t>
            </w:r>
          </w:p>
        </w:tc>
        <w:tc>
          <w:tcPr>
            <w:tcW w:w="394" w:type="pct"/>
            <w:vAlign w:val="center"/>
          </w:tcPr>
          <w:p w14:paraId="268BDDA6" w14:textId="0C5A4954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.5</w:t>
            </w:r>
          </w:p>
        </w:tc>
        <w:tc>
          <w:tcPr>
            <w:tcW w:w="99" w:type="pct"/>
          </w:tcPr>
          <w:p w14:paraId="162C5261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344" w:type="pct"/>
            <w:vAlign w:val="center"/>
          </w:tcPr>
          <w:p w14:paraId="5EC2FA60" w14:textId="5B3833E9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2.6</w:t>
            </w:r>
          </w:p>
        </w:tc>
        <w:tc>
          <w:tcPr>
            <w:tcW w:w="394" w:type="pct"/>
            <w:vAlign w:val="center"/>
          </w:tcPr>
          <w:p w14:paraId="790C233E" w14:textId="08289F1E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3.6</w:t>
            </w:r>
          </w:p>
        </w:tc>
        <w:tc>
          <w:tcPr>
            <w:tcW w:w="99" w:type="pct"/>
          </w:tcPr>
          <w:p w14:paraId="4CE11E06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61B0F0B7" w14:textId="028895A2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.1</w:t>
            </w:r>
          </w:p>
        </w:tc>
        <w:tc>
          <w:tcPr>
            <w:tcW w:w="392" w:type="pct"/>
            <w:vAlign w:val="center"/>
          </w:tcPr>
          <w:p w14:paraId="5C0F8B99" w14:textId="062A9D3D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2.2</w:t>
            </w:r>
          </w:p>
        </w:tc>
        <w:tc>
          <w:tcPr>
            <w:tcW w:w="84" w:type="pct"/>
          </w:tcPr>
          <w:p w14:paraId="1E385E72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0346D6D3" w14:textId="7870E61A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4.1</w:t>
            </w:r>
          </w:p>
        </w:tc>
        <w:tc>
          <w:tcPr>
            <w:tcW w:w="372" w:type="pct"/>
            <w:vAlign w:val="center"/>
          </w:tcPr>
          <w:p w14:paraId="3A3D448E" w14:textId="1F2BEC99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4.7</w:t>
            </w:r>
          </w:p>
        </w:tc>
      </w:tr>
      <w:tr w:rsidR="002F5291" w:rsidRPr="00B93E9A" w14:paraId="783BCD5E" w14:textId="5B7BCD42" w:rsidTr="002F5291">
        <w:tc>
          <w:tcPr>
            <w:tcW w:w="983" w:type="pct"/>
          </w:tcPr>
          <w:p w14:paraId="3F9E7635" w14:textId="7F56414D" w:rsidR="002F5291" w:rsidRPr="00B93E9A" w:rsidRDefault="002F5291" w:rsidP="00F14A8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oil thaw duration (days)</w:t>
            </w:r>
          </w:p>
        </w:tc>
        <w:tc>
          <w:tcPr>
            <w:tcW w:w="345" w:type="pct"/>
            <w:vAlign w:val="center"/>
          </w:tcPr>
          <w:p w14:paraId="3D2994CA" w14:textId="73206B71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42</w:t>
            </w:r>
          </w:p>
        </w:tc>
        <w:tc>
          <w:tcPr>
            <w:tcW w:w="394" w:type="pct"/>
            <w:vAlign w:val="center"/>
          </w:tcPr>
          <w:p w14:paraId="7F3DD26F" w14:textId="3DC6C14A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49.3</w:t>
            </w:r>
          </w:p>
        </w:tc>
        <w:tc>
          <w:tcPr>
            <w:tcW w:w="98" w:type="pct"/>
          </w:tcPr>
          <w:p w14:paraId="7DF2C363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01BEF05A" w14:textId="5BDB0F9C" w:rsidR="002F5291" w:rsidRPr="007151AE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18.8</w:t>
            </w:r>
          </w:p>
        </w:tc>
        <w:tc>
          <w:tcPr>
            <w:tcW w:w="394" w:type="pct"/>
            <w:vAlign w:val="center"/>
          </w:tcPr>
          <w:p w14:paraId="15176246" w14:textId="3F21AB91" w:rsidR="002F5291" w:rsidRPr="007151AE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27</w:t>
            </w:r>
          </w:p>
        </w:tc>
        <w:tc>
          <w:tcPr>
            <w:tcW w:w="99" w:type="pct"/>
          </w:tcPr>
          <w:p w14:paraId="51286B2C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344" w:type="pct"/>
            <w:vAlign w:val="center"/>
          </w:tcPr>
          <w:p w14:paraId="3D21C60A" w14:textId="3D6119D2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4.2</w:t>
            </w:r>
          </w:p>
        </w:tc>
        <w:tc>
          <w:tcPr>
            <w:tcW w:w="394" w:type="pct"/>
            <w:vAlign w:val="center"/>
          </w:tcPr>
          <w:p w14:paraId="53B7375D" w14:textId="1925EE56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12.2</w:t>
            </w:r>
          </w:p>
        </w:tc>
        <w:tc>
          <w:tcPr>
            <w:tcW w:w="99" w:type="pct"/>
          </w:tcPr>
          <w:p w14:paraId="6D5300E4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36D3BA6F" w14:textId="7349B288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45.5</w:t>
            </w:r>
          </w:p>
        </w:tc>
        <w:tc>
          <w:tcPr>
            <w:tcW w:w="392" w:type="pct"/>
            <w:vAlign w:val="center"/>
          </w:tcPr>
          <w:p w14:paraId="73A41162" w14:textId="135DA7B0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79.3</w:t>
            </w:r>
          </w:p>
        </w:tc>
        <w:tc>
          <w:tcPr>
            <w:tcW w:w="84" w:type="pct"/>
          </w:tcPr>
          <w:p w14:paraId="5C8BD927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157824BD" w14:textId="738BFD93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2.6</w:t>
            </w:r>
          </w:p>
        </w:tc>
        <w:tc>
          <w:tcPr>
            <w:tcW w:w="372" w:type="pct"/>
            <w:vAlign w:val="center"/>
          </w:tcPr>
          <w:p w14:paraId="377E365E" w14:textId="390A6220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17</w:t>
            </w:r>
          </w:p>
        </w:tc>
      </w:tr>
      <w:tr w:rsidR="002F5291" w:rsidRPr="00B93E9A" w14:paraId="0D025849" w14:textId="7FF8825F" w:rsidTr="002F5291">
        <w:tc>
          <w:tcPr>
            <w:tcW w:w="983" w:type="pct"/>
          </w:tcPr>
          <w:p w14:paraId="2942773A" w14:textId="675794BE" w:rsidR="002F5291" w:rsidRPr="00B93E9A" w:rsidRDefault="002F5291" w:rsidP="00F14A8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Soil bulk density (g/cm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perscript"/>
              </w:rPr>
              <w:t>3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)</w:t>
            </w:r>
          </w:p>
        </w:tc>
        <w:tc>
          <w:tcPr>
            <w:tcW w:w="345" w:type="pct"/>
            <w:vAlign w:val="center"/>
          </w:tcPr>
          <w:p w14:paraId="75E4AB15" w14:textId="5E633FC3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9</w:t>
            </w:r>
          </w:p>
        </w:tc>
        <w:tc>
          <w:tcPr>
            <w:tcW w:w="394" w:type="pct"/>
            <w:vAlign w:val="center"/>
          </w:tcPr>
          <w:p w14:paraId="60843B9D" w14:textId="20920963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9</w:t>
            </w:r>
          </w:p>
        </w:tc>
        <w:tc>
          <w:tcPr>
            <w:tcW w:w="98" w:type="pct"/>
          </w:tcPr>
          <w:p w14:paraId="2F8647F4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4BEFE0F5" w14:textId="653EA67F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2</w:t>
            </w:r>
          </w:p>
        </w:tc>
        <w:tc>
          <w:tcPr>
            <w:tcW w:w="394" w:type="pct"/>
            <w:vAlign w:val="center"/>
          </w:tcPr>
          <w:p w14:paraId="4C95F88F" w14:textId="27F8B1BD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</w:t>
            </w:r>
          </w:p>
        </w:tc>
        <w:tc>
          <w:tcPr>
            <w:tcW w:w="99" w:type="pct"/>
          </w:tcPr>
          <w:p w14:paraId="3C2A38E1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4" w:type="pct"/>
            <w:vAlign w:val="center"/>
          </w:tcPr>
          <w:p w14:paraId="306D72D2" w14:textId="16A467AE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5</w:t>
            </w:r>
          </w:p>
        </w:tc>
        <w:tc>
          <w:tcPr>
            <w:tcW w:w="394" w:type="pct"/>
            <w:vAlign w:val="center"/>
          </w:tcPr>
          <w:p w14:paraId="71DAB934" w14:textId="1D5425CD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3</w:t>
            </w:r>
          </w:p>
        </w:tc>
        <w:tc>
          <w:tcPr>
            <w:tcW w:w="99" w:type="pct"/>
          </w:tcPr>
          <w:p w14:paraId="17A9B012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6EFFF4B4" w14:textId="245623D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4</w:t>
            </w:r>
          </w:p>
        </w:tc>
        <w:tc>
          <w:tcPr>
            <w:tcW w:w="392" w:type="pct"/>
            <w:vAlign w:val="center"/>
          </w:tcPr>
          <w:p w14:paraId="6C5B7E1F" w14:textId="2F68CEDC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19</w:t>
            </w:r>
          </w:p>
        </w:tc>
        <w:tc>
          <w:tcPr>
            <w:tcW w:w="84" w:type="pct"/>
          </w:tcPr>
          <w:p w14:paraId="06EA2D8A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786F71C6" w14:textId="7C16849B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</w:t>
            </w:r>
          </w:p>
        </w:tc>
        <w:tc>
          <w:tcPr>
            <w:tcW w:w="372" w:type="pct"/>
            <w:vAlign w:val="center"/>
          </w:tcPr>
          <w:p w14:paraId="7BAE68A0" w14:textId="140F2BB0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4</w:t>
            </w:r>
          </w:p>
        </w:tc>
      </w:tr>
      <w:tr w:rsidR="002F5291" w:rsidRPr="00B93E9A" w14:paraId="556EF5EB" w14:textId="6CF0B48A" w:rsidTr="002F5291">
        <w:tc>
          <w:tcPr>
            <w:tcW w:w="983" w:type="pct"/>
          </w:tcPr>
          <w:p w14:paraId="14A7AE3C" w14:textId="77777777" w:rsidR="002F5291" w:rsidRPr="00B93E9A" w:rsidRDefault="002F5291" w:rsidP="00F14A86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Total N </w:t>
            </w:r>
          </w:p>
          <w:p w14:paraId="2E01A716" w14:textId="613DA31E" w:rsidR="002F5291" w:rsidRPr="00B93E9A" w:rsidRDefault="002F5291" w:rsidP="00F14A8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(g/100 g soil)</w:t>
            </w:r>
          </w:p>
        </w:tc>
        <w:tc>
          <w:tcPr>
            <w:tcW w:w="345" w:type="pct"/>
            <w:vAlign w:val="center"/>
          </w:tcPr>
          <w:p w14:paraId="1073C42C" w14:textId="250BABAC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3</w:t>
            </w:r>
          </w:p>
        </w:tc>
        <w:tc>
          <w:tcPr>
            <w:tcW w:w="394" w:type="pct"/>
            <w:vAlign w:val="center"/>
          </w:tcPr>
          <w:p w14:paraId="443982E8" w14:textId="4BC5A9D2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2</w:t>
            </w:r>
          </w:p>
        </w:tc>
        <w:tc>
          <w:tcPr>
            <w:tcW w:w="98" w:type="pct"/>
          </w:tcPr>
          <w:p w14:paraId="3D26272D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6D5FDD96" w14:textId="4D83321B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4</w:t>
            </w:r>
          </w:p>
        </w:tc>
        <w:tc>
          <w:tcPr>
            <w:tcW w:w="394" w:type="pct"/>
            <w:vAlign w:val="center"/>
          </w:tcPr>
          <w:p w14:paraId="11C4C57F" w14:textId="0F54556D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4</w:t>
            </w:r>
          </w:p>
        </w:tc>
        <w:tc>
          <w:tcPr>
            <w:tcW w:w="99" w:type="pct"/>
          </w:tcPr>
          <w:p w14:paraId="165C3591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4" w:type="pct"/>
            <w:vAlign w:val="center"/>
          </w:tcPr>
          <w:p w14:paraId="44D9524F" w14:textId="3AD4F232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6</w:t>
            </w:r>
          </w:p>
        </w:tc>
        <w:tc>
          <w:tcPr>
            <w:tcW w:w="394" w:type="pct"/>
            <w:vAlign w:val="center"/>
          </w:tcPr>
          <w:p w14:paraId="60376AE0" w14:textId="7A54334C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6</w:t>
            </w:r>
          </w:p>
        </w:tc>
        <w:tc>
          <w:tcPr>
            <w:tcW w:w="99" w:type="pct"/>
          </w:tcPr>
          <w:p w14:paraId="66BAA92E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490C0CD5" w14:textId="63D46885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</w:t>
            </w:r>
          </w:p>
        </w:tc>
        <w:tc>
          <w:tcPr>
            <w:tcW w:w="392" w:type="pct"/>
            <w:vAlign w:val="center"/>
          </w:tcPr>
          <w:p w14:paraId="6E553213" w14:textId="520A5B80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</w:t>
            </w:r>
          </w:p>
        </w:tc>
        <w:tc>
          <w:tcPr>
            <w:tcW w:w="84" w:type="pct"/>
          </w:tcPr>
          <w:p w14:paraId="513927E4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72B6CE4D" w14:textId="60E1CB1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3</w:t>
            </w:r>
          </w:p>
        </w:tc>
        <w:tc>
          <w:tcPr>
            <w:tcW w:w="372" w:type="pct"/>
            <w:vAlign w:val="center"/>
          </w:tcPr>
          <w:p w14:paraId="694AFA0E" w14:textId="2E9E6F5A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2</w:t>
            </w:r>
          </w:p>
        </w:tc>
      </w:tr>
      <w:tr w:rsidR="002F5291" w:rsidRPr="00B93E9A" w14:paraId="250D70E4" w14:textId="7C67E8E3" w:rsidTr="002F5291">
        <w:tc>
          <w:tcPr>
            <w:tcW w:w="983" w:type="pct"/>
          </w:tcPr>
          <w:p w14:paraId="03784AC6" w14:textId="77777777" w:rsidR="002F5291" w:rsidRPr="00B93E9A" w:rsidRDefault="002F5291" w:rsidP="00F14A86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Total C </w:t>
            </w:r>
          </w:p>
          <w:p w14:paraId="1CDD0B52" w14:textId="7FD402B1" w:rsidR="002F5291" w:rsidRPr="00B93E9A" w:rsidRDefault="002F5291" w:rsidP="00F14A86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(g/100 g soil)</w:t>
            </w:r>
          </w:p>
        </w:tc>
        <w:tc>
          <w:tcPr>
            <w:tcW w:w="345" w:type="pct"/>
            <w:vAlign w:val="center"/>
          </w:tcPr>
          <w:p w14:paraId="6707FF2F" w14:textId="0F229C5A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3.1</w:t>
            </w:r>
          </w:p>
        </w:tc>
        <w:tc>
          <w:tcPr>
            <w:tcW w:w="394" w:type="pct"/>
            <w:vAlign w:val="center"/>
          </w:tcPr>
          <w:p w14:paraId="38D5A955" w14:textId="3DD4D534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3</w:t>
            </w:r>
          </w:p>
        </w:tc>
        <w:tc>
          <w:tcPr>
            <w:tcW w:w="98" w:type="pct"/>
          </w:tcPr>
          <w:p w14:paraId="1F7C45E1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77CDF3FF" w14:textId="7BB9BC5D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0.3</w:t>
            </w:r>
          </w:p>
        </w:tc>
        <w:tc>
          <w:tcPr>
            <w:tcW w:w="394" w:type="pct"/>
            <w:vAlign w:val="center"/>
          </w:tcPr>
          <w:p w14:paraId="331680D6" w14:textId="19C16F9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0</w:t>
            </w:r>
          </w:p>
        </w:tc>
        <w:tc>
          <w:tcPr>
            <w:tcW w:w="99" w:type="pct"/>
          </w:tcPr>
          <w:p w14:paraId="431572CF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4" w:type="pct"/>
            <w:vAlign w:val="center"/>
          </w:tcPr>
          <w:p w14:paraId="01596DAF" w14:textId="6A7FC780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3.4</w:t>
            </w:r>
          </w:p>
        </w:tc>
        <w:tc>
          <w:tcPr>
            <w:tcW w:w="394" w:type="pct"/>
            <w:vAlign w:val="center"/>
          </w:tcPr>
          <w:p w14:paraId="5ED1812E" w14:textId="12C3854E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4.7</w:t>
            </w:r>
          </w:p>
        </w:tc>
        <w:tc>
          <w:tcPr>
            <w:tcW w:w="99" w:type="pct"/>
          </w:tcPr>
          <w:p w14:paraId="70736BC2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26559ACE" w14:textId="21F93503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6</w:t>
            </w:r>
          </w:p>
        </w:tc>
        <w:tc>
          <w:tcPr>
            <w:tcW w:w="392" w:type="pct"/>
            <w:vAlign w:val="center"/>
          </w:tcPr>
          <w:p w14:paraId="3D208EA7" w14:textId="64D27A2D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.4</w:t>
            </w:r>
          </w:p>
        </w:tc>
        <w:tc>
          <w:tcPr>
            <w:tcW w:w="84" w:type="pct"/>
          </w:tcPr>
          <w:p w14:paraId="0888AD42" w14:textId="77777777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50A19579" w14:textId="18BC3D4F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3.2</w:t>
            </w:r>
          </w:p>
        </w:tc>
        <w:tc>
          <w:tcPr>
            <w:tcW w:w="372" w:type="pct"/>
            <w:vAlign w:val="center"/>
          </w:tcPr>
          <w:p w14:paraId="395E4BB2" w14:textId="703AE0E5" w:rsidR="002F5291" w:rsidRPr="00B93E9A" w:rsidRDefault="002F5291" w:rsidP="00723217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2.5</w:t>
            </w:r>
          </w:p>
        </w:tc>
      </w:tr>
      <w:tr w:rsidR="002F5291" w:rsidRPr="00B93E9A" w14:paraId="08AD4A55" w14:textId="77777777" w:rsidTr="002F5291">
        <w:tc>
          <w:tcPr>
            <w:tcW w:w="983" w:type="pct"/>
          </w:tcPr>
          <w:p w14:paraId="57150CBE" w14:textId="0A38C671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Moisture </w:t>
            </w:r>
          </w:p>
        </w:tc>
        <w:tc>
          <w:tcPr>
            <w:tcW w:w="345" w:type="pct"/>
            <w:vAlign w:val="bottom"/>
          </w:tcPr>
          <w:p w14:paraId="5D96BB73" w14:textId="09FA0471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81</w:t>
            </w:r>
          </w:p>
        </w:tc>
        <w:tc>
          <w:tcPr>
            <w:tcW w:w="394" w:type="pct"/>
            <w:vAlign w:val="bottom"/>
          </w:tcPr>
          <w:p w14:paraId="7AA2103A" w14:textId="57892510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82</w:t>
            </w:r>
          </w:p>
        </w:tc>
        <w:tc>
          <w:tcPr>
            <w:tcW w:w="98" w:type="pct"/>
          </w:tcPr>
          <w:p w14:paraId="55BDE8F5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bottom"/>
          </w:tcPr>
          <w:p w14:paraId="36557F07" w14:textId="7D919995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82</w:t>
            </w:r>
          </w:p>
        </w:tc>
        <w:tc>
          <w:tcPr>
            <w:tcW w:w="394" w:type="pct"/>
            <w:vAlign w:val="bottom"/>
          </w:tcPr>
          <w:p w14:paraId="08F6F00F" w14:textId="30DAED38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85</w:t>
            </w:r>
          </w:p>
        </w:tc>
        <w:tc>
          <w:tcPr>
            <w:tcW w:w="99" w:type="pct"/>
          </w:tcPr>
          <w:p w14:paraId="0C88F144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4" w:type="pct"/>
            <w:vAlign w:val="bottom"/>
          </w:tcPr>
          <w:p w14:paraId="046431FD" w14:textId="28E24BF6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4</w:t>
            </w:r>
          </w:p>
        </w:tc>
        <w:tc>
          <w:tcPr>
            <w:tcW w:w="394" w:type="pct"/>
            <w:vAlign w:val="bottom"/>
          </w:tcPr>
          <w:p w14:paraId="12DE75C7" w14:textId="0F2C972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5</w:t>
            </w:r>
          </w:p>
        </w:tc>
        <w:tc>
          <w:tcPr>
            <w:tcW w:w="99" w:type="pct"/>
          </w:tcPr>
          <w:p w14:paraId="0D7D14C0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45" w:type="pct"/>
            <w:vAlign w:val="bottom"/>
          </w:tcPr>
          <w:p w14:paraId="7B5915FA" w14:textId="16F9F01C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9</w:t>
            </w:r>
          </w:p>
        </w:tc>
        <w:tc>
          <w:tcPr>
            <w:tcW w:w="392" w:type="pct"/>
            <w:vAlign w:val="bottom"/>
          </w:tcPr>
          <w:p w14:paraId="23AD0AFD" w14:textId="51490342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1</w:t>
            </w:r>
          </w:p>
        </w:tc>
        <w:tc>
          <w:tcPr>
            <w:tcW w:w="84" w:type="pct"/>
          </w:tcPr>
          <w:p w14:paraId="7D49C6D7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11" w:type="pct"/>
          </w:tcPr>
          <w:p w14:paraId="408B466E" w14:textId="7E6B813C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9</w:t>
            </w:r>
          </w:p>
        </w:tc>
        <w:tc>
          <w:tcPr>
            <w:tcW w:w="372" w:type="pct"/>
          </w:tcPr>
          <w:p w14:paraId="3A19BE7B" w14:textId="3453F079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8</w:t>
            </w:r>
          </w:p>
        </w:tc>
      </w:tr>
      <w:tr w:rsidR="002F5291" w:rsidRPr="00B93E9A" w14:paraId="2E488D83" w14:textId="77777777" w:rsidTr="002F5291">
        <w:tc>
          <w:tcPr>
            <w:tcW w:w="983" w:type="pct"/>
          </w:tcPr>
          <w:p w14:paraId="43ED13DF" w14:textId="705361D9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water saturated time (days)</w:t>
            </w:r>
          </w:p>
        </w:tc>
        <w:tc>
          <w:tcPr>
            <w:tcW w:w="345" w:type="pct"/>
            <w:vAlign w:val="center"/>
          </w:tcPr>
          <w:p w14:paraId="792033F1" w14:textId="0B4EAC0E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394" w:type="pct"/>
            <w:vAlign w:val="center"/>
          </w:tcPr>
          <w:p w14:paraId="63758DE6" w14:textId="52769726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98" w:type="pct"/>
          </w:tcPr>
          <w:p w14:paraId="75452FE6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2FD19961" w14:textId="719ED458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10.0</w:t>
            </w:r>
          </w:p>
        </w:tc>
        <w:tc>
          <w:tcPr>
            <w:tcW w:w="394" w:type="pct"/>
            <w:vAlign w:val="center"/>
          </w:tcPr>
          <w:p w14:paraId="16F5FC80" w14:textId="2722FEAC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25.2</w:t>
            </w:r>
          </w:p>
        </w:tc>
        <w:tc>
          <w:tcPr>
            <w:tcW w:w="99" w:type="pct"/>
          </w:tcPr>
          <w:p w14:paraId="1786B0B5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4" w:type="pct"/>
            <w:vAlign w:val="center"/>
          </w:tcPr>
          <w:p w14:paraId="75E4814E" w14:textId="7C9C6975" w:rsidR="002F5291" w:rsidRPr="00AE555B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AE555B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57.9</w:t>
            </w:r>
          </w:p>
        </w:tc>
        <w:tc>
          <w:tcPr>
            <w:tcW w:w="394" w:type="pct"/>
            <w:vAlign w:val="center"/>
          </w:tcPr>
          <w:p w14:paraId="5A418020" w14:textId="60010306" w:rsidR="002F5291" w:rsidRPr="00AE555B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AE555B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85.6</w:t>
            </w:r>
          </w:p>
        </w:tc>
        <w:tc>
          <w:tcPr>
            <w:tcW w:w="99" w:type="pct"/>
          </w:tcPr>
          <w:p w14:paraId="7F932385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1DDD2FF5" w14:textId="1291D488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124</w:t>
            </w:r>
          </w:p>
        </w:tc>
        <w:tc>
          <w:tcPr>
            <w:tcW w:w="392" w:type="pct"/>
            <w:vAlign w:val="center"/>
          </w:tcPr>
          <w:p w14:paraId="498585CC" w14:textId="12566FB4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124</w:t>
            </w:r>
          </w:p>
        </w:tc>
        <w:tc>
          <w:tcPr>
            <w:tcW w:w="84" w:type="pct"/>
          </w:tcPr>
          <w:p w14:paraId="4088FB1A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226ABB01" w14:textId="125E239D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48.0</w:t>
            </w:r>
          </w:p>
        </w:tc>
        <w:tc>
          <w:tcPr>
            <w:tcW w:w="372" w:type="pct"/>
            <w:vAlign w:val="center"/>
          </w:tcPr>
          <w:p w14:paraId="7394CB4F" w14:textId="22A70A08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58.9</w:t>
            </w:r>
          </w:p>
        </w:tc>
      </w:tr>
      <w:tr w:rsidR="002F5291" w:rsidRPr="00B93E9A" w14:paraId="0DA1D71A" w14:textId="77777777" w:rsidTr="002F5291">
        <w:tc>
          <w:tcPr>
            <w:tcW w:w="983" w:type="pct"/>
          </w:tcPr>
          <w:p w14:paraId="51151022" w14:textId="1EBFECD3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Thaw depth (cm)</w:t>
            </w:r>
          </w:p>
        </w:tc>
        <w:tc>
          <w:tcPr>
            <w:tcW w:w="345" w:type="pct"/>
            <w:vAlign w:val="center"/>
          </w:tcPr>
          <w:p w14:paraId="3018C437" w14:textId="43ED2EF2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412C3FFB" w14:textId="7D2EE103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8" w:type="pct"/>
          </w:tcPr>
          <w:p w14:paraId="3BDB2B78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599F5D65" w14:textId="7A4B752D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51CEC408" w14:textId="329C8322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9" w:type="pct"/>
          </w:tcPr>
          <w:p w14:paraId="1ADFFC7D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4" w:type="pct"/>
            <w:vAlign w:val="center"/>
          </w:tcPr>
          <w:p w14:paraId="044346AB" w14:textId="2535C554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23FAC6D8" w14:textId="1EDD2878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9" w:type="pct"/>
          </w:tcPr>
          <w:p w14:paraId="3F5EACCB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66AB1333" w14:textId="4AC69569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2" w:type="pct"/>
            <w:vAlign w:val="center"/>
          </w:tcPr>
          <w:p w14:paraId="4C0C7759" w14:textId="60B138CD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84" w:type="pct"/>
          </w:tcPr>
          <w:p w14:paraId="7E99D5BB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154B79C9" w14:textId="6215EFB5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18.3</w:t>
            </w:r>
          </w:p>
        </w:tc>
        <w:tc>
          <w:tcPr>
            <w:tcW w:w="372" w:type="pct"/>
            <w:vAlign w:val="center"/>
          </w:tcPr>
          <w:p w14:paraId="0B8BCF71" w14:textId="7B916B2C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23.0</w:t>
            </w:r>
          </w:p>
        </w:tc>
      </w:tr>
      <w:tr w:rsidR="002F5291" w:rsidRPr="00B93E9A" w14:paraId="36369978" w14:textId="0788143D" w:rsidTr="002F5291">
        <w:tc>
          <w:tcPr>
            <w:tcW w:w="983" w:type="pct"/>
          </w:tcPr>
          <w:p w14:paraId="2968BBEC" w14:textId="56E521A8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lant biomass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br/>
              <w:t>(g/m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perscript"/>
              </w:rPr>
              <w:t>2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)</w:t>
            </w:r>
          </w:p>
        </w:tc>
        <w:tc>
          <w:tcPr>
            <w:tcW w:w="345" w:type="pct"/>
            <w:vAlign w:val="center"/>
          </w:tcPr>
          <w:p w14:paraId="31FE0A8D" w14:textId="7D503884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79E79770" w14:textId="09950A94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8" w:type="pct"/>
          </w:tcPr>
          <w:p w14:paraId="6C6390C0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44A9AA2F" w14:textId="621F78A1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3BF2A8B6" w14:textId="2B4C13A4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9" w:type="pct"/>
          </w:tcPr>
          <w:p w14:paraId="1AB9E96F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4" w:type="pct"/>
            <w:vAlign w:val="center"/>
          </w:tcPr>
          <w:p w14:paraId="673F2D93" w14:textId="1DE5FA24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7DC449F9" w14:textId="5A5DAD49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9" w:type="pct"/>
          </w:tcPr>
          <w:p w14:paraId="60E6039A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6E56D309" w14:textId="2E17C4CF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2" w:type="pct"/>
            <w:vAlign w:val="center"/>
          </w:tcPr>
          <w:p w14:paraId="13EAEA99" w14:textId="2B59C294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84" w:type="pct"/>
          </w:tcPr>
          <w:p w14:paraId="7398DEE0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063E023E" w14:textId="6EA9651C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1617</w:t>
            </w:r>
          </w:p>
        </w:tc>
        <w:tc>
          <w:tcPr>
            <w:tcW w:w="372" w:type="pct"/>
            <w:vAlign w:val="center"/>
          </w:tcPr>
          <w:p w14:paraId="0A7D23BB" w14:textId="370AFD0E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2025</w:t>
            </w:r>
          </w:p>
        </w:tc>
      </w:tr>
      <w:tr w:rsidR="002F5291" w:rsidRPr="00B93E9A" w14:paraId="5F443F4A" w14:textId="7DD07FEB" w:rsidTr="002F5291">
        <w:tc>
          <w:tcPr>
            <w:tcW w:w="983" w:type="pct"/>
          </w:tcPr>
          <w:p w14:paraId="356DD2F0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Reco </w:t>
            </w:r>
          </w:p>
          <w:p w14:paraId="660EE85A" w14:textId="573C0A8E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(mg CO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bscript"/>
              </w:rPr>
              <w:t>2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C/m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perscript"/>
              </w:rPr>
              <w:t>2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h)</w:t>
            </w:r>
          </w:p>
        </w:tc>
        <w:tc>
          <w:tcPr>
            <w:tcW w:w="345" w:type="pct"/>
            <w:vAlign w:val="center"/>
          </w:tcPr>
          <w:p w14:paraId="64F4A8A6" w14:textId="1B28CEC4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18F6CDFC" w14:textId="079106BB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8" w:type="pct"/>
          </w:tcPr>
          <w:p w14:paraId="37EFC533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4F4902AE" w14:textId="42B514E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3EF8A7A6" w14:textId="7E8191A5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9" w:type="pct"/>
          </w:tcPr>
          <w:p w14:paraId="63CA5801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4" w:type="pct"/>
            <w:vAlign w:val="center"/>
          </w:tcPr>
          <w:p w14:paraId="64446E5C" w14:textId="693CFD32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304A9E35" w14:textId="39F1A1CC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9" w:type="pct"/>
          </w:tcPr>
          <w:p w14:paraId="7054AC3F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39A4287A" w14:textId="732512F1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2" w:type="pct"/>
            <w:vAlign w:val="center"/>
          </w:tcPr>
          <w:p w14:paraId="69B1A643" w14:textId="6A348910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84" w:type="pct"/>
          </w:tcPr>
          <w:p w14:paraId="24DF01C2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6285C28F" w14:textId="4AAB3362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94.7</w:t>
            </w:r>
          </w:p>
        </w:tc>
        <w:tc>
          <w:tcPr>
            <w:tcW w:w="372" w:type="pct"/>
            <w:vAlign w:val="center"/>
          </w:tcPr>
          <w:p w14:paraId="42C8430C" w14:textId="4B75DF53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163.7</w:t>
            </w:r>
          </w:p>
        </w:tc>
      </w:tr>
      <w:tr w:rsidR="002F5291" w:rsidRPr="00B93E9A" w14:paraId="72D1363D" w14:textId="17C0F3C3" w:rsidTr="002F5291">
        <w:tc>
          <w:tcPr>
            <w:tcW w:w="983" w:type="pct"/>
          </w:tcPr>
          <w:p w14:paraId="67798547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PP</w:t>
            </w:r>
          </w:p>
          <w:p w14:paraId="24AD2186" w14:textId="3BFAF598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(mg CO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bscript"/>
              </w:rPr>
              <w:t>2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C/m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perscript"/>
              </w:rPr>
              <w:t>2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h)</w:t>
            </w:r>
          </w:p>
        </w:tc>
        <w:tc>
          <w:tcPr>
            <w:tcW w:w="345" w:type="pct"/>
            <w:vAlign w:val="center"/>
          </w:tcPr>
          <w:p w14:paraId="20EBC84E" w14:textId="1789358A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10701BC6" w14:textId="05D7B9B1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8" w:type="pct"/>
          </w:tcPr>
          <w:p w14:paraId="6513506A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37E640B0" w14:textId="046D02DB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174C7DE6" w14:textId="2A4BCBAF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9" w:type="pct"/>
          </w:tcPr>
          <w:p w14:paraId="44CF5018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4" w:type="pct"/>
            <w:vAlign w:val="center"/>
          </w:tcPr>
          <w:p w14:paraId="6C86B1D9" w14:textId="649F0D55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0661D51C" w14:textId="62CFF1B5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9" w:type="pct"/>
          </w:tcPr>
          <w:p w14:paraId="4EA871CB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72394FA3" w14:textId="7B60E119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2" w:type="pct"/>
            <w:vAlign w:val="center"/>
          </w:tcPr>
          <w:p w14:paraId="1BB11076" w14:textId="5203D90D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84" w:type="pct"/>
          </w:tcPr>
          <w:p w14:paraId="0381D008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66DE0EC0" w14:textId="1A532A13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169.3</w:t>
            </w:r>
          </w:p>
        </w:tc>
        <w:tc>
          <w:tcPr>
            <w:tcW w:w="372" w:type="pct"/>
            <w:vAlign w:val="center"/>
          </w:tcPr>
          <w:p w14:paraId="60542F7E" w14:textId="59F762FD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279.7</w:t>
            </w:r>
          </w:p>
        </w:tc>
      </w:tr>
      <w:tr w:rsidR="002F5291" w:rsidRPr="00B93E9A" w14:paraId="45D9307D" w14:textId="18AEE2B2" w:rsidTr="002F5291">
        <w:tc>
          <w:tcPr>
            <w:tcW w:w="983" w:type="pct"/>
          </w:tcPr>
          <w:p w14:paraId="6C337B36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EE</w:t>
            </w:r>
          </w:p>
          <w:p w14:paraId="7AA258D8" w14:textId="0E0ABE35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(mg CO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bscript"/>
              </w:rPr>
              <w:t>2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C/m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perscript"/>
              </w:rPr>
              <w:t>2</w:t>
            </w:r>
            <w:r w:rsidRPr="00B93E9A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h)</w:t>
            </w:r>
          </w:p>
        </w:tc>
        <w:tc>
          <w:tcPr>
            <w:tcW w:w="345" w:type="pct"/>
            <w:vAlign w:val="center"/>
          </w:tcPr>
          <w:p w14:paraId="41373F85" w14:textId="3FDE6782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7F8C9E44" w14:textId="5235B6D9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8" w:type="pct"/>
          </w:tcPr>
          <w:p w14:paraId="0C01A694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50A08572" w14:textId="3100EFF0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392C523D" w14:textId="36AF06AC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9" w:type="pct"/>
          </w:tcPr>
          <w:p w14:paraId="241D0DCC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4" w:type="pct"/>
            <w:vAlign w:val="center"/>
          </w:tcPr>
          <w:p w14:paraId="745BB03E" w14:textId="604076DE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4" w:type="pct"/>
            <w:vAlign w:val="center"/>
          </w:tcPr>
          <w:p w14:paraId="7C8542AA" w14:textId="51DB38EE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99" w:type="pct"/>
          </w:tcPr>
          <w:p w14:paraId="54D7FE5E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5" w:type="pct"/>
            <w:vAlign w:val="center"/>
          </w:tcPr>
          <w:p w14:paraId="1F5B759C" w14:textId="2F226060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392" w:type="pct"/>
            <w:vAlign w:val="center"/>
          </w:tcPr>
          <w:p w14:paraId="12BBB346" w14:textId="179BA70F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B93E9A">
              <w:rPr>
                <w:rFonts w:asciiTheme="minorHAnsi" w:hAnsiTheme="minorHAnsi" w:cstheme="minorHAnsi"/>
                <w:sz w:val="21"/>
                <w:szCs w:val="21"/>
              </w:rPr>
              <w:t>-</w:t>
            </w:r>
          </w:p>
        </w:tc>
        <w:tc>
          <w:tcPr>
            <w:tcW w:w="84" w:type="pct"/>
          </w:tcPr>
          <w:p w14:paraId="45894DA1" w14:textId="77777777" w:rsidR="002F5291" w:rsidRPr="00B93E9A" w:rsidRDefault="002F5291" w:rsidP="00AC4F22">
            <w:pPr>
              <w:spacing w:line="276" w:lineRule="auto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311" w:type="pct"/>
            <w:vAlign w:val="center"/>
          </w:tcPr>
          <w:p w14:paraId="50E6ACDC" w14:textId="26166E11" w:rsidR="002F5291" w:rsidRPr="00AE3DC1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AE3DC1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4.6</w:t>
            </w:r>
          </w:p>
        </w:tc>
        <w:tc>
          <w:tcPr>
            <w:tcW w:w="372" w:type="pct"/>
            <w:vAlign w:val="center"/>
          </w:tcPr>
          <w:p w14:paraId="083B8C0D" w14:textId="6B27F4A7" w:rsidR="002F5291" w:rsidRPr="00AE3DC1" w:rsidRDefault="002F5291" w:rsidP="00AC4F22">
            <w:pPr>
              <w:spacing w:line="276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AE3DC1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6.0</w:t>
            </w:r>
          </w:p>
        </w:tc>
      </w:tr>
    </w:tbl>
    <w:p w14:paraId="0A3059F4" w14:textId="48EEFE60" w:rsidR="00FD70A4" w:rsidRPr="00264569" w:rsidRDefault="00FD70A4" w:rsidP="009E2301">
      <w:pPr>
        <w:spacing w:line="276" w:lineRule="auto"/>
        <w:rPr>
          <w:rFonts w:asciiTheme="minorHAnsi" w:hAnsiTheme="minorHAnsi" w:cstheme="minorHAnsi"/>
        </w:rPr>
      </w:pPr>
      <w:r w:rsidRPr="007018E0">
        <w:rPr>
          <w:rFonts w:asciiTheme="minorHAnsi" w:hAnsiTheme="minorHAnsi" w:cstheme="minorHAnsi"/>
          <w:b/>
          <w:bCs/>
        </w:rPr>
        <w:lastRenderedPageBreak/>
        <w:t>Table S</w:t>
      </w:r>
      <w:r w:rsidR="00400390" w:rsidRPr="00757DD6">
        <w:rPr>
          <w:rFonts w:asciiTheme="minorHAnsi" w:hAnsiTheme="minorHAnsi" w:cstheme="minorHAnsi"/>
          <w:b/>
          <w:bCs/>
        </w:rPr>
        <w:t>2</w:t>
      </w:r>
      <w:r w:rsidRPr="00264569">
        <w:rPr>
          <w:rFonts w:asciiTheme="minorHAnsi" w:hAnsiTheme="minorHAnsi" w:cstheme="minorHAnsi"/>
          <w:b/>
          <w:bCs/>
        </w:rPr>
        <w:t xml:space="preserve">. The relative abundance of </w:t>
      </w:r>
      <w:r w:rsidR="00163747" w:rsidRPr="00264569">
        <w:rPr>
          <w:rFonts w:asciiTheme="minorHAnsi" w:hAnsiTheme="minorHAnsi" w:cstheme="minorHAnsi"/>
          <w:b/>
          <w:bCs/>
        </w:rPr>
        <w:t xml:space="preserve">the top 15 </w:t>
      </w:r>
      <w:r w:rsidR="009058BE" w:rsidRPr="00264569">
        <w:rPr>
          <w:rFonts w:asciiTheme="minorHAnsi" w:hAnsiTheme="minorHAnsi" w:cstheme="minorHAnsi"/>
          <w:b/>
          <w:bCs/>
        </w:rPr>
        <w:t xml:space="preserve">abundant </w:t>
      </w:r>
      <w:r w:rsidR="00163747" w:rsidRPr="00264569">
        <w:rPr>
          <w:rFonts w:asciiTheme="minorHAnsi" w:hAnsiTheme="minorHAnsi" w:cstheme="minorHAnsi"/>
          <w:b/>
          <w:bCs/>
        </w:rPr>
        <w:t>bacterial phyla</w:t>
      </w:r>
      <w:r w:rsidRPr="00264569">
        <w:rPr>
          <w:rFonts w:asciiTheme="minorHAnsi" w:hAnsiTheme="minorHAnsi" w:cstheme="minorHAnsi"/>
          <w:b/>
          <w:bCs/>
        </w:rPr>
        <w:t xml:space="preserve">. </w:t>
      </w:r>
      <w:r w:rsidRPr="00264569">
        <w:rPr>
          <w:rFonts w:asciiTheme="minorHAnsi" w:hAnsiTheme="minorHAnsi" w:cstheme="minorHAnsi"/>
        </w:rPr>
        <w:t xml:space="preserve">Warming effects </w:t>
      </w:r>
      <w:r w:rsidR="00037DB2" w:rsidRPr="00264569">
        <w:rPr>
          <w:rFonts w:asciiTheme="minorHAnsi" w:hAnsiTheme="minorHAnsi" w:cstheme="minorHAnsi"/>
        </w:rPr>
        <w:t xml:space="preserve">in each layer </w:t>
      </w:r>
      <w:r w:rsidRPr="00264569">
        <w:rPr>
          <w:rFonts w:asciiTheme="minorHAnsi" w:hAnsiTheme="minorHAnsi" w:cstheme="minorHAnsi"/>
        </w:rPr>
        <w:t xml:space="preserve">were </w:t>
      </w:r>
      <w:r w:rsidR="009E2301" w:rsidRPr="00264569">
        <w:rPr>
          <w:rFonts w:asciiTheme="minorHAnsi" w:hAnsiTheme="minorHAnsi" w:cstheme="minorHAnsi"/>
        </w:rPr>
        <w:t>examin</w:t>
      </w:r>
      <w:r w:rsidRPr="00264569">
        <w:rPr>
          <w:rFonts w:asciiTheme="minorHAnsi" w:hAnsiTheme="minorHAnsi" w:cstheme="minorHAnsi"/>
        </w:rPr>
        <w:t xml:space="preserve">ed </w:t>
      </w:r>
      <w:r w:rsidR="00551645" w:rsidRPr="00264569">
        <w:rPr>
          <w:rFonts w:asciiTheme="minorHAnsi" w:hAnsiTheme="minorHAnsi" w:cstheme="minorHAnsi"/>
        </w:rPr>
        <w:t xml:space="preserve">by a </w:t>
      </w:r>
      <w:r w:rsidR="00752384" w:rsidRPr="00264569">
        <w:rPr>
          <w:rFonts w:asciiTheme="minorHAnsi" w:hAnsiTheme="minorHAnsi" w:cstheme="minorHAnsi"/>
        </w:rPr>
        <w:t>linear mixed model, where</w:t>
      </w:r>
      <w:r w:rsidR="00AE67C9">
        <w:rPr>
          <w:rFonts w:asciiTheme="minorHAnsi" w:hAnsiTheme="minorHAnsi" w:cstheme="minorHAnsi"/>
        </w:rPr>
        <w:t>in</w:t>
      </w:r>
      <w:r w:rsidR="00752384" w:rsidRPr="00264569">
        <w:rPr>
          <w:rFonts w:asciiTheme="minorHAnsi" w:hAnsiTheme="minorHAnsi" w:cstheme="minorHAnsi"/>
        </w:rPr>
        <w:t xml:space="preserve"> the block was termed as random intercept effects. </w:t>
      </w:r>
      <w:r w:rsidR="00752384" w:rsidRPr="00C23C56">
        <w:rPr>
          <w:rFonts w:asciiTheme="minorHAnsi" w:hAnsiTheme="minorHAnsi" w:cstheme="minorHAnsi"/>
          <w:color w:val="000000"/>
        </w:rPr>
        <w:t>Statistical significance is based on Wald type II χ² tests</w:t>
      </w:r>
      <w:r w:rsidR="00551645" w:rsidRPr="00264569">
        <w:rPr>
          <w:rFonts w:asciiTheme="minorHAnsi" w:hAnsiTheme="minorHAnsi" w:cstheme="minorHAnsi"/>
        </w:rPr>
        <w:t>, with bold font indicating significant values (</w:t>
      </w:r>
      <w:r w:rsidR="00551645" w:rsidRPr="00264569">
        <w:rPr>
          <w:rFonts w:asciiTheme="minorHAnsi" w:hAnsiTheme="minorHAnsi" w:cstheme="minorHAnsi"/>
          <w:i/>
          <w:iCs/>
        </w:rPr>
        <w:t>P</w:t>
      </w:r>
      <w:r w:rsidR="00551645" w:rsidRPr="00264569">
        <w:rPr>
          <w:rFonts w:asciiTheme="minorHAnsi" w:hAnsiTheme="minorHAnsi" w:cstheme="minorHAnsi"/>
        </w:rPr>
        <w:t xml:space="preserve"> &lt; 0.05).</w:t>
      </w:r>
      <w:r w:rsidR="009E2301" w:rsidRPr="00264569">
        <w:rPr>
          <w:rFonts w:asciiTheme="minorHAnsi" w:hAnsiTheme="minorHAnsi" w:cstheme="minorHAnsi"/>
        </w:rPr>
        <w:t xml:space="preserve"> Layer 1, the surface organic layer; Layer 2, the middle organic layer; Layer 3, the </w:t>
      </w:r>
      <w:r w:rsidR="00455991" w:rsidRPr="00264569">
        <w:rPr>
          <w:rFonts w:asciiTheme="minorHAnsi" w:hAnsiTheme="minorHAnsi" w:cstheme="minorHAnsi"/>
        </w:rPr>
        <w:t>deep</w:t>
      </w:r>
      <w:r w:rsidR="009E2301" w:rsidRPr="00264569">
        <w:rPr>
          <w:rFonts w:asciiTheme="minorHAnsi" w:hAnsiTheme="minorHAnsi" w:cstheme="minorHAnsi"/>
        </w:rPr>
        <w:t xml:space="preserve"> organic layer; and Layer 4, the mineral layer.</w:t>
      </w:r>
    </w:p>
    <w:p w14:paraId="11CB8FF6" w14:textId="65BC00A4" w:rsidR="006D1C84" w:rsidRPr="00D76A46" w:rsidRDefault="006D1C84" w:rsidP="008B1020">
      <w:pPr>
        <w:spacing w:line="276" w:lineRule="auto"/>
        <w:rPr>
          <w:rFonts w:asciiTheme="minorHAnsi" w:hAnsiTheme="minorHAnsi" w:cstheme="minorHAnsi"/>
          <w:b/>
          <w:bCs/>
        </w:rPr>
      </w:pPr>
    </w:p>
    <w:tbl>
      <w:tblPr>
        <w:tblW w:w="13048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922"/>
        <w:gridCol w:w="922"/>
        <w:gridCol w:w="923"/>
        <w:gridCol w:w="922"/>
        <w:gridCol w:w="922"/>
        <w:gridCol w:w="923"/>
        <w:gridCol w:w="922"/>
        <w:gridCol w:w="922"/>
        <w:gridCol w:w="923"/>
        <w:gridCol w:w="922"/>
        <w:gridCol w:w="922"/>
        <w:gridCol w:w="923"/>
      </w:tblGrid>
      <w:tr w:rsidR="00220456" w:rsidRPr="009E2301" w14:paraId="620C196A" w14:textId="77777777" w:rsidTr="00220456">
        <w:trPr>
          <w:trHeight w:val="320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3B2B6" w14:textId="77777777" w:rsidR="00220456" w:rsidRPr="00D76A46" w:rsidRDefault="00220456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hylum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</w:tcPr>
          <w:p w14:paraId="642C0641" w14:textId="031EB35B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Layer 1 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an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BCB87" w14:textId="2C0F5B3D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yer 1 control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BEAF6" w14:textId="23ACB34B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yer 1 warm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</w:tcPr>
          <w:p w14:paraId="1B330665" w14:textId="7A4A9E3F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Layer 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an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1AF04" w14:textId="680176AF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yer 2 control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40983" w14:textId="3D3B2915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yer 2 warm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</w:tcPr>
          <w:p w14:paraId="4EE7DE65" w14:textId="2375CF81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Layer 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</w:t>
            </w: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an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DD75C" w14:textId="5FE0D212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yer 3 control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BA610" w14:textId="5CB4382D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yer 3 warm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</w:tcPr>
          <w:p w14:paraId="60915588" w14:textId="1F55082B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Layer 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</w:t>
            </w: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an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6BC9" w14:textId="137A9420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yer 4 control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9CBCC" w14:textId="0F1DF9F3" w:rsidR="00220456" w:rsidRPr="00D76A46" w:rsidRDefault="00220456" w:rsidP="00220456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ayer 4 warm</w:t>
            </w:r>
          </w:p>
        </w:tc>
      </w:tr>
      <w:tr w:rsidR="0099525C" w:rsidRPr="009E2301" w14:paraId="00C11604" w14:textId="77777777" w:rsidTr="0099525C">
        <w:trPr>
          <w:trHeight w:val="320"/>
        </w:trPr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7DC37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cidobacteria</w:t>
            </w:r>
          </w:p>
        </w:tc>
        <w:tc>
          <w:tcPr>
            <w:tcW w:w="922" w:type="dxa"/>
            <w:tcBorders>
              <w:top w:val="single" w:sz="4" w:space="0" w:color="auto"/>
            </w:tcBorders>
            <w:vAlign w:val="bottom"/>
          </w:tcPr>
          <w:p w14:paraId="704287B6" w14:textId="41198171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32.25%</w:t>
            </w:r>
          </w:p>
        </w:tc>
        <w:tc>
          <w:tcPr>
            <w:tcW w:w="92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7E240" w14:textId="07F8D651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0.80%</w:t>
            </w:r>
          </w:p>
        </w:tc>
        <w:tc>
          <w:tcPr>
            <w:tcW w:w="9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F9AE7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3.70%</w:t>
            </w:r>
          </w:p>
        </w:tc>
        <w:tc>
          <w:tcPr>
            <w:tcW w:w="922" w:type="dxa"/>
            <w:tcBorders>
              <w:top w:val="single" w:sz="4" w:space="0" w:color="auto"/>
            </w:tcBorders>
            <w:vAlign w:val="bottom"/>
          </w:tcPr>
          <w:p w14:paraId="1A292C7D" w14:textId="7B45A25F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29.66%</w:t>
            </w:r>
          </w:p>
        </w:tc>
        <w:tc>
          <w:tcPr>
            <w:tcW w:w="92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647BE" w14:textId="0F891CF9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7.87%</w:t>
            </w:r>
          </w:p>
        </w:tc>
        <w:tc>
          <w:tcPr>
            <w:tcW w:w="9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B03DD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1.45%</w:t>
            </w:r>
          </w:p>
        </w:tc>
        <w:tc>
          <w:tcPr>
            <w:tcW w:w="922" w:type="dxa"/>
            <w:tcBorders>
              <w:top w:val="single" w:sz="4" w:space="0" w:color="auto"/>
            </w:tcBorders>
            <w:vAlign w:val="bottom"/>
          </w:tcPr>
          <w:p w14:paraId="61EEBE55" w14:textId="20028008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36.10%</w:t>
            </w:r>
          </w:p>
        </w:tc>
        <w:tc>
          <w:tcPr>
            <w:tcW w:w="92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005D6" w14:textId="304BAB1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5.79%</w:t>
            </w:r>
          </w:p>
        </w:tc>
        <w:tc>
          <w:tcPr>
            <w:tcW w:w="9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A055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6.41%</w:t>
            </w:r>
          </w:p>
        </w:tc>
        <w:tc>
          <w:tcPr>
            <w:tcW w:w="922" w:type="dxa"/>
            <w:tcBorders>
              <w:top w:val="single" w:sz="4" w:space="0" w:color="auto"/>
            </w:tcBorders>
            <w:vAlign w:val="bottom"/>
          </w:tcPr>
          <w:p w14:paraId="707C2F63" w14:textId="79C8E544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19.78%</w:t>
            </w:r>
          </w:p>
        </w:tc>
        <w:tc>
          <w:tcPr>
            <w:tcW w:w="92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FC28E" w14:textId="428B2E4E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.22%</w:t>
            </w:r>
          </w:p>
        </w:tc>
        <w:tc>
          <w:tcPr>
            <w:tcW w:w="9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7AE29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9.33%</w:t>
            </w:r>
          </w:p>
        </w:tc>
      </w:tr>
      <w:tr w:rsidR="0099525C" w:rsidRPr="009E2301" w14:paraId="7BC46333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A7656FF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roteobacteria</w:t>
            </w:r>
          </w:p>
        </w:tc>
        <w:tc>
          <w:tcPr>
            <w:tcW w:w="922" w:type="dxa"/>
            <w:vAlign w:val="bottom"/>
          </w:tcPr>
          <w:p w14:paraId="6CFA34A3" w14:textId="0A87A332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30.74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78F4294F" w14:textId="435D4A5A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0.31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49E1BBA4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1.17%</w:t>
            </w:r>
          </w:p>
        </w:tc>
        <w:tc>
          <w:tcPr>
            <w:tcW w:w="922" w:type="dxa"/>
            <w:vAlign w:val="bottom"/>
          </w:tcPr>
          <w:p w14:paraId="66389B8E" w14:textId="3973160B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31.35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73E84F14" w14:textId="389C7B72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2.6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22E9D90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0.09%</w:t>
            </w:r>
          </w:p>
        </w:tc>
        <w:tc>
          <w:tcPr>
            <w:tcW w:w="922" w:type="dxa"/>
            <w:vAlign w:val="bottom"/>
          </w:tcPr>
          <w:p w14:paraId="2CB55F60" w14:textId="1AF66E7A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24.82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415F7B59" w14:textId="1F08B931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5.16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70BDD9A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4.47%</w:t>
            </w:r>
          </w:p>
        </w:tc>
        <w:tc>
          <w:tcPr>
            <w:tcW w:w="922" w:type="dxa"/>
            <w:vAlign w:val="bottom"/>
          </w:tcPr>
          <w:p w14:paraId="27BA81D9" w14:textId="2B105ED6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30.55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6D410F5F" w14:textId="6732ECF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7.47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3F792B7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3.63%</w:t>
            </w:r>
          </w:p>
        </w:tc>
      </w:tr>
      <w:tr w:rsidR="0099525C" w:rsidRPr="009E2301" w14:paraId="0E5E908B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81E8AF2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ctinobacteria</w:t>
            </w:r>
          </w:p>
        </w:tc>
        <w:tc>
          <w:tcPr>
            <w:tcW w:w="922" w:type="dxa"/>
            <w:vAlign w:val="bottom"/>
          </w:tcPr>
          <w:p w14:paraId="16F19347" w14:textId="108C7229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12.16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06C543A7" w14:textId="55C2382A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3.8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58C11A0F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.52%</w:t>
            </w:r>
          </w:p>
        </w:tc>
        <w:tc>
          <w:tcPr>
            <w:tcW w:w="922" w:type="dxa"/>
            <w:vAlign w:val="bottom"/>
          </w:tcPr>
          <w:p w14:paraId="3AB6E6D9" w14:textId="0F217466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12.92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03119ABA" w14:textId="24B479F1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5.25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55698CEA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.58%</w:t>
            </w:r>
          </w:p>
        </w:tc>
        <w:tc>
          <w:tcPr>
            <w:tcW w:w="922" w:type="dxa"/>
            <w:vAlign w:val="bottom"/>
          </w:tcPr>
          <w:p w14:paraId="5CB7183E" w14:textId="7AF9014E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16.27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4D4FC174" w14:textId="45189FCB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7.41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7BD64D2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5.12%</w:t>
            </w:r>
          </w:p>
        </w:tc>
        <w:tc>
          <w:tcPr>
            <w:tcW w:w="922" w:type="dxa"/>
            <w:vAlign w:val="bottom"/>
          </w:tcPr>
          <w:p w14:paraId="57872F90" w14:textId="2E12F868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17.91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07D1926D" w14:textId="391436C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.24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DEB13AD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5.58%</w:t>
            </w:r>
          </w:p>
        </w:tc>
      </w:tr>
      <w:tr w:rsidR="0099525C" w:rsidRPr="009E2301" w14:paraId="01637022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C139499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Verrucomicrobia</w:t>
            </w:r>
          </w:p>
        </w:tc>
        <w:tc>
          <w:tcPr>
            <w:tcW w:w="922" w:type="dxa"/>
            <w:vAlign w:val="bottom"/>
          </w:tcPr>
          <w:p w14:paraId="76DCAA23" w14:textId="77043CD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7.66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66386BF3" w14:textId="4CABD379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.87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D92363A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.45%</w:t>
            </w:r>
          </w:p>
        </w:tc>
        <w:tc>
          <w:tcPr>
            <w:tcW w:w="922" w:type="dxa"/>
            <w:vAlign w:val="bottom"/>
          </w:tcPr>
          <w:p w14:paraId="6E3B5F7A" w14:textId="117B1CB6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8.68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0D370698" w14:textId="15C2D39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7.4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304BF8D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9.95%</w:t>
            </w:r>
          </w:p>
        </w:tc>
        <w:tc>
          <w:tcPr>
            <w:tcW w:w="922" w:type="dxa"/>
            <w:vAlign w:val="bottom"/>
          </w:tcPr>
          <w:p w14:paraId="20477BCC" w14:textId="3DB3F60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8.11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38353EE4" w14:textId="7729F922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.34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6DBA9348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.88%</w:t>
            </w:r>
          </w:p>
        </w:tc>
        <w:tc>
          <w:tcPr>
            <w:tcW w:w="922" w:type="dxa"/>
            <w:vAlign w:val="bottom"/>
          </w:tcPr>
          <w:p w14:paraId="2A9468C8" w14:textId="28D07E42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3.85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29B124EC" w14:textId="78388006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.28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BE23DA4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.42%</w:t>
            </w:r>
          </w:p>
        </w:tc>
      </w:tr>
      <w:tr w:rsidR="0099525C" w:rsidRPr="009E2301" w14:paraId="3C38109A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ED17AA0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acteroidetes</w:t>
            </w:r>
          </w:p>
        </w:tc>
        <w:tc>
          <w:tcPr>
            <w:tcW w:w="922" w:type="dxa"/>
            <w:vAlign w:val="bottom"/>
          </w:tcPr>
          <w:p w14:paraId="36698455" w14:textId="789E51C0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5.25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255A47C3" w14:textId="0A77F11C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.96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37FB78B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.54%</w:t>
            </w:r>
          </w:p>
        </w:tc>
        <w:tc>
          <w:tcPr>
            <w:tcW w:w="922" w:type="dxa"/>
            <w:vAlign w:val="bottom"/>
          </w:tcPr>
          <w:p w14:paraId="5CC9472E" w14:textId="3B0939A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4.60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25B10FB6" w14:textId="76CACA8C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.76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4B48625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.43%</w:t>
            </w:r>
          </w:p>
        </w:tc>
        <w:tc>
          <w:tcPr>
            <w:tcW w:w="922" w:type="dxa"/>
            <w:vAlign w:val="bottom"/>
          </w:tcPr>
          <w:p w14:paraId="4D4C3F05" w14:textId="3BF1A17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2.75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6C8B08CA" w14:textId="7165110E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97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CDD14EF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.53%</w:t>
            </w:r>
          </w:p>
        </w:tc>
        <w:tc>
          <w:tcPr>
            <w:tcW w:w="922" w:type="dxa"/>
            <w:vAlign w:val="bottom"/>
          </w:tcPr>
          <w:p w14:paraId="69DD6630" w14:textId="61886099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7.75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3878EFDD" w14:textId="1A848B36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.5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296BF5D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.00%</w:t>
            </w:r>
          </w:p>
        </w:tc>
      </w:tr>
      <w:tr w:rsidR="0099525C" w:rsidRPr="009E2301" w14:paraId="7C057029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DE1B82A" w14:textId="338DB851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C1B84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Dormibacteraeota</w:t>
            </w:r>
          </w:p>
        </w:tc>
        <w:tc>
          <w:tcPr>
            <w:tcW w:w="922" w:type="dxa"/>
            <w:vAlign w:val="bottom"/>
          </w:tcPr>
          <w:p w14:paraId="5907BD68" w14:textId="6CB3308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44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67630364" w14:textId="09067D76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4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5C85EEE4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3%</w:t>
            </w:r>
          </w:p>
        </w:tc>
        <w:tc>
          <w:tcPr>
            <w:tcW w:w="922" w:type="dxa"/>
            <w:vAlign w:val="bottom"/>
          </w:tcPr>
          <w:p w14:paraId="5045863C" w14:textId="6BF6673B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1.61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192A7952" w14:textId="30BCA65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8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D7D0620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42%</w:t>
            </w:r>
          </w:p>
        </w:tc>
        <w:tc>
          <w:tcPr>
            <w:tcW w:w="922" w:type="dxa"/>
            <w:vAlign w:val="bottom"/>
          </w:tcPr>
          <w:p w14:paraId="7129FF52" w14:textId="3FCD0E6E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3.28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1060AA1B" w14:textId="011A8341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.5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676A954A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.05%</w:t>
            </w:r>
          </w:p>
        </w:tc>
        <w:tc>
          <w:tcPr>
            <w:tcW w:w="922" w:type="dxa"/>
            <w:vAlign w:val="bottom"/>
          </w:tcPr>
          <w:p w14:paraId="1D548EB8" w14:textId="47EEB761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2.69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7EEE1CA8" w14:textId="6DA63BE4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.03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FCE6500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35%</w:t>
            </w:r>
          </w:p>
        </w:tc>
      </w:tr>
      <w:tr w:rsidR="0099525C" w:rsidRPr="009E2301" w14:paraId="16BD045B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77ACD9D0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lanctomycetes</w:t>
            </w:r>
          </w:p>
        </w:tc>
        <w:tc>
          <w:tcPr>
            <w:tcW w:w="922" w:type="dxa"/>
            <w:vAlign w:val="bottom"/>
          </w:tcPr>
          <w:p w14:paraId="4D923D4E" w14:textId="315A908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3.13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3D2D09C2" w14:textId="18FA18B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.3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3DC216F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.96%</w:t>
            </w:r>
          </w:p>
        </w:tc>
        <w:tc>
          <w:tcPr>
            <w:tcW w:w="922" w:type="dxa"/>
            <w:vAlign w:val="bottom"/>
          </w:tcPr>
          <w:p w14:paraId="03016138" w14:textId="66E323EA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3.69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2EFB5D84" w14:textId="163B7B99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.08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C3F61A6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.30%</w:t>
            </w:r>
          </w:p>
        </w:tc>
        <w:tc>
          <w:tcPr>
            <w:tcW w:w="922" w:type="dxa"/>
            <w:vAlign w:val="bottom"/>
          </w:tcPr>
          <w:p w14:paraId="4DC88857" w14:textId="38AF5985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2.01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26920F33" w14:textId="7334DB28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.21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4C5DCE99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80%</w:t>
            </w:r>
          </w:p>
        </w:tc>
        <w:tc>
          <w:tcPr>
            <w:tcW w:w="922" w:type="dxa"/>
            <w:vAlign w:val="bottom"/>
          </w:tcPr>
          <w:p w14:paraId="5B68EFAA" w14:textId="2BFDF05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26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45CBB0D4" w14:textId="4FF3EA1B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7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24B8869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5%</w:t>
            </w:r>
          </w:p>
        </w:tc>
      </w:tr>
      <w:tr w:rsidR="0099525C" w:rsidRPr="009E2301" w14:paraId="21099291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C5CD339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emmatimonadetes</w:t>
            </w:r>
          </w:p>
        </w:tc>
        <w:tc>
          <w:tcPr>
            <w:tcW w:w="922" w:type="dxa"/>
            <w:vAlign w:val="bottom"/>
          </w:tcPr>
          <w:p w14:paraId="78A53EE8" w14:textId="7A6755E5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10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40202C71" w14:textId="7E46AE9A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D55B2E9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9%</w:t>
            </w:r>
          </w:p>
        </w:tc>
        <w:tc>
          <w:tcPr>
            <w:tcW w:w="922" w:type="dxa"/>
            <w:vAlign w:val="bottom"/>
          </w:tcPr>
          <w:p w14:paraId="5525349D" w14:textId="32E5ADF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18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4BBD4F8A" w14:textId="66FB6381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4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8A13222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2%</w:t>
            </w:r>
          </w:p>
        </w:tc>
        <w:tc>
          <w:tcPr>
            <w:tcW w:w="922" w:type="dxa"/>
            <w:vAlign w:val="bottom"/>
          </w:tcPr>
          <w:p w14:paraId="6068B939" w14:textId="3A0A08B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46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1B0D0364" w14:textId="2123405B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4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5D47E047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1%</w:t>
            </w:r>
          </w:p>
        </w:tc>
        <w:tc>
          <w:tcPr>
            <w:tcW w:w="922" w:type="dxa"/>
            <w:vAlign w:val="bottom"/>
          </w:tcPr>
          <w:p w14:paraId="38803E83" w14:textId="47FAD762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3.45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2973F28A" w14:textId="63BF2F2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.0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602C5D71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.89%</w:t>
            </w:r>
          </w:p>
        </w:tc>
      </w:tr>
      <w:tr w:rsidR="0099525C" w:rsidRPr="009E2301" w14:paraId="6E1BF4B0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7488857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Firmicutes</w:t>
            </w:r>
          </w:p>
        </w:tc>
        <w:tc>
          <w:tcPr>
            <w:tcW w:w="922" w:type="dxa"/>
            <w:vAlign w:val="bottom"/>
          </w:tcPr>
          <w:p w14:paraId="0A74A70F" w14:textId="69571DA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21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04A325E9" w14:textId="766B38F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3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1F206E2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9%</w:t>
            </w:r>
          </w:p>
        </w:tc>
        <w:tc>
          <w:tcPr>
            <w:tcW w:w="922" w:type="dxa"/>
            <w:vAlign w:val="bottom"/>
          </w:tcPr>
          <w:p w14:paraId="7E4FD3BD" w14:textId="30507E8E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43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3CFEB829" w14:textId="0F605955" w:rsidR="0099525C" w:rsidRPr="00AE555B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0.31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2EBCF3F" w14:textId="77777777" w:rsidR="0099525C" w:rsidRPr="00AE555B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0.54%</w:t>
            </w:r>
          </w:p>
        </w:tc>
        <w:tc>
          <w:tcPr>
            <w:tcW w:w="922" w:type="dxa"/>
            <w:vAlign w:val="bottom"/>
          </w:tcPr>
          <w:p w14:paraId="2DA666D2" w14:textId="2DFC9C8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47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7B7A5FE7" w14:textId="2C96BB91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41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0BE0DB7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3%</w:t>
            </w:r>
          </w:p>
        </w:tc>
        <w:tc>
          <w:tcPr>
            <w:tcW w:w="922" w:type="dxa"/>
            <w:vAlign w:val="bottom"/>
          </w:tcPr>
          <w:p w14:paraId="13273BB5" w14:textId="7D259BE5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2.69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3620F56E" w14:textId="2AEAF78A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.19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9744F89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.19%</w:t>
            </w:r>
          </w:p>
        </w:tc>
      </w:tr>
      <w:tr w:rsidR="0099525C" w:rsidRPr="009E2301" w14:paraId="29121676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186ED70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Armatimonadetes</w:t>
            </w:r>
          </w:p>
        </w:tc>
        <w:tc>
          <w:tcPr>
            <w:tcW w:w="922" w:type="dxa"/>
            <w:vAlign w:val="bottom"/>
          </w:tcPr>
          <w:p w14:paraId="17328A57" w14:textId="4E18E256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1.16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704FB1EF" w14:textId="3839A9C4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19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C6A0C45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13%</w:t>
            </w:r>
          </w:p>
        </w:tc>
        <w:tc>
          <w:tcPr>
            <w:tcW w:w="922" w:type="dxa"/>
            <w:vAlign w:val="bottom"/>
          </w:tcPr>
          <w:p w14:paraId="21DF1B7B" w14:textId="1B13D78B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72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4B658304" w14:textId="577AECE6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85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0600307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9%</w:t>
            </w:r>
          </w:p>
        </w:tc>
        <w:tc>
          <w:tcPr>
            <w:tcW w:w="922" w:type="dxa"/>
            <w:vAlign w:val="bottom"/>
          </w:tcPr>
          <w:p w14:paraId="54CDD764" w14:textId="4F0D0D21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27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4E60DD76" w14:textId="63C34228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51CE15D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4%</w:t>
            </w:r>
          </w:p>
        </w:tc>
        <w:tc>
          <w:tcPr>
            <w:tcW w:w="922" w:type="dxa"/>
            <w:vAlign w:val="bottom"/>
          </w:tcPr>
          <w:p w14:paraId="6832D7FB" w14:textId="26DAA378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22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6FFEA365" w14:textId="632A48AC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0.13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6CF4837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0.30%</w:t>
            </w:r>
          </w:p>
        </w:tc>
      </w:tr>
      <w:tr w:rsidR="0099525C" w:rsidRPr="009E2301" w14:paraId="03ABE295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5F4745A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hloroflexi</w:t>
            </w:r>
          </w:p>
        </w:tc>
        <w:tc>
          <w:tcPr>
            <w:tcW w:w="922" w:type="dxa"/>
            <w:vAlign w:val="bottom"/>
          </w:tcPr>
          <w:p w14:paraId="421EF944" w14:textId="2BAFDB34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05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7E205F1B" w14:textId="08F1DFAF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6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AED9AC6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3%</w:t>
            </w:r>
          </w:p>
        </w:tc>
        <w:tc>
          <w:tcPr>
            <w:tcW w:w="922" w:type="dxa"/>
            <w:vAlign w:val="bottom"/>
          </w:tcPr>
          <w:p w14:paraId="0DEA659F" w14:textId="6340ADAF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41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48578375" w14:textId="072E150E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1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605AFE10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0%</w:t>
            </w:r>
          </w:p>
        </w:tc>
        <w:tc>
          <w:tcPr>
            <w:tcW w:w="922" w:type="dxa"/>
            <w:vAlign w:val="bottom"/>
          </w:tcPr>
          <w:p w14:paraId="0C0D9324" w14:textId="42BD860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14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1DD18E7F" w14:textId="77CCEF84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7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B545A15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0%</w:t>
            </w:r>
          </w:p>
        </w:tc>
        <w:tc>
          <w:tcPr>
            <w:tcW w:w="922" w:type="dxa"/>
            <w:vAlign w:val="bottom"/>
          </w:tcPr>
          <w:p w14:paraId="40029031" w14:textId="2CBDEF10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1.52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3E109718" w14:textId="0194AEC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.04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D8147CA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2.00%</w:t>
            </w:r>
          </w:p>
        </w:tc>
      </w:tr>
      <w:tr w:rsidR="0099525C" w:rsidRPr="009E2301" w14:paraId="0AECAD84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74202B91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OD1</w:t>
            </w:r>
          </w:p>
        </w:tc>
        <w:tc>
          <w:tcPr>
            <w:tcW w:w="922" w:type="dxa"/>
            <w:vAlign w:val="bottom"/>
          </w:tcPr>
          <w:p w14:paraId="6DE080A1" w14:textId="14792B31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02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113457C9" w14:textId="394D847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1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018621C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2%</w:t>
            </w:r>
          </w:p>
        </w:tc>
        <w:tc>
          <w:tcPr>
            <w:tcW w:w="922" w:type="dxa"/>
            <w:vAlign w:val="bottom"/>
          </w:tcPr>
          <w:p w14:paraId="3B100A87" w14:textId="435409A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10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62788677" w14:textId="74494CB1" w:rsidR="0099525C" w:rsidRPr="00AE555B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0.02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44CB6935" w14:textId="77777777" w:rsidR="0099525C" w:rsidRPr="00AE555B" w:rsidRDefault="0099525C" w:rsidP="0099525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0.17%</w:t>
            </w:r>
          </w:p>
        </w:tc>
        <w:tc>
          <w:tcPr>
            <w:tcW w:w="922" w:type="dxa"/>
            <w:vAlign w:val="bottom"/>
          </w:tcPr>
          <w:p w14:paraId="4B79A4FB" w14:textId="7BCB889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13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4A8FF843" w14:textId="7FD28D0A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8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033EC4C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8%</w:t>
            </w:r>
          </w:p>
        </w:tc>
        <w:tc>
          <w:tcPr>
            <w:tcW w:w="922" w:type="dxa"/>
            <w:vAlign w:val="bottom"/>
          </w:tcPr>
          <w:p w14:paraId="05931F0C" w14:textId="0D8902B2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62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32FCDDCD" w14:textId="3D62779A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5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9D5D22C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9%</w:t>
            </w:r>
          </w:p>
        </w:tc>
      </w:tr>
      <w:tr w:rsidR="0099525C" w:rsidRPr="009E2301" w14:paraId="1744AA90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4C95807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hlamydiae</w:t>
            </w:r>
          </w:p>
        </w:tc>
        <w:tc>
          <w:tcPr>
            <w:tcW w:w="922" w:type="dxa"/>
            <w:vAlign w:val="bottom"/>
          </w:tcPr>
          <w:p w14:paraId="7D92FEC5" w14:textId="077AAD5A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33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2B42CB6D" w14:textId="58B39CCB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4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C82E7FE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1%</w:t>
            </w:r>
          </w:p>
        </w:tc>
        <w:tc>
          <w:tcPr>
            <w:tcW w:w="922" w:type="dxa"/>
            <w:vAlign w:val="bottom"/>
          </w:tcPr>
          <w:p w14:paraId="0A366405" w14:textId="0A027DBF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29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050ADB7C" w14:textId="7170A9FE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2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C92E038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6%</w:t>
            </w:r>
          </w:p>
        </w:tc>
        <w:tc>
          <w:tcPr>
            <w:tcW w:w="922" w:type="dxa"/>
            <w:vAlign w:val="bottom"/>
          </w:tcPr>
          <w:p w14:paraId="64A8CD9C" w14:textId="4A44F994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10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79B07259" w14:textId="14BAFDD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11FAE68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9%</w:t>
            </w:r>
          </w:p>
        </w:tc>
        <w:tc>
          <w:tcPr>
            <w:tcW w:w="922" w:type="dxa"/>
            <w:vAlign w:val="bottom"/>
          </w:tcPr>
          <w:p w14:paraId="36B131E8" w14:textId="5C391DE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01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377278D0" w14:textId="781AC980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1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D91A3C6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1%</w:t>
            </w:r>
          </w:p>
        </w:tc>
      </w:tr>
      <w:tr w:rsidR="0099525C" w:rsidRPr="009E2301" w14:paraId="632B61B7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05022AA" w14:textId="77777777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hlorobi</w:t>
            </w:r>
          </w:p>
        </w:tc>
        <w:tc>
          <w:tcPr>
            <w:tcW w:w="922" w:type="dxa"/>
            <w:vAlign w:val="bottom"/>
          </w:tcPr>
          <w:p w14:paraId="67E2C68D" w14:textId="0859122B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00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5D4EB11E" w14:textId="0B44C268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EEDB22D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0%</w:t>
            </w:r>
          </w:p>
        </w:tc>
        <w:tc>
          <w:tcPr>
            <w:tcW w:w="922" w:type="dxa"/>
            <w:vAlign w:val="bottom"/>
          </w:tcPr>
          <w:p w14:paraId="39473AE1" w14:textId="1C9EBF76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03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6FD93FDC" w14:textId="63A7D946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0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C73E11D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6%</w:t>
            </w:r>
          </w:p>
        </w:tc>
        <w:tc>
          <w:tcPr>
            <w:tcW w:w="922" w:type="dxa"/>
            <w:vAlign w:val="bottom"/>
          </w:tcPr>
          <w:p w14:paraId="77EBFF07" w14:textId="5327770F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15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04902208" w14:textId="3AE4D5D4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8763033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4%</w:t>
            </w:r>
          </w:p>
        </w:tc>
        <w:tc>
          <w:tcPr>
            <w:tcW w:w="922" w:type="dxa"/>
            <w:vAlign w:val="bottom"/>
          </w:tcPr>
          <w:p w14:paraId="5AD6FBB2" w14:textId="163C6249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43%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14:paraId="5923DD35" w14:textId="46D4553E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45%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4FEA1B6F" w14:textId="7777777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41%</w:t>
            </w:r>
          </w:p>
        </w:tc>
      </w:tr>
      <w:tr w:rsidR="0099525C" w:rsidRPr="009E2301" w14:paraId="1B131C3E" w14:textId="77777777" w:rsidTr="0099525C">
        <w:trPr>
          <w:trHeight w:val="320"/>
        </w:trPr>
        <w:tc>
          <w:tcPr>
            <w:tcW w:w="1980" w:type="dxa"/>
            <w:shd w:val="clear" w:color="auto" w:fill="auto"/>
            <w:noWrap/>
            <w:vAlign w:val="bottom"/>
          </w:tcPr>
          <w:p w14:paraId="73AC4883" w14:textId="6A0E4D68" w:rsidR="0099525C" w:rsidRPr="00D76A46" w:rsidRDefault="0099525C" w:rsidP="0099525C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renarchaeota</w:t>
            </w:r>
          </w:p>
        </w:tc>
        <w:tc>
          <w:tcPr>
            <w:tcW w:w="922" w:type="dxa"/>
            <w:vAlign w:val="bottom"/>
          </w:tcPr>
          <w:p w14:paraId="3D5FC8E2" w14:textId="5C1A9F2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03%</w:t>
            </w:r>
          </w:p>
        </w:tc>
        <w:tc>
          <w:tcPr>
            <w:tcW w:w="922" w:type="dxa"/>
            <w:shd w:val="clear" w:color="auto" w:fill="auto"/>
            <w:noWrap/>
            <w:vAlign w:val="bottom"/>
          </w:tcPr>
          <w:p w14:paraId="3366B437" w14:textId="01E806F6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3%</w:t>
            </w:r>
          </w:p>
        </w:tc>
        <w:tc>
          <w:tcPr>
            <w:tcW w:w="923" w:type="dxa"/>
            <w:shd w:val="clear" w:color="auto" w:fill="auto"/>
            <w:noWrap/>
            <w:vAlign w:val="bottom"/>
          </w:tcPr>
          <w:p w14:paraId="061C67BE" w14:textId="781F9E3A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2%</w:t>
            </w:r>
          </w:p>
        </w:tc>
        <w:tc>
          <w:tcPr>
            <w:tcW w:w="922" w:type="dxa"/>
            <w:vAlign w:val="bottom"/>
          </w:tcPr>
          <w:p w14:paraId="3A82E8BB" w14:textId="1123D8C1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13%</w:t>
            </w:r>
          </w:p>
        </w:tc>
        <w:tc>
          <w:tcPr>
            <w:tcW w:w="922" w:type="dxa"/>
            <w:shd w:val="clear" w:color="auto" w:fill="auto"/>
            <w:noWrap/>
            <w:vAlign w:val="bottom"/>
          </w:tcPr>
          <w:p w14:paraId="0AC49BA0" w14:textId="7CAAAB84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%</w:t>
            </w:r>
          </w:p>
        </w:tc>
        <w:tc>
          <w:tcPr>
            <w:tcW w:w="923" w:type="dxa"/>
            <w:shd w:val="clear" w:color="auto" w:fill="auto"/>
            <w:noWrap/>
            <w:vAlign w:val="bottom"/>
          </w:tcPr>
          <w:p w14:paraId="3392F40F" w14:textId="3372D8DE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0%</w:t>
            </w:r>
          </w:p>
        </w:tc>
        <w:tc>
          <w:tcPr>
            <w:tcW w:w="922" w:type="dxa"/>
            <w:vAlign w:val="bottom"/>
          </w:tcPr>
          <w:p w14:paraId="2863921A" w14:textId="2C0F618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22%</w:t>
            </w:r>
          </w:p>
        </w:tc>
        <w:tc>
          <w:tcPr>
            <w:tcW w:w="922" w:type="dxa"/>
            <w:shd w:val="clear" w:color="auto" w:fill="auto"/>
            <w:noWrap/>
            <w:vAlign w:val="bottom"/>
          </w:tcPr>
          <w:p w14:paraId="27A9C05D" w14:textId="33A3A7A7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1%</w:t>
            </w:r>
          </w:p>
        </w:tc>
        <w:tc>
          <w:tcPr>
            <w:tcW w:w="923" w:type="dxa"/>
            <w:shd w:val="clear" w:color="auto" w:fill="auto"/>
            <w:noWrap/>
            <w:vAlign w:val="bottom"/>
          </w:tcPr>
          <w:p w14:paraId="36456C41" w14:textId="270CACB5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3%</w:t>
            </w:r>
          </w:p>
        </w:tc>
        <w:tc>
          <w:tcPr>
            <w:tcW w:w="922" w:type="dxa"/>
            <w:vAlign w:val="bottom"/>
          </w:tcPr>
          <w:p w14:paraId="27851000" w14:textId="259355AD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0.08%</w:t>
            </w:r>
          </w:p>
        </w:tc>
        <w:tc>
          <w:tcPr>
            <w:tcW w:w="922" w:type="dxa"/>
            <w:shd w:val="clear" w:color="auto" w:fill="auto"/>
            <w:noWrap/>
            <w:vAlign w:val="bottom"/>
          </w:tcPr>
          <w:p w14:paraId="2056C37F" w14:textId="0482C325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7%</w:t>
            </w:r>
          </w:p>
        </w:tc>
        <w:tc>
          <w:tcPr>
            <w:tcW w:w="923" w:type="dxa"/>
            <w:shd w:val="clear" w:color="auto" w:fill="auto"/>
            <w:noWrap/>
            <w:vAlign w:val="bottom"/>
          </w:tcPr>
          <w:p w14:paraId="3B96965C" w14:textId="3F155F53" w:rsidR="0099525C" w:rsidRPr="00D76A46" w:rsidRDefault="0099525C" w:rsidP="0099525C">
            <w:pPr>
              <w:jc w:val="center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8%</w:t>
            </w:r>
          </w:p>
        </w:tc>
      </w:tr>
    </w:tbl>
    <w:p w14:paraId="051D6A5B" w14:textId="77777777" w:rsidR="00FD70A4" w:rsidRPr="00D76A46" w:rsidRDefault="00FD70A4" w:rsidP="008B1020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250A812C" w14:textId="77777777" w:rsidR="00220456" w:rsidRPr="00D76A46" w:rsidRDefault="00220456" w:rsidP="00220456">
      <w:pPr>
        <w:rPr>
          <w:rFonts w:asciiTheme="minorHAnsi" w:hAnsiTheme="minorHAnsi" w:cstheme="minorHAnsi"/>
          <w:b/>
          <w:bCs/>
        </w:rPr>
        <w:sectPr w:rsidR="00220456" w:rsidRPr="00D76A46" w:rsidSect="00B93E9A">
          <w:pgSz w:w="15840" w:h="12240" w:orient="landscape"/>
          <w:pgMar w:top="1701" w:right="1418" w:bottom="1701" w:left="1418" w:header="708" w:footer="708" w:gutter="0"/>
          <w:cols w:space="708"/>
          <w:docGrid w:linePitch="360"/>
        </w:sectPr>
      </w:pPr>
      <w:r w:rsidRPr="00D76A46">
        <w:rPr>
          <w:rFonts w:asciiTheme="minorHAnsi" w:hAnsiTheme="minorHAnsi" w:cstheme="minorHAnsi"/>
          <w:b/>
          <w:bCs/>
        </w:rPr>
        <w:br w:type="page"/>
      </w:r>
    </w:p>
    <w:p w14:paraId="237E29CF" w14:textId="367F53E3" w:rsidR="002F5291" w:rsidRPr="007018E0" w:rsidRDefault="002F5291" w:rsidP="002F5291">
      <w:pPr>
        <w:spacing w:line="276" w:lineRule="auto"/>
        <w:rPr>
          <w:rFonts w:asciiTheme="minorHAnsi" w:hAnsiTheme="minorHAnsi" w:cstheme="minorHAnsi"/>
        </w:rPr>
      </w:pPr>
      <w:r w:rsidRPr="007018E0">
        <w:rPr>
          <w:rFonts w:asciiTheme="minorHAnsi" w:hAnsiTheme="minorHAnsi" w:cstheme="minorHAnsi"/>
          <w:b/>
          <w:bCs/>
        </w:rPr>
        <w:lastRenderedPageBreak/>
        <w:t xml:space="preserve">Table S3. </w:t>
      </w:r>
      <w:r w:rsidR="00381BE6" w:rsidRPr="00757DD6">
        <w:rPr>
          <w:rFonts w:asciiTheme="minorHAnsi" w:hAnsiTheme="minorHAnsi" w:cstheme="minorHAnsi"/>
          <w:b/>
          <w:bCs/>
        </w:rPr>
        <w:t xml:space="preserve">Correlation between </w:t>
      </w:r>
      <w:r w:rsidR="00DE3174" w:rsidRPr="00264569">
        <w:rPr>
          <w:rFonts w:asciiTheme="minorHAnsi" w:hAnsiTheme="minorHAnsi" w:cstheme="minorHAnsi"/>
          <w:b/>
          <w:bCs/>
        </w:rPr>
        <w:t xml:space="preserve">the </w:t>
      </w:r>
      <w:r w:rsidR="00381BE6" w:rsidRPr="00264569">
        <w:rPr>
          <w:rFonts w:asciiTheme="minorHAnsi" w:hAnsiTheme="minorHAnsi" w:cstheme="minorHAnsi"/>
          <w:b/>
          <w:bCs/>
        </w:rPr>
        <w:t xml:space="preserve">phylum </w:t>
      </w:r>
      <w:r w:rsidR="00EC1B84" w:rsidRPr="00264569">
        <w:rPr>
          <w:rFonts w:asciiTheme="minorHAnsi" w:hAnsiTheme="minorHAnsi" w:cstheme="minorHAnsi"/>
          <w:b/>
          <w:bCs/>
          <w:i/>
          <w:iCs/>
        </w:rPr>
        <w:t>Dormibacteraeota</w:t>
      </w:r>
      <w:r w:rsidR="00381BE6" w:rsidRPr="00264569">
        <w:rPr>
          <w:rFonts w:asciiTheme="minorHAnsi" w:hAnsiTheme="minorHAnsi" w:cstheme="minorHAnsi"/>
          <w:b/>
          <w:bCs/>
        </w:rPr>
        <w:t xml:space="preserve"> and environmental </w:t>
      </w:r>
      <w:r w:rsidR="009E2301" w:rsidRPr="00264569">
        <w:rPr>
          <w:rFonts w:asciiTheme="minorHAnsi" w:hAnsiTheme="minorHAnsi" w:cstheme="minorHAnsi"/>
          <w:b/>
          <w:bCs/>
        </w:rPr>
        <w:t>factor</w:t>
      </w:r>
      <w:r w:rsidR="00381BE6" w:rsidRPr="00264569">
        <w:rPr>
          <w:rFonts w:asciiTheme="minorHAnsi" w:hAnsiTheme="minorHAnsi" w:cstheme="minorHAnsi"/>
          <w:b/>
          <w:bCs/>
        </w:rPr>
        <w:t xml:space="preserve">s </w:t>
      </w:r>
      <w:r w:rsidR="00DE3174" w:rsidRPr="00264569">
        <w:rPr>
          <w:rFonts w:asciiTheme="minorHAnsi" w:hAnsiTheme="minorHAnsi" w:cstheme="minorHAnsi"/>
          <w:b/>
          <w:bCs/>
        </w:rPr>
        <w:t xml:space="preserve">calculated </w:t>
      </w:r>
      <w:r w:rsidR="00381BE6" w:rsidRPr="00264569">
        <w:rPr>
          <w:rFonts w:asciiTheme="minorHAnsi" w:hAnsiTheme="minorHAnsi" w:cstheme="minorHAnsi"/>
          <w:b/>
          <w:bCs/>
        </w:rPr>
        <w:t xml:space="preserve">by </w:t>
      </w:r>
      <w:r w:rsidR="0062158A" w:rsidRPr="00264569">
        <w:rPr>
          <w:rFonts w:asciiTheme="minorHAnsi" w:hAnsiTheme="minorHAnsi" w:cstheme="minorHAnsi"/>
          <w:b/>
          <w:bCs/>
        </w:rPr>
        <w:t xml:space="preserve">the </w:t>
      </w:r>
      <w:r w:rsidR="00381BE6" w:rsidRPr="00264569">
        <w:rPr>
          <w:rFonts w:asciiTheme="minorHAnsi" w:hAnsiTheme="minorHAnsi" w:cstheme="minorHAnsi"/>
          <w:b/>
          <w:bCs/>
        </w:rPr>
        <w:t>Mantel test, partial Mantel test</w:t>
      </w:r>
      <w:r w:rsidR="0062158A" w:rsidRPr="00264569">
        <w:rPr>
          <w:rFonts w:asciiTheme="minorHAnsi" w:hAnsiTheme="minorHAnsi" w:cstheme="minorHAnsi"/>
          <w:b/>
          <w:bCs/>
        </w:rPr>
        <w:t>,</w:t>
      </w:r>
      <w:r w:rsidR="00381BE6" w:rsidRPr="00264569">
        <w:rPr>
          <w:rFonts w:asciiTheme="minorHAnsi" w:hAnsiTheme="minorHAnsi" w:cstheme="minorHAnsi"/>
          <w:b/>
          <w:bCs/>
        </w:rPr>
        <w:t xml:space="preserve"> and Pearson correlation</w:t>
      </w:r>
      <w:r w:rsidRPr="00264569">
        <w:rPr>
          <w:rFonts w:asciiTheme="minorHAnsi" w:hAnsiTheme="minorHAnsi" w:cstheme="minorHAnsi"/>
          <w:b/>
          <w:bCs/>
        </w:rPr>
        <w:t xml:space="preserve">. </w:t>
      </w:r>
      <w:r w:rsidR="00675EB5" w:rsidRPr="00C23C56">
        <w:rPr>
          <w:rFonts w:asciiTheme="minorHAnsi" w:hAnsiTheme="minorHAnsi" w:cstheme="minorHAnsi"/>
          <w:i/>
        </w:rPr>
        <w:t>P</w:t>
      </w:r>
      <w:r w:rsidR="00AE67C9">
        <w:rPr>
          <w:rFonts w:asciiTheme="minorHAnsi" w:hAnsiTheme="minorHAnsi" w:cstheme="minorHAnsi"/>
        </w:rPr>
        <w:t>-</w:t>
      </w:r>
      <w:r w:rsidR="00675EB5" w:rsidRPr="00C23C56">
        <w:rPr>
          <w:rFonts w:asciiTheme="minorHAnsi" w:hAnsiTheme="minorHAnsi" w:cstheme="minorHAnsi"/>
        </w:rPr>
        <w:t xml:space="preserve">values </w:t>
      </w:r>
      <w:r w:rsidR="00ED3470" w:rsidRPr="00C23C56">
        <w:rPr>
          <w:rFonts w:asciiTheme="minorHAnsi" w:hAnsiTheme="minorHAnsi" w:cstheme="minorHAnsi"/>
        </w:rPr>
        <w:t xml:space="preserve">were adjusted by </w:t>
      </w:r>
      <w:r w:rsidR="00187A9B" w:rsidRPr="007018E0">
        <w:rPr>
          <w:rFonts w:asciiTheme="minorHAnsi" w:hAnsiTheme="minorHAnsi" w:cstheme="minorHAnsi"/>
        </w:rPr>
        <w:t xml:space="preserve">Benjamini and Hochberg false discovery rate (FDR) </w:t>
      </w:r>
      <w:r w:rsidR="00ED3470" w:rsidRPr="00C23C56">
        <w:rPr>
          <w:rFonts w:asciiTheme="minorHAnsi" w:hAnsiTheme="minorHAnsi" w:cstheme="minorHAnsi"/>
        </w:rPr>
        <w:t>controlling procedure.</w:t>
      </w:r>
    </w:p>
    <w:p w14:paraId="5CD1C3A3" w14:textId="47DC4A2D" w:rsidR="002F5291" w:rsidRPr="00D76A46" w:rsidRDefault="002F5291" w:rsidP="00400390">
      <w:pPr>
        <w:spacing w:line="276" w:lineRule="auto"/>
        <w:rPr>
          <w:rFonts w:asciiTheme="minorHAnsi" w:hAnsiTheme="minorHAnsi" w:cstheme="minorHAnsi"/>
          <w:b/>
          <w:bCs/>
        </w:rPr>
      </w:pPr>
    </w:p>
    <w:tbl>
      <w:tblPr>
        <w:tblStyle w:val="TableGrid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850"/>
        <w:gridCol w:w="993"/>
        <w:gridCol w:w="283"/>
        <w:gridCol w:w="851"/>
        <w:gridCol w:w="992"/>
        <w:gridCol w:w="283"/>
        <w:gridCol w:w="993"/>
        <w:gridCol w:w="991"/>
      </w:tblGrid>
      <w:tr w:rsidR="00B56C65" w:rsidRPr="009E2301" w14:paraId="3B284679" w14:textId="77777777" w:rsidTr="00EC50FB">
        <w:tc>
          <w:tcPr>
            <w:tcW w:w="3114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1BD39236" w14:textId="2A8FE588" w:rsidR="00B56C65" w:rsidRPr="00D76A46" w:rsidRDefault="00B56C65" w:rsidP="00EC50FB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</w:rPr>
              <w:t xml:space="preserve">Environmental </w:t>
            </w:r>
            <w:r w:rsidR="009E2301">
              <w:rPr>
                <w:rFonts w:asciiTheme="minorHAnsi" w:hAnsiTheme="minorHAnsi" w:cstheme="minorHAnsi"/>
              </w:rPr>
              <w:t>factor</w:t>
            </w:r>
            <w:r w:rsidRPr="00D76A46">
              <w:rPr>
                <w:rFonts w:asciiTheme="minorHAnsi" w:hAnsiTheme="minorHAnsi" w:cstheme="minorHAnsi"/>
              </w:rPr>
              <w:t>s</w:t>
            </w:r>
          </w:p>
        </w:tc>
        <w:tc>
          <w:tcPr>
            <w:tcW w:w="1843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1E9CDB2A" w14:textId="1917FFB9" w:rsidR="00B56C65" w:rsidRPr="00D76A46" w:rsidRDefault="009B0587" w:rsidP="00EC50FB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</w:rPr>
              <w:t>Mantel</w:t>
            </w:r>
          </w:p>
        </w:tc>
        <w:tc>
          <w:tcPr>
            <w:tcW w:w="283" w:type="dxa"/>
            <w:tcBorders>
              <w:top w:val="single" w:sz="8" w:space="0" w:color="auto"/>
              <w:bottom w:val="nil"/>
            </w:tcBorders>
          </w:tcPr>
          <w:p w14:paraId="0290A0EB" w14:textId="77777777" w:rsidR="00B56C65" w:rsidRPr="00D76A46" w:rsidRDefault="00B56C65" w:rsidP="00EC50FB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017A15DE" w14:textId="70BCE9E5" w:rsidR="00B56C65" w:rsidRPr="00D76A46" w:rsidRDefault="009B0587" w:rsidP="00EC50FB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</w:rPr>
              <w:t>Part</w:t>
            </w:r>
            <w:r w:rsidR="00F225B6" w:rsidRPr="00D76A46">
              <w:rPr>
                <w:rFonts w:asciiTheme="minorHAnsi" w:hAnsiTheme="minorHAnsi" w:cstheme="minorHAnsi"/>
              </w:rPr>
              <w:t>i</w:t>
            </w:r>
            <w:r w:rsidRPr="00D76A46">
              <w:rPr>
                <w:rFonts w:asciiTheme="minorHAnsi" w:hAnsiTheme="minorHAnsi" w:cstheme="minorHAnsi"/>
              </w:rPr>
              <w:t>al Mantel</w:t>
            </w:r>
          </w:p>
        </w:tc>
        <w:tc>
          <w:tcPr>
            <w:tcW w:w="283" w:type="dxa"/>
            <w:tcBorders>
              <w:top w:val="single" w:sz="8" w:space="0" w:color="auto"/>
              <w:bottom w:val="nil"/>
            </w:tcBorders>
          </w:tcPr>
          <w:p w14:paraId="43A5857F" w14:textId="77777777" w:rsidR="00B56C65" w:rsidRPr="00D76A46" w:rsidRDefault="00B56C65" w:rsidP="00EC50FB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3FFF2B2D" w14:textId="1FBD821D" w:rsidR="00B56C65" w:rsidRPr="00D76A46" w:rsidRDefault="009B0587" w:rsidP="00EC50FB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</w:rPr>
              <w:t>Pearson</w:t>
            </w:r>
          </w:p>
        </w:tc>
      </w:tr>
      <w:tr w:rsidR="00B56C65" w:rsidRPr="009E2301" w14:paraId="1DEF6AEE" w14:textId="77777777" w:rsidTr="00EC50FB">
        <w:tc>
          <w:tcPr>
            <w:tcW w:w="3114" w:type="dxa"/>
            <w:vMerge/>
            <w:tcBorders>
              <w:top w:val="nil"/>
              <w:bottom w:val="single" w:sz="4" w:space="0" w:color="auto"/>
            </w:tcBorders>
          </w:tcPr>
          <w:p w14:paraId="132463BB" w14:textId="77777777" w:rsidR="00B56C65" w:rsidRPr="00D76A46" w:rsidRDefault="00B56C65" w:rsidP="00EC50FB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612B341" w14:textId="4DDD3768" w:rsidR="00B56C65" w:rsidRPr="00D76A46" w:rsidRDefault="00B56C65" w:rsidP="00EC50FB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4673B8E7" w14:textId="4DC1EFF3" w:rsidR="00B56C65" w:rsidRPr="00D76A46" w:rsidRDefault="00B56C65" w:rsidP="00EC50FB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i/>
                <w:iCs/>
              </w:rPr>
              <w:t>P</w:t>
            </w:r>
            <w:r w:rsidR="00AE67C9">
              <w:rPr>
                <w:rFonts w:asciiTheme="minorHAnsi" w:hAnsiTheme="minorHAnsi" w:cstheme="minorHAnsi"/>
              </w:rPr>
              <w:t>-</w:t>
            </w:r>
            <w:r w:rsidRPr="00D76A46">
              <w:rPr>
                <w:rFonts w:asciiTheme="minorHAnsi" w:hAnsiTheme="minorHAnsi" w:cstheme="minorHAnsi"/>
              </w:rPr>
              <w:t>value</w:t>
            </w:r>
          </w:p>
        </w:tc>
        <w:tc>
          <w:tcPr>
            <w:tcW w:w="283" w:type="dxa"/>
            <w:tcBorders>
              <w:top w:val="nil"/>
              <w:bottom w:val="single" w:sz="4" w:space="0" w:color="auto"/>
            </w:tcBorders>
          </w:tcPr>
          <w:p w14:paraId="60894C29" w14:textId="77777777" w:rsidR="00B56C65" w:rsidRPr="00D76A46" w:rsidRDefault="00B56C65" w:rsidP="00EC50F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0E3B9D5C" w14:textId="28A8D9AC" w:rsidR="00B56C65" w:rsidRPr="00D76A46" w:rsidRDefault="00B56C65" w:rsidP="00EC50FB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0108B72" w14:textId="241F17DE" w:rsidR="00B56C65" w:rsidRPr="00D76A46" w:rsidRDefault="00B56C65" w:rsidP="00EC50FB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i/>
                <w:iCs/>
              </w:rPr>
              <w:t>P</w:t>
            </w:r>
            <w:r w:rsidR="00AE67C9">
              <w:rPr>
                <w:rFonts w:asciiTheme="minorHAnsi" w:hAnsiTheme="minorHAnsi" w:cstheme="minorHAnsi"/>
              </w:rPr>
              <w:t>-</w:t>
            </w:r>
            <w:r w:rsidRPr="00D76A46">
              <w:rPr>
                <w:rFonts w:asciiTheme="minorHAnsi" w:hAnsiTheme="minorHAnsi" w:cstheme="minorHAnsi"/>
              </w:rPr>
              <w:t>value</w:t>
            </w:r>
          </w:p>
        </w:tc>
        <w:tc>
          <w:tcPr>
            <w:tcW w:w="283" w:type="dxa"/>
            <w:tcBorders>
              <w:top w:val="nil"/>
              <w:bottom w:val="single" w:sz="4" w:space="0" w:color="auto"/>
            </w:tcBorders>
          </w:tcPr>
          <w:p w14:paraId="35C250A8" w14:textId="77777777" w:rsidR="00B56C65" w:rsidRPr="00D76A46" w:rsidRDefault="00B56C65" w:rsidP="00EC50F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7A9D185E" w14:textId="44354842" w:rsidR="00B56C65" w:rsidRPr="00D76A46" w:rsidRDefault="00B56C65" w:rsidP="00EC50FB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</w:tcPr>
          <w:p w14:paraId="77BCB818" w14:textId="57E36A47" w:rsidR="00B56C65" w:rsidRPr="00D76A46" w:rsidRDefault="00B56C65" w:rsidP="00EC50FB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i/>
                <w:iCs/>
              </w:rPr>
              <w:t>P</w:t>
            </w:r>
            <w:r w:rsidR="00AE67C9">
              <w:rPr>
                <w:rFonts w:asciiTheme="minorHAnsi" w:hAnsiTheme="minorHAnsi" w:cstheme="minorHAnsi"/>
              </w:rPr>
              <w:t>-</w:t>
            </w:r>
            <w:r w:rsidRPr="00D76A46">
              <w:rPr>
                <w:rFonts w:asciiTheme="minorHAnsi" w:hAnsiTheme="minorHAnsi" w:cstheme="minorHAnsi"/>
              </w:rPr>
              <w:t>value</w:t>
            </w:r>
          </w:p>
        </w:tc>
      </w:tr>
      <w:tr w:rsidR="00C508E6" w:rsidRPr="009E2301" w14:paraId="09F799A3" w14:textId="77777777" w:rsidTr="00EC50FB">
        <w:tc>
          <w:tcPr>
            <w:tcW w:w="3114" w:type="dxa"/>
            <w:tcBorders>
              <w:top w:val="single" w:sz="4" w:space="0" w:color="auto"/>
            </w:tcBorders>
            <w:vAlign w:val="center"/>
          </w:tcPr>
          <w:p w14:paraId="04E5E9D5" w14:textId="13CB40A2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Growing season temperatur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03483ACB" w14:textId="050631F9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60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bottom"/>
          </w:tcPr>
          <w:p w14:paraId="050429E2" w14:textId="4A70FC56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0BC7760F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7E08D555" w14:textId="44D2A540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57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33ED2228" w14:textId="6B8D4136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2B442A48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bottom"/>
          </w:tcPr>
          <w:p w14:paraId="7116C626" w14:textId="59D598C5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-0.51</w:t>
            </w:r>
          </w:p>
        </w:tc>
        <w:tc>
          <w:tcPr>
            <w:tcW w:w="991" w:type="dxa"/>
            <w:tcBorders>
              <w:top w:val="single" w:sz="4" w:space="0" w:color="auto"/>
            </w:tcBorders>
            <w:vAlign w:val="bottom"/>
          </w:tcPr>
          <w:p w14:paraId="11BC9046" w14:textId="250BA9E2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00</w:t>
            </w:r>
            <w:r w:rsidR="00DB15C9">
              <w:rPr>
                <w:rFonts w:asciiTheme="minorHAnsi" w:hAnsiTheme="minorHAnsi" w:cstheme="minorHAnsi"/>
                <w:b/>
                <w:bCs/>
                <w:color w:val="000000"/>
              </w:rPr>
              <w:t>1</w:t>
            </w:r>
          </w:p>
        </w:tc>
      </w:tr>
      <w:tr w:rsidR="00C508E6" w:rsidRPr="009E2301" w14:paraId="17898AB0" w14:textId="77777777" w:rsidTr="00EC50FB">
        <w:tc>
          <w:tcPr>
            <w:tcW w:w="3114" w:type="dxa"/>
            <w:vAlign w:val="center"/>
          </w:tcPr>
          <w:p w14:paraId="7ACDAB46" w14:textId="777B49C2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Soil thaw duration</w:t>
            </w:r>
          </w:p>
        </w:tc>
        <w:tc>
          <w:tcPr>
            <w:tcW w:w="850" w:type="dxa"/>
            <w:vAlign w:val="bottom"/>
          </w:tcPr>
          <w:p w14:paraId="3F308AF3" w14:textId="4C74BB4F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52</w:t>
            </w:r>
          </w:p>
        </w:tc>
        <w:tc>
          <w:tcPr>
            <w:tcW w:w="993" w:type="dxa"/>
            <w:vAlign w:val="bottom"/>
          </w:tcPr>
          <w:p w14:paraId="444F631F" w14:textId="4B8100EB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</w:tcPr>
          <w:p w14:paraId="349A63BF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21F154CE" w14:textId="2BDE04ED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49</w:t>
            </w:r>
          </w:p>
        </w:tc>
        <w:tc>
          <w:tcPr>
            <w:tcW w:w="992" w:type="dxa"/>
            <w:vAlign w:val="bottom"/>
          </w:tcPr>
          <w:p w14:paraId="424F2213" w14:textId="2F0D0B98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</w:tcPr>
          <w:p w14:paraId="70DB186D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20451286" w14:textId="55F7F9CF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-0.48</w:t>
            </w:r>
          </w:p>
        </w:tc>
        <w:tc>
          <w:tcPr>
            <w:tcW w:w="991" w:type="dxa"/>
            <w:vAlign w:val="bottom"/>
          </w:tcPr>
          <w:p w14:paraId="14E45B26" w14:textId="22827FFE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4</w:t>
            </w:r>
          </w:p>
        </w:tc>
      </w:tr>
      <w:tr w:rsidR="00C508E6" w:rsidRPr="009E2301" w14:paraId="491D4934" w14:textId="77777777" w:rsidTr="00EC50FB">
        <w:tc>
          <w:tcPr>
            <w:tcW w:w="3114" w:type="dxa"/>
            <w:vAlign w:val="center"/>
          </w:tcPr>
          <w:p w14:paraId="129A392A" w14:textId="4FC99F8C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Water saturated time</w:t>
            </w:r>
          </w:p>
        </w:tc>
        <w:tc>
          <w:tcPr>
            <w:tcW w:w="850" w:type="dxa"/>
            <w:vAlign w:val="bottom"/>
          </w:tcPr>
          <w:p w14:paraId="418FAEB7" w14:textId="17358410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49</w:t>
            </w:r>
          </w:p>
        </w:tc>
        <w:tc>
          <w:tcPr>
            <w:tcW w:w="993" w:type="dxa"/>
            <w:vAlign w:val="bottom"/>
          </w:tcPr>
          <w:p w14:paraId="402E6DA2" w14:textId="0374E87A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</w:tcPr>
          <w:p w14:paraId="5030C0CF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7961A0AF" w14:textId="6920CCB2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44</w:t>
            </w:r>
          </w:p>
        </w:tc>
        <w:tc>
          <w:tcPr>
            <w:tcW w:w="992" w:type="dxa"/>
            <w:vAlign w:val="bottom"/>
          </w:tcPr>
          <w:p w14:paraId="315E5176" w14:textId="37074273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</w:tcPr>
          <w:p w14:paraId="0A67E753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4F220B41" w14:textId="2ED0A962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41</w:t>
            </w:r>
          </w:p>
        </w:tc>
        <w:tc>
          <w:tcPr>
            <w:tcW w:w="991" w:type="dxa"/>
            <w:vAlign w:val="bottom"/>
          </w:tcPr>
          <w:p w14:paraId="6816ADFA" w14:textId="2C8CFD1C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13</w:t>
            </w:r>
          </w:p>
        </w:tc>
      </w:tr>
      <w:tr w:rsidR="00C508E6" w:rsidRPr="009E2301" w14:paraId="5D19210C" w14:textId="77777777" w:rsidTr="00EC50FB">
        <w:tc>
          <w:tcPr>
            <w:tcW w:w="3114" w:type="dxa"/>
            <w:vAlign w:val="center"/>
          </w:tcPr>
          <w:p w14:paraId="0193AEBA" w14:textId="3D06D49D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C/N ratio</w:t>
            </w:r>
          </w:p>
        </w:tc>
        <w:tc>
          <w:tcPr>
            <w:tcW w:w="850" w:type="dxa"/>
            <w:vAlign w:val="bottom"/>
          </w:tcPr>
          <w:p w14:paraId="19A2D3EA" w14:textId="4A1772F6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38</w:t>
            </w:r>
          </w:p>
        </w:tc>
        <w:tc>
          <w:tcPr>
            <w:tcW w:w="993" w:type="dxa"/>
            <w:vAlign w:val="bottom"/>
          </w:tcPr>
          <w:p w14:paraId="16A87048" w14:textId="37D6F204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</w:tcPr>
          <w:p w14:paraId="56E848F1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28433263" w14:textId="6681E431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37</w:t>
            </w:r>
          </w:p>
        </w:tc>
        <w:tc>
          <w:tcPr>
            <w:tcW w:w="992" w:type="dxa"/>
            <w:vAlign w:val="bottom"/>
          </w:tcPr>
          <w:p w14:paraId="34F0C041" w14:textId="4C0F4AEF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</w:tcPr>
          <w:p w14:paraId="130C519C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5AA398E6" w14:textId="7121FE68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-0.50</w:t>
            </w:r>
          </w:p>
        </w:tc>
        <w:tc>
          <w:tcPr>
            <w:tcW w:w="991" w:type="dxa"/>
            <w:vAlign w:val="bottom"/>
          </w:tcPr>
          <w:p w14:paraId="512D977B" w14:textId="01BA979B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00</w:t>
            </w:r>
            <w:r w:rsidR="00DB15C9">
              <w:rPr>
                <w:rFonts w:asciiTheme="minorHAnsi" w:hAnsiTheme="minorHAnsi" w:cstheme="minorHAnsi"/>
                <w:b/>
                <w:bCs/>
                <w:color w:val="000000"/>
              </w:rPr>
              <w:t>1</w:t>
            </w:r>
          </w:p>
        </w:tc>
      </w:tr>
      <w:tr w:rsidR="00C508E6" w:rsidRPr="009E2301" w14:paraId="500C286D" w14:textId="77777777" w:rsidTr="00EC50FB">
        <w:tc>
          <w:tcPr>
            <w:tcW w:w="3114" w:type="dxa"/>
            <w:vAlign w:val="center"/>
          </w:tcPr>
          <w:p w14:paraId="038E33A0" w14:textId="04FA924F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Total C</w:t>
            </w:r>
          </w:p>
        </w:tc>
        <w:tc>
          <w:tcPr>
            <w:tcW w:w="850" w:type="dxa"/>
            <w:vAlign w:val="bottom"/>
          </w:tcPr>
          <w:p w14:paraId="015F2B8A" w14:textId="5ABDC351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33</w:t>
            </w:r>
          </w:p>
        </w:tc>
        <w:tc>
          <w:tcPr>
            <w:tcW w:w="993" w:type="dxa"/>
            <w:vAlign w:val="bottom"/>
          </w:tcPr>
          <w:p w14:paraId="3B15F944" w14:textId="6E56D48C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</w:tcPr>
          <w:p w14:paraId="55087F05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41FDB58A" w14:textId="0C83D4AD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25</w:t>
            </w:r>
          </w:p>
        </w:tc>
        <w:tc>
          <w:tcPr>
            <w:tcW w:w="992" w:type="dxa"/>
            <w:vAlign w:val="bottom"/>
          </w:tcPr>
          <w:p w14:paraId="3D2A36FD" w14:textId="1424E464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</w:tcPr>
          <w:p w14:paraId="178C692B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00AB679F" w14:textId="5ECCFE76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-0.11</w:t>
            </w:r>
          </w:p>
        </w:tc>
        <w:tc>
          <w:tcPr>
            <w:tcW w:w="991" w:type="dxa"/>
            <w:vAlign w:val="bottom"/>
          </w:tcPr>
          <w:p w14:paraId="4AB2FFCD" w14:textId="665A9F86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>
              <w:rPr>
                <w:rFonts w:asciiTheme="minorHAnsi" w:hAnsiTheme="minorHAnsi" w:cstheme="minorHAnsi"/>
                <w:color w:val="000000"/>
              </w:rPr>
              <w:t>530</w:t>
            </w:r>
          </w:p>
        </w:tc>
      </w:tr>
      <w:tr w:rsidR="00C508E6" w:rsidRPr="009E2301" w14:paraId="48D19A55" w14:textId="77777777" w:rsidTr="00EC50FB">
        <w:tc>
          <w:tcPr>
            <w:tcW w:w="3114" w:type="dxa"/>
            <w:vAlign w:val="center"/>
          </w:tcPr>
          <w:p w14:paraId="7D77B170" w14:textId="1BCB8903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Moisture</w:t>
            </w:r>
          </w:p>
        </w:tc>
        <w:tc>
          <w:tcPr>
            <w:tcW w:w="850" w:type="dxa"/>
            <w:vAlign w:val="bottom"/>
          </w:tcPr>
          <w:p w14:paraId="73DF1FB4" w14:textId="56F9F410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30</w:t>
            </w:r>
          </w:p>
        </w:tc>
        <w:tc>
          <w:tcPr>
            <w:tcW w:w="993" w:type="dxa"/>
            <w:vAlign w:val="bottom"/>
          </w:tcPr>
          <w:p w14:paraId="51D02CB5" w14:textId="3DA6D7A8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</w:tcPr>
          <w:p w14:paraId="3A500062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2A2B8745" w14:textId="2A78FDEC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21</w:t>
            </w:r>
          </w:p>
        </w:tc>
        <w:tc>
          <w:tcPr>
            <w:tcW w:w="992" w:type="dxa"/>
            <w:vAlign w:val="bottom"/>
          </w:tcPr>
          <w:p w14:paraId="62F12979" w14:textId="44AC2B29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3</w:t>
            </w:r>
          </w:p>
        </w:tc>
        <w:tc>
          <w:tcPr>
            <w:tcW w:w="283" w:type="dxa"/>
          </w:tcPr>
          <w:p w14:paraId="58D0E4C4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60E51CED" w14:textId="0124747A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-0.10</w:t>
            </w:r>
          </w:p>
        </w:tc>
        <w:tc>
          <w:tcPr>
            <w:tcW w:w="991" w:type="dxa"/>
            <w:vAlign w:val="bottom"/>
          </w:tcPr>
          <w:p w14:paraId="50939540" w14:textId="1C00A9A6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>
              <w:rPr>
                <w:rFonts w:asciiTheme="minorHAnsi" w:hAnsiTheme="minorHAnsi" w:cstheme="minorHAnsi"/>
                <w:color w:val="000000"/>
              </w:rPr>
              <w:t>531</w:t>
            </w:r>
          </w:p>
        </w:tc>
      </w:tr>
      <w:tr w:rsidR="00C508E6" w:rsidRPr="009E2301" w14:paraId="324E59E4" w14:textId="77777777" w:rsidTr="00EC50FB">
        <w:tc>
          <w:tcPr>
            <w:tcW w:w="3114" w:type="dxa"/>
            <w:vAlign w:val="center"/>
          </w:tcPr>
          <w:p w14:paraId="2C1A7FCE" w14:textId="6A540749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Winter temperature</w:t>
            </w:r>
          </w:p>
        </w:tc>
        <w:tc>
          <w:tcPr>
            <w:tcW w:w="850" w:type="dxa"/>
            <w:vAlign w:val="bottom"/>
          </w:tcPr>
          <w:p w14:paraId="0FA5BBE9" w14:textId="5E66E920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28</w:t>
            </w:r>
          </w:p>
        </w:tc>
        <w:tc>
          <w:tcPr>
            <w:tcW w:w="993" w:type="dxa"/>
            <w:vAlign w:val="bottom"/>
          </w:tcPr>
          <w:p w14:paraId="6426845A" w14:textId="6079126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</w:tcPr>
          <w:p w14:paraId="34B05F11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6D3BD801" w14:textId="53F5682A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25</w:t>
            </w:r>
          </w:p>
        </w:tc>
        <w:tc>
          <w:tcPr>
            <w:tcW w:w="992" w:type="dxa"/>
            <w:vAlign w:val="bottom"/>
          </w:tcPr>
          <w:p w14:paraId="2BDA8D7C" w14:textId="1FC3F61A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283" w:type="dxa"/>
          </w:tcPr>
          <w:p w14:paraId="7A728FE8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1807AA86" w14:textId="1DF8B46C" w:rsidR="00C508E6" w:rsidRPr="00AE555B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AE555B">
              <w:rPr>
                <w:rFonts w:asciiTheme="minorHAnsi" w:hAnsiTheme="minorHAnsi" w:cstheme="minorHAnsi"/>
                <w:color w:val="000000"/>
              </w:rPr>
              <w:t>0.30</w:t>
            </w:r>
          </w:p>
        </w:tc>
        <w:tc>
          <w:tcPr>
            <w:tcW w:w="991" w:type="dxa"/>
            <w:vAlign w:val="bottom"/>
          </w:tcPr>
          <w:p w14:paraId="7925983D" w14:textId="3BC50083" w:rsidR="00C508E6" w:rsidRPr="00AE555B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AE555B">
              <w:rPr>
                <w:rFonts w:asciiTheme="minorHAnsi" w:hAnsiTheme="minorHAnsi" w:cstheme="minorHAnsi"/>
                <w:color w:val="000000"/>
              </w:rPr>
              <w:t>0.</w:t>
            </w:r>
            <w:r w:rsidR="00524E65" w:rsidRPr="00C23C56">
              <w:rPr>
                <w:rFonts w:asciiTheme="minorHAnsi" w:hAnsiTheme="minorHAnsi" w:cstheme="minorHAnsi"/>
                <w:color w:val="000000"/>
              </w:rPr>
              <w:t>096</w:t>
            </w:r>
          </w:p>
        </w:tc>
      </w:tr>
      <w:tr w:rsidR="00C508E6" w:rsidRPr="009E2301" w14:paraId="4F0D4621" w14:textId="77777777" w:rsidTr="00EC50FB">
        <w:tc>
          <w:tcPr>
            <w:tcW w:w="3114" w:type="dxa"/>
            <w:vAlign w:val="center"/>
          </w:tcPr>
          <w:p w14:paraId="02DB51E1" w14:textId="34A87B80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Soil bulk density</w:t>
            </w:r>
          </w:p>
        </w:tc>
        <w:tc>
          <w:tcPr>
            <w:tcW w:w="850" w:type="dxa"/>
            <w:vAlign w:val="bottom"/>
          </w:tcPr>
          <w:p w14:paraId="32E0D43E" w14:textId="21388ECD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21</w:t>
            </w:r>
          </w:p>
        </w:tc>
        <w:tc>
          <w:tcPr>
            <w:tcW w:w="993" w:type="dxa"/>
            <w:vAlign w:val="bottom"/>
          </w:tcPr>
          <w:p w14:paraId="763B2E82" w14:textId="0FB17CDB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0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8</w:t>
            </w:r>
          </w:p>
        </w:tc>
        <w:tc>
          <w:tcPr>
            <w:tcW w:w="283" w:type="dxa"/>
          </w:tcPr>
          <w:p w14:paraId="577415DB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1B774A4D" w14:textId="770D8DC0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12</w:t>
            </w:r>
          </w:p>
        </w:tc>
        <w:tc>
          <w:tcPr>
            <w:tcW w:w="992" w:type="dxa"/>
            <w:vAlign w:val="bottom"/>
          </w:tcPr>
          <w:p w14:paraId="4A6A3A59" w14:textId="270F9A2D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>
              <w:rPr>
                <w:rFonts w:asciiTheme="minorHAnsi" w:hAnsiTheme="minorHAnsi" w:cstheme="minorHAnsi"/>
                <w:color w:val="000000"/>
              </w:rPr>
              <w:t>10</w:t>
            </w:r>
            <w:r w:rsidR="00524E65" w:rsidRPr="00D76A46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283" w:type="dxa"/>
          </w:tcPr>
          <w:p w14:paraId="684D4205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76EAA3E9" w14:textId="2CFD31A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-0.04</w:t>
            </w:r>
          </w:p>
        </w:tc>
        <w:tc>
          <w:tcPr>
            <w:tcW w:w="991" w:type="dxa"/>
            <w:vAlign w:val="bottom"/>
          </w:tcPr>
          <w:p w14:paraId="229F29A4" w14:textId="66BC1EA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776</w:t>
            </w:r>
          </w:p>
        </w:tc>
      </w:tr>
      <w:tr w:rsidR="00C508E6" w:rsidRPr="009E2301" w14:paraId="3DF8A4B7" w14:textId="77777777" w:rsidTr="00EC50FB">
        <w:tc>
          <w:tcPr>
            <w:tcW w:w="3114" w:type="dxa"/>
            <w:vAlign w:val="center"/>
          </w:tcPr>
          <w:p w14:paraId="4B4839C1" w14:textId="3E969A44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Total N</w:t>
            </w:r>
          </w:p>
        </w:tc>
        <w:tc>
          <w:tcPr>
            <w:tcW w:w="850" w:type="dxa"/>
            <w:vAlign w:val="bottom"/>
          </w:tcPr>
          <w:p w14:paraId="2CDC6BD1" w14:textId="51819CA1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14</w:t>
            </w:r>
          </w:p>
        </w:tc>
        <w:tc>
          <w:tcPr>
            <w:tcW w:w="993" w:type="dxa"/>
            <w:vAlign w:val="bottom"/>
          </w:tcPr>
          <w:p w14:paraId="1F210E70" w14:textId="1C9A882B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b/>
                <w:bCs/>
                <w:color w:val="000000"/>
              </w:rPr>
              <w:t>02</w:t>
            </w:r>
            <w:r w:rsidR="00524E65">
              <w:rPr>
                <w:rFonts w:asciiTheme="minorHAnsi" w:hAnsiTheme="minorHAnsi" w:cstheme="minorHAnsi"/>
                <w:b/>
                <w:bCs/>
                <w:color w:val="000000"/>
              </w:rPr>
              <w:t>9</w:t>
            </w:r>
          </w:p>
        </w:tc>
        <w:tc>
          <w:tcPr>
            <w:tcW w:w="283" w:type="dxa"/>
          </w:tcPr>
          <w:p w14:paraId="5233AC8A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236EF969" w14:textId="68A4D513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06</w:t>
            </w:r>
          </w:p>
        </w:tc>
        <w:tc>
          <w:tcPr>
            <w:tcW w:w="992" w:type="dxa"/>
            <w:vAlign w:val="bottom"/>
          </w:tcPr>
          <w:p w14:paraId="7362EB5C" w14:textId="6F668899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>
              <w:rPr>
                <w:rFonts w:asciiTheme="minorHAnsi" w:hAnsiTheme="minorHAnsi" w:cstheme="minorHAnsi"/>
                <w:color w:val="000000"/>
              </w:rPr>
              <w:t>250</w:t>
            </w:r>
          </w:p>
        </w:tc>
        <w:tc>
          <w:tcPr>
            <w:tcW w:w="283" w:type="dxa"/>
          </w:tcPr>
          <w:p w14:paraId="34EC2DCC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63A5AADF" w14:textId="0A93BA7F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22</w:t>
            </w:r>
          </w:p>
        </w:tc>
        <w:tc>
          <w:tcPr>
            <w:tcW w:w="991" w:type="dxa"/>
            <w:vAlign w:val="bottom"/>
          </w:tcPr>
          <w:p w14:paraId="65991CF4" w14:textId="4B935183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>
              <w:rPr>
                <w:rFonts w:asciiTheme="minorHAnsi" w:hAnsiTheme="minorHAnsi" w:cstheme="minorHAnsi"/>
                <w:color w:val="000000"/>
              </w:rPr>
              <w:t>215</w:t>
            </w:r>
          </w:p>
        </w:tc>
      </w:tr>
      <w:tr w:rsidR="00C508E6" w:rsidRPr="009E2301" w14:paraId="15F07249" w14:textId="77777777" w:rsidTr="00EC50FB">
        <w:tc>
          <w:tcPr>
            <w:tcW w:w="3114" w:type="dxa"/>
            <w:vAlign w:val="center"/>
          </w:tcPr>
          <w:p w14:paraId="693B7E6F" w14:textId="19B63D9C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Plant biomass</w:t>
            </w:r>
          </w:p>
        </w:tc>
        <w:tc>
          <w:tcPr>
            <w:tcW w:w="850" w:type="dxa"/>
            <w:vAlign w:val="bottom"/>
          </w:tcPr>
          <w:p w14:paraId="2A6E478F" w14:textId="2CE39453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03</w:t>
            </w:r>
          </w:p>
        </w:tc>
        <w:tc>
          <w:tcPr>
            <w:tcW w:w="993" w:type="dxa"/>
            <w:vAlign w:val="bottom"/>
          </w:tcPr>
          <w:p w14:paraId="63BC0D9E" w14:textId="6DAAF936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color w:val="000000"/>
              </w:rPr>
              <w:t>3</w:t>
            </w:r>
            <w:r w:rsidR="00524E65">
              <w:rPr>
                <w:rFonts w:asciiTheme="minorHAnsi" w:hAnsiTheme="minorHAnsi" w:cstheme="minorHAnsi"/>
                <w:color w:val="000000"/>
              </w:rPr>
              <w:t>66</w:t>
            </w:r>
          </w:p>
        </w:tc>
        <w:tc>
          <w:tcPr>
            <w:tcW w:w="283" w:type="dxa"/>
          </w:tcPr>
          <w:p w14:paraId="406349FA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3C19E505" w14:textId="5C7709B2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-0.12</w:t>
            </w:r>
          </w:p>
        </w:tc>
        <w:tc>
          <w:tcPr>
            <w:tcW w:w="992" w:type="dxa"/>
            <w:vAlign w:val="bottom"/>
          </w:tcPr>
          <w:p w14:paraId="4873CB8E" w14:textId="532778AA" w:rsidR="00C508E6" w:rsidRPr="00D76A46" w:rsidRDefault="00524E65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283" w:type="dxa"/>
          </w:tcPr>
          <w:p w14:paraId="1D54DF27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5C01A977" w14:textId="2B3636E9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-0.17</w:t>
            </w:r>
          </w:p>
        </w:tc>
        <w:tc>
          <w:tcPr>
            <w:tcW w:w="991" w:type="dxa"/>
            <w:vAlign w:val="bottom"/>
          </w:tcPr>
          <w:p w14:paraId="46CF3351" w14:textId="2C4CE8E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>
              <w:rPr>
                <w:rFonts w:asciiTheme="minorHAnsi" w:hAnsiTheme="minorHAnsi" w:cstheme="minorHAnsi"/>
                <w:color w:val="000000"/>
              </w:rPr>
              <w:t>322</w:t>
            </w:r>
          </w:p>
        </w:tc>
      </w:tr>
      <w:tr w:rsidR="00C508E6" w:rsidRPr="009E2301" w14:paraId="0E12A542" w14:textId="77777777" w:rsidTr="00EC50FB">
        <w:tc>
          <w:tcPr>
            <w:tcW w:w="3114" w:type="dxa"/>
            <w:vAlign w:val="center"/>
          </w:tcPr>
          <w:p w14:paraId="445D156A" w14:textId="7F66399F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 xml:space="preserve">Reco </w:t>
            </w:r>
          </w:p>
        </w:tc>
        <w:tc>
          <w:tcPr>
            <w:tcW w:w="850" w:type="dxa"/>
            <w:vAlign w:val="bottom"/>
          </w:tcPr>
          <w:p w14:paraId="420B5481" w14:textId="77EBE6EC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00</w:t>
            </w:r>
          </w:p>
        </w:tc>
        <w:tc>
          <w:tcPr>
            <w:tcW w:w="993" w:type="dxa"/>
            <w:vAlign w:val="bottom"/>
          </w:tcPr>
          <w:p w14:paraId="47B5C044" w14:textId="12AA9DFA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513</w:t>
            </w:r>
          </w:p>
        </w:tc>
        <w:tc>
          <w:tcPr>
            <w:tcW w:w="283" w:type="dxa"/>
          </w:tcPr>
          <w:p w14:paraId="229DBDA8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18819E6A" w14:textId="509086E4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-0.16</w:t>
            </w:r>
          </w:p>
        </w:tc>
        <w:tc>
          <w:tcPr>
            <w:tcW w:w="992" w:type="dxa"/>
            <w:vAlign w:val="bottom"/>
          </w:tcPr>
          <w:p w14:paraId="3FA70DD1" w14:textId="1D8FA2E9" w:rsidR="00C508E6" w:rsidRPr="00D76A46" w:rsidRDefault="00524E65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283" w:type="dxa"/>
          </w:tcPr>
          <w:p w14:paraId="06C9E571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0A73E3B7" w14:textId="1071EDFF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-0.25</w:t>
            </w:r>
          </w:p>
        </w:tc>
        <w:tc>
          <w:tcPr>
            <w:tcW w:w="991" w:type="dxa"/>
            <w:vAlign w:val="bottom"/>
          </w:tcPr>
          <w:p w14:paraId="1AF397C8" w14:textId="2A6998F1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>
              <w:rPr>
                <w:rFonts w:asciiTheme="minorHAnsi" w:hAnsiTheme="minorHAnsi" w:cstheme="minorHAnsi"/>
                <w:color w:val="000000"/>
              </w:rPr>
              <w:t>182</w:t>
            </w:r>
          </w:p>
        </w:tc>
      </w:tr>
      <w:tr w:rsidR="00C508E6" w:rsidRPr="009E2301" w14:paraId="1C636F2D" w14:textId="77777777" w:rsidTr="00EC50FB">
        <w:tc>
          <w:tcPr>
            <w:tcW w:w="3114" w:type="dxa"/>
            <w:vAlign w:val="center"/>
          </w:tcPr>
          <w:p w14:paraId="7C5A8108" w14:textId="0FBD928F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GPP</w:t>
            </w:r>
          </w:p>
        </w:tc>
        <w:tc>
          <w:tcPr>
            <w:tcW w:w="850" w:type="dxa"/>
            <w:vAlign w:val="bottom"/>
          </w:tcPr>
          <w:p w14:paraId="3715089E" w14:textId="3179C49E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00</w:t>
            </w:r>
          </w:p>
        </w:tc>
        <w:tc>
          <w:tcPr>
            <w:tcW w:w="993" w:type="dxa"/>
            <w:vAlign w:val="bottom"/>
          </w:tcPr>
          <w:p w14:paraId="3CF860DA" w14:textId="301D164A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>
              <w:rPr>
                <w:rFonts w:asciiTheme="minorHAnsi" w:hAnsiTheme="minorHAnsi" w:cstheme="minorHAnsi"/>
                <w:color w:val="000000"/>
              </w:rPr>
              <w:t>509</w:t>
            </w:r>
          </w:p>
        </w:tc>
        <w:tc>
          <w:tcPr>
            <w:tcW w:w="283" w:type="dxa"/>
          </w:tcPr>
          <w:p w14:paraId="1FA861AA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19B781C4" w14:textId="4E41D426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-0.20</w:t>
            </w:r>
          </w:p>
        </w:tc>
        <w:tc>
          <w:tcPr>
            <w:tcW w:w="992" w:type="dxa"/>
            <w:vAlign w:val="bottom"/>
          </w:tcPr>
          <w:p w14:paraId="2FF9E8DD" w14:textId="5D7568E0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283" w:type="dxa"/>
          </w:tcPr>
          <w:p w14:paraId="216723A7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0CCF8E72" w14:textId="6DFB5B75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-0.23</w:t>
            </w:r>
          </w:p>
        </w:tc>
        <w:tc>
          <w:tcPr>
            <w:tcW w:w="991" w:type="dxa"/>
            <w:vAlign w:val="bottom"/>
          </w:tcPr>
          <w:p w14:paraId="1198578D" w14:textId="66ECEC52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>
              <w:rPr>
                <w:rFonts w:asciiTheme="minorHAnsi" w:hAnsiTheme="minorHAnsi" w:cstheme="minorHAnsi"/>
                <w:color w:val="000000"/>
              </w:rPr>
              <w:t>206</w:t>
            </w:r>
          </w:p>
        </w:tc>
      </w:tr>
      <w:tr w:rsidR="00C508E6" w:rsidRPr="009E2301" w14:paraId="19539537" w14:textId="77777777" w:rsidTr="00EC50FB">
        <w:tc>
          <w:tcPr>
            <w:tcW w:w="3114" w:type="dxa"/>
            <w:vAlign w:val="center"/>
          </w:tcPr>
          <w:p w14:paraId="2DACD89B" w14:textId="76AC2CEC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NEE</w:t>
            </w:r>
          </w:p>
        </w:tc>
        <w:tc>
          <w:tcPr>
            <w:tcW w:w="850" w:type="dxa"/>
            <w:vAlign w:val="bottom"/>
          </w:tcPr>
          <w:p w14:paraId="5AFE822E" w14:textId="31D8163E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03</w:t>
            </w:r>
          </w:p>
        </w:tc>
        <w:tc>
          <w:tcPr>
            <w:tcW w:w="993" w:type="dxa"/>
            <w:vAlign w:val="bottom"/>
          </w:tcPr>
          <w:p w14:paraId="70D510AD" w14:textId="2A330505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 w:rsidRPr="00D76A46">
              <w:rPr>
                <w:rFonts w:asciiTheme="minorHAnsi" w:hAnsiTheme="minorHAnsi" w:cstheme="minorHAnsi"/>
                <w:color w:val="000000"/>
              </w:rPr>
              <w:t>3</w:t>
            </w:r>
            <w:r w:rsidR="00524E65">
              <w:rPr>
                <w:rFonts w:asciiTheme="minorHAnsi" w:hAnsiTheme="minorHAnsi" w:cstheme="minorHAnsi"/>
                <w:color w:val="000000"/>
              </w:rPr>
              <w:t>66</w:t>
            </w:r>
          </w:p>
        </w:tc>
        <w:tc>
          <w:tcPr>
            <w:tcW w:w="283" w:type="dxa"/>
          </w:tcPr>
          <w:p w14:paraId="38EDA141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vAlign w:val="bottom"/>
          </w:tcPr>
          <w:p w14:paraId="0F4FFD61" w14:textId="65974FC2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-0.15</w:t>
            </w:r>
          </w:p>
        </w:tc>
        <w:tc>
          <w:tcPr>
            <w:tcW w:w="992" w:type="dxa"/>
            <w:vAlign w:val="bottom"/>
          </w:tcPr>
          <w:p w14:paraId="0AB81FA6" w14:textId="025454A1" w:rsidR="00C508E6" w:rsidRPr="00D76A46" w:rsidRDefault="00524E65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283" w:type="dxa"/>
          </w:tcPr>
          <w:p w14:paraId="54A2D9A0" w14:textId="77777777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93" w:type="dxa"/>
            <w:vAlign w:val="bottom"/>
          </w:tcPr>
          <w:p w14:paraId="0683C36B" w14:textId="7ECC6A1B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-0.17</w:t>
            </w:r>
          </w:p>
        </w:tc>
        <w:tc>
          <w:tcPr>
            <w:tcW w:w="991" w:type="dxa"/>
            <w:vAlign w:val="bottom"/>
          </w:tcPr>
          <w:p w14:paraId="07EC8FC1" w14:textId="783F66B9" w:rsidR="00C508E6" w:rsidRPr="00D76A46" w:rsidRDefault="00C508E6" w:rsidP="00C508E6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D76A46">
              <w:rPr>
                <w:rFonts w:asciiTheme="minorHAnsi" w:hAnsiTheme="minorHAnsi" w:cstheme="minorHAnsi"/>
                <w:color w:val="000000"/>
              </w:rPr>
              <w:t>0.</w:t>
            </w:r>
            <w:r w:rsidR="00524E65">
              <w:rPr>
                <w:rFonts w:asciiTheme="minorHAnsi" w:hAnsiTheme="minorHAnsi" w:cstheme="minorHAnsi"/>
                <w:color w:val="000000"/>
              </w:rPr>
              <w:t>322</w:t>
            </w:r>
          </w:p>
        </w:tc>
      </w:tr>
    </w:tbl>
    <w:p w14:paraId="69166953" w14:textId="77777777" w:rsidR="00B56C65" w:rsidRPr="00D76A46" w:rsidRDefault="00B56C65" w:rsidP="00400390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46C4CF6F" w14:textId="7CE27BEA" w:rsidR="006D1C84" w:rsidRPr="00D76A46" w:rsidRDefault="006D1C84" w:rsidP="00464161">
      <w:pPr>
        <w:spacing w:line="276" w:lineRule="auto"/>
        <w:rPr>
          <w:rFonts w:asciiTheme="minorHAnsi" w:hAnsiTheme="minorHAnsi" w:cstheme="minorHAnsi"/>
          <w:b/>
          <w:bCs/>
        </w:rPr>
        <w:sectPr w:rsidR="006D1C84" w:rsidRPr="00D76A46" w:rsidSect="00B93E9A">
          <w:pgSz w:w="12240" w:h="15840"/>
          <w:pgMar w:top="1701" w:right="1418" w:bottom="1701" w:left="1418" w:header="708" w:footer="708" w:gutter="0"/>
          <w:cols w:space="708"/>
          <w:docGrid w:linePitch="360"/>
        </w:sectPr>
      </w:pPr>
    </w:p>
    <w:p w14:paraId="0F60EBA0" w14:textId="4306387A" w:rsidR="003A19C8" w:rsidRPr="00AE555B" w:rsidRDefault="006D1C84" w:rsidP="008B1020">
      <w:pPr>
        <w:spacing w:line="276" w:lineRule="auto"/>
        <w:rPr>
          <w:rFonts w:ascii="Calibri" w:hAnsi="Calibri" w:cs="Calibri"/>
        </w:rPr>
      </w:pPr>
      <w:r w:rsidRPr="00AE555B">
        <w:rPr>
          <w:rFonts w:ascii="Calibri" w:hAnsi="Calibri" w:cs="Calibri"/>
          <w:b/>
          <w:bCs/>
        </w:rPr>
        <w:lastRenderedPageBreak/>
        <w:t>Table S</w:t>
      </w:r>
      <w:r w:rsidR="00BB6171" w:rsidRPr="00AE555B">
        <w:rPr>
          <w:rFonts w:ascii="Calibri" w:hAnsi="Calibri" w:cs="Calibri"/>
          <w:b/>
          <w:bCs/>
        </w:rPr>
        <w:t>4</w:t>
      </w:r>
      <w:r w:rsidRPr="00AE555B">
        <w:rPr>
          <w:rFonts w:ascii="Calibri" w:hAnsi="Calibri" w:cs="Calibri"/>
          <w:b/>
          <w:bCs/>
        </w:rPr>
        <w:t>. Changes in the total signal intensity of C degradation</w:t>
      </w:r>
      <w:r w:rsidR="008B0408" w:rsidRPr="00AE555B">
        <w:rPr>
          <w:rFonts w:ascii="Calibri" w:hAnsi="Calibri" w:cs="Calibri"/>
          <w:b/>
          <w:bCs/>
        </w:rPr>
        <w:t xml:space="preserve"> and</w:t>
      </w:r>
      <w:r w:rsidRPr="00AE555B">
        <w:rPr>
          <w:rFonts w:ascii="Calibri" w:hAnsi="Calibri" w:cs="Calibri"/>
          <w:b/>
          <w:bCs/>
        </w:rPr>
        <w:t xml:space="preserve"> </w:t>
      </w:r>
      <w:r w:rsidR="008B0408" w:rsidRPr="00AE555B">
        <w:rPr>
          <w:rFonts w:ascii="Calibri" w:hAnsi="Calibri" w:cs="Calibri"/>
          <w:b/>
          <w:bCs/>
        </w:rPr>
        <w:t xml:space="preserve">Methanogenesis </w:t>
      </w:r>
      <w:r w:rsidRPr="00AE555B">
        <w:rPr>
          <w:rFonts w:ascii="Calibri" w:hAnsi="Calibri" w:cs="Calibri"/>
          <w:b/>
          <w:bCs/>
        </w:rPr>
        <w:t xml:space="preserve">genes by warming in each layer. </w:t>
      </w:r>
      <w:r w:rsidRPr="00AE555B">
        <w:rPr>
          <w:rFonts w:ascii="Calibri" w:hAnsi="Calibri" w:cs="Calibri"/>
        </w:rPr>
        <w:t xml:space="preserve">Warming effects were </w:t>
      </w:r>
      <w:r w:rsidR="008248AB" w:rsidRPr="00AE555B">
        <w:rPr>
          <w:rFonts w:ascii="Calibri" w:hAnsi="Calibri" w:cs="Calibri"/>
        </w:rPr>
        <w:t>examin</w:t>
      </w:r>
      <w:r w:rsidRPr="00AE555B">
        <w:rPr>
          <w:rFonts w:ascii="Calibri" w:hAnsi="Calibri" w:cs="Calibri"/>
        </w:rPr>
        <w:t xml:space="preserve">ed </w:t>
      </w:r>
      <w:r w:rsidR="0072682A" w:rsidRPr="00AE555B">
        <w:rPr>
          <w:rFonts w:ascii="Calibri" w:hAnsi="Calibri" w:cs="Calibri"/>
        </w:rPr>
        <w:t xml:space="preserve">by </w:t>
      </w:r>
      <w:r w:rsidR="007018E0" w:rsidRPr="00C23C56">
        <w:rPr>
          <w:rFonts w:ascii="Calibri" w:hAnsi="Calibri" w:cs="Calibri"/>
        </w:rPr>
        <w:t xml:space="preserve">the linear mixed model, where the block was termed as random intercept effects. </w:t>
      </w:r>
      <w:r w:rsidR="007018E0" w:rsidRPr="00C23C56">
        <w:rPr>
          <w:rFonts w:ascii="Calibri" w:hAnsi="Calibri" w:cs="Calibri"/>
          <w:color w:val="000000"/>
        </w:rPr>
        <w:t>Statistical significance is based on Wald type II χ² tests</w:t>
      </w:r>
      <w:r w:rsidR="0072682A" w:rsidRPr="00AE555B">
        <w:rPr>
          <w:rFonts w:ascii="Calibri" w:hAnsi="Calibri" w:cs="Calibri"/>
        </w:rPr>
        <w:t>, with bold font indicating significant values (</w:t>
      </w:r>
      <w:r w:rsidR="0072682A" w:rsidRPr="00AE555B">
        <w:rPr>
          <w:rFonts w:ascii="Calibri" w:hAnsi="Calibri" w:cs="Calibri"/>
          <w:i/>
          <w:iCs/>
        </w:rPr>
        <w:t>P</w:t>
      </w:r>
      <w:r w:rsidR="0072682A" w:rsidRPr="00AE555B">
        <w:rPr>
          <w:rFonts w:ascii="Calibri" w:hAnsi="Calibri" w:cs="Calibri"/>
        </w:rPr>
        <w:t xml:space="preserve"> &lt; 0.05).</w:t>
      </w:r>
      <w:r w:rsidR="008248AB" w:rsidRPr="00AE555B">
        <w:rPr>
          <w:rFonts w:ascii="Calibri" w:hAnsi="Calibri" w:cs="Calibri"/>
        </w:rPr>
        <w:t xml:space="preserve"> </w:t>
      </w:r>
      <w:r w:rsidR="007018E0" w:rsidRPr="00C23C56">
        <w:rPr>
          <w:rFonts w:ascii="Calibri" w:hAnsi="Calibri" w:cs="Calibri"/>
          <w:i/>
        </w:rPr>
        <w:t>P</w:t>
      </w:r>
      <w:r w:rsidR="00AE67C9">
        <w:rPr>
          <w:rFonts w:ascii="Calibri" w:hAnsi="Calibri" w:cs="Calibri"/>
        </w:rPr>
        <w:t>-</w:t>
      </w:r>
      <w:r w:rsidR="007018E0" w:rsidRPr="00C23C56">
        <w:rPr>
          <w:rFonts w:ascii="Calibri" w:hAnsi="Calibri" w:cs="Calibri"/>
        </w:rPr>
        <w:t xml:space="preserve">values were adjusted by Benjamini and Hochberg false discovery rate (FDR) controlling procedure. </w:t>
      </w:r>
      <w:r w:rsidR="008248AB" w:rsidRPr="00AE555B">
        <w:rPr>
          <w:rFonts w:ascii="Calibri" w:hAnsi="Calibri" w:cs="Calibri"/>
        </w:rPr>
        <w:t xml:space="preserve">L1, the surface organic layer; L2, the middle organic layer; L3, the </w:t>
      </w:r>
      <w:r w:rsidR="00455991" w:rsidRPr="00AE555B">
        <w:rPr>
          <w:rFonts w:ascii="Calibri" w:hAnsi="Calibri" w:cs="Calibri"/>
        </w:rPr>
        <w:t>deep</w:t>
      </w:r>
      <w:r w:rsidR="008248AB" w:rsidRPr="00AE555B">
        <w:rPr>
          <w:rFonts w:ascii="Calibri" w:hAnsi="Calibri" w:cs="Calibri"/>
        </w:rPr>
        <w:t xml:space="preserve"> organic layer; and L4, the mineral layer.</w:t>
      </w:r>
    </w:p>
    <w:p w14:paraId="2EFD14FC" w14:textId="77777777" w:rsidR="002C53DA" w:rsidRPr="00D76A46" w:rsidRDefault="002C53DA" w:rsidP="008B1020">
      <w:pPr>
        <w:spacing w:line="276" w:lineRule="auto"/>
        <w:rPr>
          <w:rFonts w:asciiTheme="minorHAnsi" w:hAnsiTheme="minorHAnsi" w:cstheme="minorHAnsi"/>
        </w:rPr>
      </w:pPr>
    </w:p>
    <w:tbl>
      <w:tblPr>
        <w:tblW w:w="5000" w:type="pct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2883"/>
        <w:gridCol w:w="1572"/>
        <w:gridCol w:w="1442"/>
        <w:gridCol w:w="672"/>
        <w:gridCol w:w="1441"/>
        <w:gridCol w:w="672"/>
        <w:gridCol w:w="1441"/>
        <w:gridCol w:w="720"/>
        <w:gridCol w:w="1441"/>
        <w:gridCol w:w="720"/>
      </w:tblGrid>
      <w:tr w:rsidR="006D1C84" w:rsidRPr="009E2301" w14:paraId="74EA5C17" w14:textId="77777777" w:rsidTr="008B0408">
        <w:trPr>
          <w:trHeight w:val="320"/>
        </w:trPr>
        <w:tc>
          <w:tcPr>
            <w:tcW w:w="11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4C882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ne</w:t>
            </w:r>
          </w:p>
        </w:tc>
        <w:tc>
          <w:tcPr>
            <w:tcW w:w="6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D169D" w14:textId="574A9A6E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bcategory</w:t>
            </w:r>
          </w:p>
        </w:tc>
        <w:tc>
          <w:tcPr>
            <w:tcW w:w="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97AC0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1 change (%)</w:t>
            </w:r>
          </w:p>
        </w:tc>
        <w:tc>
          <w:tcPr>
            <w:tcW w:w="2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6D8F0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1.se</w:t>
            </w:r>
          </w:p>
        </w:tc>
        <w:tc>
          <w:tcPr>
            <w:tcW w:w="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D4A13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2 change (%)</w:t>
            </w:r>
          </w:p>
        </w:tc>
        <w:tc>
          <w:tcPr>
            <w:tcW w:w="2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FA167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2.se</w:t>
            </w:r>
          </w:p>
        </w:tc>
        <w:tc>
          <w:tcPr>
            <w:tcW w:w="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FD8D7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3 change (%)</w:t>
            </w:r>
          </w:p>
        </w:tc>
        <w:tc>
          <w:tcPr>
            <w:tcW w:w="2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E8393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3.se</w:t>
            </w:r>
          </w:p>
        </w:tc>
        <w:tc>
          <w:tcPr>
            <w:tcW w:w="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A859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4 change (%)</w:t>
            </w:r>
          </w:p>
        </w:tc>
        <w:tc>
          <w:tcPr>
            <w:tcW w:w="2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35D2E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4.se</w:t>
            </w:r>
          </w:p>
        </w:tc>
      </w:tr>
      <w:tr w:rsidR="006D1C84" w:rsidRPr="009E2301" w14:paraId="74BB6EA9" w14:textId="77777777" w:rsidTr="008B0408">
        <w:trPr>
          <w:trHeight w:val="320"/>
        </w:trPr>
        <w:tc>
          <w:tcPr>
            <w:tcW w:w="110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BC8E7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myA</w:t>
            </w:r>
          </w:p>
        </w:tc>
        <w:tc>
          <w:tcPr>
            <w:tcW w:w="60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72B2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arch</w:t>
            </w:r>
          </w:p>
        </w:tc>
        <w:tc>
          <w:tcPr>
            <w:tcW w:w="55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F137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25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B959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5</w:t>
            </w:r>
          </w:p>
        </w:tc>
        <w:tc>
          <w:tcPr>
            <w:tcW w:w="55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6093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88</w:t>
            </w:r>
          </w:p>
        </w:tc>
        <w:tc>
          <w:tcPr>
            <w:tcW w:w="25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C2A2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04</w:t>
            </w:r>
          </w:p>
        </w:tc>
        <w:tc>
          <w:tcPr>
            <w:tcW w:w="55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A8D63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6.01</w:t>
            </w:r>
          </w:p>
        </w:tc>
        <w:tc>
          <w:tcPr>
            <w:tcW w:w="27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ED9AB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49</w:t>
            </w:r>
          </w:p>
        </w:tc>
        <w:tc>
          <w:tcPr>
            <w:tcW w:w="55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152A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76</w:t>
            </w:r>
          </w:p>
        </w:tc>
        <w:tc>
          <w:tcPr>
            <w:tcW w:w="27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BDEB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35</w:t>
            </w:r>
          </w:p>
        </w:tc>
      </w:tr>
      <w:tr w:rsidR="006D1C84" w:rsidRPr="009E2301" w14:paraId="1F52CFAF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5915057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myx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2C3F8B1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arch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328650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FB8CFB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005FB1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98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207EB08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747A2C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523BB34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759C3F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9BEFF3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9</w:t>
            </w:r>
          </w:p>
        </w:tc>
      </w:tr>
      <w:tr w:rsidR="006D1C84" w:rsidRPr="009E2301" w14:paraId="3A9369EF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46F61E1A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pu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6AEDA7C1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arch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A498EE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8.1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32FCDEA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9.9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9F6B49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87ACB5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9D885B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28E18D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05BD0C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1D64AED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81</w:t>
            </w:r>
          </w:p>
        </w:tc>
      </w:tr>
      <w:tr w:rsidR="006D1C84" w:rsidRPr="009E2301" w14:paraId="4D8C2043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4453BFC7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da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5BF119D8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arch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B796A8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84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BF8AEF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9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E5BE44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1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650A53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1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EDF4F1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4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37EA78A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8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923813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22055E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81</w:t>
            </w:r>
          </w:p>
        </w:tc>
      </w:tr>
      <w:tr w:rsidR="006D1C84" w:rsidRPr="009E2301" w14:paraId="5EB48C93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3BE7DAA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lucoamyl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0DE795A3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arch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8644E8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B247ED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223892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4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8515EB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69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4AC034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0.7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3607730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.6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6D45CA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BF4858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38</w:t>
            </w:r>
          </w:p>
        </w:tc>
      </w:tr>
      <w:tr w:rsidR="006D1C84" w:rsidRPr="009E2301" w14:paraId="64C29FC6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4F81C422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sopullulan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04E394C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arch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3F8F67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52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5115307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4F1264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3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2255BAC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DEBF18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51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F9CFA6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43FADD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9FC07C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02</w:t>
            </w:r>
          </w:p>
        </w:tc>
      </w:tr>
      <w:tr w:rsidR="006D1C84" w:rsidRPr="009E2301" w14:paraId="76AC8C61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9786A44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plT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3B91656E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arch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3ED05A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53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46FF9A1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3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6C70878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0.18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2C9CD290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.7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746B88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6.48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F21E13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4.1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1C8FFF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7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370FDD6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64</w:t>
            </w:r>
          </w:p>
        </w:tc>
      </w:tr>
      <w:tr w:rsidR="006D1C84" w:rsidRPr="009E2301" w14:paraId="02BD74E3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49263A4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ula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0F0574E8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arch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F62921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81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38B63D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3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581B64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7.44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C3B6C3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3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EB3FF8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95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3A5FC88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79D742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6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3E7DFF7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38</w:t>
            </w:r>
          </w:p>
        </w:tc>
      </w:tr>
      <w:tr w:rsidR="006D1C84" w:rsidRPr="009E2301" w14:paraId="7A1B2DB0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3939CBFB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ulin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795339C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ul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8DC266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0B98C7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94F802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98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29F47C3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7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34D13D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7.2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5EFE966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9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7DD37A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6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CACBEA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36</w:t>
            </w:r>
          </w:p>
        </w:tc>
      </w:tr>
      <w:tr w:rsidR="006D1C84" w:rsidRPr="009E2301" w14:paraId="0E15CD91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7FB4A009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ra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F6C7713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emicellulose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F20ECD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83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D2AE53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1A9865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89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F948DF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116A05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0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C11BCC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9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F84580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3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13325C9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96</w:t>
            </w:r>
          </w:p>
        </w:tc>
      </w:tr>
      <w:tr w:rsidR="006D1C84" w:rsidRPr="009E2301" w14:paraId="2D91A8B0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757BF190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nnan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2EEF22DD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emicellulose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719546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09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11C6A36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C7810B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59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5263C4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6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6E477E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8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15D853E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6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71771E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5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978779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78</w:t>
            </w:r>
          </w:p>
        </w:tc>
      </w:tr>
      <w:tr w:rsidR="006D1C84" w:rsidRPr="009E2301" w14:paraId="2D7022CB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48013BEF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xyla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72650B0D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emicellulose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965D9A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435B8CB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A33544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2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E34056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CC0E8D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9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FB1231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7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99C495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48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1BB5EDC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48</w:t>
            </w:r>
          </w:p>
        </w:tc>
      </w:tr>
      <w:tr w:rsidR="006D1C84" w:rsidRPr="009E2301" w14:paraId="6F7545D9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41F3995E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xylan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394F79E6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emicellulose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90442B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38088B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5091E8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7.12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9E529A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77B3114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7.35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C167E17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.5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5F0308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5A83057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16</w:t>
            </w:r>
          </w:p>
        </w:tc>
      </w:tr>
      <w:tr w:rsidR="006D1C84" w:rsidRPr="009E2301" w14:paraId="209CE50E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10588B4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xylose_isomerase_Oomycetes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C5A0009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emicellulose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3C03E4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121E30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C0FC7C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447012B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A8A756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8.76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CC7E85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9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C28E9E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38A1573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04</w:t>
            </w:r>
          </w:p>
        </w:tc>
      </w:tr>
      <w:tr w:rsidR="006D1C84" w:rsidRPr="009E2301" w14:paraId="24F882E4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3E0C0368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ctase_fungi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6DEB84E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ctose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F56366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6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29721F4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A27BFF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8.47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1FD1FC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6B9117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8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4DF41C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1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3EBF17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81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D9C6C6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35</w:t>
            </w:r>
          </w:p>
        </w:tc>
      </w:tr>
      <w:tr w:rsidR="006D1C84" w:rsidRPr="009E2301" w14:paraId="77723FB0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CC230E1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dopolygalacturonase_fungi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70DA0F96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894E46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53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30B277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9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DF52D2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20.5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21D160B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7.4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8777A5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6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1A9DF24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4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863E24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3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AEBE9B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64</w:t>
            </w:r>
          </w:p>
        </w:tc>
      </w:tr>
      <w:tr w:rsidR="006D1C84" w:rsidRPr="009E2301" w14:paraId="08C0AFA7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750228E9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xopolygalacturonase_fungi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6EE87B16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7C6F25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6.9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564C4E2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85FC1E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4.22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1C9EA58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5.1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D418B2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1.7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6853AB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4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029E0C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8.6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1A241B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5.97</w:t>
            </w:r>
          </w:p>
        </w:tc>
      </w:tr>
      <w:tr w:rsidR="006D1C84" w:rsidRPr="009E2301" w14:paraId="7D67EC98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31F51CA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_Cdeg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3918E18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205152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13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580911E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F0055C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19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AE7C07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7CF2A7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8.75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519BCDB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5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131080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0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310DE71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34</w:t>
            </w:r>
          </w:p>
        </w:tc>
      </w:tr>
      <w:tr w:rsidR="006D1C84" w:rsidRPr="009E2301" w14:paraId="7C1F354F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6EC71BE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ate_lyase_Oomycetes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07D43681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33BBA5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6.13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5568A6B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AD1D31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6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4E9AF94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6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A5B262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3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5D2EFC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6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845375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58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26948E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27</w:t>
            </w:r>
          </w:p>
        </w:tc>
      </w:tr>
      <w:tr w:rsidR="006D1C84" w:rsidRPr="009E2301" w14:paraId="0A846F04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44D2503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_lyase_Oomycetes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2E91D41C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B82FED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29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5B77D26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6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ECE9D4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2.92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774253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5.2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DC4EEA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15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704225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4A6E4E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50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11A88F0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21</w:t>
            </w:r>
          </w:p>
        </w:tc>
      </w:tr>
      <w:tr w:rsidR="006D1C84" w:rsidRPr="009E2301" w14:paraId="31EC4B4E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5A3B403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pectinase (pectate_lyase)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43D9C79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AA8AF7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1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45F419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6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56418E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9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C1BD74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3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31E2FE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81FC56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4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5E49AC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E13353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9</w:t>
            </w:r>
          </w:p>
        </w:tc>
      </w:tr>
      <w:tr w:rsidR="006D1C84" w:rsidRPr="009E2301" w14:paraId="4B131B00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111B32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l_Cdeg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2F127B0B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3071E5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67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32435D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2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F33511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EBB28F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D2043E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85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9D9042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8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58117E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0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47F84B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11</w:t>
            </w:r>
          </w:p>
        </w:tc>
      </w:tr>
      <w:tr w:rsidR="006D1C84" w:rsidRPr="009E2301" w14:paraId="2A2DF096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36FFA38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g_Oomycetes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0830FAF7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A187A7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8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81E416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2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BBFEC0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5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4CCE99B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9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CEAEA4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6.4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B2A6A8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7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5449FF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7.6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4BAB7E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18</w:t>
            </w:r>
          </w:p>
        </w:tc>
      </w:tr>
      <w:tr w:rsidR="006D1C84" w:rsidRPr="009E2301" w14:paraId="104E8CF9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3F7371E6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m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AE5625D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CFB738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87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358B276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39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672965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71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4FD98B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8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FD85E8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4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5AB0184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9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0A0E3C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28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74EACF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82</w:t>
            </w:r>
          </w:p>
        </w:tc>
      </w:tr>
      <w:tr w:rsidR="006D1C84" w:rsidRPr="009E2301" w14:paraId="19BABA78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3082EEFF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me_Cdeg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2A176B81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F83F68C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8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4964C06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0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4EF62F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7.62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1EB5517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3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D02F5B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598F26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4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79918F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2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760702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60</w:t>
            </w:r>
          </w:p>
        </w:tc>
      </w:tr>
      <w:tr w:rsidR="006D1C84" w:rsidRPr="009E2301" w14:paraId="2A1F2C45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2B905993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ga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5BC916EC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C81304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1325034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DFAC60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8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88CE11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5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FA3758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5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3CDFF3B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69668B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76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33BD9C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59</w:t>
            </w:r>
          </w:p>
        </w:tc>
      </w:tr>
      <w:tr w:rsidR="006D1C84" w:rsidRPr="009E2301" w14:paraId="46971A2A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8F21FA6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gh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BB4DFD9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4FC58A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8.12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FE2E4A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1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E6B963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2.93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506DAB5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5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A541FA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3.0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84DF4E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7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1B7EE3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1.98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183BBB8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92</w:t>
            </w:r>
          </w:p>
        </w:tc>
      </w:tr>
      <w:tr w:rsidR="006D1C84" w:rsidRPr="009E2301" w14:paraId="7ACF4559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2DD3A67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gl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2BA5B13E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c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E8D701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61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311F0A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24A2FC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7.04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3316C6F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2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BDBF95B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7.60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10F9C2B2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.6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8AEE7B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6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8FBB15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42</w:t>
            </w:r>
          </w:p>
        </w:tc>
      </w:tr>
      <w:tr w:rsidR="006D1C84" w:rsidRPr="009E2301" w14:paraId="23C59E03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7CA45300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x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71127F4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llulose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836865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4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5ECCBB7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F412B88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74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322FF60B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2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4FEE4B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51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7199A08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DAFC5F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08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B4B534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30</w:t>
            </w:r>
          </w:p>
        </w:tc>
      </w:tr>
      <w:tr w:rsidR="006D1C84" w:rsidRPr="009E2301" w14:paraId="0E2FEBBE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F4B91CF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llobi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1259F4C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llulose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B5CEC1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16D930A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5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52B4BE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5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90BDEB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9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76B1D38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7.4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534CBCEB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.4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1F8597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31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F8CF8C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14</w:t>
            </w:r>
          </w:p>
        </w:tc>
      </w:tr>
      <w:tr w:rsidR="006D1C84" w:rsidRPr="009E2301" w14:paraId="592B3BED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F739397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llulase_GH7_Parabasalia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6FF1F134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llulose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FBF409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571CCB1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6A76DE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7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030BE4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90108A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5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7B4E9F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9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280B50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1EAC75A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67</w:t>
            </w:r>
          </w:p>
        </w:tc>
      </w:tr>
      <w:tr w:rsidR="006D1C84" w:rsidRPr="009E2301" w14:paraId="66B99E04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AA6C7EA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doglucan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1B504D87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llulose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2BAEEA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861BEB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8DDD0F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63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0A74C5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59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D282B3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3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590F1B7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1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39CDA4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90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36EA4E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47</w:t>
            </w:r>
          </w:p>
        </w:tc>
      </w:tr>
      <w:tr w:rsidR="006D1C84" w:rsidRPr="009E2301" w14:paraId="2E11BD7F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79EFE6B3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xoglucan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03726CC6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llulose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7C3924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14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4CF063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52EE2D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6.8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42C24BE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44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2E6639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9.8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B8751B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4.1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156228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35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0789C5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40</w:t>
            </w:r>
          </w:p>
        </w:tc>
      </w:tr>
      <w:tr w:rsidR="006D1C84" w:rsidRPr="009E2301" w14:paraId="47E17A70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799F8474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hospholipase_A2_fungi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77A9613E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hospholipids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8047CF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74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1F39CEF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7C4BF8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3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21F47EE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BB61E9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6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54C1690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AE7961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17530E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59</w:t>
            </w:r>
          </w:p>
        </w:tc>
      </w:tr>
      <w:tr w:rsidR="006D1C84" w:rsidRPr="009E2301" w14:paraId="060080C6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3022EBD6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hospholipase_C_fungi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6BE3FB7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hospholipids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B9F3A8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69622B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8BEAB1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6.78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45B728E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9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EA9677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1.0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3F2D42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8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5C20ED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.5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30C1630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56</w:t>
            </w:r>
          </w:p>
        </w:tc>
      </w:tr>
      <w:tr w:rsidR="006D1C84" w:rsidRPr="009E2301" w14:paraId="0D61EDA7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C58EA1E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hospholipase_D_fungi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5A1A77F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hospholipids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478E3E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7.34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CCBA5A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7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B9DD85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8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5182880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6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7AA6F3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80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07A04B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6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414025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72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EAA112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56</w:t>
            </w:r>
          </w:p>
        </w:tc>
      </w:tr>
      <w:tr w:rsidR="006D1C84" w:rsidRPr="009E2301" w14:paraId="52E72869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0E6CE5A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mdcab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31870C64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mphor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4F32CE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200F41D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45DF77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5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23EA5E7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0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136C41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4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5D0DD28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2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65171C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3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D87EEF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2</w:t>
            </w:r>
          </w:p>
        </w:tc>
      </w:tr>
      <w:tr w:rsidR="006D1C84" w:rsidRPr="009E2301" w14:paraId="0E38159A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906243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dh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BA7B37C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erpenes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B9D78A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89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32AB25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89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809012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9.31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C7D586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.7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FB56CB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72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E1887A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4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E186C4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9FEC77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50</w:t>
            </w:r>
          </w:p>
        </w:tc>
      </w:tr>
      <w:tr w:rsidR="006D1C84" w:rsidRPr="009E2301" w14:paraId="69F0E63C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8A16CD8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meh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03D96148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erpenes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4575AD3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4E8321A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7AFA5A5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7.01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48725C78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.9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65243E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7.9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7D03ECB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.6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A9D866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6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83A919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68</w:t>
            </w:r>
          </w:p>
        </w:tc>
      </w:tr>
      <w:tr w:rsidR="006D1C84" w:rsidRPr="009E2301" w14:paraId="22622BE5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9BD807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mo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55F60196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erpenes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9A7C5B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44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1458B86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09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AA60BE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3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3F22516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7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29A1C7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56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D42A34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5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07D938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8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7C92AF76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68</w:t>
            </w:r>
          </w:p>
        </w:tc>
      </w:tr>
      <w:tr w:rsidR="006D1C84" w:rsidRPr="009E2301" w14:paraId="2135D734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2B3AA491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utin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03C8273F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u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09643D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FB4C86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5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577D2B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5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0DC313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0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A57F5C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6.92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3B7D7A8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1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7D1CC0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0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68D991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91</w:t>
            </w:r>
          </w:p>
        </w:tc>
      </w:tr>
      <w:tr w:rsidR="006D1C84" w:rsidRPr="009E2301" w14:paraId="294BD15A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298D97F2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nnase_Cdeg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380ADF47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nnins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42481C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3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5792B69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4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2735A6E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76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E6101CF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A8F1F7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6.2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1FB7EE9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0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E487A6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9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D8BDA8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24</w:t>
            </w:r>
          </w:p>
        </w:tc>
      </w:tr>
      <w:tr w:rsidR="006D1C84" w:rsidRPr="009E2301" w14:paraId="6BA5C021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CAB2EDA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cetylglucosaminid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2E315423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i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5758E9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9ED1D4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09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88A5EB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7.54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F5FF4B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.99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F3CA5D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4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4B3F9C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65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78165A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3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A25EA9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76</w:t>
            </w:r>
          </w:p>
        </w:tc>
      </w:tr>
      <w:tr w:rsidR="006D1C84" w:rsidRPr="009E2301" w14:paraId="38EBFD82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0C895F1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itin_deacetylase_fungi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3A2D2461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i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0D9714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17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0DCB5E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29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E3AF61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1.57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06FEEF4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1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D2D348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12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A4412E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5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096F4D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52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A3B1D9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99</w:t>
            </w:r>
          </w:p>
        </w:tc>
      </w:tr>
      <w:tr w:rsidR="006D1C84" w:rsidRPr="009E2301" w14:paraId="7B064365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069262A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itin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6CE9ED1A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it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539E21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01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78A3C96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82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E72329C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6.29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3E0C5B85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0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7B1FD6C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7.6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F7F8BD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6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B24F1E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3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4360FE3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37</w:t>
            </w:r>
          </w:p>
        </w:tc>
      </w:tr>
      <w:tr w:rsidR="006D1C84" w:rsidRPr="009E2301" w14:paraId="02F9B5C4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3A5486B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ana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57C0A1E6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anillin/Lign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40FCDB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3D53EB8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68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77F722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30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4F4B59B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97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8BEDFD6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3.9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D9DDA59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.6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BCE7EB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86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1BE0326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75</w:t>
            </w:r>
          </w:p>
        </w:tc>
      </w:tr>
      <w:tr w:rsidR="006D1C84" w:rsidRPr="009E2301" w14:paraId="31999C4D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40BEE3B7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dh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7632B035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anillin/Lign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19ED21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22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14EED1D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8F4E6E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8.25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564AA51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46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08AC9BF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7.4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60E8B53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8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A7DC2D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2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5A7CE1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12</w:t>
            </w:r>
          </w:p>
        </w:tc>
      </w:tr>
      <w:tr w:rsidR="006D1C84" w:rsidRPr="009E2301" w14:paraId="6667071E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D0DF0F0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glx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4AE12584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gn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A691C6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71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D72B6D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8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64DE1F4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4.32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38624B9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9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DFAE288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3.53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CD14CD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9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47E320B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64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852AA97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74</w:t>
            </w:r>
          </w:p>
        </w:tc>
      </w:tr>
      <w:tr w:rsidR="006D1C84" w:rsidRPr="009E2301" w14:paraId="430BD13B" w14:textId="77777777" w:rsidTr="008B0408">
        <w:trPr>
          <w:trHeight w:val="320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98906CE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gninase</w:t>
            </w:r>
          </w:p>
        </w:tc>
        <w:tc>
          <w:tcPr>
            <w:tcW w:w="604" w:type="pct"/>
            <w:shd w:val="clear" w:color="auto" w:fill="auto"/>
            <w:noWrap/>
            <w:vAlign w:val="bottom"/>
            <w:hideMark/>
          </w:tcPr>
          <w:p w14:paraId="38D6DECF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gnin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262E7A1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6.91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600EF52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23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38E0FFB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38</w:t>
            </w:r>
          </w:p>
        </w:tc>
        <w:tc>
          <w:tcPr>
            <w:tcW w:w="258" w:type="pct"/>
            <w:shd w:val="clear" w:color="auto" w:fill="auto"/>
            <w:noWrap/>
            <w:vAlign w:val="bottom"/>
            <w:hideMark/>
          </w:tcPr>
          <w:p w14:paraId="2ABDE731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30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525B1DF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0.77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0C9A4EE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11</w:t>
            </w:r>
          </w:p>
        </w:tc>
        <w:tc>
          <w:tcPr>
            <w:tcW w:w="554" w:type="pct"/>
            <w:shd w:val="clear" w:color="auto" w:fill="auto"/>
            <w:noWrap/>
            <w:vAlign w:val="bottom"/>
            <w:hideMark/>
          </w:tcPr>
          <w:p w14:paraId="16D28FAD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69</w:t>
            </w:r>
          </w:p>
        </w:tc>
        <w:tc>
          <w:tcPr>
            <w:tcW w:w="277" w:type="pct"/>
            <w:shd w:val="clear" w:color="auto" w:fill="auto"/>
            <w:noWrap/>
            <w:vAlign w:val="bottom"/>
            <w:hideMark/>
          </w:tcPr>
          <w:p w14:paraId="26DE8E7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46</w:t>
            </w:r>
          </w:p>
        </w:tc>
      </w:tr>
      <w:tr w:rsidR="006D1C84" w:rsidRPr="009E2301" w14:paraId="4BA3CA60" w14:textId="77777777" w:rsidTr="008B0408">
        <w:trPr>
          <w:trHeight w:val="320"/>
        </w:trPr>
        <w:tc>
          <w:tcPr>
            <w:tcW w:w="1108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7669D26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np</w:t>
            </w:r>
          </w:p>
        </w:tc>
        <w:tc>
          <w:tcPr>
            <w:tcW w:w="604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6A7970A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gnin</w:t>
            </w:r>
          </w:p>
        </w:tc>
        <w:tc>
          <w:tcPr>
            <w:tcW w:w="554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65A4B7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95</w:t>
            </w:r>
          </w:p>
        </w:tc>
        <w:tc>
          <w:tcPr>
            <w:tcW w:w="258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10E5014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11</w:t>
            </w:r>
          </w:p>
        </w:tc>
        <w:tc>
          <w:tcPr>
            <w:tcW w:w="554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D22D10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9.11</w:t>
            </w:r>
          </w:p>
        </w:tc>
        <w:tc>
          <w:tcPr>
            <w:tcW w:w="258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BBACBF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.75</w:t>
            </w:r>
          </w:p>
        </w:tc>
        <w:tc>
          <w:tcPr>
            <w:tcW w:w="554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830BB2C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9.73</w:t>
            </w:r>
          </w:p>
        </w:tc>
        <w:tc>
          <w:tcPr>
            <w:tcW w:w="277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089500B" w14:textId="77777777" w:rsidR="006D1C84" w:rsidRPr="00AE555B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.24</w:t>
            </w:r>
          </w:p>
        </w:tc>
        <w:tc>
          <w:tcPr>
            <w:tcW w:w="554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ED06D4A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277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CFDB209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80</w:t>
            </w:r>
          </w:p>
        </w:tc>
      </w:tr>
      <w:tr w:rsidR="008B0408" w:rsidRPr="009E2301" w14:paraId="157A0A74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97AD2C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henol_oxidase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DB6B32" w14:textId="77777777" w:rsidR="006D1C84" w:rsidRPr="00D76A46" w:rsidRDefault="006D1C84" w:rsidP="006D1C8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gnin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AC1A75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7FC44F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0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9AE15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96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C2B95E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5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4E1600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0.00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AEE973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.19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3EA662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2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81F3FC" w14:textId="77777777" w:rsidR="006D1C84" w:rsidRPr="00D76A46" w:rsidRDefault="006D1C84" w:rsidP="006D1C84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25</w:t>
            </w:r>
          </w:p>
        </w:tc>
      </w:tr>
      <w:tr w:rsidR="008B0408" w:rsidRPr="009E2301" w14:paraId="265D6AB0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9F1D0A5" w14:textId="40810047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mdB_fwdB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CDE535C" w14:textId="22F0A75B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830CF5C" w14:textId="4F5BA3E2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38FB537" w14:textId="09AAEA39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99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B27F30B" w14:textId="7CE84D5E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6.69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6A3D4B2" w14:textId="76ED05FB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22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623997D" w14:textId="7E0B71AE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0.03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EC42EAB" w14:textId="18151806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4.58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73F434B" w14:textId="7C4762BC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23.13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10560BF" w14:textId="59A3CE37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.96</w:t>
            </w:r>
          </w:p>
        </w:tc>
      </w:tr>
      <w:tr w:rsidR="008B0408" w:rsidRPr="009E2301" w14:paraId="1A1156A8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8D2999B" w14:textId="2FF46D99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tr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25BCDEF" w14:textId="05510D01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6F848FA" w14:textId="7C2B00FF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E14821A" w14:textId="18D241DB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3CFECC6" w14:textId="553534EA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32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ABB2CCA" w14:textId="753BE459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9B21874" w14:textId="15B42764" w:rsidR="008B0408" w:rsidRPr="00AE555B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2.01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060D02B" w14:textId="3B57E0F3" w:rsidR="008B0408" w:rsidRPr="00AE555B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D1EB3AC" w14:textId="355D97E7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DDFB436" w14:textId="629959A6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4</w:t>
            </w:r>
          </w:p>
        </w:tc>
      </w:tr>
      <w:tr w:rsidR="008B0408" w:rsidRPr="009E2301" w14:paraId="3D760B3A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636391C" w14:textId="4F1D5D33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drB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939A4FE" w14:textId="116C82A8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37B5222" w14:textId="30112240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1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D0A9C1F" w14:textId="1C5BCF23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9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B142CD4" w14:textId="09263C0C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21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0087325" w14:textId="1ADA5308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3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F3619C5" w14:textId="44B01600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5.80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98797C5" w14:textId="3248CB67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70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1D64E7D" w14:textId="2DAFFA3F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29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58DD6CB" w14:textId="532015D5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21</w:t>
            </w:r>
          </w:p>
        </w:tc>
      </w:tr>
      <w:tr w:rsidR="008B0408" w:rsidRPr="009E2301" w14:paraId="5CF5E29F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49995F8" w14:textId="348D4678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h_methane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31B4C7F" w14:textId="0ADD2FB7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952724A" w14:textId="10F26925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16.68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AF745AB" w14:textId="3EB85EF9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4.32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B388138" w14:textId="42204894" w:rsidR="008B0408" w:rsidRPr="00AE555B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1.46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1C221DB" w14:textId="6B8D3299" w:rsidR="008B0408" w:rsidRPr="00AE555B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4.77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F99803D" w14:textId="22DB19CF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3.28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ED9680D" w14:textId="4A79E859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2.33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5797491" w14:textId="41D3897B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49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F79C134" w14:textId="6B4E03C8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28</w:t>
            </w:r>
          </w:p>
        </w:tc>
      </w:tr>
      <w:tr w:rsidR="008B0408" w:rsidRPr="009E2301" w14:paraId="463F36A9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003DBD4" w14:textId="3022E950" w:rsidR="008B0408" w:rsidRPr="00D76A46" w:rsidRDefault="00DE75A2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rA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F154DB4" w14:textId="627C3A4C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F52A544" w14:textId="2AF3F02A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64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09B085A" w14:textId="6B51534C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10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69C5F0E" w14:textId="29F574DC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78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7F76751" w14:textId="4890E547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8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9434FFD" w14:textId="79B8A7F6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62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6607448" w14:textId="3C107A09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37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D5999B1" w14:textId="5F2673E0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84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169E33C" w14:textId="61383296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52</w:t>
            </w:r>
          </w:p>
        </w:tc>
      </w:tr>
      <w:tr w:rsidR="008B0408" w:rsidRPr="009E2301" w14:paraId="61223FAE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6B6CBBA" w14:textId="504704FD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r_methane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DB278B5" w14:textId="52D56600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2CDA54C" w14:textId="43F99901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64B43E1" w14:textId="596FA682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11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077DE77" w14:textId="2B53BFB1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66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19E38E6" w14:textId="46EDA372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5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DF995D6" w14:textId="25A42475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14.13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AF6269E" w14:textId="25176064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4.68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03464FA" w14:textId="0CD9A589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.24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5127BBF" w14:textId="14B03E02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18</w:t>
            </w:r>
          </w:p>
        </w:tc>
      </w:tr>
      <w:tr w:rsidR="008B0408" w:rsidRPr="009E2301" w14:paraId="7B7BA551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C20F035" w14:textId="4F974E01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rtH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6ABD122" w14:textId="5FB6F985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882E1CF" w14:textId="48477FE8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01DC7F2" w14:textId="7A02D56C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77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18C7199" w14:textId="59C290E3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3EEB687" w14:textId="183D29A9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51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7DD1883" w14:textId="7D740006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30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802074D" w14:textId="6631D8E5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63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0DEC0CF" w14:textId="215AA6A1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.05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C9782A5" w14:textId="2DB7355F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45</w:t>
            </w:r>
          </w:p>
        </w:tc>
      </w:tr>
      <w:tr w:rsidR="008B0408" w:rsidRPr="009E2301" w14:paraId="38ACFDF2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182092A" w14:textId="7A984C02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T2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4A66A1A" w14:textId="098F5643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F4112C0" w14:textId="688750E8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21.77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E794F80" w14:textId="2A37B47E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3.64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EEBD62B" w14:textId="361401F1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883DC0F" w14:textId="389B4EEC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54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59DD3E9" w14:textId="392F7B71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20.86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2D76EC8" w14:textId="6D9F715E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82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DC1C008" w14:textId="18CD22C1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23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CF0B06B" w14:textId="10BB067B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66</w:t>
            </w:r>
          </w:p>
        </w:tc>
      </w:tr>
      <w:tr w:rsidR="008B0408" w:rsidRPr="009E2301" w14:paraId="0CDDF1B9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F96F72B" w14:textId="3FA8EC27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taB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D9506AF" w14:textId="5AECEDE1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92E4E27" w14:textId="71F45148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82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078FB32" w14:textId="44DF24A0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C497C83" w14:textId="3F8CF680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68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A3A9525" w14:textId="1DD96751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47860F8" w14:textId="385D4799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90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92CCA3C" w14:textId="6D9082C2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65725DA" w14:textId="5BF545EF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8541608" w14:textId="6B88CC98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1</w:t>
            </w:r>
          </w:p>
        </w:tc>
      </w:tr>
      <w:tr w:rsidR="008B0408" w:rsidRPr="009E2301" w14:paraId="4DB64FC0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98EFE41" w14:textId="4E785EB9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tbC_mttC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DBCD85C" w14:textId="4E6EAAA7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0C5059C" w14:textId="7A1DDD33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174F062" w14:textId="66BBE2A3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75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E36E114" w14:textId="50F283D2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-20.09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A659150" w14:textId="02B7EBC1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4.40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58463C1" w14:textId="64DC0422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0.31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2F3DE11" w14:textId="67976EF5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.99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09B353B" w14:textId="37889F58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.55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D55C012" w14:textId="0F55D3DB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.26</w:t>
            </w:r>
          </w:p>
        </w:tc>
      </w:tr>
      <w:tr w:rsidR="008B0408" w:rsidRPr="009E2301" w14:paraId="02AB8A98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61E5117" w14:textId="7AD6AEC7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tmB</w:t>
            </w:r>
          </w:p>
        </w:tc>
        <w:tc>
          <w:tcPr>
            <w:tcW w:w="60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419BF1D" w14:textId="0695A150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AC59A9E" w14:textId="6AAD26B6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9C98C7E" w14:textId="0FB31020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41FA998" w14:textId="637E66B4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25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DBA14AA" w14:textId="0336E162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6B7C60D" w14:textId="6B7125D8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7.86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335CA26" w14:textId="6EC5C6FB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20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198DD16" w14:textId="346F7129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54</w:t>
            </w:r>
          </w:p>
        </w:tc>
        <w:tc>
          <w:tcPr>
            <w:tcW w:w="277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0666132" w14:textId="325513FA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91</w:t>
            </w:r>
          </w:p>
        </w:tc>
      </w:tr>
      <w:tr w:rsidR="008B0408" w:rsidRPr="009E2301" w14:paraId="0F4318F4" w14:textId="77777777" w:rsidTr="008B0408">
        <w:trPr>
          <w:trHeight w:val="320"/>
        </w:trPr>
        <w:tc>
          <w:tcPr>
            <w:tcW w:w="110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9762829" w14:textId="18FC04C0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txX</w:t>
            </w:r>
          </w:p>
        </w:tc>
        <w:tc>
          <w:tcPr>
            <w:tcW w:w="60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4EF7DAC" w14:textId="355A28F8" w:rsidR="008B0408" w:rsidRPr="00D76A46" w:rsidRDefault="008B0408" w:rsidP="008B040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thanogenesis</w:t>
            </w:r>
          </w:p>
        </w:tc>
        <w:tc>
          <w:tcPr>
            <w:tcW w:w="55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2B4DB9D" w14:textId="04EC2EBF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7</w:t>
            </w:r>
          </w:p>
        </w:tc>
        <w:tc>
          <w:tcPr>
            <w:tcW w:w="25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F5A15B7" w14:textId="73CA0F74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51</w:t>
            </w:r>
          </w:p>
        </w:tc>
        <w:tc>
          <w:tcPr>
            <w:tcW w:w="55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DFFD4BC" w14:textId="29BFCC94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06</w:t>
            </w:r>
          </w:p>
        </w:tc>
        <w:tc>
          <w:tcPr>
            <w:tcW w:w="25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A912689" w14:textId="3E1811EC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65</w:t>
            </w:r>
          </w:p>
        </w:tc>
        <w:tc>
          <w:tcPr>
            <w:tcW w:w="55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D80215F" w14:textId="3C746180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25</w:t>
            </w:r>
          </w:p>
        </w:tc>
        <w:tc>
          <w:tcPr>
            <w:tcW w:w="277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78D1DEA" w14:textId="57CD5260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15</w:t>
            </w:r>
          </w:p>
        </w:tc>
        <w:tc>
          <w:tcPr>
            <w:tcW w:w="55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BC18322" w14:textId="7ADE15C5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1.70</w:t>
            </w:r>
          </w:p>
        </w:tc>
        <w:tc>
          <w:tcPr>
            <w:tcW w:w="277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9D0831F" w14:textId="34F63229" w:rsidR="008B0408" w:rsidRPr="00D76A46" w:rsidRDefault="008B0408" w:rsidP="008B0408">
            <w:pPr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50</w:t>
            </w:r>
          </w:p>
        </w:tc>
      </w:tr>
    </w:tbl>
    <w:p w14:paraId="373B86B4" w14:textId="77777777" w:rsidR="006D1C84" w:rsidRPr="00D76A46" w:rsidRDefault="006D1C84" w:rsidP="008B1020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79F24D62" w14:textId="77777777" w:rsidR="003A19C8" w:rsidRPr="00D76A46" w:rsidRDefault="003A19C8">
      <w:pPr>
        <w:rPr>
          <w:rFonts w:asciiTheme="minorHAnsi" w:hAnsiTheme="minorHAnsi" w:cstheme="minorHAnsi"/>
          <w:b/>
          <w:bCs/>
        </w:rPr>
        <w:sectPr w:rsidR="003A19C8" w:rsidRPr="00D76A46" w:rsidSect="00B93E9A">
          <w:pgSz w:w="15840" w:h="12240" w:orient="landscape"/>
          <w:pgMar w:top="1701" w:right="1418" w:bottom="1701" w:left="1418" w:header="708" w:footer="708" w:gutter="0"/>
          <w:cols w:space="708"/>
          <w:docGrid w:linePitch="360"/>
        </w:sectPr>
      </w:pPr>
      <w:r w:rsidRPr="00D76A46">
        <w:rPr>
          <w:rFonts w:asciiTheme="minorHAnsi" w:hAnsiTheme="minorHAnsi" w:cstheme="minorHAnsi"/>
          <w:b/>
          <w:bCs/>
        </w:rPr>
        <w:br w:type="page"/>
      </w:r>
    </w:p>
    <w:p w14:paraId="1575BEBD" w14:textId="5757C45B" w:rsidR="002C53DA" w:rsidRPr="00264569" w:rsidRDefault="002C53DA" w:rsidP="002C53DA">
      <w:pPr>
        <w:spacing w:line="276" w:lineRule="auto"/>
        <w:rPr>
          <w:rFonts w:asciiTheme="minorHAnsi" w:hAnsiTheme="minorHAnsi" w:cstheme="minorHAnsi"/>
        </w:rPr>
      </w:pPr>
      <w:r w:rsidRPr="007018E0">
        <w:rPr>
          <w:rFonts w:asciiTheme="minorHAnsi" w:hAnsiTheme="minorHAnsi" w:cstheme="minorHAnsi"/>
          <w:b/>
          <w:bCs/>
        </w:rPr>
        <w:t>Table S</w:t>
      </w:r>
      <w:r w:rsidR="00BB6171" w:rsidRPr="007018E0">
        <w:rPr>
          <w:rFonts w:asciiTheme="minorHAnsi" w:hAnsiTheme="minorHAnsi" w:cstheme="minorHAnsi"/>
          <w:b/>
          <w:bCs/>
        </w:rPr>
        <w:t>5</w:t>
      </w:r>
      <w:r w:rsidRPr="00757DD6">
        <w:rPr>
          <w:rFonts w:asciiTheme="minorHAnsi" w:hAnsiTheme="minorHAnsi" w:cstheme="minorHAnsi"/>
          <w:b/>
          <w:bCs/>
        </w:rPr>
        <w:t xml:space="preserve">. Changes in the signal intensity of </w:t>
      </w:r>
      <w:r w:rsidRPr="00757DD6">
        <w:rPr>
          <w:rFonts w:asciiTheme="minorHAnsi" w:hAnsiTheme="minorHAnsi" w:cstheme="minorHAnsi"/>
          <w:b/>
          <w:bCs/>
          <w:i/>
        </w:rPr>
        <w:t>mcr</w:t>
      </w:r>
      <w:r w:rsidR="00DE75A2" w:rsidRPr="00757DD6">
        <w:rPr>
          <w:rFonts w:asciiTheme="minorHAnsi" w:hAnsiTheme="minorHAnsi" w:cstheme="minorHAnsi"/>
          <w:b/>
          <w:bCs/>
          <w:i/>
        </w:rPr>
        <w:t>A</w:t>
      </w:r>
      <w:r w:rsidRPr="00757DD6">
        <w:rPr>
          <w:rFonts w:asciiTheme="minorHAnsi" w:hAnsiTheme="minorHAnsi" w:cstheme="minorHAnsi"/>
          <w:b/>
          <w:bCs/>
        </w:rPr>
        <w:t xml:space="preserve"> genes by warming in each layer. </w:t>
      </w:r>
      <w:r w:rsidRPr="00757DD6">
        <w:rPr>
          <w:rFonts w:asciiTheme="minorHAnsi" w:hAnsiTheme="minorHAnsi" w:cstheme="minorHAnsi"/>
        </w:rPr>
        <w:t xml:space="preserve">Warming effects </w:t>
      </w:r>
      <w:r w:rsidR="00FF1611" w:rsidRPr="00757DD6">
        <w:rPr>
          <w:rFonts w:asciiTheme="minorHAnsi" w:hAnsiTheme="minorHAnsi" w:cstheme="minorHAnsi"/>
        </w:rPr>
        <w:t xml:space="preserve">in each layer </w:t>
      </w:r>
      <w:r w:rsidRPr="00757DD6">
        <w:rPr>
          <w:rFonts w:asciiTheme="minorHAnsi" w:hAnsiTheme="minorHAnsi" w:cstheme="minorHAnsi"/>
        </w:rPr>
        <w:t xml:space="preserve">were </w:t>
      </w:r>
      <w:r w:rsidR="008248AB" w:rsidRPr="00757DD6">
        <w:rPr>
          <w:rFonts w:asciiTheme="minorHAnsi" w:hAnsiTheme="minorHAnsi" w:cstheme="minorHAnsi"/>
        </w:rPr>
        <w:t>examin</w:t>
      </w:r>
      <w:r w:rsidR="0072682A" w:rsidRPr="00264569">
        <w:rPr>
          <w:rFonts w:asciiTheme="minorHAnsi" w:hAnsiTheme="minorHAnsi" w:cstheme="minorHAnsi"/>
        </w:rPr>
        <w:t>ed</w:t>
      </w:r>
      <w:r w:rsidRPr="00264569">
        <w:rPr>
          <w:rFonts w:asciiTheme="minorHAnsi" w:hAnsiTheme="minorHAnsi" w:cstheme="minorHAnsi"/>
        </w:rPr>
        <w:t xml:space="preserve"> </w:t>
      </w:r>
      <w:r w:rsidR="0072682A" w:rsidRPr="00264569">
        <w:rPr>
          <w:rFonts w:asciiTheme="minorHAnsi" w:hAnsiTheme="minorHAnsi" w:cstheme="minorHAnsi"/>
        </w:rPr>
        <w:t xml:space="preserve">by </w:t>
      </w:r>
      <w:r w:rsidR="007018E0" w:rsidRPr="00264569">
        <w:rPr>
          <w:rFonts w:asciiTheme="minorHAnsi" w:hAnsiTheme="minorHAnsi" w:cstheme="minorHAnsi"/>
        </w:rPr>
        <w:t xml:space="preserve">the linear mixed model, where the block was termed as random intercept effects. </w:t>
      </w:r>
      <w:r w:rsidR="007018E0" w:rsidRPr="00C23C56">
        <w:rPr>
          <w:rFonts w:asciiTheme="minorHAnsi" w:hAnsiTheme="minorHAnsi" w:cstheme="minorHAnsi"/>
          <w:color w:val="000000"/>
        </w:rPr>
        <w:t>Statistical significance is based on Wald type II χ² tests</w:t>
      </w:r>
      <w:r w:rsidR="0072682A" w:rsidRPr="00264569">
        <w:rPr>
          <w:rFonts w:asciiTheme="minorHAnsi" w:hAnsiTheme="minorHAnsi" w:cstheme="minorHAnsi"/>
        </w:rPr>
        <w:t>, with bold font indicating significant values (</w:t>
      </w:r>
      <w:r w:rsidR="0072682A" w:rsidRPr="00264569">
        <w:rPr>
          <w:rFonts w:asciiTheme="minorHAnsi" w:hAnsiTheme="minorHAnsi" w:cstheme="minorHAnsi"/>
          <w:i/>
          <w:iCs/>
        </w:rPr>
        <w:t>P</w:t>
      </w:r>
      <w:r w:rsidR="0072682A" w:rsidRPr="00264569">
        <w:rPr>
          <w:rFonts w:asciiTheme="minorHAnsi" w:hAnsiTheme="minorHAnsi" w:cstheme="minorHAnsi"/>
        </w:rPr>
        <w:t xml:space="preserve"> &lt; 0.05).</w:t>
      </w:r>
      <w:r w:rsidR="008248AB" w:rsidRPr="00264569">
        <w:rPr>
          <w:rFonts w:asciiTheme="minorHAnsi" w:hAnsiTheme="minorHAnsi" w:cstheme="minorHAnsi"/>
        </w:rPr>
        <w:t xml:space="preserve"> </w:t>
      </w:r>
      <w:r w:rsidR="007018E0" w:rsidRPr="00C23C56">
        <w:rPr>
          <w:rFonts w:asciiTheme="minorHAnsi" w:hAnsiTheme="minorHAnsi" w:cstheme="minorHAnsi"/>
          <w:i/>
        </w:rPr>
        <w:t>P</w:t>
      </w:r>
      <w:r w:rsidR="00F47CB1">
        <w:rPr>
          <w:rFonts w:asciiTheme="minorHAnsi" w:hAnsiTheme="minorHAnsi" w:cstheme="minorHAnsi"/>
        </w:rPr>
        <w:t>-</w:t>
      </w:r>
      <w:r w:rsidR="007018E0" w:rsidRPr="00264569">
        <w:rPr>
          <w:rFonts w:asciiTheme="minorHAnsi" w:hAnsiTheme="minorHAnsi" w:cstheme="minorHAnsi"/>
        </w:rPr>
        <w:t xml:space="preserve">values </w:t>
      </w:r>
      <w:r w:rsidR="007018E0" w:rsidRPr="00C23C56">
        <w:rPr>
          <w:rFonts w:asciiTheme="minorHAnsi" w:hAnsiTheme="minorHAnsi" w:cstheme="minorHAnsi"/>
        </w:rPr>
        <w:t xml:space="preserve">were adjusted by </w:t>
      </w:r>
      <w:r w:rsidR="007018E0" w:rsidRPr="007018E0">
        <w:rPr>
          <w:rFonts w:asciiTheme="minorHAnsi" w:hAnsiTheme="minorHAnsi" w:cstheme="minorHAnsi"/>
        </w:rPr>
        <w:t xml:space="preserve">Benjamini and Hochberg false discovery rate (FDR) </w:t>
      </w:r>
      <w:r w:rsidR="007018E0" w:rsidRPr="00C23C56">
        <w:rPr>
          <w:rFonts w:asciiTheme="minorHAnsi" w:hAnsiTheme="minorHAnsi" w:cstheme="minorHAnsi"/>
        </w:rPr>
        <w:t xml:space="preserve">controlling procedure. </w:t>
      </w:r>
      <w:r w:rsidR="008248AB" w:rsidRPr="007018E0">
        <w:rPr>
          <w:rFonts w:asciiTheme="minorHAnsi" w:hAnsiTheme="minorHAnsi" w:cstheme="minorHAnsi"/>
        </w:rPr>
        <w:t>L</w:t>
      </w:r>
      <w:r w:rsidR="008248AB" w:rsidRPr="00757DD6">
        <w:rPr>
          <w:rFonts w:asciiTheme="minorHAnsi" w:hAnsiTheme="minorHAnsi" w:cstheme="minorHAnsi"/>
        </w:rPr>
        <w:t xml:space="preserve">1, the surface organic layer; L2, the middle organic layer; L3, the </w:t>
      </w:r>
      <w:r w:rsidR="00455991" w:rsidRPr="00757DD6">
        <w:rPr>
          <w:rFonts w:asciiTheme="minorHAnsi" w:hAnsiTheme="minorHAnsi" w:cstheme="minorHAnsi"/>
        </w:rPr>
        <w:t>deep</w:t>
      </w:r>
      <w:r w:rsidR="008248AB" w:rsidRPr="00264569">
        <w:rPr>
          <w:rFonts w:asciiTheme="minorHAnsi" w:hAnsiTheme="minorHAnsi" w:cstheme="minorHAnsi"/>
        </w:rPr>
        <w:t xml:space="preserve"> organic layer; and L4, the mineral layer.</w:t>
      </w:r>
    </w:p>
    <w:p w14:paraId="15780266" w14:textId="2596638C" w:rsidR="002C53DA" w:rsidRPr="00264569" w:rsidRDefault="002C53DA" w:rsidP="003A19C8">
      <w:pPr>
        <w:spacing w:line="276" w:lineRule="auto"/>
        <w:rPr>
          <w:rFonts w:asciiTheme="minorHAnsi" w:hAnsiTheme="minorHAnsi" w:cstheme="minorHAnsi"/>
          <w:b/>
          <w:bCs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900"/>
        <w:gridCol w:w="3780"/>
        <w:gridCol w:w="1080"/>
        <w:gridCol w:w="720"/>
        <w:gridCol w:w="990"/>
        <w:gridCol w:w="697"/>
        <w:gridCol w:w="923"/>
        <w:gridCol w:w="820"/>
        <w:gridCol w:w="980"/>
        <w:gridCol w:w="764"/>
      </w:tblGrid>
      <w:tr w:rsidR="007E15C8" w:rsidRPr="009E2301" w14:paraId="7917A8AA" w14:textId="77777777" w:rsidTr="00AE555B">
        <w:trPr>
          <w:trHeight w:val="320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EDE51" w14:textId="77777777" w:rsidR="002C53DA" w:rsidRPr="00D76A46" w:rsidRDefault="002C53DA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robe ID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37DF3" w14:textId="77777777" w:rsidR="002C53DA" w:rsidRPr="00D76A46" w:rsidRDefault="002C53DA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ene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3B9C8" w14:textId="77777777" w:rsidR="002C53DA" w:rsidRPr="00D76A46" w:rsidRDefault="002C53DA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Organism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09771" w14:textId="77777777" w:rsidR="00264569" w:rsidRDefault="002C53DA" w:rsidP="002C53DA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L1 </w:t>
            </w:r>
          </w:p>
          <w:p w14:paraId="337AF3B7" w14:textId="4FE1B1D8" w:rsidR="002C53DA" w:rsidRPr="00D76A46" w:rsidRDefault="002C53DA" w:rsidP="002C53DA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hange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486F4" w14:textId="77777777" w:rsidR="002C53DA" w:rsidRPr="00D76A46" w:rsidRDefault="002C53DA" w:rsidP="002C53DA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1.</w:t>
            </w:r>
            <w:r w:rsidRPr="00D76A46"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>P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9FF73" w14:textId="77777777" w:rsidR="002C53DA" w:rsidRPr="00D76A46" w:rsidRDefault="002C53DA" w:rsidP="002C53DA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2 change</w:t>
            </w:r>
          </w:p>
        </w:tc>
        <w:tc>
          <w:tcPr>
            <w:tcW w:w="6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9E38D" w14:textId="77777777" w:rsidR="002C53DA" w:rsidRPr="00D76A46" w:rsidRDefault="002C53DA" w:rsidP="002C53DA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2.</w:t>
            </w:r>
            <w:r w:rsidRPr="00D76A46"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>P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B6CF7" w14:textId="77777777" w:rsidR="002C53DA" w:rsidRPr="00D76A46" w:rsidRDefault="002C53DA" w:rsidP="002C53DA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3 change</w:t>
            </w:r>
          </w:p>
        </w:tc>
        <w:tc>
          <w:tcPr>
            <w:tcW w:w="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02A48" w14:textId="77777777" w:rsidR="002C53DA" w:rsidRPr="00D76A46" w:rsidRDefault="002C53DA" w:rsidP="002C53DA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3.</w:t>
            </w:r>
            <w:r w:rsidRPr="00D76A46"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>P</w:t>
            </w:r>
          </w:p>
        </w:tc>
        <w:tc>
          <w:tcPr>
            <w:tcW w:w="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2CADF" w14:textId="77777777" w:rsidR="002C53DA" w:rsidRPr="00D76A46" w:rsidRDefault="002C53DA" w:rsidP="002C53DA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4 change</w:t>
            </w:r>
          </w:p>
        </w:tc>
        <w:tc>
          <w:tcPr>
            <w:tcW w:w="7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DA820" w14:textId="77777777" w:rsidR="002C53DA" w:rsidRPr="00D76A46" w:rsidRDefault="002C53DA" w:rsidP="002C53DA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L4.</w:t>
            </w:r>
            <w:r w:rsidRPr="00D76A46">
              <w:rPr>
                <w:rFonts w:asciiTheme="minorHAnsi" w:hAnsiTheme="minorHAnsi" w:cstheme="minorHAnsi"/>
                <w:i/>
                <w:iCs/>
                <w:color w:val="000000"/>
                <w:sz w:val="21"/>
                <w:szCs w:val="21"/>
              </w:rPr>
              <w:t>P</w:t>
            </w:r>
          </w:p>
        </w:tc>
      </w:tr>
      <w:tr w:rsidR="007E15C8" w:rsidRPr="009E2301" w14:paraId="2832D18B" w14:textId="77777777" w:rsidTr="00AE555B">
        <w:trPr>
          <w:trHeight w:val="320"/>
        </w:trPr>
        <w:tc>
          <w:tcPr>
            <w:tcW w:w="135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BAE882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53998677</w:t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1AB2175" w14:textId="35636648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D2F49B0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Candidatus Methanoregula boonei 6A8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A2ACA0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1.38%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694D6A4" w14:textId="5D14A95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6FB2D96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6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D10D5CC" w14:textId="7CB0E64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2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9E6A1C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FD9A272" w14:textId="297F788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B399DA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C619F8D" w14:textId="1A3EBB9E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7EEF41FF" w14:textId="77777777" w:rsidTr="00AE555B">
        <w:trPr>
          <w:trHeight w:val="320"/>
        </w:trPr>
        <w:tc>
          <w:tcPr>
            <w:tcW w:w="135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09D9BD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48642962</w:t>
            </w:r>
          </w:p>
        </w:tc>
        <w:tc>
          <w:tcPr>
            <w:tcW w:w="900" w:type="dxa"/>
            <w:tcBorders>
              <w:top w:val="nil"/>
            </w:tcBorders>
            <w:shd w:val="clear" w:color="auto" w:fill="auto"/>
            <w:noWrap/>
            <w:hideMark/>
          </w:tcPr>
          <w:p w14:paraId="79712301" w14:textId="30ECA40C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458E6A3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thanobrevibacter smithii ATCC 35061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194A5B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39%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EA59D7E" w14:textId="73B04C33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98</w:t>
            </w:r>
          </w:p>
        </w:tc>
        <w:tc>
          <w:tcPr>
            <w:tcW w:w="99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297BFF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89%</w:t>
            </w:r>
          </w:p>
        </w:tc>
        <w:tc>
          <w:tcPr>
            <w:tcW w:w="69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2AC54BA" w14:textId="4D683C6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41</w:t>
            </w:r>
          </w:p>
        </w:tc>
        <w:tc>
          <w:tcPr>
            <w:tcW w:w="92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83B2FE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5.40%</w:t>
            </w:r>
          </w:p>
        </w:tc>
        <w:tc>
          <w:tcPr>
            <w:tcW w:w="82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1AA4E19" w14:textId="32E15F2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164</w:t>
            </w:r>
          </w:p>
        </w:tc>
        <w:tc>
          <w:tcPr>
            <w:tcW w:w="9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D82D50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9.38%</w:t>
            </w:r>
          </w:p>
        </w:tc>
        <w:tc>
          <w:tcPr>
            <w:tcW w:w="76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F321227" w14:textId="0B0D50E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60</w:t>
            </w:r>
          </w:p>
        </w:tc>
      </w:tr>
      <w:tr w:rsidR="007E15C8" w:rsidRPr="009E2301" w14:paraId="461E756F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BC3E00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8184737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64773BD8" w14:textId="16560EED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4D3FC79A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thanococcoides burtonii DSM 624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2D93BA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0.25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2D183C8" w14:textId="18E5D563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AB93F89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.82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6FC7473B" w14:textId="4437E92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29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4B0498D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789D5" w14:textId="2FF8E4EC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11F662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24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6C9FB638" w14:textId="7A73047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</w:tr>
      <w:tr w:rsidR="007E15C8" w:rsidRPr="009E2301" w14:paraId="16F4D821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98BFD2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4363917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A7C05EE" w14:textId="2B04F78E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72FC54D9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thanocorpusculum labreanum Z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54FFD6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72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8B9E3FC" w14:textId="297EC45D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29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E6C2CE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07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6702E17F" w14:textId="7F3FDEC0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491A79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63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D73F9F" w14:textId="50516A1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6B082A9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0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1C918DAD" w14:textId="5E5F64B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56</w:t>
            </w:r>
          </w:p>
        </w:tc>
      </w:tr>
      <w:tr w:rsidR="00264569" w:rsidRPr="009E2301" w14:paraId="171F1A68" w14:textId="77777777" w:rsidTr="00264569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A1418E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80692198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000BD7CC" w14:textId="4073A13D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61624EFA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thanofollis ethanolicus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37CAA8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83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0A7F9FB" w14:textId="0CA6DBEE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897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72DD75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31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74AB178B" w14:textId="784FF613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10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62B321C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5.27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230FD5" w14:textId="2EA03515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52317A1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3.95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7E4E2645" w14:textId="53213BF9" w:rsidR="007E15C8" w:rsidRPr="00AE555B" w:rsidRDefault="00757DD6" w:rsidP="00264569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264569"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</w:tr>
      <w:tr w:rsidR="007E15C8" w:rsidRPr="009E2301" w14:paraId="05388312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F44CCA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98674844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D6B86A5" w14:textId="4B0E9B92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11194455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thanohalobium evestigatum Z-730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15F22EF" w14:textId="77777777" w:rsidR="007E15C8" w:rsidRPr="00AE555B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AE555B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3.74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9CBEB31" w14:textId="3D06950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133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F0A6B66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42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7DC71585" w14:textId="408FF1A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0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59919E0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34.65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959F9" w14:textId="6D3671C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348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EAD8BF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3.30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42DF226D" w14:textId="5CB7BE8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0</w:t>
            </w:r>
          </w:p>
        </w:tc>
      </w:tr>
      <w:tr w:rsidR="007E15C8" w:rsidRPr="009E2301" w14:paraId="2D2E1BCF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4090A5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80692170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49DEFD1B" w14:textId="7C37786C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0AA0C98E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thanolobus profundi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56110C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19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7CD3AA6" w14:textId="101515C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74FA70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.71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75C89920" w14:textId="13F1AA9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27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BA7670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17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290C1A" w14:textId="392961C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1C22BF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5.12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211E945B" w14:textId="0398043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 w:rsidRPr="00C23C56">
              <w:rPr>
                <w:rFonts w:ascii="Calibri" w:hAnsi="Calibri" w:cs="Calibri"/>
                <w:color w:val="000000"/>
                <w:sz w:val="18"/>
                <w:szCs w:val="18"/>
              </w:rPr>
              <w:t>953</w:t>
            </w:r>
          </w:p>
        </w:tc>
      </w:tr>
      <w:tr w:rsidR="007E15C8" w:rsidRPr="009E2301" w14:paraId="694AEE06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C28465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07354128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40203587" w14:textId="4B44778A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2EB24A6B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thanoplanus petrolearius DSM 11571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8DDC49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.43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ECA8C0C" w14:textId="79E6FA1C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75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B6B89F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58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6799A2BF" w14:textId="2D160A98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67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0C0572B3" w14:textId="41A13DF6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0DF36D" w14:textId="61D2F0EA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A40717D" w14:textId="74712615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754EC0E4" w14:textId="33CEF51B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0</w:t>
            </w:r>
          </w:p>
        </w:tc>
      </w:tr>
      <w:tr w:rsidR="007E15C8" w:rsidRPr="009E2301" w14:paraId="502DCB38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A9A5E7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86001204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0F2769A8" w14:textId="5F3D0E29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760D04E8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ethanosaeta harundinacea 6Ac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C821EE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52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6E98AF8" w14:textId="259DE1D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885255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4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06F61489" w14:textId="34EE484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97E796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40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042FA5" w14:textId="3456BA35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67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FA4B4D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86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4CBB8017" w14:textId="7E325FDD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91</w:t>
            </w:r>
          </w:p>
        </w:tc>
      </w:tr>
      <w:tr w:rsidR="007E15C8" w:rsidRPr="009E2301" w14:paraId="04647777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7DA0D8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7862464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5345698D" w14:textId="1142685E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28EF35F1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BF531B8" w14:textId="6D948E9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8815184" w14:textId="772FAABE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420D73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5AEC7360" w14:textId="7AB64483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C131E6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81A71D" w14:textId="3D6F61C8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CF4D3A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1767CE5D" w14:textId="750709CC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12175FC7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D47D41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80766215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67A14C1A" w14:textId="18038B6C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31F16D0B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5F1128B" w14:textId="2A0FD6A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C612647" w14:textId="3CAA0B0C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6064C16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0AA196C0" w14:textId="6276B16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4210469" w14:textId="7E80F21E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B326FB" w14:textId="33D55519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0EB4852" w14:textId="1A2E5EA6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1D42432A" w14:textId="7FF1D37A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0</w:t>
            </w:r>
          </w:p>
        </w:tc>
      </w:tr>
      <w:tr w:rsidR="007E15C8" w:rsidRPr="009E2301" w14:paraId="65DF2C51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5C20DA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4449436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09216D6" w14:textId="6E39F686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1F82C372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690ACA0" w14:textId="7B4AF2F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73B6984" w14:textId="0557F37B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D4BBC4E" w14:textId="1A24720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D83BD86" w14:textId="03364C4F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520A9891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8BD92D" w14:textId="551A322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F177FC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038D7C1E" w14:textId="6903495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237BAE7D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DB3F9B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85654586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3C7FB699" w14:textId="3E70A3AD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0A8CF29D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C441B25" w14:textId="3E2104B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BD2376E" w14:textId="13BEBB39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AA53A66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7FBE20CF" w14:textId="17212BE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BFDA986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D4B21" w14:textId="6E9E57F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F17F579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6530FD8B" w14:textId="4BA0B1A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224B0A00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AE1C7F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2523664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2C0AD9D" w14:textId="0753A480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54D12EEF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8026AE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35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FCCF9B7" w14:textId="6ECB821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07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5949F7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71B5BA91" w14:textId="1049CDCD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842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63C34AE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60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E68D9" w14:textId="7A68DC4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804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7A9253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11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5F06C89D" w14:textId="23D69EF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871</w:t>
            </w:r>
          </w:p>
        </w:tc>
      </w:tr>
      <w:tr w:rsidR="007E15C8" w:rsidRPr="009E2301" w14:paraId="61BE9EDE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3CB691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95982796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1D8C191C" w14:textId="0BBC59B5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22AC1B05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F954C1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14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D9597FA" w14:textId="7B9CBB7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EF4287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81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07C029A2" w14:textId="46D1F49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209D04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3.39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87A52E" w14:textId="7FA03B35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218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7D8C5E1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.14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322C1F6E" w14:textId="410C6CF8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60</w:t>
            </w:r>
          </w:p>
        </w:tc>
      </w:tr>
      <w:tr w:rsidR="007E15C8" w:rsidRPr="009E2301" w14:paraId="123081CC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8E197A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58147971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31845FFA" w14:textId="0F324D21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3E62C007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D6DADF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89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3B72237" w14:textId="14BD44B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348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3A850D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54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2B328FDE" w14:textId="3C027D38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7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4DC5F4D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12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4FAB7C" w14:textId="468AAB8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37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1728EC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00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72DC8D95" w14:textId="50E3403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41</w:t>
            </w:r>
          </w:p>
        </w:tc>
      </w:tr>
      <w:tr w:rsidR="007E15C8" w:rsidRPr="009E2301" w14:paraId="5D20D99C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9F01B8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6013262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3B5D7252" w14:textId="12BEF405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0AF790EE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67FA57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4.73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9FBD078" w14:textId="3924816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C7990AA" w14:textId="4886634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6EAFBA5F" w14:textId="669B8078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668DCEF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48B3E9" w14:textId="769C6816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52AF2F9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.41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7BB80190" w14:textId="695214C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63</w:t>
            </w:r>
          </w:p>
        </w:tc>
      </w:tr>
      <w:tr w:rsidR="007E15C8" w:rsidRPr="009E2301" w14:paraId="214B735F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0492FE1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62284393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2BEAE65" w14:textId="2B8610C6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08352280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97938C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95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A831D0E" w14:textId="0CF492E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43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2FE6CF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.73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05A61EA3" w14:textId="1DB3812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82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50F218D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39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AF26AC" w14:textId="0A6D9C18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45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46B946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5.06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6E287633" w14:textId="2A09F4AD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0</w:t>
            </w:r>
          </w:p>
        </w:tc>
      </w:tr>
      <w:tr w:rsidR="007E15C8" w:rsidRPr="009E2301" w14:paraId="23FA7306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695CC4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80766219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1BCA34DB" w14:textId="5D98AD51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375A7B78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53F7021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44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DBD6B0C" w14:textId="5AFC4DE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5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6C062A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16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0D95A2D2" w14:textId="1C45E546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41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4094195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74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C4020" w14:textId="40796B0C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5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154BD3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76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0AEC3D5B" w14:textId="0D0C832E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0</w:t>
            </w:r>
          </w:p>
        </w:tc>
      </w:tr>
      <w:tr w:rsidR="007E15C8" w:rsidRPr="009E2301" w14:paraId="1373DF48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A1B720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11906109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69F2C0B2" w14:textId="732EBF65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20D76F6B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3DA0DE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04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F54FD76" w14:textId="34112AB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54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A8C72D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89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591E1C7C" w14:textId="119F9DD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337A95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1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88F2D" w14:textId="3378381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819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7B49951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45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50E8F10A" w14:textId="260DDB60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67</w:t>
            </w:r>
          </w:p>
        </w:tc>
      </w:tr>
      <w:tr w:rsidR="007E15C8" w:rsidRPr="009E2301" w14:paraId="0D2CEC8F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F498E0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1398352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3DB2160" w14:textId="12D76EA3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289C3080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AFD631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.36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5CE1802" w14:textId="7CA5AABE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5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E7BCB3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9.46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2E3093B7" w14:textId="7A94360D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58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89FA1E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14081E" w14:textId="22EA9AD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7E884CD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4DFA0F61" w14:textId="1D4214C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651DE170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F7BE82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38754346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1F857DC7" w14:textId="6509E719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5F3706D2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D0D83B9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9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A833D73" w14:textId="0B23C966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62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7D95E89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23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790C8DF9" w14:textId="76F1FCE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77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1AF9259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1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8E5B23" w14:textId="3C7F581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B4B42D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5.70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014F9543" w14:textId="7C63836E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</w:tr>
      <w:tr w:rsidR="007E15C8" w:rsidRPr="009E2301" w14:paraId="41D76A48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65E651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21146120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E58519C" w14:textId="67C1DC3E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EA032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0D3FA0FF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D10098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3.81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B49CD3E" w14:textId="10B616B0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953978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7.85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6E8948B" w14:textId="34911E0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28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6397806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7.87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26869A" w14:textId="3E38CB7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33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F0693D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9.13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4A628D66" w14:textId="23E1F8BC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</w:tr>
      <w:tr w:rsidR="007E15C8" w:rsidRPr="009E2301" w14:paraId="5AE5C9CD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0151909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88556644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446E2FAF" w14:textId="19AAEB94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52281601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6E10C2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23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29B8A82" w14:textId="2F1004BD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67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41D775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46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79791854" w14:textId="1492823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0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5A73DC9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5.36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FA17D1" w14:textId="539AD46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747097E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40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1E812143" w14:textId="75D3F58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7</w:t>
            </w:r>
          </w:p>
        </w:tc>
      </w:tr>
      <w:tr w:rsidR="007E15C8" w:rsidRPr="009E2301" w14:paraId="7E7EA3EC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C7B9BB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6967343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6D12421A" w14:textId="53125714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707ED23C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C542C2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3.85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42DA9DB" w14:textId="5F7FCC2E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7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6DA156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7.5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27748210" w14:textId="44C8F620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77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BAE71B6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D1B0D" w14:textId="6C96F54D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F13839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0AABDE5F" w14:textId="764D7658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1CF5B96E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B63848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21146126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13E0092F" w14:textId="7792D701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14CD1742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B0207E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47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7F538D3" w14:textId="14C1F30D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591DAA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577F31DB" w14:textId="6F95EE8B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45A886EF" w14:textId="65ED4CDF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64569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4D59A3" w14:textId="5BAAE2F3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B74A1C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546E0D01" w14:textId="45D1593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347F2416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9D7712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6967347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791D985F" w14:textId="127A0418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7F6B6A38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6D6F45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1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F6842D0" w14:textId="0B599EF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DD7E88D" w14:textId="0834B58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F012B89" w14:textId="69252501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AEFF717" w14:textId="51098834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64569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E722C4" w14:textId="75BB21DB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82DAB51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6B1234C4" w14:textId="270ECF23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49ACF1ED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C98349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4449468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46263B1A" w14:textId="6F032495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43B641C4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205D691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50554C2" w14:textId="7E2D3FDD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8919FB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33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35AA333C" w14:textId="28F7EC6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43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5D7C5E4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3.05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90589" w14:textId="4A362E9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243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196206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48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6765DBC5" w14:textId="1BA5857C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54</w:t>
            </w:r>
          </w:p>
        </w:tc>
      </w:tr>
      <w:tr w:rsidR="007E15C8" w:rsidRPr="009E2301" w14:paraId="7B552BF0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AC9F761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63987226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0123F565" w14:textId="0A672E2B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5B89DD29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2F653F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EFF5F5A" w14:textId="37FEB5D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5F9E3E0" w14:textId="41930A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EA7DC98" w14:textId="41055FC1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8C6935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FBF43" w14:textId="063757DE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8291F7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7CA905EC" w14:textId="1432909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0BD27345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D83841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88556628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096FEBA2" w14:textId="70E1123F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25AF67F1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53343F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AC35C82" w14:textId="72E148B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3C0B1C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7.77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3271153B" w14:textId="47AEA0B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05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7484E8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6.35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F95F91" w14:textId="1158746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8D4254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2.55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5DA7DCE7" w14:textId="0976912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33</w:t>
            </w:r>
          </w:p>
        </w:tc>
      </w:tr>
      <w:tr w:rsidR="007E15C8" w:rsidRPr="009E2301" w14:paraId="0A8A01EC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39CE061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6389791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5458B98F" w14:textId="7C413E3D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6AD3985C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288F376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AF0E163" w14:textId="24AB30B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60385E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034E155" w14:textId="5678315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47B561B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84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731356" w14:textId="5C08FF03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DB979E6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1.78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6F86341C" w14:textId="602C095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35</w:t>
            </w:r>
          </w:p>
        </w:tc>
      </w:tr>
      <w:tr w:rsidR="007E15C8" w:rsidRPr="009E2301" w14:paraId="1874051B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B78760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802200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0753D1D8" w14:textId="38329B76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35A5F80D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archaeon 85A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B29E77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.88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1A254F1" w14:textId="146EC34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185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BA173A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.35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5BDF6A52" w14:textId="7846DDAC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60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4FEA7A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4.93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727FAB" w14:textId="51B30FFC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77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B98A05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2.27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694BB538" w14:textId="5D79242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28</w:t>
            </w:r>
          </w:p>
        </w:tc>
      </w:tr>
      <w:tr w:rsidR="007E15C8" w:rsidRPr="009E2301" w14:paraId="594608D5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B189F49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0006524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0AA38173" w14:textId="1C38A7D8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3DA9C8A8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euryarchaeote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583B17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.16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83D0E29" w14:textId="0B6D5580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27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954F72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86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B99D50D" w14:textId="7C75B4BC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297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678F3DB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2.19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0A30C" w14:textId="4AA39B10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3BBFB5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1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4DA54B49" w14:textId="01809DF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26</w:t>
            </w:r>
          </w:p>
        </w:tc>
      </w:tr>
      <w:tr w:rsidR="007E15C8" w:rsidRPr="009E2301" w14:paraId="3476B94F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ECDC0F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8570178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6671ECDF" w14:textId="443D6F26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3B991921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euryarchaeote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B65D2F6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2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C5B2E9E" w14:textId="3E37D3F5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819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11811A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53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33692A1A" w14:textId="7ECB3AB0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82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6480EE6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.39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46BFC8" w14:textId="559771B0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77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23837B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.81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51BF56EE" w14:textId="2DF1619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0</w:t>
            </w:r>
          </w:p>
        </w:tc>
      </w:tr>
      <w:tr w:rsidR="007E15C8" w:rsidRPr="009E2301" w14:paraId="7B37C7B5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9AFE52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7082457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7BF75173" w14:textId="723D2B6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59FC96C5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euryarchaeote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A30F64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35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3650584" w14:textId="203A23A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5917F3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4.77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19CAD1F4" w14:textId="71771EF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54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14E5371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7.19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80133A" w14:textId="01EC3E15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29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46E5AA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3.57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3899B168" w14:textId="5F16566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77</w:t>
            </w:r>
          </w:p>
        </w:tc>
      </w:tr>
      <w:tr w:rsidR="007E15C8" w:rsidRPr="009E2301" w14:paraId="58AFEB27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5F55E4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0006576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512F40AE" w14:textId="1BC186A2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1CD14075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euryarchaeote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2A29BE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5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343A6C3" w14:textId="76FDEF7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561695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.77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651435E1" w14:textId="06D943C3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156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5363E6C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.52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9A6685" w14:textId="58094FE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05BD58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57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6E1C8F3C" w14:textId="784B365E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</w:tr>
      <w:tr w:rsidR="007E15C8" w:rsidRPr="009E2301" w14:paraId="7FBAD497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FDD28D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2512339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12746247" w14:textId="1BDD3529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15EAEAAE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genic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039C11E" w14:textId="7871B21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2B286AB" w14:textId="3CCA7653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5E5482E" w14:textId="3E2A10C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080EE282" w14:textId="6ED1F509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E1447E1" w14:textId="07B23F34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264569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6547D" w14:textId="5C2F54C7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2B3F968" w14:textId="1ED43A8D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1D73D4E3" w14:textId="4ED6E80C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1</w:t>
            </w:r>
          </w:p>
        </w:tc>
      </w:tr>
      <w:tr w:rsidR="007E15C8" w:rsidRPr="009E2301" w14:paraId="0EFC62CB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D7A93A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53682250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2802034" w14:textId="7BE99F9E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286021E4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genic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B00E7BF" w14:textId="2590F060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CC73B8A" w14:textId="44624873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243FCF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54C75C8" w14:textId="098238C0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14F62A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87A6AE" w14:textId="63C7D07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8126C8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55D95E1D" w14:textId="0395B10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38B57B60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366BA9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45553716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17104F0E" w14:textId="4BC81A3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67B581A8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genic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93C055D" w14:textId="20B5828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EA699E0" w14:textId="6E5C7FB4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869FF17" w14:textId="6D9C0B5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0.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56BF198" w14:textId="166CA2B7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59201EB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4681A2" w14:textId="60AAF54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BE7FE10" w14:textId="1991C5B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3E0AA054" w14:textId="085A0A05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00</w:t>
            </w:r>
          </w:p>
        </w:tc>
      </w:tr>
      <w:tr w:rsidR="007E15C8" w:rsidRPr="009E2301" w14:paraId="6D6E7623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54AE8F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83481909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45D741F0" w14:textId="36CA153A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6E096C9A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genic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A9836A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.63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3C763F86" w14:textId="013F18D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65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F6FC5D5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79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1E05412A" w14:textId="6CA7C9D6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297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4AA1B85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65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2A5B91" w14:textId="7BF7149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819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907A1B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.28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24D3D3BB" w14:textId="50DF032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73</w:t>
            </w:r>
          </w:p>
        </w:tc>
      </w:tr>
      <w:tr w:rsidR="007E15C8" w:rsidRPr="009E2301" w14:paraId="6EAA8B60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1B7085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4017032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5C6B89C" w14:textId="036E550E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53A50074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genic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C0F3C6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88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F8E1D14" w14:textId="1688146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35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9FE6F4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.52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710060CB" w14:textId="7D849B1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149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368E2FB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41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C8CBDC" w14:textId="633DFCF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2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D4164A1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3.24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10BE46B0" w14:textId="5C1DB00C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16</w:t>
            </w:r>
          </w:p>
        </w:tc>
      </w:tr>
      <w:tr w:rsidR="007E15C8" w:rsidRPr="009E2301" w14:paraId="11272CCD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FB1DFF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49586286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05EA6EA3" w14:textId="3545D24C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0DA31D83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genic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5AFEA3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04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8B8AEE7" w14:textId="79F797E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01A7783" w14:textId="77777777" w:rsidR="007E15C8" w:rsidRPr="00AE555B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.78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02679AC9" w14:textId="2A8C113A" w:rsidR="007E15C8" w:rsidRPr="00AE555B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5BA9BB5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4.34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855D97" w14:textId="5A7DA57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98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C6437E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8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1BC289A5" w14:textId="2142172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67</w:t>
            </w:r>
          </w:p>
        </w:tc>
      </w:tr>
      <w:tr w:rsidR="007E15C8" w:rsidRPr="009E2301" w14:paraId="49838F29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6EE6E3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9395258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4081C16" w14:textId="1A51B2E4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662A507B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genic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05E6C6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37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1709C15" w14:textId="7F7E36B5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820991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8.0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359EBA56" w14:textId="2805C946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615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55F560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5.16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74FE46" w14:textId="01073E4D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4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044B9D3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8.34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63DA51DE" w14:textId="0DEDC87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</w:tr>
      <w:tr w:rsidR="007E15C8" w:rsidRPr="009E2301" w14:paraId="305FC83B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717E5B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2441755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4AD59FA9" w14:textId="3AC13191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005AF6FB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genic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CC1B3D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47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E1CB224" w14:textId="76307BC8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5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DEB0D6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3.75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1D6E3237" w14:textId="3D09AB58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156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7891CE2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4.02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5C6B8" w14:textId="36FF1E9E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07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0E4558A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-10.20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156720BE" w14:textId="74467075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</w:tr>
      <w:tr w:rsidR="007E15C8" w:rsidRPr="009E2301" w14:paraId="0D3BA200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591438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83481860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10D9099C" w14:textId="68B60B72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71525E8A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genic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001CF2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14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607561FC" w14:textId="4D552945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7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23CF7B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38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7F6D4EF" w14:textId="571D242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45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63539EE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.07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4DC97" w14:textId="14005E62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217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78F555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31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60C8AA56" w14:textId="6D319F4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</w:tr>
      <w:tr w:rsidR="007E15C8" w:rsidRPr="009E2301" w14:paraId="39049AF3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745360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8527134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2537B498" w14:textId="3A1ED289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6517E835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microbiales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13433E9" w14:textId="23B76FA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  <w:t>100.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AB858BF" w14:textId="4F43615D" w:rsidR="007E15C8" w:rsidRPr="00264569" w:rsidRDefault="007E15C8" w:rsidP="007E15C8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21"/>
                <w:szCs w:val="21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D316ED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6C7593E1" w14:textId="66FB04C0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5B7090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37B10" w14:textId="46F21D08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76F4DCF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2ACDECDD" w14:textId="5150893B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476E892E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0B92CC1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79656828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5AF69EBC" w14:textId="78861845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42347C19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microbiales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2899C4D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0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43E3248" w14:textId="19AD87A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29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11BB4D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3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1EF4ACC4" w14:textId="313A0F1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30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B9491D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2.05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AB40F3" w14:textId="1B620E7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575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DE7A50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3.93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2AB39BD8" w14:textId="1BD1EA03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16</w:t>
            </w:r>
          </w:p>
        </w:tc>
      </w:tr>
      <w:tr w:rsidR="007E15C8" w:rsidRPr="009E2301" w14:paraId="74A7706A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691902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8527126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4953742B" w14:textId="6E97289D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219C6D5D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microbiales archae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91C572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1F489996" w14:textId="5F0B357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F38D33A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1.14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020C39B5" w14:textId="4C0E7E1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898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2A0E7BD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B2C673" w14:textId="630898EA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D73E93E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A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72C7C397" w14:textId="5BDF314E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7E15C8" w:rsidRPr="009E2301" w14:paraId="65BFAC78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D8A4D10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71445221</w:t>
            </w:r>
          </w:p>
        </w:tc>
        <w:tc>
          <w:tcPr>
            <w:tcW w:w="900" w:type="dxa"/>
            <w:shd w:val="clear" w:color="auto" w:fill="auto"/>
            <w:noWrap/>
            <w:hideMark/>
          </w:tcPr>
          <w:p w14:paraId="1DBB4C36" w14:textId="245FB9BD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8174F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35677A0D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saeta sp.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DC214A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93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799FDD0D" w14:textId="1C73778C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29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4F0425F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3.40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102EF9BA" w14:textId="14BDF32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98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752F056C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6.00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FEA8F" w14:textId="5625E8F9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214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A064033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.81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1CD9AC9C" w14:textId="07676F14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</w:tr>
      <w:tr w:rsidR="007E15C8" w:rsidRPr="009E2301" w14:paraId="52538FF8" w14:textId="77777777" w:rsidTr="00AE555B">
        <w:trPr>
          <w:trHeight w:val="32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5486298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7144521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4FB2361" w14:textId="567CE721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mcrA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14:paraId="718928FC" w14:textId="77777777" w:rsidR="007E15C8" w:rsidRPr="00D76A46" w:rsidRDefault="007E15C8" w:rsidP="007E15C8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uncultured Methanosaeta sp.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5F64934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0.07%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4631AE5" w14:textId="261D04D8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90B9637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.59%</w:t>
            </w:r>
          </w:p>
        </w:tc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3C8E7959" w14:textId="424F9D3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4</w:t>
            </w:r>
          </w:p>
        </w:tc>
        <w:tc>
          <w:tcPr>
            <w:tcW w:w="923" w:type="dxa"/>
            <w:shd w:val="clear" w:color="auto" w:fill="auto"/>
            <w:noWrap/>
            <w:vAlign w:val="bottom"/>
            <w:hideMark/>
          </w:tcPr>
          <w:p w14:paraId="40D21C1B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3%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8D0A4E" w14:textId="03505E5F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8D12BA6" w14:textId="77777777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-5.44%</w:t>
            </w:r>
          </w:p>
        </w:tc>
        <w:tc>
          <w:tcPr>
            <w:tcW w:w="764" w:type="dxa"/>
            <w:shd w:val="clear" w:color="auto" w:fill="auto"/>
            <w:noWrap/>
            <w:vAlign w:val="bottom"/>
            <w:hideMark/>
          </w:tcPr>
          <w:p w14:paraId="6B846CEC" w14:textId="3D4105E1" w:rsidR="007E15C8" w:rsidRPr="00D76A46" w:rsidRDefault="007E15C8" w:rsidP="007E15C8">
            <w:pPr>
              <w:jc w:val="right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427</w:t>
            </w:r>
          </w:p>
        </w:tc>
      </w:tr>
    </w:tbl>
    <w:p w14:paraId="36D5987B" w14:textId="77777777" w:rsidR="002C53DA" w:rsidRPr="00D76A46" w:rsidRDefault="002C53DA" w:rsidP="003A19C8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121066EC" w14:textId="77777777" w:rsidR="002C53DA" w:rsidRPr="00D76A46" w:rsidRDefault="002C53DA">
      <w:pPr>
        <w:rPr>
          <w:rFonts w:asciiTheme="minorHAnsi" w:hAnsiTheme="minorHAnsi" w:cstheme="minorHAnsi"/>
          <w:b/>
          <w:bCs/>
        </w:rPr>
      </w:pPr>
      <w:r w:rsidRPr="00D76A46">
        <w:rPr>
          <w:rFonts w:asciiTheme="minorHAnsi" w:hAnsiTheme="minorHAnsi" w:cstheme="minorHAnsi"/>
          <w:b/>
          <w:bCs/>
        </w:rPr>
        <w:br w:type="page"/>
      </w:r>
    </w:p>
    <w:p w14:paraId="357FE295" w14:textId="4E8B0E0B" w:rsidR="00570733" w:rsidRPr="00D76A46" w:rsidRDefault="003A19C8" w:rsidP="00570733">
      <w:pPr>
        <w:spacing w:line="276" w:lineRule="auto"/>
        <w:rPr>
          <w:rFonts w:asciiTheme="minorHAnsi" w:hAnsiTheme="minorHAnsi" w:cstheme="minorHAnsi"/>
        </w:rPr>
      </w:pPr>
      <w:r w:rsidRPr="00D76A46">
        <w:rPr>
          <w:rFonts w:asciiTheme="minorHAnsi" w:hAnsiTheme="minorHAnsi" w:cstheme="minorHAnsi"/>
          <w:b/>
          <w:bCs/>
        </w:rPr>
        <w:t>Table S</w:t>
      </w:r>
      <w:r w:rsidR="00BB6171">
        <w:rPr>
          <w:rFonts w:asciiTheme="minorHAnsi" w:hAnsiTheme="minorHAnsi" w:cstheme="minorHAnsi"/>
          <w:b/>
          <w:bCs/>
        </w:rPr>
        <w:t>6</w:t>
      </w:r>
      <w:r w:rsidRPr="00D76A46">
        <w:rPr>
          <w:rFonts w:asciiTheme="minorHAnsi" w:hAnsiTheme="minorHAnsi" w:cstheme="minorHAnsi"/>
          <w:b/>
          <w:bCs/>
        </w:rPr>
        <w:t xml:space="preserve">. </w:t>
      </w:r>
      <w:r w:rsidR="00570733" w:rsidRPr="00D76A46">
        <w:rPr>
          <w:rFonts w:asciiTheme="minorHAnsi" w:hAnsiTheme="minorHAnsi" w:cstheme="minorHAnsi"/>
          <w:b/>
          <w:bCs/>
        </w:rPr>
        <w:t xml:space="preserve">Changes in the total signal intensity of iron and sulfur cycling genes by warming in each layer. </w:t>
      </w:r>
      <w:r w:rsidR="00570733" w:rsidRPr="00D76A46">
        <w:rPr>
          <w:rFonts w:asciiTheme="minorHAnsi" w:hAnsiTheme="minorHAnsi" w:cstheme="minorHAnsi"/>
        </w:rPr>
        <w:t xml:space="preserve">Warming effects </w:t>
      </w:r>
      <w:r w:rsidR="004F6FE9">
        <w:rPr>
          <w:rFonts w:asciiTheme="minorHAnsi" w:hAnsiTheme="minorHAnsi" w:cstheme="minorHAnsi"/>
        </w:rPr>
        <w:t xml:space="preserve">in each layer </w:t>
      </w:r>
      <w:r w:rsidR="00570733" w:rsidRPr="00D76A46">
        <w:rPr>
          <w:rFonts w:asciiTheme="minorHAnsi" w:hAnsiTheme="minorHAnsi" w:cstheme="minorHAnsi"/>
        </w:rPr>
        <w:t xml:space="preserve">were </w:t>
      </w:r>
      <w:r w:rsidR="008248AB">
        <w:rPr>
          <w:rFonts w:asciiTheme="minorHAnsi" w:hAnsiTheme="minorHAnsi" w:cstheme="minorHAnsi"/>
        </w:rPr>
        <w:t>examin</w:t>
      </w:r>
      <w:r w:rsidR="00570733" w:rsidRPr="00D76A46">
        <w:rPr>
          <w:rFonts w:asciiTheme="minorHAnsi" w:hAnsiTheme="minorHAnsi" w:cstheme="minorHAnsi"/>
        </w:rPr>
        <w:t xml:space="preserve">ed by </w:t>
      </w:r>
      <w:r w:rsidR="007018E0" w:rsidRPr="00000AD3">
        <w:rPr>
          <w:rFonts w:asciiTheme="minorHAnsi" w:hAnsiTheme="minorHAnsi" w:cstheme="minorHAnsi"/>
        </w:rPr>
        <w:t xml:space="preserve">the linear mixed model, where the block was termed as random intercept effects. </w:t>
      </w:r>
      <w:r w:rsidR="007018E0" w:rsidRPr="00000AD3">
        <w:rPr>
          <w:rFonts w:asciiTheme="minorHAnsi" w:hAnsiTheme="minorHAnsi" w:cstheme="minorHAnsi"/>
          <w:color w:val="000000"/>
        </w:rPr>
        <w:t>Statistical significance is based on Wald type II χ² tests</w:t>
      </w:r>
      <w:r w:rsidR="007018E0" w:rsidRPr="00000AD3">
        <w:rPr>
          <w:rFonts w:asciiTheme="minorHAnsi" w:hAnsiTheme="minorHAnsi" w:cstheme="minorHAnsi"/>
        </w:rPr>
        <w:t>, with bold font indicating significant values (</w:t>
      </w:r>
      <w:r w:rsidR="007018E0" w:rsidRPr="00000AD3">
        <w:rPr>
          <w:rFonts w:asciiTheme="minorHAnsi" w:hAnsiTheme="minorHAnsi" w:cstheme="minorHAnsi"/>
          <w:i/>
          <w:iCs/>
        </w:rPr>
        <w:t>P</w:t>
      </w:r>
      <w:r w:rsidR="007018E0" w:rsidRPr="00000AD3">
        <w:rPr>
          <w:rFonts w:asciiTheme="minorHAnsi" w:hAnsiTheme="minorHAnsi" w:cstheme="minorHAnsi"/>
        </w:rPr>
        <w:t xml:space="preserve"> &lt; 0.05). </w:t>
      </w:r>
      <w:r w:rsidR="007018E0" w:rsidRPr="00C23C56">
        <w:rPr>
          <w:rFonts w:asciiTheme="minorHAnsi" w:hAnsiTheme="minorHAnsi" w:cstheme="minorHAnsi"/>
          <w:i/>
        </w:rPr>
        <w:t>P</w:t>
      </w:r>
      <w:r w:rsidR="00F47CB1">
        <w:rPr>
          <w:rFonts w:asciiTheme="minorHAnsi" w:hAnsiTheme="minorHAnsi" w:cstheme="minorHAnsi"/>
        </w:rPr>
        <w:t>-</w:t>
      </w:r>
      <w:r w:rsidR="007018E0" w:rsidRPr="00000AD3">
        <w:rPr>
          <w:rFonts w:asciiTheme="minorHAnsi" w:hAnsiTheme="minorHAnsi" w:cstheme="minorHAnsi"/>
        </w:rPr>
        <w:t xml:space="preserve">values were adjusted by </w:t>
      </w:r>
      <w:r w:rsidR="007018E0" w:rsidRPr="007018E0">
        <w:rPr>
          <w:rFonts w:asciiTheme="minorHAnsi" w:hAnsiTheme="minorHAnsi" w:cstheme="minorHAnsi"/>
        </w:rPr>
        <w:t xml:space="preserve">Benjamini and Hochberg false discovery rate (FDR) </w:t>
      </w:r>
      <w:r w:rsidR="007018E0" w:rsidRPr="00000AD3">
        <w:rPr>
          <w:rFonts w:asciiTheme="minorHAnsi" w:hAnsiTheme="minorHAnsi" w:cstheme="minorHAnsi"/>
        </w:rPr>
        <w:t>controlling procedure</w:t>
      </w:r>
      <w:r w:rsidR="00A52E30" w:rsidRPr="00D76A46">
        <w:rPr>
          <w:rFonts w:asciiTheme="minorHAnsi" w:hAnsiTheme="minorHAnsi" w:cstheme="minorHAnsi"/>
        </w:rPr>
        <w:t>.</w:t>
      </w:r>
      <w:r w:rsidR="008248AB">
        <w:rPr>
          <w:rFonts w:asciiTheme="minorHAnsi" w:hAnsiTheme="minorHAnsi" w:cstheme="minorHAnsi"/>
        </w:rPr>
        <w:t xml:space="preserve"> L</w:t>
      </w:r>
      <w:r w:rsidR="008248AB" w:rsidRPr="000A2640">
        <w:rPr>
          <w:rFonts w:asciiTheme="minorHAnsi" w:hAnsiTheme="minorHAnsi" w:cstheme="minorHAnsi"/>
        </w:rPr>
        <w:t>1, t</w:t>
      </w:r>
      <w:r w:rsidR="008248AB">
        <w:rPr>
          <w:rFonts w:asciiTheme="minorHAnsi" w:hAnsiTheme="minorHAnsi" w:cstheme="minorHAnsi"/>
        </w:rPr>
        <w:t>he surface organic layer; L</w:t>
      </w:r>
      <w:r w:rsidR="008248AB" w:rsidRPr="000A2640">
        <w:rPr>
          <w:rFonts w:asciiTheme="minorHAnsi" w:hAnsiTheme="minorHAnsi" w:cstheme="minorHAnsi"/>
        </w:rPr>
        <w:t xml:space="preserve">2, </w:t>
      </w:r>
      <w:r w:rsidR="008248AB">
        <w:rPr>
          <w:rFonts w:asciiTheme="minorHAnsi" w:hAnsiTheme="minorHAnsi" w:cstheme="minorHAnsi"/>
        </w:rPr>
        <w:t>the middle organic layer; L</w:t>
      </w:r>
      <w:r w:rsidR="008248AB" w:rsidRPr="000A2640">
        <w:rPr>
          <w:rFonts w:asciiTheme="minorHAnsi" w:hAnsiTheme="minorHAnsi" w:cstheme="minorHAnsi"/>
        </w:rPr>
        <w:t>3, the</w:t>
      </w:r>
      <w:r w:rsidR="008248AB">
        <w:rPr>
          <w:rFonts w:asciiTheme="minorHAnsi" w:hAnsiTheme="minorHAnsi" w:cstheme="minorHAnsi"/>
        </w:rPr>
        <w:t xml:space="preserve"> </w:t>
      </w:r>
      <w:r w:rsidR="00455991">
        <w:rPr>
          <w:rFonts w:asciiTheme="minorHAnsi" w:hAnsiTheme="minorHAnsi" w:cstheme="minorHAnsi"/>
        </w:rPr>
        <w:t>deep</w:t>
      </w:r>
      <w:r w:rsidR="008248AB">
        <w:rPr>
          <w:rFonts w:asciiTheme="minorHAnsi" w:hAnsiTheme="minorHAnsi" w:cstheme="minorHAnsi"/>
        </w:rPr>
        <w:t xml:space="preserve"> organic layer; and L</w:t>
      </w:r>
      <w:r w:rsidR="008248AB" w:rsidRPr="000A2640">
        <w:rPr>
          <w:rFonts w:asciiTheme="minorHAnsi" w:hAnsiTheme="minorHAnsi" w:cstheme="minorHAnsi"/>
        </w:rPr>
        <w:t>4, the mineral layer</w:t>
      </w:r>
      <w:r w:rsidR="008248AB">
        <w:rPr>
          <w:rFonts w:asciiTheme="minorHAnsi" w:hAnsiTheme="minorHAnsi" w:cstheme="minorHAnsi"/>
        </w:rPr>
        <w:t>.</w:t>
      </w:r>
    </w:p>
    <w:p w14:paraId="52458E70" w14:textId="407DCF20" w:rsidR="007D6D27" w:rsidRPr="00D76A46" w:rsidRDefault="007D6D27" w:rsidP="003A19C8">
      <w:pPr>
        <w:spacing w:line="276" w:lineRule="auto"/>
        <w:rPr>
          <w:rFonts w:asciiTheme="minorHAnsi" w:hAnsiTheme="minorHAnsi" w:cstheme="minorHAnsi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03"/>
        <w:gridCol w:w="1329"/>
        <w:gridCol w:w="2089"/>
        <w:gridCol w:w="950"/>
        <w:gridCol w:w="795"/>
        <w:gridCol w:w="950"/>
        <w:gridCol w:w="796"/>
        <w:gridCol w:w="950"/>
        <w:gridCol w:w="796"/>
        <w:gridCol w:w="950"/>
        <w:gridCol w:w="796"/>
      </w:tblGrid>
      <w:tr w:rsidR="007D6D27" w:rsidRPr="009E2301" w14:paraId="650FBEB1" w14:textId="77777777" w:rsidTr="00AE555B">
        <w:trPr>
          <w:trHeight w:val="320"/>
        </w:trPr>
        <w:tc>
          <w:tcPr>
            <w:tcW w:w="9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2B297" w14:textId="77777777" w:rsidR="007D6D27" w:rsidRPr="00D76A46" w:rsidRDefault="007D6D27" w:rsidP="007D6D2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ene</w:t>
            </w: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A134F" w14:textId="77777777" w:rsidR="007D6D27" w:rsidRPr="00D76A46" w:rsidRDefault="007D6D27" w:rsidP="007D6D2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ene_category</w:t>
            </w:r>
          </w:p>
        </w:tc>
        <w:tc>
          <w:tcPr>
            <w:tcW w:w="7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3B057" w14:textId="77777777" w:rsidR="007D6D27" w:rsidRPr="00D76A46" w:rsidRDefault="007D6D27" w:rsidP="007D6D2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bcategory1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0CFFF" w14:textId="6E4237DF" w:rsidR="007D6D27" w:rsidRPr="00D76A46" w:rsidRDefault="007D6D27" w:rsidP="007D6D2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1 change</w:t>
            </w:r>
          </w:p>
        </w:tc>
        <w:tc>
          <w:tcPr>
            <w:tcW w:w="3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85408" w14:textId="5CF61785" w:rsidR="007D6D27" w:rsidRPr="00D76A46" w:rsidRDefault="007D6D27" w:rsidP="007D6D2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1.</w:t>
            </w:r>
            <w:r w:rsidRPr="00D76A46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P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CB469" w14:textId="28F5862C" w:rsidR="007D6D27" w:rsidRPr="00D76A46" w:rsidRDefault="007D6D27" w:rsidP="007D6D2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2 change</w:t>
            </w:r>
          </w:p>
        </w:tc>
        <w:tc>
          <w:tcPr>
            <w:tcW w:w="3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20394" w14:textId="35B4AD01" w:rsidR="007D6D27" w:rsidRPr="00D76A46" w:rsidRDefault="007D6D27" w:rsidP="007D6D2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2.</w:t>
            </w:r>
            <w:r w:rsidRPr="00D76A46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P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FF9BE" w14:textId="7DCCF849" w:rsidR="007D6D27" w:rsidRPr="00D76A46" w:rsidRDefault="007D6D27" w:rsidP="007D6D2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3 change</w:t>
            </w:r>
          </w:p>
        </w:tc>
        <w:tc>
          <w:tcPr>
            <w:tcW w:w="3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CB19C" w14:textId="1F148EE4" w:rsidR="007D6D27" w:rsidRPr="00D76A46" w:rsidRDefault="007D6D27" w:rsidP="007D6D2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3.</w:t>
            </w:r>
            <w:r w:rsidRPr="00D76A46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P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6815E" w14:textId="7831AD4E" w:rsidR="007D6D27" w:rsidRPr="00D76A46" w:rsidRDefault="007D6D27" w:rsidP="007D6D2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4 change</w:t>
            </w:r>
          </w:p>
        </w:tc>
        <w:tc>
          <w:tcPr>
            <w:tcW w:w="3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DC8DE" w14:textId="38EB27CC" w:rsidR="007D6D27" w:rsidRPr="00D76A46" w:rsidRDefault="007D6D27" w:rsidP="007D6D2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4.</w:t>
            </w:r>
            <w:r w:rsidRPr="00D76A46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P</w:t>
            </w:r>
          </w:p>
        </w:tc>
      </w:tr>
      <w:tr w:rsidR="00757DD6" w:rsidRPr="009E2301" w14:paraId="62C68F2E" w14:textId="77777777" w:rsidTr="00AE555B">
        <w:trPr>
          <w:trHeight w:val="320"/>
        </w:trPr>
        <w:tc>
          <w:tcPr>
            <w:tcW w:w="92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38889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_type_cytochrome</w:t>
            </w:r>
          </w:p>
        </w:tc>
        <w:tc>
          <w:tcPr>
            <w:tcW w:w="47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A96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42EF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lectron transfer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A276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.16%</w:t>
            </w:r>
          </w:p>
        </w:tc>
        <w:tc>
          <w:tcPr>
            <w:tcW w:w="37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55475" w14:textId="47A68DE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31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5EA6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8.78%</w:t>
            </w:r>
          </w:p>
        </w:tc>
        <w:tc>
          <w:tcPr>
            <w:tcW w:w="37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DC8A8" w14:textId="5B9E521F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23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7B61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74%</w:t>
            </w:r>
          </w:p>
        </w:tc>
        <w:tc>
          <w:tcPr>
            <w:tcW w:w="37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06646" w14:textId="63C1577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92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0327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12.33%</w:t>
            </w:r>
          </w:p>
        </w:tc>
        <w:tc>
          <w:tcPr>
            <w:tcW w:w="37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CF16B" w14:textId="0B46234A" w:rsidR="00757DD6" w:rsidRPr="00FB0F3C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2</w:t>
            </w:r>
          </w:p>
        </w:tc>
      </w:tr>
      <w:tr w:rsidR="00757DD6" w:rsidRPr="009E2301" w14:paraId="585B1394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766FB478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_type_cytochrome_1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366B5ADA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4F892F6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lectron transfer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CEBF322" w14:textId="77777777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4.1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2DB3717" w14:textId="1CC48F4C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39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EDD6219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4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E090C68" w14:textId="3BBA200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3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C2DDBE2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5.5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659285F" w14:textId="6E6BF9C5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56E91F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3.0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DE369B5" w14:textId="3F59E81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23</w:t>
            </w:r>
          </w:p>
        </w:tc>
      </w:tr>
      <w:tr w:rsidR="00757DD6" w:rsidRPr="009E2301" w14:paraId="17130083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390AF1E7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_type_cytochrome_3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73EEFC4A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325186C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lectron transfer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CABC59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.5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4C95C58" w14:textId="772A699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1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BE8984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3.5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5269C62" w14:textId="3121A38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4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54A251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5.3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87E5DEB" w14:textId="728ADAE3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2E5C36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26.0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387429B" w14:textId="53FC31CC" w:rsidR="00757DD6" w:rsidRPr="00FB0F3C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2</w:t>
            </w:r>
          </w:p>
        </w:tc>
      </w:tr>
      <w:tr w:rsidR="00757DD6" w:rsidRPr="009E2301" w14:paraId="703628F2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4F07710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_type_cytochrome_4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6B876E9B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45AB2D70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lectron transfer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2FB08B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3.5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38A24F5" w14:textId="0D0F385A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5B881A0" w14:textId="77777777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926AD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1.6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251C0EC" w14:textId="1BF194FC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56309DB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2.5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37DF499" w14:textId="1DED5B8B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21D437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0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7B2C4D7" w14:textId="35DDAEB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98</w:t>
            </w:r>
          </w:p>
        </w:tc>
      </w:tr>
      <w:tr w:rsidR="00757DD6" w:rsidRPr="009E2301" w14:paraId="10B51D21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68CDB8A2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_type_cytochrome_6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37310E4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6FFD4AB9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lectron transfer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3289D5B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8.2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8299988" w14:textId="1484D723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29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EF3B857" w14:textId="77777777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20.1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6F3DBD0" w14:textId="473E0AB8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3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4449E3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9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7769426" w14:textId="322E06BE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4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B1E4C6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1.8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466A42D" w14:textId="2AC56EF5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50</w:t>
            </w:r>
          </w:p>
        </w:tc>
      </w:tr>
      <w:tr w:rsidR="00757DD6" w:rsidRPr="009E2301" w14:paraId="7486EAD2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0F2B391B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_type_cytochrome_b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083A8A8B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48E19FC8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lectron transfer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2BB98B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8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1DE953F" w14:textId="733E6ED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7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31079E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1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A20D7CC" w14:textId="3D30078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0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903A13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.4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B4DDCB4" w14:textId="769D879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0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518D80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.4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5248173" w14:textId="14681CAE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60</w:t>
            </w:r>
          </w:p>
        </w:tc>
      </w:tr>
      <w:tr w:rsidR="00757DD6" w:rsidRPr="009E2301" w14:paraId="09F26A3D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76EB768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csC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422EAC7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139A936B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C1628F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.4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92E754D" w14:textId="7920EAE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5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657088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1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3EFF38C" w14:textId="7EE0290E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69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75F120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7.9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543A462" w14:textId="7894049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4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F061785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8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7C133F1" w14:textId="6180A3C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03</w:t>
            </w:r>
          </w:p>
        </w:tc>
      </w:tr>
      <w:tr w:rsidR="00757DD6" w:rsidRPr="009E2301" w14:paraId="22B11EEE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33E256CA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csD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0D2858CE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5FE38D02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7A56C1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2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03019C0" w14:textId="1F1775B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3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058B67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4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65CB34B" w14:textId="620C9DD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D5729B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30.1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3E78F9E" w14:textId="19101434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57D8732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0.2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BB89175" w14:textId="18E3D33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061</w:t>
            </w:r>
          </w:p>
        </w:tc>
      </w:tr>
      <w:tr w:rsidR="00757DD6" w:rsidRPr="009E2301" w14:paraId="4888D1B1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7FFC59D0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u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0F0E7A19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396EDC89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D0F4A3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2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E9FD129" w14:textId="772B24B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2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4280B5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7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F486678" w14:textId="4D2CA01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9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78FDD3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3.2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52655BB" w14:textId="4405F535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0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AB3BD1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2.9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C6A63F0" w14:textId="339CD935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28</w:t>
            </w:r>
          </w:p>
        </w:tc>
      </w:tr>
      <w:tr w:rsidR="00757DD6" w:rsidRPr="009E2301" w14:paraId="0EE9F92B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43E15588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uS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369B214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785805E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3E6F40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.1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E2BFE6B" w14:textId="23458FC3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8CC14D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.7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848E20F" w14:textId="3EA8E69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4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F1544C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1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DFB316D" w14:textId="70A2CB8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9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8A3D47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5.9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01C0B4A" w14:textId="3067CFDE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48</w:t>
            </w:r>
          </w:p>
        </w:tc>
      </w:tr>
      <w:tr w:rsidR="00757DD6" w:rsidRPr="009E2301" w14:paraId="45038F93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41088D96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uT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002C785B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4511EBC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B8E743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.1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30DBBE0" w14:textId="199E440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5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0ED3BF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1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82175E6" w14:textId="67A3915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5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6B4F83B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4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7A3DD0E" w14:textId="090C5CB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2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46431F5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6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2DD75F8" w14:textId="3A4D168B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23</w:t>
            </w:r>
          </w:p>
        </w:tc>
      </w:tr>
      <w:tr w:rsidR="00757DD6" w:rsidRPr="009E2301" w14:paraId="4DD5C910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34A7C422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uW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231C1C0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086B091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D47753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4.2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968A6FC" w14:textId="3A66B25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9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EDAC986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8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A71C117" w14:textId="10D4269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2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9097E05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3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C3490F4" w14:textId="35D871A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8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7A9ECA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0.3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CE9BBC9" w14:textId="4B8CD980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26</w:t>
            </w:r>
          </w:p>
        </w:tc>
      </w:tr>
      <w:tr w:rsidR="00757DD6" w:rsidRPr="009E2301" w14:paraId="523F97D2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D8F49C0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pt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1D0D038C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174DDF90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18658A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5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A03C121" w14:textId="7580E86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4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D14ED4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5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6DE770E" w14:textId="6D61912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6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F8A46D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2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6CDE3B3" w14:textId="5309C92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3A5529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8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85F7CB3" w14:textId="3976A420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82</w:t>
            </w:r>
          </w:p>
        </w:tc>
      </w:tr>
      <w:tr w:rsidR="00757DD6" w:rsidRPr="009E2301" w14:paraId="49F5C950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6CB0475A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rg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41AE2F6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525D1E8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9688C36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3.7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AD7E0CA" w14:textId="178339FE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2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6D771C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1.0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235F687" w14:textId="20547B00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0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B3F7B34" w14:textId="77777777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5.9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D662B91" w14:textId="63FF6B8A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3A243E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314A475" w14:textId="58CD845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</w:tr>
      <w:tr w:rsidR="00757DD6" w:rsidRPr="009E2301" w14:paraId="40B22470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7538CD5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yu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1F2B6EAF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6041F9D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E1A141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4.8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98129D8" w14:textId="5F5AFD6E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9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B2F107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32.1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798A77D" w14:textId="40B96085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65E279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0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521F379" w14:textId="22B895F3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9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286292B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40.9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FE64A02" w14:textId="1E5D57A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67</w:t>
            </w:r>
          </w:p>
        </w:tc>
      </w:tr>
      <w:tr w:rsidR="00757DD6" w:rsidRPr="009E2301" w14:paraId="60333C3D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0D2CC45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hu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097412EC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4506A3C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AC4E98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100.0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F406FCE" w14:textId="7DF798D8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60E2AC5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88BA7DA" w14:textId="1EAFA31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0B31956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1DFA221" w14:textId="531140C3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B5B9412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34C4656" w14:textId="57EE5FA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</w:tr>
      <w:tr w:rsidR="00757DD6" w:rsidRPr="009E2301" w14:paraId="2A24914C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289AD8B0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xuB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57779A5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22683972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370955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4.9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11E1D05" w14:textId="6ED7F88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67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B4C30A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3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4F3E086" w14:textId="6E657C93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5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AF92455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6.5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2F3BECC" w14:textId="4668FC3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9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BEB83E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7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53129FC" w14:textId="44A11B6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51</w:t>
            </w:r>
          </w:p>
        </w:tc>
      </w:tr>
      <w:tr w:rsidR="00757DD6" w:rsidRPr="009E2301" w14:paraId="5E01CCA1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57E6E7E6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xuC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505B53D8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5AAC77E2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58000F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7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AB1610A" w14:textId="73A5328E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4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1E492A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9.6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8DAD839" w14:textId="2391604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3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EA5EE7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00.0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EB9B9C6" w14:textId="1B268265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618AE7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00.0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BEA7E73" w14:textId="2F651BEF" w:rsidR="00757DD6" w:rsidRPr="00FB0F3C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</w:tr>
      <w:tr w:rsidR="00757DD6" w:rsidRPr="009E2301" w14:paraId="25811BF9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061427F0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4E4CE7CC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77654D2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44CEAE5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5DC0911" w14:textId="54ED5EF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5549BA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9E444A4" w14:textId="3161EE79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529FB6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69F791D" w14:textId="1506544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EF61252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129A3E3" w14:textId="2EDBE3B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</w:tr>
      <w:tr w:rsidR="00757DD6" w:rsidRPr="009E2301" w14:paraId="3F7468FE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651AF77F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gB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5695AD62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4729782B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CF3F53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4.7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61338E3" w14:textId="44BC8920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95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A7A4A9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41.3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08D1CF7" w14:textId="0FE564B3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09CDE7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35.2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D102213" w14:textId="6E54D2DC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1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EF80ED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0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D5E2314" w14:textId="472A25B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98</w:t>
            </w:r>
          </w:p>
        </w:tc>
      </w:tr>
      <w:tr w:rsidR="00757DD6" w:rsidRPr="009E2301" w14:paraId="1B2CB20A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6FECB0FC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664EB62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74AE9A5B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9648AF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5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1352EE1" w14:textId="36F62850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0544A3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4.0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CAF65E9" w14:textId="1C75537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67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FE57E41" w14:textId="77777777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5.2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22946FA" w14:textId="5C0EC960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4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494A39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7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55579C0" w14:textId="3E5051F9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51</w:t>
            </w:r>
          </w:p>
        </w:tc>
      </w:tr>
      <w:tr w:rsidR="00757DD6" w:rsidRPr="009E2301" w14:paraId="1739B058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CB6E3B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sdC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2F4A4177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4EBE3A3C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2CCFEF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D5F1F08" w14:textId="2A659F1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53637C6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C064D72" w14:textId="179502D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8D5CFD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D92C171" w14:textId="4A9A782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2140C8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33.7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6326AD8" w14:textId="2301252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30</w:t>
            </w:r>
          </w:p>
        </w:tc>
      </w:tr>
      <w:tr w:rsidR="00757DD6" w:rsidRPr="009E2301" w14:paraId="0B617D9A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B2EEB9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uc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7210247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7052EC2C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83B4E3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2.6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6339188" w14:textId="7DFBE61E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362DF2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7.4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318BA35" w14:textId="43B804A2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6AC5C9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4.6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D68144C" w14:textId="05969EE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45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CDF778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7.2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3FA7B86" w14:textId="7E5A0A6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67</w:t>
            </w:r>
          </w:p>
        </w:tc>
      </w:tr>
      <w:tr w:rsidR="00757DD6" w:rsidRPr="009E2301" w14:paraId="29DBA04B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361C401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ut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74D335E0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65C6C0D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4E0083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8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1A8DEBA" w14:textId="5F4D39F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0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6758C3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5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691038F" w14:textId="30B606B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3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44235E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5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B19C3AC" w14:textId="522C344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17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674432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1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541D6D5" w14:textId="04DD8E0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78</w:t>
            </w:r>
          </w:p>
        </w:tc>
      </w:tr>
      <w:tr w:rsidR="00757DD6" w:rsidRPr="009E2301" w14:paraId="0B999247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69A11AD6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bt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648F696B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6CCC1A5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D1C6296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36.3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4FEF79F" w14:textId="429EC2BD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1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46E7496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3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C7B9900" w14:textId="5FA1B3D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2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CA96E3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2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AF700D0" w14:textId="597CF72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57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0E6FF9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4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8E6DC2E" w14:textId="2A2267E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51</w:t>
            </w:r>
          </w:p>
        </w:tc>
      </w:tr>
      <w:tr w:rsidR="00757DD6" w:rsidRPr="009E2301" w14:paraId="4578278E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D8D6A4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btB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55325638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07227FEF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192A24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1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1686F50" w14:textId="04F9403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9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E830AA9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1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43CAA86" w14:textId="69207CE0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39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6668D5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9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7491CB4" w14:textId="1E639ED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1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ADF22AB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0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D41EEEF" w14:textId="6ED1E63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96</w:t>
            </w:r>
          </w:p>
        </w:tc>
      </w:tr>
      <w:tr w:rsidR="00757DD6" w:rsidRPr="009E2301" w14:paraId="5F02E602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2D925F88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btE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6367C24A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1E95819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898C56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2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7DB15C8" w14:textId="057A9239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5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ADF670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5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7817647" w14:textId="4A48431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05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CA354B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7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0F6B36D" w14:textId="51428D8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67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34E0B2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9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40DC31C" w14:textId="013CCC3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08</w:t>
            </w:r>
          </w:p>
        </w:tc>
      </w:tr>
      <w:tr w:rsidR="00757DD6" w:rsidRPr="009E2301" w14:paraId="43D8F2E0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0D3EB698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btF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39EF8CDB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35FB8AC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E077FE9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1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0C2C70A" w14:textId="14730EB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5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B5AA9B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0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02DBE94" w14:textId="1D08F0FB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79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5F4F93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3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209E829" w14:textId="7B119260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5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11C285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1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0436079" w14:textId="6C29767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92</w:t>
            </w:r>
          </w:p>
        </w:tc>
      </w:tr>
      <w:tr w:rsidR="00757DD6" w:rsidRPr="009E2301" w14:paraId="3FDFD14F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74EA4AF2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ce3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5B4A225E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4615651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DD4D1C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1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88029F1" w14:textId="0DB329D3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4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7D5BEF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26.5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E0B0CD3" w14:textId="2D582EBD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8F7DC5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38.1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7CD89DD" w14:textId="2B05CD25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32ED85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0.4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72DB75A" w14:textId="189BDF0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48</w:t>
            </w:r>
          </w:p>
        </w:tc>
      </w:tr>
      <w:tr w:rsidR="00757DD6" w:rsidRPr="009E2301" w14:paraId="39086D97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086DA6D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chR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71A5F8C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07456AAC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ron uptak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D19F88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9.3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85FA3FD" w14:textId="2EC80089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9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822F80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092EE15" w14:textId="49C95E50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FC4499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846DA0D" w14:textId="4D33F509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12807A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7BAEC4F" w14:textId="5D4C292B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</w:p>
        </w:tc>
      </w:tr>
      <w:tr w:rsidR="00757DD6" w:rsidRPr="009E2301" w14:paraId="20A40E68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360F9FF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pr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0A6371B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240D8D2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denylylsulfate reductas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6EC388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6.1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F417174" w14:textId="4DD43AB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1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CAA43E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4.9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AFB1FA7" w14:textId="61DDBED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2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EFA0862" w14:textId="77777777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926AD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8.7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92072B7" w14:textId="12EE628C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CDDAB85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1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F0A13BC" w14:textId="5E4749AF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11</w:t>
            </w:r>
          </w:p>
        </w:tc>
      </w:tr>
      <w:tr w:rsidR="00757DD6" w:rsidRPr="009E2301" w14:paraId="78EB0395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50C96FF7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ps_apr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5AD93BCF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5AD84F50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denylylsulfate reductas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767851B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9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96A3CDF" w14:textId="6FE29A95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7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BADE53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4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9405822" w14:textId="6351486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481FDAC" w14:textId="77777777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5.8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9ED89EB" w14:textId="40547901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3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8D105CB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.1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5D7F550" w14:textId="03B2FB6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17</w:t>
            </w:r>
          </w:p>
        </w:tc>
      </w:tr>
      <w:tr w:rsidR="00757DD6" w:rsidRPr="009E2301" w14:paraId="6C881C29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6AF55F57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PS_AprB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6257825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522F450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denylylsulfate reductase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A78E59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1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B0C4126" w14:textId="046432D5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8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02C154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9.4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63A74FA" w14:textId="12FECBA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5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BA68FA2" w14:textId="77777777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926AD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3.7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FE11A82" w14:textId="53D6A672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1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9C2D35B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3.8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23313B7" w14:textId="6CBC3DC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58</w:t>
            </w:r>
          </w:p>
        </w:tc>
      </w:tr>
      <w:tr w:rsidR="00757DD6" w:rsidRPr="009E2301" w14:paraId="7B4EE245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3CAD321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f1_DMSP_lyase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5B66F35E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17934FA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MSP degrad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9630F0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.6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844988C" w14:textId="0C9AD76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4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A9D094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.6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578C6A6" w14:textId="2B45873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6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569A571" w14:textId="77777777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926AD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6.2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0FCE9C4" w14:textId="25614729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1A0FF0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6.3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863E4D8" w14:textId="1FF3C53D" w:rsidR="00757DD6" w:rsidRPr="00FB0F3C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</w:tr>
      <w:tr w:rsidR="00757DD6" w:rsidRPr="009E2301" w14:paraId="58FCBE34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C4B6CE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md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149E7D5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1F3A4F4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MSP degrad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AFF9815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3.4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A7A0FD4" w14:textId="65E28AB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9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7BE2CA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0.5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5C4E1EE" w14:textId="3EF0EC0B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D1C55A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4.9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30FD58A" w14:textId="3B9C401B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9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1800D76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4.4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8914B25" w14:textId="74542B0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48</w:t>
            </w:r>
          </w:p>
        </w:tc>
      </w:tr>
      <w:tr w:rsidR="00757DD6" w:rsidRPr="009E2301" w14:paraId="267CB16D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7319C31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ysJ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3E5DCF9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2FF1173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educ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F155B06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3.0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151C32F" w14:textId="5C0419A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79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8B998E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7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32C6E13" w14:textId="2459727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03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A87BA2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2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3FC34B1" w14:textId="1689F630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1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D7E46B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9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06AA65A" w14:textId="45B63B9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07</w:t>
            </w:r>
          </w:p>
        </w:tc>
      </w:tr>
      <w:tr w:rsidR="00757DD6" w:rsidRPr="009E2301" w14:paraId="5792D4C9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8AF573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ccab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19B106A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37585D27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ide Oxid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3FA750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0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A67D7BF" w14:textId="7B18295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9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CCC8432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6.7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CF8226C" w14:textId="68F74F50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5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64D3BC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9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BFC6558" w14:textId="72AAA65F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3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CC89F3B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6.3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7919876" w14:textId="17BD8373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08</w:t>
            </w:r>
          </w:p>
        </w:tc>
      </w:tr>
      <w:tr w:rsidR="00757DD6" w:rsidRPr="009E2301" w14:paraId="6741D0B5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36FA0EC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qr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321556B0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77AB5D79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ide Oxid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42DEC5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4.4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0D15392" w14:textId="5C688CD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97FF33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4.7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CA148B0" w14:textId="31F031E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94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26E5005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8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D009F9E" w14:textId="66B75949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5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BF83509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.9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C175C6F" w14:textId="22E934B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19</w:t>
            </w:r>
          </w:p>
        </w:tc>
      </w:tr>
      <w:tr w:rsidR="00757DD6" w:rsidRPr="009E2301" w14:paraId="2D873DDE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62F0AD68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sr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4639601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222784F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ite reduc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1246C7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8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D62EE2C" w14:textId="6798193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1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757E40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9.6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1D2C1EC" w14:textId="510CFAF2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1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D66401D" w14:textId="77777777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8.2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6B6A061" w14:textId="7A04022F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3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7338F3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3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00A12FC" w14:textId="06D4B0F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48</w:t>
            </w:r>
          </w:p>
        </w:tc>
      </w:tr>
      <w:tr w:rsidR="00757DD6" w:rsidRPr="009E2301" w14:paraId="645B094A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385D2BD7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srB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6967A7C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489D555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ite reduc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6E0AE3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6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4888798" w14:textId="2896098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65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4C67F4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8.7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E0C9A75" w14:textId="1EF7C441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1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48E5D09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6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493F6A3" w14:textId="2230A70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3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B69B94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2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1F5F8EA" w14:textId="3F84F1AA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48</w:t>
            </w:r>
          </w:p>
        </w:tc>
      </w:tr>
      <w:tr w:rsidR="00757DD6" w:rsidRPr="009E2301" w14:paraId="7B8FA84D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380456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ir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3AF290DA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06ABC348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ite reduc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66F4A9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1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68D6DDA" w14:textId="6A37E81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89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ABC2CB9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0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00C77AC" w14:textId="7DCF925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4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957B96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1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56FAB69" w14:textId="1F2D371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4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80FA792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3.9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B9C705E" w14:textId="24A67AF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92</w:t>
            </w:r>
          </w:p>
        </w:tc>
      </w:tr>
      <w:tr w:rsidR="00757DD6" w:rsidRPr="009E2301" w14:paraId="34277101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5138903A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PS_kinase_protist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0201DD76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1C99A9EC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assimil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E188319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9.7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D6A480D" w14:textId="21C73B61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3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15AD8C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20.3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53A99F6" w14:textId="733DCB2E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4316C8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4.4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71C4730" w14:textId="24A8A6D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6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2E3CA5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1.8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7D72808" w14:textId="751534C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60</w:t>
            </w:r>
          </w:p>
        </w:tc>
      </w:tr>
      <w:tr w:rsidR="00757DD6" w:rsidRPr="009E2301" w14:paraId="4713F9C0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682712BF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PS_reductase_protist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3E070BFE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2F63EA9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assimil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72C4C9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5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9844374" w14:textId="4996E31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5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21CB53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5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2611DC0" w14:textId="3C924B03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5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2BF4AF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7.9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FAC5F51" w14:textId="5354764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35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2D181F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7.8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A749F66" w14:textId="6A4A408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48</w:t>
            </w:r>
          </w:p>
        </w:tc>
      </w:tr>
      <w:tr w:rsidR="00757DD6" w:rsidRPr="009E2301" w14:paraId="357CC348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64611197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TP_sulfurylase_protist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7AECBBB2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66E9A6CE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assimil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CB1128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7.0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0201817" w14:textId="3D99965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9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A48DE6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24.0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88A0505" w14:textId="48295CA6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1EF493D" w14:textId="77777777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926AD2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38.0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3D97A61" w14:textId="75D42C5C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3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938D78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9.6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4B1D674" w14:textId="67B6C06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48</w:t>
            </w:r>
          </w:p>
        </w:tc>
      </w:tr>
      <w:tr w:rsidR="00757DD6" w:rsidRPr="009E2301" w14:paraId="3DB0140F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0E5C824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TP_sulphurylase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0DFE2DC4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6B2E817B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assimil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22A3E3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0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9A2ECBF" w14:textId="68FF25E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9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A6150F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4.5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26B53E4" w14:textId="1F5EC307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A7E34F5" w14:textId="77777777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AE555B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9.2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6C280C1" w14:textId="116C936D" w:rsidR="00757DD6" w:rsidRPr="00AE555B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17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ED25F9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6.4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7A98714" w14:textId="0D6072B3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61</w:t>
            </w:r>
          </w:p>
        </w:tc>
      </w:tr>
      <w:tr w:rsidR="00757DD6" w:rsidRPr="009E2301" w14:paraId="332E478C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26FE5ECA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ysteine_synthase_protist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07872EF9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6821B3C9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assimil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FFB2219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7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058117F" w14:textId="481CF60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65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DA3E4B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7.8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38A276F" w14:textId="1A180CF8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15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61796D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1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202241F" w14:textId="27B63B1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9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730A2B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8.5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FDE0337" w14:textId="1504E52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67</w:t>
            </w:r>
          </w:p>
        </w:tc>
      </w:tr>
      <w:tr w:rsidR="00757DD6" w:rsidRPr="009E2301" w14:paraId="1DDF3F60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17B955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APS_reductase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4D1DB98C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08640282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assimil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FC0F61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6.9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8AE9BEA" w14:textId="77D6D05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DA030B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4.0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5795B49" w14:textId="0702AF83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12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BAFB69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26.2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EFCAC1A" w14:textId="0D13E047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E6334F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7.0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EF4BC0E" w14:textId="4E8FB34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36</w:t>
            </w:r>
          </w:p>
        </w:tc>
      </w:tr>
      <w:tr w:rsidR="00757DD6" w:rsidRPr="009E2301" w14:paraId="5640CAD0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88F1AFF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erine_acetyltransferase_protist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450B694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61D37F72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assimil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9CD156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0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BBAD3DB" w14:textId="79DE4A9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76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95E3E5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8.8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F898762" w14:textId="5FE076D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19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A1BB24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2.4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3929140" w14:textId="413C1D34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3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8DB2715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9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A771A82" w14:textId="3A391A79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33</w:t>
            </w:r>
          </w:p>
        </w:tc>
      </w:tr>
      <w:tr w:rsidR="00757DD6" w:rsidRPr="009E2301" w14:paraId="54F5F1FB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0EB16262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ate_transporter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461814C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24E1111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assimil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958BB06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8.9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C0BCD12" w14:textId="3BB971D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07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BC6D0A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.6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53E86F4" w14:textId="545135C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09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ACC300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.4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65A8FBF" w14:textId="4A89B42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5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B49761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2.6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C452DAD" w14:textId="1FD0AB89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15</w:t>
            </w:r>
          </w:p>
        </w:tc>
      </w:tr>
      <w:tr w:rsidR="00757DD6" w:rsidRPr="009E2301" w14:paraId="70CDEDE0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7A51037F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ate_transporter_protist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11000CC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49F63E6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assimil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6C5AE2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.1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8B787E7" w14:textId="2351742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85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3E5926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4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92EE31E" w14:textId="06E287D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2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6CBE45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4.3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703D3EB" w14:textId="3B810982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58E5B0F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6.9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EC1EDD5" w14:textId="60569CF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94</w:t>
            </w:r>
          </w:p>
        </w:tc>
      </w:tr>
      <w:tr w:rsidR="00757DD6" w:rsidRPr="009E2301" w14:paraId="771CE722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272BA0F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ite_reductase_protist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4FCBD21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5946ACF1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assimil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765806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0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BFCBE7F" w14:textId="75D16AC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9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A24F35E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4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6991FD6" w14:textId="7DFB32F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89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B67218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4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E7EB24E" w14:textId="28DEBDD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5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D8B27E4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.1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E86093A" w14:textId="0425BD0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06</w:t>
            </w:r>
          </w:p>
        </w:tc>
      </w:tr>
      <w:tr w:rsidR="00757DD6" w:rsidRPr="009E2301" w14:paraId="53374869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2ADC074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ysI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5610E9DE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61E8BBC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other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3878516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3.3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AD7B847" w14:textId="36D223F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25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0C57028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4.8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16C8BD0" w14:textId="36BA93D2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3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C3CB03B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4.6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F41C96E" w14:textId="2EC5B80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9D986D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0.7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917702D" w14:textId="7230DA99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51</w:t>
            </w:r>
          </w:p>
        </w:tc>
      </w:tr>
      <w:tr w:rsidR="00757DD6" w:rsidRPr="009E2301" w14:paraId="360FE9B5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0AE1CABA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oxA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132AE83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701C152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Oxid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06413F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6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A5FD250" w14:textId="573F106C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54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914152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9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27BD243" w14:textId="2965EE5B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4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33E2BA2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7.04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31CB0C8" w14:textId="4675DAD8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EB6B4B6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1.8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23F6B9A" w14:textId="32597CBE" w:rsidR="00757DD6" w:rsidRPr="00FB0F3C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</w:tr>
      <w:tr w:rsidR="00757DD6" w:rsidRPr="009E2301" w14:paraId="5710CCD0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B859AC6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oxB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6F8F657C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6B3531CB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Oxid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2C41A6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7.8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834C8C9" w14:textId="2E134A8F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C07C739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0.0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172A761" w14:textId="3520190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35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68C0DA2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.1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5F3A7B7" w14:textId="2B6C1906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3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F75E33C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1.17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89B40C6" w14:textId="6D08D6F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094</w:t>
            </w:r>
          </w:p>
        </w:tc>
      </w:tr>
      <w:tr w:rsidR="00757DD6" w:rsidRPr="009E2301" w14:paraId="4977DA9E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3A8E1C1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oxC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78D82745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17677383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Oxid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76C71C5D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21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F980954" w14:textId="072BAF2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83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6AACAF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58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138107C" w14:textId="31EA3FF5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5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EDD40D5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3.1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90D18C7" w14:textId="02A471F9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67C454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.0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879F34F" w14:textId="79B51A5F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841</w:t>
            </w:r>
          </w:p>
        </w:tc>
      </w:tr>
      <w:tr w:rsidR="00757DD6" w:rsidRPr="009E2301" w14:paraId="5513842F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160AACBA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oxV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3291206E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0495F308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Oxid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07992FEF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.7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AD095E1" w14:textId="33C1A23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78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F12991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06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7885569" w14:textId="267880D4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24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4416440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-14.32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BAFD38D" w14:textId="77F319FB" w:rsidR="00757DD6" w:rsidRPr="00926AD2" w:rsidRDefault="00757DD6" w:rsidP="00757DD6">
            <w:pPr>
              <w:jc w:val="right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C23C56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3539C11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3.03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9971BD5" w14:textId="4438B1A3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09</w:t>
            </w:r>
          </w:p>
        </w:tc>
      </w:tr>
      <w:tr w:rsidR="00757DD6" w:rsidRPr="009E2301" w14:paraId="2A11C570" w14:textId="77777777" w:rsidTr="00AE555B">
        <w:trPr>
          <w:trHeight w:val="320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68C2D5B0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oxY</w:t>
            </w:r>
          </w:p>
        </w:tc>
        <w:tc>
          <w:tcPr>
            <w:tcW w:w="475" w:type="pct"/>
            <w:shd w:val="clear" w:color="auto" w:fill="auto"/>
            <w:noWrap/>
            <w:vAlign w:val="bottom"/>
            <w:hideMark/>
          </w:tcPr>
          <w:p w14:paraId="158CC03E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</w:t>
            </w:r>
          </w:p>
        </w:tc>
        <w:tc>
          <w:tcPr>
            <w:tcW w:w="742" w:type="pct"/>
            <w:shd w:val="clear" w:color="auto" w:fill="auto"/>
            <w:noWrap/>
            <w:vAlign w:val="bottom"/>
            <w:hideMark/>
          </w:tcPr>
          <w:p w14:paraId="53B7D54D" w14:textId="77777777" w:rsidR="00757DD6" w:rsidRPr="00D76A46" w:rsidRDefault="00757DD6" w:rsidP="00757DD6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ulfur Oxidation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4E7ECF73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3.40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1E95EDE" w14:textId="4E03930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18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20E960AA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2.75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42E1088" w14:textId="7A2B7091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420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663D02C7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5.8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DA0702C" w14:textId="6F8A5765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341" w:type="pct"/>
            <w:shd w:val="clear" w:color="auto" w:fill="auto"/>
            <w:noWrap/>
            <w:vAlign w:val="bottom"/>
            <w:hideMark/>
          </w:tcPr>
          <w:p w14:paraId="1EFC26B2" w14:textId="77777777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76A46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49%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A6544EB" w14:textId="2947AD1D" w:rsidR="00757DD6" w:rsidRPr="00D76A46" w:rsidRDefault="00757DD6" w:rsidP="00757DD6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983</w:t>
            </w:r>
          </w:p>
        </w:tc>
      </w:tr>
    </w:tbl>
    <w:p w14:paraId="3AA9C130" w14:textId="2060DB2A" w:rsidR="000A78E3" w:rsidRDefault="000A78E3" w:rsidP="003A19C8">
      <w:pPr>
        <w:spacing w:line="276" w:lineRule="auto"/>
        <w:rPr>
          <w:rFonts w:asciiTheme="minorHAnsi" w:hAnsiTheme="minorHAnsi" w:cstheme="minorHAnsi"/>
        </w:rPr>
      </w:pPr>
    </w:p>
    <w:p w14:paraId="3EC48D5C" w14:textId="77777777" w:rsidR="000A78E3" w:rsidRDefault="000A78E3">
      <w:pPr>
        <w:spacing w:after="160" w:line="480" w:lineRule="auto"/>
        <w:ind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00956718" w14:textId="4D49DD92" w:rsidR="00EF23A8" w:rsidRDefault="00BB6171" w:rsidP="00EF23A8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Table S7</w:t>
      </w:r>
      <w:r w:rsidR="00EF23A8" w:rsidRPr="00EF23A8">
        <w:rPr>
          <w:rFonts w:asciiTheme="minorHAnsi" w:hAnsiTheme="minorHAnsi" w:cstheme="minorHAnsi"/>
          <w:b/>
          <w:bCs/>
        </w:rPr>
        <w:t xml:space="preserve">. Changes </w:t>
      </w:r>
      <w:r w:rsidR="00A52E30">
        <w:rPr>
          <w:rFonts w:asciiTheme="minorHAnsi" w:hAnsiTheme="minorHAnsi" w:cstheme="minorHAnsi"/>
          <w:b/>
          <w:bCs/>
        </w:rPr>
        <w:t>in</w:t>
      </w:r>
      <w:r w:rsidR="00EF23A8" w:rsidRPr="00EF23A8">
        <w:rPr>
          <w:rFonts w:asciiTheme="minorHAnsi" w:hAnsiTheme="minorHAnsi" w:cstheme="minorHAnsi"/>
          <w:b/>
          <w:bCs/>
        </w:rPr>
        <w:t xml:space="preserve"> the signal intensity of iron and sulfur cycling gene</w:t>
      </w:r>
      <w:r w:rsidR="00212611">
        <w:rPr>
          <w:rFonts w:asciiTheme="minorHAnsi" w:hAnsiTheme="minorHAnsi" w:cstheme="minorHAnsi"/>
          <w:b/>
          <w:bCs/>
        </w:rPr>
        <w:t xml:space="preserve"> </w:t>
      </w:r>
      <w:r w:rsidR="00212611">
        <w:rPr>
          <w:rFonts w:asciiTheme="minorHAnsi" w:hAnsiTheme="minorHAnsi" w:cstheme="minorHAnsi" w:hint="eastAsia"/>
          <w:b/>
          <w:bCs/>
        </w:rPr>
        <w:t>probes</w:t>
      </w:r>
      <w:r w:rsidR="00EF23A8" w:rsidRPr="00EF23A8">
        <w:rPr>
          <w:rFonts w:asciiTheme="minorHAnsi" w:hAnsiTheme="minorHAnsi" w:cstheme="minorHAnsi"/>
          <w:b/>
          <w:bCs/>
        </w:rPr>
        <w:t xml:space="preserve"> by warming in each layer. </w:t>
      </w:r>
      <w:r w:rsidR="00EF23A8" w:rsidRPr="00AE555B">
        <w:rPr>
          <w:rFonts w:asciiTheme="minorHAnsi" w:hAnsiTheme="minorHAnsi" w:cstheme="minorHAnsi"/>
        </w:rPr>
        <w:t>Warming effects were tested by</w:t>
      </w:r>
      <w:r w:rsidR="00EF23A8" w:rsidRPr="00A52E30">
        <w:rPr>
          <w:rFonts w:asciiTheme="minorHAnsi" w:hAnsiTheme="minorHAnsi" w:cstheme="minorHAnsi"/>
          <w:b/>
          <w:bCs/>
        </w:rPr>
        <w:t xml:space="preserve"> </w:t>
      </w:r>
      <w:r w:rsidR="007018E0" w:rsidRPr="00000AD3">
        <w:rPr>
          <w:rFonts w:asciiTheme="minorHAnsi" w:hAnsiTheme="minorHAnsi" w:cstheme="minorHAnsi"/>
        </w:rPr>
        <w:t xml:space="preserve">the linear mixed model, where the block was termed as random intercept effects. </w:t>
      </w:r>
      <w:r w:rsidR="007018E0" w:rsidRPr="00000AD3">
        <w:rPr>
          <w:rFonts w:asciiTheme="minorHAnsi" w:hAnsiTheme="minorHAnsi" w:cstheme="minorHAnsi"/>
          <w:color w:val="000000"/>
        </w:rPr>
        <w:t>Statistical significance is based on Wald type II χ² tests</w:t>
      </w:r>
      <w:r w:rsidR="007018E0" w:rsidRPr="00000AD3">
        <w:rPr>
          <w:rFonts w:asciiTheme="minorHAnsi" w:hAnsiTheme="minorHAnsi" w:cstheme="minorHAnsi"/>
        </w:rPr>
        <w:t>, with bold font indicating significant values (</w:t>
      </w:r>
      <w:r w:rsidR="007018E0" w:rsidRPr="00000AD3">
        <w:rPr>
          <w:rFonts w:asciiTheme="minorHAnsi" w:hAnsiTheme="minorHAnsi" w:cstheme="minorHAnsi"/>
          <w:i/>
          <w:iCs/>
        </w:rPr>
        <w:t>P</w:t>
      </w:r>
      <w:r w:rsidR="007018E0" w:rsidRPr="00000AD3">
        <w:rPr>
          <w:rFonts w:asciiTheme="minorHAnsi" w:hAnsiTheme="minorHAnsi" w:cstheme="minorHAnsi"/>
        </w:rPr>
        <w:t xml:space="preserve"> &lt; 0.05). </w:t>
      </w:r>
      <w:r w:rsidR="007018E0" w:rsidRPr="00C23C56">
        <w:rPr>
          <w:rFonts w:asciiTheme="minorHAnsi" w:hAnsiTheme="minorHAnsi" w:cstheme="minorHAnsi"/>
          <w:i/>
        </w:rPr>
        <w:t>P</w:t>
      </w:r>
      <w:r w:rsidR="00F47CB1">
        <w:rPr>
          <w:rFonts w:asciiTheme="minorHAnsi" w:hAnsiTheme="minorHAnsi" w:cstheme="minorHAnsi"/>
        </w:rPr>
        <w:t>-</w:t>
      </w:r>
      <w:r w:rsidR="007018E0" w:rsidRPr="00000AD3">
        <w:rPr>
          <w:rFonts w:asciiTheme="minorHAnsi" w:hAnsiTheme="minorHAnsi" w:cstheme="minorHAnsi"/>
        </w:rPr>
        <w:t xml:space="preserve">values were adjusted by </w:t>
      </w:r>
      <w:r w:rsidR="007018E0" w:rsidRPr="007018E0">
        <w:rPr>
          <w:rFonts w:asciiTheme="minorHAnsi" w:hAnsiTheme="minorHAnsi" w:cstheme="minorHAnsi"/>
        </w:rPr>
        <w:t xml:space="preserve">Benjamini and Hochberg false discovery rate (FDR) </w:t>
      </w:r>
      <w:r w:rsidR="007018E0" w:rsidRPr="00000AD3">
        <w:rPr>
          <w:rFonts w:asciiTheme="minorHAnsi" w:hAnsiTheme="minorHAnsi" w:cstheme="minorHAnsi"/>
        </w:rPr>
        <w:t>controlling procedure.</w:t>
      </w:r>
      <w:r w:rsidR="00EF23A8">
        <w:rPr>
          <w:rFonts w:asciiTheme="minorHAnsi" w:hAnsiTheme="minorHAnsi" w:cstheme="minorHAnsi"/>
          <w:b/>
          <w:bCs/>
        </w:rPr>
        <w:t xml:space="preserve"> </w:t>
      </w:r>
      <w:r w:rsidR="00EF23A8" w:rsidRPr="00EF23A8">
        <w:rPr>
          <w:rFonts w:asciiTheme="minorHAnsi" w:hAnsiTheme="minorHAnsi" w:cstheme="minorHAnsi"/>
        </w:rPr>
        <w:t xml:space="preserve">Probes changed by warming in at least one layer are </w:t>
      </w:r>
      <w:r w:rsidR="004C5B94">
        <w:rPr>
          <w:rFonts w:asciiTheme="minorHAnsi" w:hAnsiTheme="minorHAnsi" w:cstheme="minorHAnsi"/>
        </w:rPr>
        <w:t>shown</w:t>
      </w:r>
      <w:r w:rsidR="00EF23A8" w:rsidRPr="00EF23A8">
        <w:rPr>
          <w:rFonts w:asciiTheme="minorHAnsi" w:hAnsiTheme="minorHAnsi" w:cstheme="minorHAnsi"/>
        </w:rPr>
        <w:t>.</w:t>
      </w:r>
    </w:p>
    <w:p w14:paraId="18D9752C" w14:textId="77777777" w:rsidR="0020517C" w:rsidRDefault="0020517C" w:rsidP="00EF23A8">
      <w:pPr>
        <w:spacing w:line="276" w:lineRule="auto"/>
        <w:rPr>
          <w:rFonts w:asciiTheme="minorHAnsi" w:hAnsiTheme="minorHAnsi" w:cstheme="minorHAnsi"/>
        </w:rPr>
      </w:pPr>
    </w:p>
    <w:p w14:paraId="69E8E477" w14:textId="3C580C37" w:rsidR="00EF23A8" w:rsidRDefault="00EE55C6" w:rsidP="00EF23A8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e the excel file.</w:t>
      </w:r>
    </w:p>
    <w:p w14:paraId="38DF49E2" w14:textId="77777777" w:rsidR="00EF23A8" w:rsidRPr="00EF23A8" w:rsidRDefault="00EF23A8" w:rsidP="00EF23A8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1FA29C6F" w14:textId="77777777" w:rsidR="0020517C" w:rsidRDefault="0020517C">
      <w:pPr>
        <w:spacing w:after="160" w:line="480" w:lineRule="auto"/>
        <w:ind w:firstLine="7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6B5571E9" w14:textId="52A3702F" w:rsidR="000A78E3" w:rsidRPr="00EF23A8" w:rsidRDefault="000A78E3" w:rsidP="000A78E3">
      <w:pPr>
        <w:spacing w:line="276" w:lineRule="auto"/>
        <w:rPr>
          <w:rFonts w:asciiTheme="minorHAnsi" w:hAnsiTheme="minorHAnsi" w:cstheme="minorHAnsi"/>
        </w:rPr>
      </w:pPr>
      <w:r w:rsidRPr="00EF23A8">
        <w:rPr>
          <w:rFonts w:asciiTheme="minorHAnsi" w:hAnsiTheme="minorHAnsi" w:cstheme="minorHAnsi"/>
          <w:b/>
          <w:bCs/>
        </w:rPr>
        <w:t>Table S</w:t>
      </w:r>
      <w:r w:rsidR="00BB6171">
        <w:rPr>
          <w:rFonts w:asciiTheme="minorHAnsi" w:hAnsiTheme="minorHAnsi" w:cstheme="minorHAnsi"/>
          <w:b/>
          <w:bCs/>
        </w:rPr>
        <w:t>8</w:t>
      </w:r>
      <w:r w:rsidRPr="00EF23A8">
        <w:rPr>
          <w:rFonts w:asciiTheme="minorHAnsi" w:hAnsiTheme="minorHAnsi" w:cstheme="minorHAnsi"/>
          <w:b/>
          <w:bCs/>
        </w:rPr>
        <w:t xml:space="preserve">. Partial Mantel tests showing the correlations of dissimilarities of bacterial community composition and those of environmental factors in each layer. </w:t>
      </w:r>
      <w:r w:rsidR="009058BE">
        <w:rPr>
          <w:rFonts w:asciiTheme="minorHAnsi" w:hAnsiTheme="minorHAnsi" w:cstheme="minorHAnsi"/>
        </w:rPr>
        <w:t>Mantel’s r values</w:t>
      </w:r>
      <w:r w:rsidRPr="00EF23A8">
        <w:rPr>
          <w:rFonts w:asciiTheme="minorHAnsi" w:hAnsiTheme="minorHAnsi" w:cstheme="minorHAnsi"/>
        </w:rPr>
        <w:t xml:space="preserve"> are shown,</w:t>
      </w:r>
      <w:r w:rsidRPr="00EF23A8">
        <w:rPr>
          <w:rFonts w:asciiTheme="minorHAnsi" w:hAnsiTheme="minorHAnsi" w:cstheme="minorHAnsi"/>
          <w:b/>
          <w:bCs/>
        </w:rPr>
        <w:t xml:space="preserve"> </w:t>
      </w:r>
      <w:r w:rsidR="00771F06">
        <w:rPr>
          <w:rFonts w:asciiTheme="minorHAnsi" w:hAnsiTheme="minorHAnsi" w:cstheme="minorHAnsi"/>
        </w:rPr>
        <w:t>with</w:t>
      </w:r>
      <w:r w:rsidRPr="00EF23A8">
        <w:rPr>
          <w:rFonts w:asciiTheme="minorHAnsi" w:hAnsiTheme="minorHAnsi" w:cstheme="minorHAnsi"/>
        </w:rPr>
        <w:t xml:space="preserve"> the significance ones (</w:t>
      </w:r>
      <w:r w:rsidRPr="00EF23A8">
        <w:rPr>
          <w:rFonts w:asciiTheme="minorHAnsi" w:hAnsiTheme="minorHAnsi" w:cstheme="minorHAnsi"/>
          <w:i/>
          <w:iCs/>
        </w:rPr>
        <w:t>P</w:t>
      </w:r>
      <w:r w:rsidRPr="00EF23A8">
        <w:rPr>
          <w:rFonts w:asciiTheme="minorHAnsi" w:hAnsiTheme="minorHAnsi" w:cstheme="minorHAnsi"/>
        </w:rPr>
        <w:t xml:space="preserve"> &lt; 0.05) indicated in bold. L1, the surface organic layer; L2, the middle organic layer; L3, the deep organic layer; and L4, the mineral layer. R</w:t>
      </w:r>
      <w:r w:rsidRPr="00EF23A8">
        <w:rPr>
          <w:rFonts w:asciiTheme="minorHAnsi" w:hAnsiTheme="minorHAnsi" w:cstheme="minorHAnsi"/>
          <w:vertAlign w:val="subscript"/>
        </w:rPr>
        <w:t>eco</w:t>
      </w:r>
      <w:r w:rsidRPr="00EF23A8">
        <w:rPr>
          <w:rFonts w:asciiTheme="minorHAnsi" w:hAnsiTheme="minorHAnsi" w:cstheme="minorHAnsi"/>
        </w:rPr>
        <w:t>, average ecosystem respiration of the growing season; GPP, average gross primary productivity of the growing season; NEE, average net ecosystem exchange of the growing season.</w:t>
      </w:r>
    </w:p>
    <w:p w14:paraId="26A4EE90" w14:textId="61F1B32A" w:rsidR="007D6D27" w:rsidRDefault="007D6D27" w:rsidP="003A19C8">
      <w:pPr>
        <w:spacing w:line="276" w:lineRule="auto"/>
        <w:rPr>
          <w:rFonts w:asciiTheme="minorHAnsi" w:hAnsiTheme="minorHAnsi" w:cstheme="minorHAnsi"/>
        </w:rPr>
      </w:pPr>
    </w:p>
    <w:tbl>
      <w:tblPr>
        <w:tblW w:w="5002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496"/>
        <w:gridCol w:w="887"/>
        <w:gridCol w:w="661"/>
        <w:gridCol w:w="650"/>
        <w:gridCol w:w="224"/>
        <w:gridCol w:w="13"/>
        <w:gridCol w:w="874"/>
        <w:gridCol w:w="669"/>
        <w:gridCol w:w="661"/>
        <w:gridCol w:w="224"/>
        <w:gridCol w:w="887"/>
        <w:gridCol w:w="661"/>
        <w:gridCol w:w="635"/>
        <w:gridCol w:w="224"/>
        <w:gridCol w:w="887"/>
        <w:gridCol w:w="661"/>
        <w:gridCol w:w="695"/>
      </w:tblGrid>
      <w:tr w:rsidR="001D6DA4" w:rsidRPr="000A78E3" w14:paraId="249670E6" w14:textId="77777777" w:rsidTr="001D6DA4">
        <w:trPr>
          <w:trHeight w:val="340"/>
        </w:trPr>
        <w:tc>
          <w:tcPr>
            <w:tcW w:w="1344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  <w:hideMark/>
          </w:tcPr>
          <w:p w14:paraId="7F51BFEB" w14:textId="77777777" w:rsidR="000A78E3" w:rsidRPr="000A78E3" w:rsidRDefault="000A78E3" w:rsidP="000A78E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vironmental factors</w:t>
            </w:r>
          </w:p>
        </w:tc>
        <w:tc>
          <w:tcPr>
            <w:tcW w:w="845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E3CA13D" w14:textId="77777777" w:rsidR="000A78E3" w:rsidRPr="000A78E3" w:rsidRDefault="000A78E3" w:rsidP="000A78E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yer 1</w:t>
            </w:r>
          </w:p>
        </w:tc>
        <w:tc>
          <w:tcPr>
            <w:tcW w:w="91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  <w:hideMark/>
          </w:tcPr>
          <w:p w14:paraId="77029F90" w14:textId="54F27A75" w:rsidR="000A78E3" w:rsidRPr="000A78E3" w:rsidRDefault="000A78E3" w:rsidP="000A78E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47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AB041A3" w14:textId="77777777" w:rsidR="000A78E3" w:rsidRPr="000A78E3" w:rsidRDefault="000A78E3" w:rsidP="000A78E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yer 2</w:t>
            </w:r>
          </w:p>
        </w:tc>
        <w:tc>
          <w:tcPr>
            <w:tcW w:w="86" w:type="pc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  <w:hideMark/>
          </w:tcPr>
          <w:p w14:paraId="16D2DA77" w14:textId="7550B949" w:rsidR="000A78E3" w:rsidRPr="000A78E3" w:rsidRDefault="000A78E3" w:rsidP="000A78E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39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213CF50" w14:textId="77777777" w:rsidR="000A78E3" w:rsidRPr="000A78E3" w:rsidRDefault="000A78E3" w:rsidP="000A78E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yer 3</w:t>
            </w:r>
          </w:p>
        </w:tc>
        <w:tc>
          <w:tcPr>
            <w:tcW w:w="86" w:type="pct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  <w:hideMark/>
          </w:tcPr>
          <w:p w14:paraId="3D04FFDD" w14:textId="34E11D1B" w:rsidR="000A78E3" w:rsidRPr="000A78E3" w:rsidRDefault="000A78E3" w:rsidP="000A78E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62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3D885EC" w14:textId="77777777" w:rsidR="000A78E3" w:rsidRPr="000A78E3" w:rsidRDefault="000A78E3" w:rsidP="000A78E3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yer 4</w:t>
            </w:r>
          </w:p>
        </w:tc>
      </w:tr>
      <w:tr w:rsidR="00EB71C9" w:rsidRPr="000A78E3" w14:paraId="311C0F48" w14:textId="77777777" w:rsidTr="001D6DA4">
        <w:trPr>
          <w:trHeight w:val="466"/>
        </w:trPr>
        <w:tc>
          <w:tcPr>
            <w:tcW w:w="1344" w:type="pct"/>
            <w:vMerge/>
            <w:tcBorders>
              <w:top w:val="nil"/>
              <w:bottom w:val="single" w:sz="4" w:space="0" w:color="auto"/>
            </w:tcBorders>
            <w:vAlign w:val="bottom"/>
            <w:hideMark/>
          </w:tcPr>
          <w:p w14:paraId="3A75E9F1" w14:textId="77777777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89C99D7" w14:textId="0F2E3571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 Bacteria</w:t>
            </w:r>
          </w:p>
        </w:tc>
        <w:tc>
          <w:tcPr>
            <w:tcW w:w="2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AC6BE67" w14:textId="0B52947C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 Fungi</w:t>
            </w:r>
          </w:p>
        </w:tc>
        <w:tc>
          <w:tcPr>
            <w:tcW w:w="2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5831B1C" w14:textId="327D3C53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  <w:vertAlign w:val="subscript"/>
              </w:rPr>
              <w:t xml:space="preserve">    </w:t>
            </w:r>
            <w:r w:rsidRPr="001D6DA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G</w:t>
            </w:r>
          </w:p>
        </w:tc>
        <w:tc>
          <w:tcPr>
            <w:tcW w:w="86" w:type="pct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1B3C2AA" w14:textId="3B266AC1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83F9DCB" w14:textId="7D0EA7DC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 Bacteria</w:t>
            </w:r>
          </w:p>
        </w:tc>
        <w:tc>
          <w:tcPr>
            <w:tcW w:w="257" w:type="pct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B954AC3" w14:textId="6946CA06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 Fungi</w:t>
            </w:r>
          </w:p>
        </w:tc>
        <w:tc>
          <w:tcPr>
            <w:tcW w:w="254" w:type="pct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96208C3" w14:textId="1E92E557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  <w:vertAlign w:val="subscript"/>
              </w:rPr>
              <w:t xml:space="preserve">    </w:t>
            </w:r>
            <w:r w:rsidRPr="001D6DA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G</w:t>
            </w:r>
          </w:p>
        </w:tc>
        <w:tc>
          <w:tcPr>
            <w:tcW w:w="86" w:type="pct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0F6E64D" w14:textId="4BDA2EB3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AEDDA10" w14:textId="48D7C722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 Bacteria</w:t>
            </w:r>
          </w:p>
        </w:tc>
        <w:tc>
          <w:tcPr>
            <w:tcW w:w="2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1D3533B" w14:textId="10DE895E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 Fungi</w:t>
            </w:r>
          </w:p>
        </w:tc>
        <w:tc>
          <w:tcPr>
            <w:tcW w:w="2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32CD9DA" w14:textId="2E9741AB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  <w:vertAlign w:val="subscript"/>
              </w:rPr>
              <w:t xml:space="preserve">    </w:t>
            </w:r>
            <w:r w:rsidRPr="001D6DA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G</w:t>
            </w:r>
          </w:p>
        </w:tc>
        <w:tc>
          <w:tcPr>
            <w:tcW w:w="8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E2462" w14:textId="77777777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5B6B98B" w14:textId="0489A78D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 Bacteria</w:t>
            </w:r>
          </w:p>
        </w:tc>
        <w:tc>
          <w:tcPr>
            <w:tcW w:w="2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DF8D03B" w14:textId="45FDDF8D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 Fungi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D592CE5" w14:textId="090F9516" w:rsidR="00EB71C9" w:rsidRPr="000A78E3" w:rsidRDefault="00EB71C9" w:rsidP="00EB71C9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  <w:vertAlign w:val="subscript"/>
              </w:rPr>
              <w:t xml:space="preserve">     </w:t>
            </w:r>
            <w:r w:rsidRPr="001D6DA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G</w:t>
            </w:r>
          </w:p>
        </w:tc>
      </w:tr>
      <w:tr w:rsidR="001D6DA4" w:rsidRPr="000A78E3" w14:paraId="300BF8AC" w14:textId="77777777" w:rsidTr="001D6DA4">
        <w:trPr>
          <w:trHeight w:val="340"/>
        </w:trPr>
        <w:tc>
          <w:tcPr>
            <w:tcW w:w="1344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1C82F894" w14:textId="5A5033B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sz w:val="21"/>
                <w:szCs w:val="21"/>
              </w:rPr>
              <w:t>Water saturated time</w:t>
            </w: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86FAD0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25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050EE7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25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BD9B44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86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69E51E1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5BF672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25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AE4984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25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EB3EC6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86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7824128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B0A656A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5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8E14ABA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24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5FCBCC0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BE2034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8A428BD" w14:textId="77777777" w:rsidR="000A78E3" w:rsidRPr="000A78E3" w:rsidRDefault="000A78E3" w:rsidP="001D6D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CBB96D4" w14:textId="77777777" w:rsidR="000A78E3" w:rsidRPr="000A78E3" w:rsidRDefault="000A78E3" w:rsidP="001D6D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3961764" w14:textId="77777777" w:rsidR="000A78E3" w:rsidRPr="000A78E3" w:rsidRDefault="000A78E3" w:rsidP="001D6D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6DA4" w:rsidRPr="000A78E3" w14:paraId="370064DA" w14:textId="77777777" w:rsidTr="001D6DA4">
        <w:trPr>
          <w:trHeight w:val="340"/>
        </w:trPr>
        <w:tc>
          <w:tcPr>
            <w:tcW w:w="1344" w:type="pct"/>
            <w:shd w:val="clear" w:color="auto" w:fill="auto"/>
            <w:hideMark/>
          </w:tcPr>
          <w:p w14:paraId="564FB1CE" w14:textId="1DD4BEF0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sz w:val="21"/>
                <w:szCs w:val="21"/>
              </w:rPr>
              <w:t>Moisture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4A650513" w14:textId="77777777" w:rsidR="000A78E3" w:rsidRPr="000A78E3" w:rsidRDefault="000A78E3" w:rsidP="001D6DA4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2080908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7F366B9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86" w:type="pct"/>
            <w:shd w:val="clear" w:color="auto" w:fill="auto"/>
            <w:hideMark/>
          </w:tcPr>
          <w:p w14:paraId="65C9FE5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112FD0FD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72712AE9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7A8824E7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86" w:type="pct"/>
            <w:shd w:val="clear" w:color="auto" w:fill="auto"/>
            <w:hideMark/>
          </w:tcPr>
          <w:p w14:paraId="53FCA049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1D9DFFCA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516AB81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0625C7D7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7270496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58BC4357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49703B7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71A73746" w14:textId="77777777" w:rsidR="000A78E3" w:rsidRPr="000A78E3" w:rsidRDefault="000A78E3" w:rsidP="001D6DA4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48</w:t>
            </w:r>
          </w:p>
        </w:tc>
      </w:tr>
      <w:tr w:rsidR="001D6DA4" w:rsidRPr="000A78E3" w14:paraId="61D473D2" w14:textId="77777777" w:rsidTr="001D6DA4">
        <w:trPr>
          <w:trHeight w:val="340"/>
        </w:trPr>
        <w:tc>
          <w:tcPr>
            <w:tcW w:w="1344" w:type="pct"/>
            <w:shd w:val="clear" w:color="auto" w:fill="auto"/>
            <w:hideMark/>
          </w:tcPr>
          <w:p w14:paraId="2529D2BE" w14:textId="7755EDC6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sz w:val="21"/>
                <w:szCs w:val="21"/>
              </w:rPr>
              <w:t>Soil thaw duration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50868AC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5487DB20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7AEE2FB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86" w:type="pct"/>
            <w:shd w:val="clear" w:color="auto" w:fill="auto"/>
            <w:hideMark/>
          </w:tcPr>
          <w:p w14:paraId="1EAA730D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0C0C8A46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58215D0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12FA6E7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86" w:type="pct"/>
            <w:shd w:val="clear" w:color="auto" w:fill="auto"/>
            <w:hideMark/>
          </w:tcPr>
          <w:p w14:paraId="2C6DC44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0A0F658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0BB5E8E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5CB55E27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34E9F5C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0E85C30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3C98D70A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4E7E642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6</w:t>
            </w:r>
          </w:p>
        </w:tc>
      </w:tr>
      <w:tr w:rsidR="001D6DA4" w:rsidRPr="000A78E3" w14:paraId="546F496A" w14:textId="77777777" w:rsidTr="001D6DA4">
        <w:trPr>
          <w:trHeight w:val="340"/>
        </w:trPr>
        <w:tc>
          <w:tcPr>
            <w:tcW w:w="1344" w:type="pct"/>
            <w:shd w:val="clear" w:color="auto" w:fill="auto"/>
            <w:hideMark/>
          </w:tcPr>
          <w:p w14:paraId="2E6C28B7" w14:textId="44EF16A6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sz w:val="21"/>
                <w:szCs w:val="21"/>
              </w:rPr>
              <w:t xml:space="preserve">Total C 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0662BDC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1516AE0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221FAB6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86" w:type="pct"/>
            <w:shd w:val="clear" w:color="auto" w:fill="auto"/>
            <w:hideMark/>
          </w:tcPr>
          <w:p w14:paraId="3400166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0267D119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63CD6C98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5ACBEC1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86" w:type="pct"/>
            <w:shd w:val="clear" w:color="auto" w:fill="auto"/>
            <w:hideMark/>
          </w:tcPr>
          <w:p w14:paraId="5C2E372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7405CCF8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1D953A16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00E2185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7CCD6E5D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700FEA08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2D923137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5C76CBA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8</w:t>
            </w:r>
          </w:p>
        </w:tc>
      </w:tr>
      <w:tr w:rsidR="001D6DA4" w:rsidRPr="000A78E3" w14:paraId="104C7FEB" w14:textId="77777777" w:rsidTr="001D6DA4">
        <w:trPr>
          <w:trHeight w:val="340"/>
        </w:trPr>
        <w:tc>
          <w:tcPr>
            <w:tcW w:w="1344" w:type="pct"/>
            <w:shd w:val="clear" w:color="auto" w:fill="auto"/>
            <w:hideMark/>
          </w:tcPr>
          <w:p w14:paraId="4C60447E" w14:textId="1C007025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sz w:val="21"/>
                <w:szCs w:val="21"/>
              </w:rPr>
              <w:t>Soil bulk density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24307F9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739AF028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19FC32D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86" w:type="pct"/>
            <w:shd w:val="clear" w:color="auto" w:fill="auto"/>
            <w:hideMark/>
          </w:tcPr>
          <w:p w14:paraId="7B37CD0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26C08A37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4383145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16B0BFA0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86" w:type="pct"/>
            <w:shd w:val="clear" w:color="auto" w:fill="auto"/>
            <w:hideMark/>
          </w:tcPr>
          <w:p w14:paraId="15B42B6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3BF2C75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6BD55CA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7350073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603100A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52F3BBE5" w14:textId="77777777" w:rsidR="000A78E3" w:rsidRPr="000A78E3" w:rsidRDefault="000A78E3" w:rsidP="001D6DA4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6B7C323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169FECC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1</w:t>
            </w:r>
          </w:p>
        </w:tc>
      </w:tr>
      <w:tr w:rsidR="001D6DA4" w:rsidRPr="000A78E3" w14:paraId="41F67747" w14:textId="77777777" w:rsidTr="001D6DA4">
        <w:trPr>
          <w:trHeight w:val="369"/>
        </w:trPr>
        <w:tc>
          <w:tcPr>
            <w:tcW w:w="1344" w:type="pct"/>
            <w:shd w:val="clear" w:color="auto" w:fill="auto"/>
            <w:hideMark/>
          </w:tcPr>
          <w:p w14:paraId="61D40F1E" w14:textId="079341F3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sz w:val="21"/>
                <w:szCs w:val="21"/>
              </w:rPr>
              <w:t>Growing season temperature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1F54ED4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1820A966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380F5C49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86" w:type="pct"/>
            <w:shd w:val="clear" w:color="auto" w:fill="auto"/>
            <w:hideMark/>
          </w:tcPr>
          <w:p w14:paraId="4054392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7A20944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4EE67510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7A25C30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86" w:type="pct"/>
            <w:shd w:val="clear" w:color="auto" w:fill="auto"/>
            <w:hideMark/>
          </w:tcPr>
          <w:p w14:paraId="15B8943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651A57A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3EA13D18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4AB187A0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17ACF106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60A73C3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0ABEA776" w14:textId="77777777" w:rsidR="000A78E3" w:rsidRPr="000A78E3" w:rsidRDefault="000A78E3" w:rsidP="001D6DA4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4F2B0F4A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45</w:t>
            </w:r>
          </w:p>
        </w:tc>
      </w:tr>
      <w:tr w:rsidR="001D6DA4" w:rsidRPr="000A78E3" w14:paraId="19ABC731" w14:textId="77777777" w:rsidTr="001D6DA4">
        <w:trPr>
          <w:trHeight w:val="340"/>
        </w:trPr>
        <w:tc>
          <w:tcPr>
            <w:tcW w:w="1344" w:type="pct"/>
            <w:shd w:val="clear" w:color="auto" w:fill="auto"/>
            <w:hideMark/>
          </w:tcPr>
          <w:p w14:paraId="274AC020" w14:textId="6DDEFBCF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sz w:val="21"/>
                <w:szCs w:val="21"/>
              </w:rPr>
              <w:t xml:space="preserve">Total N 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79B96396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582E7B2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0A36BB1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6" w:type="pct"/>
            <w:shd w:val="clear" w:color="auto" w:fill="auto"/>
            <w:hideMark/>
          </w:tcPr>
          <w:p w14:paraId="70B539B9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7374678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53B40FCA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3DCE945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86" w:type="pct"/>
            <w:shd w:val="clear" w:color="auto" w:fill="auto"/>
            <w:hideMark/>
          </w:tcPr>
          <w:p w14:paraId="391CE2C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2434059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7AC6646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28062C9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0FE8813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65B2840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0C7F16D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029B44D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36</w:t>
            </w:r>
          </w:p>
        </w:tc>
      </w:tr>
      <w:tr w:rsidR="001D6DA4" w:rsidRPr="000A78E3" w14:paraId="12A0F8B2" w14:textId="77777777" w:rsidTr="001D6DA4">
        <w:trPr>
          <w:trHeight w:val="340"/>
        </w:trPr>
        <w:tc>
          <w:tcPr>
            <w:tcW w:w="1344" w:type="pct"/>
            <w:shd w:val="clear" w:color="auto" w:fill="auto"/>
            <w:hideMark/>
          </w:tcPr>
          <w:p w14:paraId="6E055E4B" w14:textId="2B1A8684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sz w:val="21"/>
                <w:szCs w:val="21"/>
              </w:rPr>
              <w:t>Winter temperature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5EFF5CA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05917039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378AE51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86" w:type="pct"/>
            <w:shd w:val="clear" w:color="auto" w:fill="auto"/>
            <w:hideMark/>
          </w:tcPr>
          <w:p w14:paraId="6684826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048B360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6BA3B1F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01EFE06D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6" w:type="pct"/>
            <w:shd w:val="clear" w:color="auto" w:fill="auto"/>
            <w:hideMark/>
          </w:tcPr>
          <w:p w14:paraId="6A815AF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7F8C67E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487A675A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1ADBB327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79748F4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07A93B70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4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0259E46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4D9CC79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8</w:t>
            </w:r>
          </w:p>
        </w:tc>
      </w:tr>
      <w:tr w:rsidR="001D6DA4" w:rsidRPr="000A78E3" w14:paraId="1CEB4DAC" w14:textId="77777777" w:rsidTr="001D6DA4">
        <w:trPr>
          <w:trHeight w:val="340"/>
        </w:trPr>
        <w:tc>
          <w:tcPr>
            <w:tcW w:w="1344" w:type="pct"/>
            <w:shd w:val="clear" w:color="auto" w:fill="auto"/>
            <w:hideMark/>
          </w:tcPr>
          <w:p w14:paraId="4471882D" w14:textId="2FE74762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sz w:val="21"/>
                <w:szCs w:val="21"/>
              </w:rPr>
              <w:t>C/N ratio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5281F31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5E56F9BD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49B7BFB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86" w:type="pct"/>
            <w:shd w:val="clear" w:color="auto" w:fill="auto"/>
            <w:hideMark/>
          </w:tcPr>
          <w:p w14:paraId="2941E90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60968C4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0A91A4D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106CB1E8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86" w:type="pct"/>
            <w:shd w:val="clear" w:color="auto" w:fill="auto"/>
            <w:hideMark/>
          </w:tcPr>
          <w:p w14:paraId="34F1CBCD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3B244BF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7A8424EA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3A89167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382F13E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011BE58F" w14:textId="77777777" w:rsidR="000A78E3" w:rsidRPr="000A78E3" w:rsidRDefault="000A78E3" w:rsidP="001D6DA4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2642417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56D74E7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9</w:t>
            </w:r>
          </w:p>
        </w:tc>
      </w:tr>
      <w:tr w:rsidR="001D6DA4" w:rsidRPr="000A78E3" w14:paraId="7F24DFEA" w14:textId="77777777" w:rsidTr="001D6DA4">
        <w:trPr>
          <w:trHeight w:val="340"/>
        </w:trPr>
        <w:tc>
          <w:tcPr>
            <w:tcW w:w="1344" w:type="pct"/>
            <w:shd w:val="clear" w:color="auto" w:fill="auto"/>
            <w:hideMark/>
          </w:tcPr>
          <w:p w14:paraId="0A0F6E18" w14:textId="5D683C63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Plant biomass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0CFF4173" w14:textId="77777777" w:rsidR="000A78E3" w:rsidRPr="000A78E3" w:rsidRDefault="000A78E3" w:rsidP="001D6DA4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377E8B2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0CAC4D3A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86" w:type="pct"/>
            <w:shd w:val="clear" w:color="auto" w:fill="auto"/>
            <w:hideMark/>
          </w:tcPr>
          <w:p w14:paraId="491B748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3D530DD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3646583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43B39D9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86" w:type="pct"/>
            <w:shd w:val="clear" w:color="auto" w:fill="auto"/>
            <w:hideMark/>
          </w:tcPr>
          <w:p w14:paraId="5CB14846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182E9BE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4F1F5A56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00D96D4A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30424D68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7AA057F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745C55A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154E7D2D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33</w:t>
            </w:r>
          </w:p>
        </w:tc>
      </w:tr>
      <w:tr w:rsidR="001D6DA4" w:rsidRPr="000A78E3" w14:paraId="6A0605BC" w14:textId="77777777" w:rsidTr="001D6DA4">
        <w:trPr>
          <w:trHeight w:val="380"/>
        </w:trPr>
        <w:tc>
          <w:tcPr>
            <w:tcW w:w="1344" w:type="pct"/>
            <w:shd w:val="clear" w:color="auto" w:fill="auto"/>
            <w:hideMark/>
          </w:tcPr>
          <w:p w14:paraId="44AF1988" w14:textId="230ED4B4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R</w:t>
            </w:r>
            <w:r w:rsidRPr="001D6DA4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bscript"/>
              </w:rPr>
              <w:t>eco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0C734443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3D0E6740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6C9BE2D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86" w:type="pct"/>
            <w:shd w:val="clear" w:color="auto" w:fill="auto"/>
            <w:hideMark/>
          </w:tcPr>
          <w:p w14:paraId="3359E46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1A9B9018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5CF3B24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0C0BF5B0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86" w:type="pct"/>
            <w:shd w:val="clear" w:color="auto" w:fill="auto"/>
            <w:hideMark/>
          </w:tcPr>
          <w:p w14:paraId="41DD1FE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5B1CC46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79A71F5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1B6B60B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016956C6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41328FB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4BBF681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090A450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48</w:t>
            </w:r>
          </w:p>
        </w:tc>
      </w:tr>
      <w:tr w:rsidR="001D6DA4" w:rsidRPr="000A78E3" w14:paraId="61A69257" w14:textId="77777777" w:rsidTr="001D6DA4">
        <w:trPr>
          <w:trHeight w:val="340"/>
        </w:trPr>
        <w:tc>
          <w:tcPr>
            <w:tcW w:w="1344" w:type="pct"/>
            <w:shd w:val="clear" w:color="auto" w:fill="auto"/>
            <w:hideMark/>
          </w:tcPr>
          <w:p w14:paraId="0416FD5A" w14:textId="03C360BF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GPP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0102296F" w14:textId="77777777" w:rsidR="000A78E3" w:rsidRPr="000A78E3" w:rsidRDefault="000A78E3" w:rsidP="001D6DA4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4AFC4298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4A938EB2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86" w:type="pct"/>
            <w:shd w:val="clear" w:color="auto" w:fill="auto"/>
            <w:hideMark/>
          </w:tcPr>
          <w:p w14:paraId="19D620ED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46B9EAE8" w14:textId="77777777" w:rsidR="000A78E3" w:rsidRPr="000A78E3" w:rsidRDefault="000A78E3" w:rsidP="001D6DA4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657592B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6A8A0E1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6" w:type="pct"/>
            <w:shd w:val="clear" w:color="auto" w:fill="auto"/>
            <w:hideMark/>
          </w:tcPr>
          <w:p w14:paraId="4D4B1DC9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55C27FE9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21B1E9F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41692D74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7B017F9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0389F7B8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5EF0F22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5C87D295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47</w:t>
            </w:r>
          </w:p>
        </w:tc>
      </w:tr>
      <w:tr w:rsidR="001D6DA4" w:rsidRPr="000A78E3" w14:paraId="5C9B491D" w14:textId="77777777" w:rsidTr="001D6DA4">
        <w:trPr>
          <w:trHeight w:val="360"/>
        </w:trPr>
        <w:tc>
          <w:tcPr>
            <w:tcW w:w="1344" w:type="pct"/>
            <w:shd w:val="clear" w:color="auto" w:fill="auto"/>
            <w:hideMark/>
          </w:tcPr>
          <w:p w14:paraId="4E49093E" w14:textId="6DB4592E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1D6DA4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EE</w:t>
            </w:r>
          </w:p>
        </w:tc>
        <w:tc>
          <w:tcPr>
            <w:tcW w:w="341" w:type="pct"/>
            <w:shd w:val="clear" w:color="auto" w:fill="auto"/>
            <w:noWrap/>
            <w:hideMark/>
          </w:tcPr>
          <w:p w14:paraId="62F4701B" w14:textId="77777777" w:rsidR="000A78E3" w:rsidRPr="000A78E3" w:rsidRDefault="000A78E3" w:rsidP="001D6DA4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567D9AD1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50" w:type="pct"/>
            <w:shd w:val="clear" w:color="auto" w:fill="auto"/>
            <w:noWrap/>
            <w:hideMark/>
          </w:tcPr>
          <w:p w14:paraId="2BA92A0E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6" w:type="pct"/>
            <w:shd w:val="clear" w:color="auto" w:fill="auto"/>
            <w:hideMark/>
          </w:tcPr>
          <w:p w14:paraId="13BF24A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  <w:noWrap/>
            <w:hideMark/>
          </w:tcPr>
          <w:p w14:paraId="26EE75D6" w14:textId="77777777" w:rsidR="000A78E3" w:rsidRPr="000A78E3" w:rsidRDefault="000A78E3" w:rsidP="001D6DA4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57" w:type="pct"/>
            <w:shd w:val="clear" w:color="auto" w:fill="auto"/>
            <w:noWrap/>
            <w:hideMark/>
          </w:tcPr>
          <w:p w14:paraId="252B51A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09E9703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86" w:type="pct"/>
            <w:shd w:val="clear" w:color="auto" w:fill="auto"/>
            <w:hideMark/>
          </w:tcPr>
          <w:p w14:paraId="5B83501D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57A549B7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7B09E1DF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0</w:t>
            </w:r>
          </w:p>
        </w:tc>
        <w:tc>
          <w:tcPr>
            <w:tcW w:w="244" w:type="pct"/>
            <w:shd w:val="clear" w:color="auto" w:fill="auto"/>
            <w:noWrap/>
            <w:hideMark/>
          </w:tcPr>
          <w:p w14:paraId="452B1389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6" w:type="pct"/>
            <w:shd w:val="clear" w:color="auto" w:fill="auto"/>
            <w:noWrap/>
            <w:hideMark/>
          </w:tcPr>
          <w:p w14:paraId="20993B6C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auto"/>
            <w:noWrap/>
            <w:hideMark/>
          </w:tcPr>
          <w:p w14:paraId="3189711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54" w:type="pct"/>
            <w:shd w:val="clear" w:color="auto" w:fill="auto"/>
            <w:noWrap/>
            <w:hideMark/>
          </w:tcPr>
          <w:p w14:paraId="00C4EE9B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1E0262F6" w14:textId="77777777" w:rsidR="000A78E3" w:rsidRPr="000A78E3" w:rsidRDefault="000A78E3" w:rsidP="001D6DA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A78E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0.20</w:t>
            </w:r>
          </w:p>
        </w:tc>
      </w:tr>
    </w:tbl>
    <w:p w14:paraId="511B9302" w14:textId="55998C1A" w:rsidR="007D6D27" w:rsidRPr="00D76A46" w:rsidRDefault="007D6D27" w:rsidP="008B1020">
      <w:pPr>
        <w:spacing w:line="276" w:lineRule="auto"/>
        <w:rPr>
          <w:rFonts w:asciiTheme="minorHAnsi" w:hAnsiTheme="minorHAnsi" w:cstheme="minorHAnsi"/>
          <w:b/>
          <w:bCs/>
        </w:rPr>
        <w:sectPr w:rsidR="007D6D27" w:rsidRPr="00D76A46" w:rsidSect="00B93E9A">
          <w:pgSz w:w="15840" w:h="12240" w:orient="landscape"/>
          <w:pgMar w:top="1701" w:right="1418" w:bottom="1701" w:left="1418" w:header="708" w:footer="708" w:gutter="0"/>
          <w:cols w:space="708"/>
          <w:docGrid w:linePitch="360"/>
        </w:sectPr>
      </w:pPr>
    </w:p>
    <w:p w14:paraId="399F7958" w14:textId="4B7940D8" w:rsidR="00630C36" w:rsidRDefault="00E525D8" w:rsidP="00CA14A7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  <w:r w:rsidRPr="00E525D8">
        <w:rPr>
          <w:rFonts w:asciiTheme="minorHAnsi" w:hAnsiTheme="minorHAnsi" w:cstheme="minorHAnsi"/>
          <w:b/>
          <w:bCs/>
          <w:noProof/>
        </w:rPr>
        <w:drawing>
          <wp:inline distT="0" distB="0" distL="0" distR="0" wp14:anchorId="05B9850D" wp14:editId="225DB99D">
            <wp:extent cx="4982792" cy="4123580"/>
            <wp:effectExtent l="0" t="0" r="0" b="4445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87203" cy="412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FDF0E" w14:textId="5FFBEE1F" w:rsidR="001C374C" w:rsidRDefault="001C374C" w:rsidP="00E40B0E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13179626" w14:textId="27CF9251" w:rsidR="008B1020" w:rsidRPr="00D76A46" w:rsidRDefault="001C374C" w:rsidP="00290FFD">
      <w:pPr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b/>
          <w:bCs/>
        </w:rPr>
      </w:pPr>
      <w:r w:rsidRPr="00B4521D">
        <w:rPr>
          <w:rFonts w:asciiTheme="minorHAnsi" w:hAnsiTheme="minorHAnsi" w:cstheme="minorHAnsi"/>
          <w:b/>
          <w:bCs/>
        </w:rPr>
        <w:t xml:space="preserve">Figure S1. </w:t>
      </w:r>
      <w:r w:rsidR="002762F7" w:rsidRPr="00AE555B">
        <w:rPr>
          <w:rFonts w:asciiTheme="minorHAnsi" w:eastAsiaTheme="minorEastAsia" w:hAnsiTheme="minorHAnsi" w:cstheme="minorHAnsi"/>
        </w:rPr>
        <w:t>(</w:t>
      </w:r>
      <w:r w:rsidR="002762F7" w:rsidRPr="00AE555B">
        <w:rPr>
          <w:rFonts w:asciiTheme="minorHAnsi" w:eastAsiaTheme="minorEastAsia" w:hAnsiTheme="minorHAnsi" w:cstheme="minorHAnsi"/>
          <w:b/>
          <w:bCs/>
        </w:rPr>
        <w:t>a</w:t>
      </w:r>
      <w:r w:rsidR="002762F7" w:rsidRPr="00AE555B">
        <w:rPr>
          <w:rFonts w:asciiTheme="minorHAnsi" w:eastAsiaTheme="minorEastAsia" w:hAnsiTheme="minorHAnsi" w:cstheme="minorHAnsi"/>
        </w:rPr>
        <w:t xml:space="preserve">) </w:t>
      </w:r>
      <w:r w:rsidR="00CB09C1" w:rsidRPr="00AE555B">
        <w:rPr>
          <w:rFonts w:asciiTheme="minorHAnsi" w:eastAsiaTheme="minorEastAsia" w:hAnsiTheme="minorHAnsi" w:cstheme="minorHAnsi"/>
        </w:rPr>
        <w:t>A photo show</w:t>
      </w:r>
      <w:r w:rsidR="00CA14A7" w:rsidRPr="00AE555B">
        <w:rPr>
          <w:rFonts w:asciiTheme="minorHAnsi" w:eastAsiaTheme="minorEastAsia" w:hAnsiTheme="minorHAnsi" w:cstheme="minorHAnsi"/>
        </w:rPr>
        <w:t>ing experimental blocks at the CiPEHR experimental warming site in Alaska, USA</w:t>
      </w:r>
      <w:r w:rsidR="009310BE" w:rsidRPr="00AE555B">
        <w:rPr>
          <w:rFonts w:asciiTheme="minorHAnsi" w:eastAsiaTheme="minorEastAsia" w:hAnsiTheme="minorHAnsi" w:cstheme="minorHAnsi"/>
        </w:rPr>
        <w:t>,</w:t>
      </w:r>
      <w:r w:rsidR="00CA14A7" w:rsidRPr="00AE555B">
        <w:rPr>
          <w:rFonts w:asciiTheme="minorHAnsi" w:eastAsiaTheme="minorEastAsia" w:hAnsiTheme="minorHAnsi" w:cstheme="minorHAnsi"/>
        </w:rPr>
        <w:t xml:space="preserve"> and </w:t>
      </w:r>
      <w:r w:rsidR="002762F7" w:rsidRPr="00AE555B">
        <w:rPr>
          <w:rFonts w:asciiTheme="minorHAnsi" w:eastAsiaTheme="minorEastAsia" w:hAnsiTheme="minorHAnsi" w:cstheme="minorHAnsi"/>
        </w:rPr>
        <w:t>(</w:t>
      </w:r>
      <w:r w:rsidR="002762F7" w:rsidRPr="00AE555B">
        <w:rPr>
          <w:rFonts w:asciiTheme="minorHAnsi" w:eastAsiaTheme="minorEastAsia" w:hAnsiTheme="minorHAnsi" w:cstheme="minorHAnsi"/>
          <w:b/>
          <w:bCs/>
        </w:rPr>
        <w:t>b</w:t>
      </w:r>
      <w:r w:rsidR="002762F7" w:rsidRPr="00AE555B">
        <w:rPr>
          <w:rFonts w:asciiTheme="minorHAnsi" w:eastAsiaTheme="minorEastAsia" w:hAnsiTheme="minorHAnsi" w:cstheme="minorHAnsi"/>
        </w:rPr>
        <w:t xml:space="preserve">) </w:t>
      </w:r>
      <w:r w:rsidR="00CA14A7" w:rsidRPr="00AE555B">
        <w:rPr>
          <w:rFonts w:asciiTheme="minorHAnsi" w:eastAsiaTheme="minorEastAsia" w:hAnsiTheme="minorHAnsi" w:cstheme="minorHAnsi"/>
        </w:rPr>
        <w:t xml:space="preserve">the diagram demonstrating the </w:t>
      </w:r>
      <w:r w:rsidR="003B4FFD" w:rsidRPr="00AE555B">
        <w:rPr>
          <w:rFonts w:asciiTheme="minorHAnsi" w:eastAsiaTheme="minorEastAsia" w:hAnsiTheme="minorHAnsi" w:cstheme="minorHAnsi"/>
        </w:rPr>
        <w:t xml:space="preserve">soil samples taken across </w:t>
      </w:r>
      <w:r w:rsidR="003E6AFD" w:rsidRPr="00AE555B">
        <w:rPr>
          <w:rFonts w:asciiTheme="minorHAnsi" w:eastAsiaTheme="minorEastAsia" w:hAnsiTheme="minorHAnsi" w:cstheme="minorHAnsi"/>
        </w:rPr>
        <w:t xml:space="preserve">four </w:t>
      </w:r>
      <w:r w:rsidR="003B4FFD" w:rsidRPr="00AE555B">
        <w:rPr>
          <w:rFonts w:asciiTheme="minorHAnsi" w:eastAsiaTheme="minorEastAsia" w:hAnsiTheme="minorHAnsi" w:cstheme="minorHAnsi"/>
        </w:rPr>
        <w:t>different depths</w:t>
      </w:r>
      <w:r w:rsidR="002762F7" w:rsidRPr="00AE555B">
        <w:rPr>
          <w:rFonts w:asciiTheme="minorHAnsi" w:eastAsiaTheme="minorEastAsia" w:hAnsiTheme="minorHAnsi" w:cstheme="minorHAnsi"/>
        </w:rPr>
        <w:t>.</w:t>
      </w:r>
      <w:r w:rsidR="003B4FFD" w:rsidRPr="00107088">
        <w:rPr>
          <w:rFonts w:asciiTheme="minorHAnsi" w:eastAsiaTheme="minorEastAsia" w:hAnsiTheme="minorHAnsi" w:cstheme="minorHAnsi"/>
          <w:sz w:val="23"/>
          <w:szCs w:val="23"/>
        </w:rPr>
        <w:t xml:space="preserve"> </w:t>
      </w:r>
      <w:r w:rsidR="00630C36" w:rsidRPr="000D3FD4">
        <w:rPr>
          <w:rFonts w:asciiTheme="minorHAnsi" w:hAnsiTheme="minorHAnsi" w:cstheme="minorHAnsi"/>
          <w:b/>
          <w:bCs/>
        </w:rPr>
        <w:br w:type="page"/>
      </w:r>
    </w:p>
    <w:p w14:paraId="793CC527" w14:textId="77777777" w:rsidR="00D01172" w:rsidRPr="00D76A46" w:rsidRDefault="00D01172" w:rsidP="00D01172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</w:p>
    <w:p w14:paraId="08FE0BBF" w14:textId="3F9D4AD0" w:rsidR="00D01172" w:rsidRDefault="00D01172" w:rsidP="00D01172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  <w:r w:rsidRPr="00D76A46">
        <w:rPr>
          <w:rFonts w:asciiTheme="minorHAnsi" w:hAnsiTheme="minorHAnsi" w:cstheme="minorHAnsi"/>
          <w:b/>
          <w:bCs/>
          <w:noProof/>
        </w:rPr>
        <w:drawing>
          <wp:inline distT="0" distB="0" distL="0" distR="0" wp14:anchorId="1F593136" wp14:editId="5D95ADF4">
            <wp:extent cx="4615180" cy="30054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08"/>
                    <a:stretch/>
                  </pic:blipFill>
                  <pic:spPr bwMode="auto">
                    <a:xfrm>
                      <a:off x="0" y="0"/>
                      <a:ext cx="4615180" cy="300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900B32" w14:textId="77777777" w:rsidR="00C87D12" w:rsidRDefault="00C87D12" w:rsidP="00C87D12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4875490F" w14:textId="388700CD" w:rsidR="00C87D12" w:rsidRPr="00D76A46" w:rsidRDefault="00C87D12" w:rsidP="00C87D12">
      <w:pPr>
        <w:spacing w:line="276" w:lineRule="auto"/>
        <w:rPr>
          <w:rFonts w:asciiTheme="minorHAnsi" w:hAnsiTheme="minorHAnsi" w:cstheme="minorHAnsi"/>
          <w:b/>
          <w:bCs/>
        </w:rPr>
      </w:pPr>
      <w:r w:rsidRPr="00D76A46">
        <w:rPr>
          <w:rFonts w:asciiTheme="minorHAnsi" w:hAnsiTheme="minorHAnsi" w:cstheme="minorHAnsi"/>
          <w:b/>
          <w:bCs/>
        </w:rPr>
        <w:t xml:space="preserve">Figure </w:t>
      </w:r>
      <w:r w:rsidR="00290FFD" w:rsidRPr="00D76A46">
        <w:rPr>
          <w:rFonts w:asciiTheme="minorHAnsi" w:hAnsiTheme="minorHAnsi" w:cstheme="minorHAnsi"/>
          <w:b/>
          <w:bCs/>
        </w:rPr>
        <w:t>S</w:t>
      </w:r>
      <w:r w:rsidR="00290FFD">
        <w:rPr>
          <w:rFonts w:asciiTheme="minorHAnsi" w:hAnsiTheme="minorHAnsi" w:cstheme="minorHAnsi"/>
          <w:b/>
          <w:bCs/>
        </w:rPr>
        <w:t>2</w:t>
      </w:r>
      <w:r w:rsidRPr="00D76A46">
        <w:rPr>
          <w:rFonts w:asciiTheme="minorHAnsi" w:hAnsiTheme="minorHAnsi" w:cstheme="minorHAnsi"/>
          <w:b/>
          <w:bCs/>
        </w:rPr>
        <w:t>. The long-tailed pattern of 18,722 16S OTU relative abundance ranking and distribution based on sequencing data.</w:t>
      </w:r>
    </w:p>
    <w:p w14:paraId="104BD69F" w14:textId="77777777" w:rsidR="00C87D12" w:rsidRPr="00D76A46" w:rsidRDefault="00C87D12" w:rsidP="00D01172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</w:p>
    <w:p w14:paraId="3DAA7E18" w14:textId="77777777" w:rsidR="00D01172" w:rsidRPr="00D76A46" w:rsidRDefault="00D01172" w:rsidP="00E40B0E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6F4B4D6F" w14:textId="77777777" w:rsidR="00D01172" w:rsidRPr="00D76A46" w:rsidRDefault="00D01172">
      <w:pPr>
        <w:rPr>
          <w:rFonts w:asciiTheme="minorHAnsi" w:hAnsiTheme="minorHAnsi" w:cstheme="minorHAnsi"/>
          <w:b/>
          <w:bCs/>
        </w:rPr>
      </w:pPr>
      <w:r w:rsidRPr="00D76A46">
        <w:rPr>
          <w:rFonts w:asciiTheme="minorHAnsi" w:hAnsiTheme="minorHAnsi" w:cstheme="minorHAnsi"/>
          <w:b/>
          <w:bCs/>
        </w:rPr>
        <w:br w:type="page"/>
      </w:r>
    </w:p>
    <w:p w14:paraId="59CC55E1" w14:textId="3DACACEC" w:rsidR="00E41ADE" w:rsidRDefault="003675C2" w:rsidP="00E40B0E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2472A5DD" wp14:editId="4F1F1A2F">
            <wp:extent cx="5971540" cy="5354320"/>
            <wp:effectExtent l="0" t="0" r="0" b="5080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535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4FFA8" w14:textId="77777777" w:rsidR="00C87D12" w:rsidRDefault="00C87D12" w:rsidP="00C87D12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5EE7C671" w14:textId="3BBF3B92" w:rsidR="00C87D12" w:rsidRPr="00C87D12" w:rsidRDefault="00C87D12" w:rsidP="00C87D12">
      <w:pPr>
        <w:spacing w:line="276" w:lineRule="auto"/>
        <w:rPr>
          <w:rFonts w:asciiTheme="minorHAnsi" w:eastAsiaTheme="minorEastAsia" w:hAnsiTheme="minorHAnsi" w:cstheme="minorHAnsi"/>
        </w:rPr>
      </w:pPr>
      <w:r w:rsidRPr="00D76A46">
        <w:rPr>
          <w:rFonts w:asciiTheme="minorHAnsi" w:hAnsiTheme="minorHAnsi" w:cstheme="minorHAnsi"/>
          <w:b/>
          <w:bCs/>
        </w:rPr>
        <w:t xml:space="preserve">Figure </w:t>
      </w:r>
      <w:r w:rsidR="00290FFD" w:rsidRPr="00D76A46">
        <w:rPr>
          <w:rFonts w:asciiTheme="minorHAnsi" w:hAnsiTheme="minorHAnsi" w:cstheme="minorHAnsi"/>
          <w:b/>
          <w:bCs/>
        </w:rPr>
        <w:t>S</w:t>
      </w:r>
      <w:r w:rsidR="00290FFD">
        <w:rPr>
          <w:rFonts w:asciiTheme="minorHAnsi" w:hAnsiTheme="minorHAnsi" w:cstheme="minorHAnsi"/>
          <w:b/>
          <w:bCs/>
        </w:rPr>
        <w:t>3</w:t>
      </w:r>
      <w:r w:rsidRPr="00D76A46">
        <w:rPr>
          <w:rFonts w:asciiTheme="minorHAnsi" w:hAnsiTheme="minorHAnsi" w:cstheme="minorHAnsi"/>
          <w:b/>
          <w:bCs/>
        </w:rPr>
        <w:t xml:space="preserve">. Effects of warming and depths on </w:t>
      </w:r>
      <w:r w:rsidR="00EF6AE9" w:rsidRPr="00C23C56">
        <w:rPr>
          <w:rFonts w:eastAsia="宋体" w:cstheme="minorHAnsi"/>
          <w:b/>
        </w:rPr>
        <w:t>α-</w:t>
      </w:r>
      <w:r w:rsidRPr="00D76A46">
        <w:rPr>
          <w:rFonts w:asciiTheme="minorHAnsi" w:hAnsiTheme="minorHAnsi" w:cstheme="minorHAnsi"/>
          <w:b/>
          <w:bCs/>
        </w:rPr>
        <w:t xml:space="preserve">diversity of </w:t>
      </w:r>
      <w:r w:rsidR="000C5768" w:rsidRPr="00D76A46">
        <w:rPr>
          <w:rFonts w:asciiTheme="minorHAnsi" w:hAnsiTheme="minorHAnsi" w:cstheme="minorHAnsi"/>
          <w:b/>
          <w:bCs/>
        </w:rPr>
        <w:t>(a)</w:t>
      </w:r>
      <w:r w:rsidR="000C5768">
        <w:rPr>
          <w:rFonts w:asciiTheme="minorHAnsi" w:hAnsiTheme="minorHAnsi" w:cstheme="minorHAnsi"/>
          <w:b/>
          <w:bCs/>
        </w:rPr>
        <w:t xml:space="preserve"> </w:t>
      </w:r>
      <w:r w:rsidRPr="00D76A46">
        <w:rPr>
          <w:rFonts w:asciiTheme="minorHAnsi" w:hAnsiTheme="minorHAnsi" w:cstheme="minorHAnsi"/>
          <w:b/>
          <w:bCs/>
        </w:rPr>
        <w:t xml:space="preserve">bacteria, </w:t>
      </w:r>
      <w:r w:rsidR="000C5768" w:rsidRPr="00D76A46">
        <w:rPr>
          <w:rFonts w:asciiTheme="minorHAnsi" w:hAnsiTheme="minorHAnsi" w:cstheme="minorHAnsi"/>
          <w:b/>
          <w:bCs/>
        </w:rPr>
        <w:t xml:space="preserve">(b) </w:t>
      </w:r>
      <w:r w:rsidRPr="00D76A46">
        <w:rPr>
          <w:rFonts w:asciiTheme="minorHAnsi" w:hAnsiTheme="minorHAnsi" w:cstheme="minorHAnsi"/>
          <w:b/>
          <w:bCs/>
        </w:rPr>
        <w:t>fungi</w:t>
      </w:r>
      <w:r w:rsidR="006D5554">
        <w:rPr>
          <w:rFonts w:asciiTheme="minorHAnsi" w:hAnsiTheme="minorHAnsi" w:cstheme="minorHAnsi"/>
          <w:b/>
          <w:bCs/>
        </w:rPr>
        <w:t>,</w:t>
      </w:r>
      <w:r w:rsidRPr="00D76A46">
        <w:rPr>
          <w:rFonts w:asciiTheme="minorHAnsi" w:hAnsiTheme="minorHAnsi" w:cstheme="minorHAnsi"/>
          <w:b/>
          <w:bCs/>
        </w:rPr>
        <w:t xml:space="preserve"> and </w:t>
      </w:r>
      <w:r w:rsidR="000C5768" w:rsidRPr="00D76A46">
        <w:rPr>
          <w:rFonts w:asciiTheme="minorHAnsi" w:hAnsiTheme="minorHAnsi" w:cstheme="minorHAnsi"/>
          <w:b/>
          <w:bCs/>
        </w:rPr>
        <w:t>(c)</w:t>
      </w:r>
      <w:r w:rsidR="000C5768">
        <w:rPr>
          <w:rFonts w:asciiTheme="minorHAnsi" w:hAnsiTheme="minorHAnsi" w:cstheme="minorHAnsi"/>
          <w:b/>
          <w:bCs/>
        </w:rPr>
        <w:t xml:space="preserve"> </w:t>
      </w:r>
      <w:r w:rsidRPr="00D76A46">
        <w:rPr>
          <w:rFonts w:asciiTheme="minorHAnsi" w:hAnsiTheme="minorHAnsi" w:cstheme="minorHAnsi"/>
          <w:b/>
          <w:bCs/>
        </w:rPr>
        <w:t xml:space="preserve">functional genes. </w:t>
      </w:r>
      <w:r w:rsidRPr="00D76A46">
        <w:rPr>
          <w:rFonts w:asciiTheme="minorHAnsi" w:hAnsiTheme="minorHAnsi" w:cstheme="minorHAnsi"/>
        </w:rPr>
        <w:t xml:space="preserve">Lines represent the mean </w:t>
      </w:r>
      <w:r>
        <w:rPr>
          <w:rFonts w:asciiTheme="minorHAnsi" w:hAnsiTheme="minorHAnsi" w:cstheme="minorHAnsi"/>
        </w:rPr>
        <w:t>values</w:t>
      </w:r>
      <w:r w:rsidR="006D5554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Pr="00D76A46">
        <w:rPr>
          <w:rFonts w:asciiTheme="minorHAnsi" w:hAnsiTheme="minorHAnsi" w:cstheme="minorHAnsi"/>
        </w:rPr>
        <w:t>and error bars represent the standard error</w:t>
      </w:r>
      <w:r w:rsidR="006D5554">
        <w:rPr>
          <w:rFonts w:asciiTheme="minorHAnsi" w:hAnsiTheme="minorHAnsi" w:cstheme="minorHAnsi"/>
        </w:rPr>
        <w:t>s</w:t>
      </w:r>
      <w:r w:rsidRPr="00D76A46">
        <w:rPr>
          <w:rFonts w:asciiTheme="minorHAnsi" w:hAnsiTheme="minorHAnsi" w:cstheme="minorHAnsi"/>
        </w:rPr>
        <w:t xml:space="preserve">. The difference between any two </w:t>
      </w:r>
      <w:r w:rsidR="00187A9B" w:rsidRPr="00551279">
        <w:rPr>
          <w:rFonts w:asciiTheme="minorHAnsi" w:hAnsiTheme="minorHAnsi" w:cstheme="minorHAnsi"/>
        </w:rPr>
        <w:t>adjacent layers</w:t>
      </w:r>
      <w:r w:rsidRPr="00551279">
        <w:rPr>
          <w:rFonts w:asciiTheme="minorHAnsi" w:hAnsiTheme="minorHAnsi" w:cstheme="minorHAnsi"/>
        </w:rPr>
        <w:t xml:space="preserve"> was examined by</w:t>
      </w:r>
      <w:r w:rsidR="00187A9B">
        <w:rPr>
          <w:rFonts w:asciiTheme="minorHAnsi" w:hAnsiTheme="minorHAnsi" w:cstheme="minorHAnsi"/>
        </w:rPr>
        <w:t xml:space="preserve"> </w:t>
      </w:r>
      <w:r w:rsidR="0094791B">
        <w:rPr>
          <w:rFonts w:asciiTheme="minorHAnsi" w:hAnsiTheme="minorHAnsi" w:cstheme="minorHAnsi"/>
        </w:rPr>
        <w:t xml:space="preserve">the </w:t>
      </w:r>
      <w:r w:rsidR="00187A9B">
        <w:rPr>
          <w:rFonts w:asciiTheme="minorHAnsi" w:hAnsiTheme="minorHAnsi" w:cstheme="minorHAnsi" w:hint="eastAsia"/>
        </w:rPr>
        <w:t>l</w:t>
      </w:r>
      <w:r w:rsidR="00187A9B">
        <w:rPr>
          <w:rFonts w:asciiTheme="minorHAnsi" w:hAnsiTheme="minorHAnsi" w:cstheme="minorHAnsi"/>
        </w:rPr>
        <w:t>inear mixed model</w:t>
      </w:r>
      <w:r w:rsidRPr="00551279">
        <w:rPr>
          <w:rFonts w:asciiTheme="minorHAnsi" w:hAnsiTheme="minorHAnsi" w:cstheme="minorHAnsi"/>
        </w:rPr>
        <w:t xml:space="preserve">, and </w:t>
      </w:r>
      <w:r w:rsidRPr="00551279">
        <w:rPr>
          <w:rFonts w:asciiTheme="minorHAnsi" w:hAnsiTheme="minorHAnsi" w:cstheme="minorHAnsi"/>
          <w:i/>
        </w:rPr>
        <w:t>P</w:t>
      </w:r>
      <w:r w:rsidR="00FC4BA5">
        <w:rPr>
          <w:rFonts w:asciiTheme="minorHAnsi" w:hAnsiTheme="minorHAnsi" w:cstheme="minorHAnsi"/>
        </w:rPr>
        <w:t>-</w:t>
      </w:r>
      <w:r w:rsidRPr="00551279">
        <w:rPr>
          <w:rFonts w:asciiTheme="minorHAnsi" w:hAnsiTheme="minorHAnsi" w:cstheme="minorHAnsi"/>
        </w:rPr>
        <w:t xml:space="preserve">values </w:t>
      </w:r>
      <w:r w:rsidR="00187A9B">
        <w:rPr>
          <w:rFonts w:asciiTheme="minorHAnsi" w:hAnsiTheme="minorHAnsi" w:cstheme="minorHAnsi"/>
        </w:rPr>
        <w:t xml:space="preserve">based on </w:t>
      </w:r>
      <w:r w:rsidR="00187A9B" w:rsidRPr="00A24AF1">
        <w:rPr>
          <w:color w:val="000000"/>
        </w:rPr>
        <w:t>Wald type II χ² tests</w:t>
      </w:r>
      <w:r w:rsidR="00187A9B">
        <w:rPr>
          <w:color w:val="000000"/>
        </w:rPr>
        <w:t xml:space="preserve"> </w:t>
      </w:r>
      <w:r w:rsidRPr="00551279">
        <w:rPr>
          <w:rFonts w:asciiTheme="minorHAnsi" w:hAnsiTheme="minorHAnsi" w:cstheme="minorHAnsi"/>
        </w:rPr>
        <w:t>are indicated on the plot.</w:t>
      </w:r>
      <w:r w:rsidRPr="00551279">
        <w:rPr>
          <w:rFonts w:asciiTheme="minorHAnsi" w:hAnsiTheme="minorHAnsi" w:cstheme="minorHAnsi"/>
          <w:b/>
          <w:bCs/>
        </w:rPr>
        <w:t xml:space="preserve"> </w:t>
      </w:r>
      <w:r w:rsidRPr="00551279">
        <w:rPr>
          <w:rFonts w:asciiTheme="minorHAnsi" w:hAnsiTheme="minorHAnsi" w:cstheme="minorHAnsi"/>
        </w:rPr>
        <w:t xml:space="preserve">In each layer, the difference between warming and control was also examined by </w:t>
      </w:r>
      <w:r w:rsidR="00187A9B">
        <w:rPr>
          <w:rFonts w:asciiTheme="minorHAnsi" w:hAnsiTheme="minorHAnsi" w:cstheme="minorHAnsi" w:hint="eastAsia"/>
        </w:rPr>
        <w:t>l</w:t>
      </w:r>
      <w:r w:rsidR="00187A9B">
        <w:rPr>
          <w:rFonts w:asciiTheme="minorHAnsi" w:hAnsiTheme="minorHAnsi" w:cstheme="minorHAnsi"/>
        </w:rPr>
        <w:t>inear mixed model</w:t>
      </w:r>
      <w:r w:rsidR="00EA515D" w:rsidRPr="00551279">
        <w:rPr>
          <w:rFonts w:asciiTheme="minorHAnsi" w:hAnsiTheme="minorHAnsi" w:cstheme="minorHAnsi"/>
        </w:rPr>
        <w:t xml:space="preserve">. </w:t>
      </w:r>
      <w:r w:rsidR="00EA515D" w:rsidRPr="00551279">
        <w:rPr>
          <w:rFonts w:asciiTheme="minorHAnsi" w:hAnsiTheme="minorHAnsi" w:cstheme="minorHAnsi"/>
          <w:i/>
          <w:iCs/>
        </w:rPr>
        <w:t>P</w:t>
      </w:r>
      <w:r w:rsidR="00FC4BA5">
        <w:rPr>
          <w:rFonts w:asciiTheme="minorHAnsi" w:hAnsiTheme="minorHAnsi" w:cstheme="minorHAnsi"/>
        </w:rPr>
        <w:t>-</w:t>
      </w:r>
      <w:r w:rsidR="00EA515D" w:rsidRPr="00551279">
        <w:rPr>
          <w:rFonts w:asciiTheme="minorHAnsi" w:hAnsiTheme="minorHAnsi" w:cstheme="minorHAnsi"/>
        </w:rPr>
        <w:t xml:space="preserve">values </w:t>
      </w:r>
      <w:r w:rsidRPr="00551279">
        <w:rPr>
          <w:rFonts w:asciiTheme="minorHAnsi" w:hAnsiTheme="minorHAnsi" w:cstheme="minorHAnsi"/>
        </w:rPr>
        <w:t xml:space="preserve">are denoted by the asterisks: *** </w:t>
      </w:r>
      <w:r w:rsidRPr="00551279">
        <w:rPr>
          <w:rFonts w:asciiTheme="minorHAnsi" w:hAnsiTheme="minorHAnsi" w:cstheme="minorHAnsi"/>
          <w:i/>
        </w:rPr>
        <w:t>P</w:t>
      </w:r>
      <w:r w:rsidRPr="00551279">
        <w:rPr>
          <w:rFonts w:asciiTheme="minorHAnsi" w:hAnsiTheme="minorHAnsi" w:cstheme="minorHAnsi"/>
        </w:rPr>
        <w:t xml:space="preserve"> &lt; 0.001, ** </w:t>
      </w:r>
      <w:r w:rsidRPr="00551279">
        <w:rPr>
          <w:rFonts w:asciiTheme="minorHAnsi" w:hAnsiTheme="minorHAnsi" w:cstheme="minorHAnsi"/>
          <w:i/>
        </w:rPr>
        <w:t>P</w:t>
      </w:r>
      <w:r w:rsidRPr="00551279">
        <w:rPr>
          <w:rFonts w:asciiTheme="minorHAnsi" w:hAnsiTheme="minorHAnsi" w:cstheme="minorHAnsi"/>
        </w:rPr>
        <w:t xml:space="preserve"> &lt; 0.010, and * </w:t>
      </w:r>
      <w:r w:rsidRPr="00551279">
        <w:rPr>
          <w:rFonts w:asciiTheme="minorHAnsi" w:hAnsiTheme="minorHAnsi" w:cstheme="minorHAnsi"/>
          <w:i/>
        </w:rPr>
        <w:t>P</w:t>
      </w:r>
      <w:r w:rsidRPr="00551279">
        <w:rPr>
          <w:rFonts w:asciiTheme="minorHAnsi" w:hAnsiTheme="minorHAnsi" w:cstheme="minorHAnsi"/>
        </w:rPr>
        <w:t xml:space="preserve"> &lt; 0.050. L1, the surface </w:t>
      </w:r>
      <w:r>
        <w:rPr>
          <w:rFonts w:asciiTheme="minorHAnsi" w:hAnsiTheme="minorHAnsi" w:cstheme="minorHAnsi"/>
        </w:rPr>
        <w:t>organic layer; L</w:t>
      </w:r>
      <w:r w:rsidRPr="000A2640">
        <w:rPr>
          <w:rFonts w:asciiTheme="minorHAnsi" w:hAnsiTheme="minorHAnsi" w:cstheme="minorHAnsi"/>
        </w:rPr>
        <w:t xml:space="preserve">2, </w:t>
      </w:r>
      <w:r>
        <w:rPr>
          <w:rFonts w:asciiTheme="minorHAnsi" w:hAnsiTheme="minorHAnsi" w:cstheme="minorHAnsi"/>
        </w:rPr>
        <w:t>the middle organic layer; L</w:t>
      </w:r>
      <w:r w:rsidRPr="000A2640">
        <w:rPr>
          <w:rFonts w:asciiTheme="minorHAnsi" w:hAnsiTheme="minorHAnsi" w:cstheme="minorHAnsi"/>
        </w:rPr>
        <w:t>3, the</w:t>
      </w:r>
      <w:r>
        <w:rPr>
          <w:rFonts w:asciiTheme="minorHAnsi" w:hAnsiTheme="minorHAnsi" w:cstheme="minorHAnsi"/>
        </w:rPr>
        <w:t xml:space="preserve"> </w:t>
      </w:r>
      <w:r w:rsidR="00455991">
        <w:rPr>
          <w:rFonts w:asciiTheme="minorHAnsi" w:hAnsiTheme="minorHAnsi" w:cstheme="minorHAnsi"/>
        </w:rPr>
        <w:t>deep</w:t>
      </w:r>
      <w:r>
        <w:rPr>
          <w:rFonts w:asciiTheme="minorHAnsi" w:hAnsiTheme="minorHAnsi" w:cstheme="minorHAnsi"/>
        </w:rPr>
        <w:t xml:space="preserve"> organic layer; and L</w:t>
      </w:r>
      <w:r w:rsidRPr="000A2640">
        <w:rPr>
          <w:rFonts w:asciiTheme="minorHAnsi" w:hAnsiTheme="minorHAnsi" w:cstheme="minorHAnsi"/>
        </w:rPr>
        <w:t>4, the mineral layer</w:t>
      </w:r>
      <w:r>
        <w:rPr>
          <w:rFonts w:asciiTheme="minorEastAsia" w:eastAsiaTheme="minorEastAsia" w:hAnsiTheme="minorEastAsia" w:cs="PMingLiU" w:hint="eastAsia"/>
        </w:rPr>
        <w:t>.</w:t>
      </w:r>
    </w:p>
    <w:p w14:paraId="48862FE2" w14:textId="77777777" w:rsidR="00C87D12" w:rsidRPr="00D76A46" w:rsidRDefault="00C87D12" w:rsidP="00E40B0E">
      <w:pPr>
        <w:spacing w:line="276" w:lineRule="auto"/>
        <w:rPr>
          <w:rFonts w:asciiTheme="minorHAnsi" w:hAnsiTheme="minorHAnsi" w:cstheme="minorHAnsi"/>
        </w:rPr>
      </w:pPr>
    </w:p>
    <w:p w14:paraId="4131F9B4" w14:textId="77777777" w:rsidR="00B72881" w:rsidRPr="00D76A46" w:rsidRDefault="00B72881">
      <w:pPr>
        <w:rPr>
          <w:rFonts w:asciiTheme="minorHAnsi" w:hAnsiTheme="minorHAnsi" w:cstheme="minorHAnsi"/>
          <w:b/>
          <w:bCs/>
        </w:rPr>
      </w:pPr>
      <w:r w:rsidRPr="00D76A46">
        <w:rPr>
          <w:rFonts w:asciiTheme="minorHAnsi" w:hAnsiTheme="minorHAnsi" w:cstheme="minorHAnsi"/>
          <w:b/>
          <w:bCs/>
        </w:rPr>
        <w:br w:type="page"/>
      </w:r>
    </w:p>
    <w:p w14:paraId="276C9927" w14:textId="77777777" w:rsidR="009028B4" w:rsidRPr="00D76A46" w:rsidRDefault="009028B4" w:rsidP="00E40B0E">
      <w:pPr>
        <w:spacing w:line="276" w:lineRule="auto"/>
        <w:rPr>
          <w:rFonts w:asciiTheme="minorHAnsi" w:hAnsiTheme="minorHAnsi" w:cstheme="minorHAnsi"/>
        </w:rPr>
      </w:pPr>
    </w:p>
    <w:p w14:paraId="58623C9B" w14:textId="325D2156" w:rsidR="00897291" w:rsidRDefault="006423CC" w:rsidP="006423CC">
      <w:pPr>
        <w:spacing w:line="276" w:lineRule="auto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1C930BC1" wp14:editId="5BD81688">
            <wp:extent cx="4090655" cy="3345162"/>
            <wp:effectExtent l="0" t="0" r="0" b="0"/>
            <wp:docPr id="14" name="Picture 14" descr="Graphical user interface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diagra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278" cy="334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88DA0" w14:textId="6AFDF0B7" w:rsidR="00C87D12" w:rsidRDefault="00C87D12" w:rsidP="00E40B0E">
      <w:pPr>
        <w:spacing w:line="276" w:lineRule="auto"/>
        <w:rPr>
          <w:rFonts w:asciiTheme="minorHAnsi" w:hAnsiTheme="minorHAnsi" w:cstheme="minorHAnsi"/>
        </w:rPr>
      </w:pPr>
    </w:p>
    <w:p w14:paraId="09700FB2" w14:textId="079A5D9D" w:rsidR="006423CC" w:rsidRPr="00C23C56" w:rsidRDefault="00C87D12" w:rsidP="006423CC">
      <w:pPr>
        <w:spacing w:line="276" w:lineRule="auto"/>
        <w:jc w:val="both"/>
        <w:rPr>
          <w:rFonts w:asciiTheme="minorHAnsi" w:hAnsiTheme="minorHAnsi" w:cstheme="minorHAnsi"/>
        </w:rPr>
      </w:pPr>
      <w:r w:rsidRPr="00D76A46">
        <w:rPr>
          <w:rFonts w:asciiTheme="minorHAnsi" w:hAnsiTheme="minorHAnsi" w:cstheme="minorHAnsi"/>
          <w:b/>
          <w:bCs/>
        </w:rPr>
        <w:t xml:space="preserve">Figure </w:t>
      </w:r>
      <w:r w:rsidR="00290FFD" w:rsidRPr="00D76A46">
        <w:rPr>
          <w:rFonts w:asciiTheme="minorHAnsi" w:hAnsiTheme="minorHAnsi" w:cstheme="minorHAnsi"/>
          <w:b/>
          <w:bCs/>
        </w:rPr>
        <w:t>S</w:t>
      </w:r>
      <w:r w:rsidR="00290FFD">
        <w:rPr>
          <w:rFonts w:asciiTheme="minorHAnsi" w:hAnsiTheme="minorHAnsi" w:cstheme="minorHAnsi"/>
          <w:b/>
          <w:bCs/>
        </w:rPr>
        <w:t>4</w:t>
      </w:r>
      <w:r w:rsidRPr="00D76A46">
        <w:rPr>
          <w:rFonts w:asciiTheme="minorHAnsi" w:hAnsiTheme="minorHAnsi" w:cstheme="minorHAnsi"/>
          <w:b/>
          <w:bCs/>
        </w:rPr>
        <w:t xml:space="preserve">. </w:t>
      </w:r>
      <w:r w:rsidR="006423CC" w:rsidRPr="00C23C56">
        <w:rPr>
          <w:rFonts w:asciiTheme="minorHAnsi" w:hAnsiTheme="minorHAnsi" w:cstheme="minorHAnsi"/>
          <w:b/>
        </w:rPr>
        <w:t>Pairwise correlations between different diversity indices.</w:t>
      </w:r>
      <w:r w:rsidR="006423CC" w:rsidRPr="00C23C56">
        <w:rPr>
          <w:rFonts w:asciiTheme="minorHAnsi" w:hAnsiTheme="minorHAnsi" w:cstheme="minorHAnsi"/>
        </w:rPr>
        <w:t xml:space="preserve">  The color gradient indicates Pearson’s correlation coefficients, with more positive values (dark blue) indicating stronger positive correlations. The asterisks ‘*’ denote the significance levels of the Pearson’s correlation coefficients: *** </w:t>
      </w:r>
      <w:r w:rsidR="006423CC" w:rsidRPr="00C23C56">
        <w:rPr>
          <w:rFonts w:asciiTheme="minorHAnsi" w:hAnsiTheme="minorHAnsi" w:cstheme="minorHAnsi"/>
          <w:i/>
        </w:rPr>
        <w:t>P</w:t>
      </w:r>
      <w:r w:rsidR="006423CC" w:rsidRPr="00C23C56">
        <w:rPr>
          <w:rFonts w:asciiTheme="minorHAnsi" w:hAnsiTheme="minorHAnsi" w:cstheme="minorHAnsi"/>
        </w:rPr>
        <w:t xml:space="preserve"> &lt; 0.001, ** </w:t>
      </w:r>
      <w:r w:rsidR="006423CC" w:rsidRPr="00C23C56">
        <w:rPr>
          <w:rFonts w:asciiTheme="minorHAnsi" w:hAnsiTheme="minorHAnsi" w:cstheme="minorHAnsi"/>
          <w:i/>
        </w:rPr>
        <w:t>P</w:t>
      </w:r>
      <w:r w:rsidR="006423CC" w:rsidRPr="00C23C56">
        <w:rPr>
          <w:rFonts w:asciiTheme="minorHAnsi" w:hAnsiTheme="minorHAnsi" w:cstheme="minorHAnsi"/>
        </w:rPr>
        <w:t xml:space="preserve"> &lt; 0.01, * </w:t>
      </w:r>
      <w:r w:rsidR="006423CC" w:rsidRPr="00C23C56">
        <w:rPr>
          <w:rFonts w:asciiTheme="minorHAnsi" w:hAnsiTheme="minorHAnsi" w:cstheme="minorHAnsi"/>
          <w:i/>
        </w:rPr>
        <w:t>P</w:t>
      </w:r>
      <w:r w:rsidR="006423CC" w:rsidRPr="00C23C56">
        <w:rPr>
          <w:rFonts w:asciiTheme="minorHAnsi" w:hAnsiTheme="minorHAnsi" w:cstheme="minorHAnsi"/>
        </w:rPr>
        <w:t xml:space="preserve"> &lt; 0.05. The richness index was highly correlated with other diversity indices such as Shannon and inverse Simpson (Pearson’s r &gt; 0.</w:t>
      </w:r>
      <w:r w:rsidR="00DD72DD" w:rsidRPr="00C23C56">
        <w:rPr>
          <w:rFonts w:asciiTheme="minorHAnsi" w:hAnsiTheme="minorHAnsi" w:cstheme="minorHAnsi"/>
        </w:rPr>
        <w:t>8</w:t>
      </w:r>
      <w:r w:rsidR="006423CC" w:rsidRPr="00C23C56">
        <w:rPr>
          <w:rFonts w:asciiTheme="minorHAnsi" w:hAnsiTheme="minorHAnsi" w:cstheme="minorHAnsi"/>
        </w:rPr>
        <w:t>3 for bacteria; Pearson’s r &gt; 0.7</w:t>
      </w:r>
      <w:r w:rsidR="00DD72DD" w:rsidRPr="00C23C56">
        <w:rPr>
          <w:rFonts w:asciiTheme="minorHAnsi" w:hAnsiTheme="minorHAnsi" w:cstheme="minorHAnsi"/>
        </w:rPr>
        <w:t>5</w:t>
      </w:r>
      <w:r w:rsidR="006423CC" w:rsidRPr="00C23C56">
        <w:rPr>
          <w:rFonts w:asciiTheme="minorHAnsi" w:hAnsiTheme="minorHAnsi" w:cstheme="minorHAnsi"/>
        </w:rPr>
        <w:t xml:space="preserve"> for fungi</w:t>
      </w:r>
      <w:r w:rsidR="00DD72DD" w:rsidRPr="00C23C56">
        <w:rPr>
          <w:rFonts w:asciiTheme="minorHAnsi" w:hAnsiTheme="minorHAnsi" w:cstheme="minorHAnsi"/>
        </w:rPr>
        <w:t>, and Pearson’s r &gt; 0.99 for functional genes by GeoChip)</w:t>
      </w:r>
      <w:r w:rsidR="006423CC" w:rsidRPr="00C23C56">
        <w:rPr>
          <w:rFonts w:asciiTheme="minorHAnsi" w:hAnsiTheme="minorHAnsi" w:cstheme="minorHAnsi"/>
        </w:rPr>
        <w:t>.</w:t>
      </w:r>
    </w:p>
    <w:p w14:paraId="2B088229" w14:textId="77777777" w:rsidR="00C87D12" w:rsidRPr="00D76A46" w:rsidRDefault="00C87D12" w:rsidP="00E40B0E">
      <w:pPr>
        <w:spacing w:line="276" w:lineRule="auto"/>
        <w:rPr>
          <w:rFonts w:asciiTheme="minorHAnsi" w:hAnsiTheme="minorHAnsi" w:cstheme="minorHAnsi"/>
        </w:rPr>
      </w:pPr>
    </w:p>
    <w:p w14:paraId="67C33D56" w14:textId="4C1B0A88" w:rsidR="006E128A" w:rsidRDefault="006E128A" w:rsidP="00E40B0E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446FEF14" w14:textId="77777777" w:rsidR="006E128A" w:rsidRDefault="006E128A">
      <w:pPr>
        <w:spacing w:after="160" w:line="480" w:lineRule="auto"/>
        <w:ind w:firstLine="7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0B07FA53" w14:textId="343C595B" w:rsidR="00592F8C" w:rsidRDefault="006E128A" w:rsidP="00E40B0E">
      <w:pPr>
        <w:spacing w:line="276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noProof/>
        </w:rPr>
        <w:drawing>
          <wp:inline distT="0" distB="0" distL="0" distR="0" wp14:anchorId="5A94821A" wp14:editId="70559291">
            <wp:extent cx="5971540" cy="3558540"/>
            <wp:effectExtent l="0" t="0" r="0" b="0"/>
            <wp:docPr id="15" name="Picture 15" descr="Graphical user interface, chart, application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chart, application, lin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CBDF8" w14:textId="575098A0" w:rsidR="006E128A" w:rsidRDefault="006E128A" w:rsidP="00E40B0E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073CBEA0" w14:textId="7FB07B28" w:rsidR="006E128A" w:rsidRPr="00C87D12" w:rsidRDefault="006E128A" w:rsidP="006E128A">
      <w:pPr>
        <w:spacing w:line="276" w:lineRule="auto"/>
        <w:rPr>
          <w:rFonts w:asciiTheme="minorHAnsi" w:eastAsiaTheme="minorEastAsia" w:hAnsiTheme="minorHAnsi" w:cstheme="minorHAnsi"/>
        </w:rPr>
      </w:pPr>
      <w:r w:rsidRPr="00D76A46">
        <w:rPr>
          <w:rFonts w:asciiTheme="minorHAnsi" w:hAnsiTheme="minorHAnsi" w:cstheme="minorHAnsi"/>
          <w:b/>
          <w:bCs/>
        </w:rPr>
        <w:t>Figure S</w:t>
      </w:r>
      <w:r w:rsidR="00290FFD">
        <w:rPr>
          <w:rFonts w:asciiTheme="minorHAnsi" w:hAnsiTheme="minorHAnsi" w:cstheme="minorHAnsi"/>
          <w:b/>
          <w:bCs/>
        </w:rPr>
        <w:t>5</w:t>
      </w:r>
      <w:r w:rsidRPr="00D76A46">
        <w:rPr>
          <w:rFonts w:asciiTheme="minorHAnsi" w:hAnsiTheme="minorHAnsi" w:cstheme="minorHAnsi"/>
          <w:b/>
          <w:bCs/>
        </w:rPr>
        <w:t xml:space="preserve">. Effects of warming and depths on </w:t>
      </w:r>
      <w:r w:rsidR="009866AF" w:rsidRPr="004F6B7D">
        <w:rPr>
          <w:rFonts w:eastAsia="宋体" w:cstheme="minorHAnsi"/>
          <w:b/>
        </w:rPr>
        <w:t>α-</w:t>
      </w:r>
      <w:r w:rsidRPr="00D76A46">
        <w:rPr>
          <w:rFonts w:asciiTheme="minorHAnsi" w:hAnsiTheme="minorHAnsi" w:cstheme="minorHAnsi"/>
          <w:b/>
          <w:bCs/>
        </w:rPr>
        <w:t>diversity of (a)</w:t>
      </w:r>
      <w:r>
        <w:rPr>
          <w:rFonts w:asciiTheme="minorHAnsi" w:hAnsiTheme="minorHAnsi" w:cstheme="minorHAnsi"/>
          <w:b/>
          <w:bCs/>
        </w:rPr>
        <w:t xml:space="preserve"> </w:t>
      </w:r>
      <w:r w:rsidRPr="00D76A46">
        <w:rPr>
          <w:rFonts w:asciiTheme="minorHAnsi" w:hAnsiTheme="minorHAnsi" w:cstheme="minorHAnsi"/>
          <w:b/>
          <w:bCs/>
        </w:rPr>
        <w:t>bacteria</w:t>
      </w:r>
      <w:r>
        <w:rPr>
          <w:rFonts w:asciiTheme="minorHAnsi" w:hAnsiTheme="minorHAnsi" w:cstheme="minorHAnsi"/>
          <w:b/>
          <w:bCs/>
        </w:rPr>
        <w:t xml:space="preserve"> and</w:t>
      </w:r>
      <w:r w:rsidRPr="00D76A46">
        <w:rPr>
          <w:rFonts w:asciiTheme="minorHAnsi" w:hAnsiTheme="minorHAnsi" w:cstheme="minorHAnsi"/>
          <w:b/>
          <w:bCs/>
        </w:rPr>
        <w:t xml:space="preserve"> (b) fungi</w:t>
      </w:r>
      <w:r>
        <w:rPr>
          <w:rFonts w:asciiTheme="minorHAnsi" w:hAnsiTheme="minorHAnsi" w:cstheme="minorHAnsi"/>
          <w:b/>
          <w:bCs/>
        </w:rPr>
        <w:t xml:space="preserve"> based on lower sequence depths</w:t>
      </w:r>
      <w:r w:rsidRPr="00D76A46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  <w:b/>
          <w:bCs/>
        </w:rPr>
        <w:t xml:space="preserve"> </w:t>
      </w:r>
      <w:r w:rsidRPr="00C23C56">
        <w:rPr>
          <w:rFonts w:asciiTheme="minorHAnsi" w:hAnsiTheme="minorHAnsi" w:cstheme="minorHAnsi"/>
        </w:rPr>
        <w:t xml:space="preserve">In a, the </w:t>
      </w:r>
      <w:r w:rsidR="00790DC6" w:rsidRPr="00C23C56">
        <w:rPr>
          <w:rFonts w:asciiTheme="minorHAnsi" w:hAnsiTheme="minorHAnsi" w:cstheme="minorHAnsi"/>
        </w:rPr>
        <w:t>sequence depth (i.e., resample size) is 20</w:t>
      </w:r>
      <w:r w:rsidR="00067678">
        <w:rPr>
          <w:rFonts w:asciiTheme="minorHAnsi" w:hAnsiTheme="minorHAnsi" w:cstheme="minorHAnsi"/>
        </w:rPr>
        <w:t>,</w:t>
      </w:r>
      <w:r w:rsidR="00790DC6" w:rsidRPr="00C23C56">
        <w:rPr>
          <w:rFonts w:asciiTheme="minorHAnsi" w:hAnsiTheme="minorHAnsi" w:cstheme="minorHAnsi"/>
        </w:rPr>
        <w:t xml:space="preserve">000, as compared to the original sequence depth of </w:t>
      </w:r>
      <w:r w:rsidR="007E1455" w:rsidRPr="00C23C56">
        <w:rPr>
          <w:rFonts w:asciiTheme="minorHAnsi" w:hAnsiTheme="minorHAnsi" w:cstheme="minorHAnsi"/>
        </w:rPr>
        <w:t>34</w:t>
      </w:r>
      <w:r w:rsidR="00067678">
        <w:rPr>
          <w:rFonts w:asciiTheme="minorHAnsi" w:hAnsiTheme="minorHAnsi" w:cstheme="minorHAnsi"/>
        </w:rPr>
        <w:t>,</w:t>
      </w:r>
      <w:r w:rsidR="007E1455" w:rsidRPr="00C23C56">
        <w:rPr>
          <w:rFonts w:asciiTheme="minorHAnsi" w:hAnsiTheme="minorHAnsi" w:cstheme="minorHAnsi"/>
        </w:rPr>
        <w:t>673  reads per sample. In b, the sequence depth is 5</w:t>
      </w:r>
      <w:r w:rsidR="00067678">
        <w:rPr>
          <w:rFonts w:asciiTheme="minorHAnsi" w:hAnsiTheme="minorHAnsi" w:cstheme="minorHAnsi"/>
        </w:rPr>
        <w:t>,</w:t>
      </w:r>
      <w:r w:rsidR="007E1455" w:rsidRPr="00C23C56">
        <w:rPr>
          <w:rFonts w:asciiTheme="minorHAnsi" w:hAnsiTheme="minorHAnsi" w:cstheme="minorHAnsi"/>
        </w:rPr>
        <w:t>000, as compared to the original sequence depth of 9</w:t>
      </w:r>
      <w:r w:rsidR="00067678">
        <w:rPr>
          <w:rFonts w:asciiTheme="minorHAnsi" w:hAnsiTheme="minorHAnsi" w:cstheme="minorHAnsi"/>
        </w:rPr>
        <w:t>,</w:t>
      </w:r>
      <w:r w:rsidR="007E1455" w:rsidRPr="00C23C56">
        <w:rPr>
          <w:rFonts w:asciiTheme="minorHAnsi" w:hAnsiTheme="minorHAnsi" w:cstheme="minorHAnsi"/>
        </w:rPr>
        <w:t>255 reads per sample.</w:t>
      </w:r>
      <w:r w:rsidRPr="00C23C56">
        <w:rPr>
          <w:rFonts w:asciiTheme="minorHAnsi" w:hAnsiTheme="minorHAnsi" w:cstheme="minorHAnsi"/>
        </w:rPr>
        <w:t xml:space="preserve"> </w:t>
      </w:r>
      <w:r w:rsidRPr="00D76A46">
        <w:rPr>
          <w:rFonts w:asciiTheme="minorHAnsi" w:hAnsiTheme="minorHAnsi" w:cstheme="minorHAnsi"/>
        </w:rPr>
        <w:t xml:space="preserve">Lines represent the mean </w:t>
      </w:r>
      <w:r>
        <w:rPr>
          <w:rFonts w:asciiTheme="minorHAnsi" w:hAnsiTheme="minorHAnsi" w:cstheme="minorHAnsi"/>
        </w:rPr>
        <w:t xml:space="preserve">values, </w:t>
      </w:r>
      <w:r w:rsidRPr="00D76A46">
        <w:rPr>
          <w:rFonts w:asciiTheme="minorHAnsi" w:hAnsiTheme="minorHAnsi" w:cstheme="minorHAnsi"/>
        </w:rPr>
        <w:t>and error bars represent the standard error</w:t>
      </w:r>
      <w:r>
        <w:rPr>
          <w:rFonts w:asciiTheme="minorHAnsi" w:hAnsiTheme="minorHAnsi" w:cstheme="minorHAnsi"/>
        </w:rPr>
        <w:t>s</w:t>
      </w:r>
      <w:r w:rsidRPr="00D76A46">
        <w:rPr>
          <w:rFonts w:asciiTheme="minorHAnsi" w:hAnsiTheme="minorHAnsi" w:cstheme="minorHAnsi"/>
        </w:rPr>
        <w:t xml:space="preserve">. The difference between any two </w:t>
      </w:r>
      <w:r w:rsidRPr="00551279">
        <w:rPr>
          <w:rFonts w:asciiTheme="minorHAnsi" w:hAnsiTheme="minorHAnsi" w:cstheme="minorHAnsi"/>
        </w:rPr>
        <w:t>adjacent layers was examined by</w:t>
      </w:r>
      <w:r>
        <w:rPr>
          <w:rFonts w:asciiTheme="minorHAnsi" w:hAnsiTheme="minorHAnsi" w:cstheme="minorHAnsi"/>
        </w:rPr>
        <w:t xml:space="preserve"> the </w:t>
      </w:r>
      <w:r>
        <w:rPr>
          <w:rFonts w:asciiTheme="minorHAnsi" w:hAnsiTheme="minorHAnsi" w:cstheme="minorHAnsi" w:hint="eastAsia"/>
        </w:rPr>
        <w:t>l</w:t>
      </w:r>
      <w:r>
        <w:rPr>
          <w:rFonts w:asciiTheme="minorHAnsi" w:hAnsiTheme="minorHAnsi" w:cstheme="minorHAnsi"/>
        </w:rPr>
        <w:t>inear mixed model</w:t>
      </w:r>
      <w:r w:rsidRPr="00551279">
        <w:rPr>
          <w:rFonts w:asciiTheme="minorHAnsi" w:hAnsiTheme="minorHAnsi" w:cstheme="minorHAnsi"/>
        </w:rPr>
        <w:t xml:space="preserve">, and </w:t>
      </w:r>
      <w:r w:rsidRPr="00551279">
        <w:rPr>
          <w:rFonts w:asciiTheme="minorHAnsi" w:hAnsiTheme="minorHAnsi" w:cstheme="minorHAnsi"/>
          <w:i/>
        </w:rPr>
        <w:t>P</w:t>
      </w:r>
      <w:r w:rsidR="00FC4BA5">
        <w:rPr>
          <w:rFonts w:asciiTheme="minorHAnsi" w:hAnsiTheme="minorHAnsi" w:cstheme="minorHAnsi"/>
        </w:rPr>
        <w:t>-</w:t>
      </w:r>
      <w:r w:rsidRPr="00551279">
        <w:rPr>
          <w:rFonts w:asciiTheme="minorHAnsi" w:hAnsiTheme="minorHAnsi" w:cstheme="minorHAnsi"/>
        </w:rPr>
        <w:t xml:space="preserve">values </w:t>
      </w:r>
      <w:r>
        <w:rPr>
          <w:rFonts w:asciiTheme="minorHAnsi" w:hAnsiTheme="minorHAnsi" w:cstheme="minorHAnsi"/>
        </w:rPr>
        <w:t xml:space="preserve">based on </w:t>
      </w:r>
      <w:r w:rsidRPr="00A24AF1">
        <w:rPr>
          <w:color w:val="000000"/>
        </w:rPr>
        <w:t>Wald type II χ² tests</w:t>
      </w:r>
      <w:r>
        <w:rPr>
          <w:color w:val="000000"/>
        </w:rPr>
        <w:t xml:space="preserve"> </w:t>
      </w:r>
      <w:r w:rsidRPr="00551279">
        <w:rPr>
          <w:rFonts w:asciiTheme="minorHAnsi" w:hAnsiTheme="minorHAnsi" w:cstheme="minorHAnsi"/>
        </w:rPr>
        <w:t>are indicated on the plot.</w:t>
      </w:r>
      <w:r w:rsidRPr="00551279">
        <w:rPr>
          <w:rFonts w:asciiTheme="minorHAnsi" w:hAnsiTheme="minorHAnsi" w:cstheme="minorHAnsi"/>
          <w:b/>
          <w:bCs/>
        </w:rPr>
        <w:t xml:space="preserve"> </w:t>
      </w:r>
      <w:r w:rsidRPr="00551279">
        <w:rPr>
          <w:rFonts w:asciiTheme="minorHAnsi" w:hAnsiTheme="minorHAnsi" w:cstheme="minorHAnsi"/>
        </w:rPr>
        <w:t xml:space="preserve">In each layer, the difference between warming and control was also examined by </w:t>
      </w:r>
      <w:r>
        <w:rPr>
          <w:rFonts w:asciiTheme="minorHAnsi" w:hAnsiTheme="minorHAnsi" w:cstheme="minorHAnsi" w:hint="eastAsia"/>
        </w:rPr>
        <w:t>l</w:t>
      </w:r>
      <w:r>
        <w:rPr>
          <w:rFonts w:asciiTheme="minorHAnsi" w:hAnsiTheme="minorHAnsi" w:cstheme="minorHAnsi"/>
        </w:rPr>
        <w:t>inear mixed model</w:t>
      </w:r>
      <w:r w:rsidRPr="00551279">
        <w:rPr>
          <w:rFonts w:asciiTheme="minorHAnsi" w:hAnsiTheme="minorHAnsi" w:cstheme="minorHAnsi"/>
        </w:rPr>
        <w:t xml:space="preserve">. </w:t>
      </w:r>
      <w:r w:rsidRPr="00551279">
        <w:rPr>
          <w:rFonts w:asciiTheme="minorHAnsi" w:hAnsiTheme="minorHAnsi" w:cstheme="minorHAnsi"/>
          <w:i/>
          <w:iCs/>
        </w:rPr>
        <w:t>P</w:t>
      </w:r>
      <w:r w:rsidR="00FC4BA5">
        <w:rPr>
          <w:rFonts w:asciiTheme="minorHAnsi" w:hAnsiTheme="minorHAnsi" w:cstheme="minorHAnsi"/>
        </w:rPr>
        <w:t>-</w:t>
      </w:r>
      <w:r w:rsidRPr="00551279">
        <w:rPr>
          <w:rFonts w:asciiTheme="minorHAnsi" w:hAnsiTheme="minorHAnsi" w:cstheme="minorHAnsi"/>
        </w:rPr>
        <w:t xml:space="preserve">values are denoted by the asterisks: *** </w:t>
      </w:r>
      <w:r w:rsidRPr="00551279">
        <w:rPr>
          <w:rFonts w:asciiTheme="minorHAnsi" w:hAnsiTheme="minorHAnsi" w:cstheme="minorHAnsi"/>
          <w:i/>
        </w:rPr>
        <w:t>P</w:t>
      </w:r>
      <w:r w:rsidRPr="00551279">
        <w:rPr>
          <w:rFonts w:asciiTheme="minorHAnsi" w:hAnsiTheme="minorHAnsi" w:cstheme="minorHAnsi"/>
        </w:rPr>
        <w:t xml:space="preserve"> &lt; 0.001, ** </w:t>
      </w:r>
      <w:r w:rsidRPr="00551279">
        <w:rPr>
          <w:rFonts w:asciiTheme="minorHAnsi" w:hAnsiTheme="minorHAnsi" w:cstheme="minorHAnsi"/>
          <w:i/>
        </w:rPr>
        <w:t>P</w:t>
      </w:r>
      <w:r w:rsidRPr="00551279">
        <w:rPr>
          <w:rFonts w:asciiTheme="minorHAnsi" w:hAnsiTheme="minorHAnsi" w:cstheme="minorHAnsi"/>
        </w:rPr>
        <w:t xml:space="preserve"> &lt; 0.010, and * </w:t>
      </w:r>
      <w:r w:rsidRPr="00551279">
        <w:rPr>
          <w:rFonts w:asciiTheme="minorHAnsi" w:hAnsiTheme="minorHAnsi" w:cstheme="minorHAnsi"/>
          <w:i/>
        </w:rPr>
        <w:t>P</w:t>
      </w:r>
      <w:r w:rsidRPr="00551279">
        <w:rPr>
          <w:rFonts w:asciiTheme="minorHAnsi" w:hAnsiTheme="minorHAnsi" w:cstheme="minorHAnsi"/>
        </w:rPr>
        <w:t xml:space="preserve"> &lt; 0.050. L1, the surface </w:t>
      </w:r>
      <w:r>
        <w:rPr>
          <w:rFonts w:asciiTheme="minorHAnsi" w:hAnsiTheme="minorHAnsi" w:cstheme="minorHAnsi"/>
        </w:rPr>
        <w:t>organic layer; L</w:t>
      </w:r>
      <w:r w:rsidRPr="000A2640">
        <w:rPr>
          <w:rFonts w:asciiTheme="minorHAnsi" w:hAnsiTheme="minorHAnsi" w:cstheme="minorHAnsi"/>
        </w:rPr>
        <w:t xml:space="preserve">2, </w:t>
      </w:r>
      <w:r>
        <w:rPr>
          <w:rFonts w:asciiTheme="minorHAnsi" w:hAnsiTheme="minorHAnsi" w:cstheme="minorHAnsi"/>
        </w:rPr>
        <w:t>the middle organic layer; L</w:t>
      </w:r>
      <w:r w:rsidRPr="000A2640">
        <w:rPr>
          <w:rFonts w:asciiTheme="minorHAnsi" w:hAnsiTheme="minorHAnsi" w:cstheme="minorHAnsi"/>
        </w:rPr>
        <w:t>3, the</w:t>
      </w:r>
      <w:r>
        <w:rPr>
          <w:rFonts w:asciiTheme="minorHAnsi" w:hAnsiTheme="minorHAnsi" w:cstheme="minorHAnsi"/>
        </w:rPr>
        <w:t xml:space="preserve"> deep organic layer; and L</w:t>
      </w:r>
      <w:r w:rsidRPr="000A2640">
        <w:rPr>
          <w:rFonts w:asciiTheme="minorHAnsi" w:hAnsiTheme="minorHAnsi" w:cstheme="minorHAnsi"/>
        </w:rPr>
        <w:t>4, the mineral layer</w:t>
      </w:r>
      <w:r>
        <w:rPr>
          <w:rFonts w:asciiTheme="minorEastAsia" w:eastAsiaTheme="minorEastAsia" w:hAnsiTheme="minorEastAsia" w:cs="PMingLiU" w:hint="eastAsia"/>
        </w:rPr>
        <w:t>.</w:t>
      </w:r>
    </w:p>
    <w:p w14:paraId="49FC218B" w14:textId="77777777" w:rsidR="006E128A" w:rsidRPr="00D76A46" w:rsidRDefault="006E128A" w:rsidP="00E40B0E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5C384383" w14:textId="77777777" w:rsidR="00592F8C" w:rsidRPr="00D76A46" w:rsidRDefault="00592F8C">
      <w:pPr>
        <w:rPr>
          <w:rFonts w:asciiTheme="minorHAnsi" w:hAnsiTheme="minorHAnsi" w:cstheme="minorHAnsi"/>
          <w:b/>
          <w:bCs/>
        </w:rPr>
      </w:pPr>
      <w:r w:rsidRPr="00D76A46">
        <w:rPr>
          <w:rFonts w:asciiTheme="minorHAnsi" w:hAnsiTheme="minorHAnsi" w:cstheme="minorHAnsi"/>
          <w:b/>
          <w:bCs/>
        </w:rPr>
        <w:br w:type="page"/>
      </w:r>
    </w:p>
    <w:p w14:paraId="32A943C4" w14:textId="3071B05B" w:rsidR="00983F45" w:rsidRPr="00D76A46" w:rsidRDefault="00ED36D3" w:rsidP="00ED36D3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noProof/>
        </w:rPr>
        <w:drawing>
          <wp:inline distT="0" distB="0" distL="0" distR="0" wp14:anchorId="51742D6F" wp14:editId="7FAA2D5A">
            <wp:extent cx="5008882" cy="4552415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2706" cy="455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A966D" w14:textId="4BA9E050" w:rsidR="00A86046" w:rsidRDefault="00A86046">
      <w:pPr>
        <w:rPr>
          <w:rFonts w:asciiTheme="minorHAnsi" w:hAnsiTheme="minorHAnsi" w:cstheme="minorHAnsi"/>
          <w:b/>
          <w:bCs/>
        </w:rPr>
      </w:pPr>
    </w:p>
    <w:p w14:paraId="16720551" w14:textId="3BA11D10" w:rsidR="00A86046" w:rsidRPr="00D76A46" w:rsidRDefault="00A86046" w:rsidP="00A86046">
      <w:pPr>
        <w:spacing w:line="276" w:lineRule="auto"/>
        <w:rPr>
          <w:rFonts w:asciiTheme="minorHAnsi" w:hAnsiTheme="minorHAnsi" w:cstheme="minorHAnsi"/>
          <w:b/>
          <w:bCs/>
        </w:rPr>
      </w:pPr>
      <w:r w:rsidRPr="00D76A46">
        <w:rPr>
          <w:rFonts w:asciiTheme="minorHAnsi" w:hAnsiTheme="minorHAnsi" w:cstheme="minorHAnsi"/>
          <w:b/>
          <w:bCs/>
        </w:rPr>
        <w:t xml:space="preserve">Figure </w:t>
      </w:r>
      <w:r w:rsidR="0094791B" w:rsidRPr="00D76A46">
        <w:rPr>
          <w:rFonts w:asciiTheme="minorHAnsi" w:hAnsiTheme="minorHAnsi" w:cstheme="minorHAnsi"/>
          <w:b/>
          <w:bCs/>
        </w:rPr>
        <w:t>S</w:t>
      </w:r>
      <w:r w:rsidR="00290FFD">
        <w:rPr>
          <w:rFonts w:asciiTheme="minorHAnsi" w:hAnsiTheme="minorHAnsi" w:cstheme="minorHAnsi"/>
          <w:b/>
          <w:bCs/>
        </w:rPr>
        <w:t>6</w:t>
      </w:r>
      <w:r w:rsidRPr="00D76A46">
        <w:rPr>
          <w:rFonts w:asciiTheme="minorHAnsi" w:hAnsiTheme="minorHAnsi" w:cstheme="minorHAnsi"/>
          <w:b/>
          <w:bCs/>
        </w:rPr>
        <w:t xml:space="preserve">. Warming effects on microbial </w:t>
      </w:r>
      <w:r w:rsidR="00067678" w:rsidRPr="00C23C56">
        <w:rPr>
          <w:rFonts w:eastAsia="宋体" w:cstheme="minorHAnsi"/>
          <w:b/>
        </w:rPr>
        <w:t>β-</w:t>
      </w:r>
      <w:r w:rsidRPr="00D76A46">
        <w:rPr>
          <w:rFonts w:asciiTheme="minorHAnsi" w:hAnsiTheme="minorHAnsi" w:cstheme="minorHAnsi"/>
          <w:b/>
          <w:bCs/>
        </w:rPr>
        <w:t xml:space="preserve">diversity. </w:t>
      </w:r>
      <w:r w:rsidR="00067678" w:rsidRPr="00724E1C">
        <w:rPr>
          <w:rFonts w:eastAsia="宋体" w:cstheme="minorHAnsi"/>
        </w:rPr>
        <w:t>β-</w:t>
      </w:r>
      <w:r w:rsidRPr="00D76A46">
        <w:rPr>
          <w:rFonts w:asciiTheme="minorHAnsi" w:hAnsiTheme="minorHAnsi" w:cstheme="minorHAnsi"/>
        </w:rPr>
        <w:t xml:space="preserve">diversity was calculated as the Bray-Curtis distance between biological replicates for </w:t>
      </w:r>
      <w:r w:rsidR="0065441B" w:rsidRPr="00D76A46">
        <w:rPr>
          <w:rFonts w:asciiTheme="minorHAnsi" w:hAnsiTheme="minorHAnsi" w:cstheme="minorHAnsi"/>
        </w:rPr>
        <w:t>(</w:t>
      </w:r>
      <w:r w:rsidR="0065441B" w:rsidRPr="00D76A46">
        <w:rPr>
          <w:rFonts w:asciiTheme="minorHAnsi" w:hAnsiTheme="minorHAnsi" w:cstheme="minorHAnsi"/>
          <w:b/>
          <w:bCs/>
        </w:rPr>
        <w:t>a</w:t>
      </w:r>
      <w:r w:rsidR="0065441B" w:rsidRPr="00D76A46">
        <w:rPr>
          <w:rFonts w:asciiTheme="minorHAnsi" w:hAnsiTheme="minorHAnsi" w:cstheme="minorHAnsi"/>
        </w:rPr>
        <w:t>)</w:t>
      </w:r>
      <w:r w:rsidR="0065441B">
        <w:rPr>
          <w:rFonts w:asciiTheme="minorHAnsi" w:hAnsiTheme="minorHAnsi" w:cstheme="minorHAnsi"/>
        </w:rPr>
        <w:t xml:space="preserve"> </w:t>
      </w:r>
      <w:r w:rsidRPr="00D76A46">
        <w:rPr>
          <w:rFonts w:asciiTheme="minorHAnsi" w:hAnsiTheme="minorHAnsi" w:cstheme="minorHAnsi"/>
        </w:rPr>
        <w:t xml:space="preserve">bacterial, </w:t>
      </w:r>
      <w:r w:rsidR="0065441B" w:rsidRPr="00D76A46">
        <w:rPr>
          <w:rFonts w:asciiTheme="minorHAnsi" w:hAnsiTheme="minorHAnsi" w:cstheme="minorHAnsi"/>
        </w:rPr>
        <w:t>(</w:t>
      </w:r>
      <w:r w:rsidR="0065441B" w:rsidRPr="00D76A46">
        <w:rPr>
          <w:rFonts w:asciiTheme="minorHAnsi" w:hAnsiTheme="minorHAnsi" w:cstheme="minorHAnsi"/>
          <w:b/>
          <w:bCs/>
        </w:rPr>
        <w:t>b</w:t>
      </w:r>
      <w:r w:rsidR="0065441B" w:rsidRPr="00D76A46">
        <w:rPr>
          <w:rFonts w:asciiTheme="minorHAnsi" w:hAnsiTheme="minorHAnsi" w:cstheme="minorHAnsi"/>
        </w:rPr>
        <w:t xml:space="preserve">) </w:t>
      </w:r>
      <w:r w:rsidRPr="00D76A46">
        <w:rPr>
          <w:rFonts w:asciiTheme="minorHAnsi" w:hAnsiTheme="minorHAnsi" w:cstheme="minorHAnsi"/>
        </w:rPr>
        <w:t>fungal</w:t>
      </w:r>
      <w:r w:rsidR="0065441B">
        <w:rPr>
          <w:rFonts w:asciiTheme="minorHAnsi" w:hAnsiTheme="minorHAnsi" w:cstheme="minorHAnsi"/>
        </w:rPr>
        <w:t>,</w:t>
      </w:r>
      <w:r w:rsidRPr="00D76A46">
        <w:rPr>
          <w:rFonts w:asciiTheme="minorHAnsi" w:hAnsiTheme="minorHAnsi" w:cstheme="minorHAnsi"/>
        </w:rPr>
        <w:t xml:space="preserve"> and </w:t>
      </w:r>
      <w:r w:rsidR="0065441B" w:rsidRPr="00D76A46">
        <w:rPr>
          <w:rFonts w:asciiTheme="minorHAnsi" w:hAnsiTheme="minorHAnsi" w:cstheme="minorHAnsi"/>
        </w:rPr>
        <w:t>(</w:t>
      </w:r>
      <w:r w:rsidR="0065441B" w:rsidRPr="00D76A46">
        <w:rPr>
          <w:rFonts w:asciiTheme="minorHAnsi" w:hAnsiTheme="minorHAnsi" w:cstheme="minorHAnsi"/>
          <w:b/>
          <w:bCs/>
        </w:rPr>
        <w:t>c</w:t>
      </w:r>
      <w:r w:rsidR="0065441B" w:rsidRPr="00D76A46">
        <w:rPr>
          <w:rFonts w:asciiTheme="minorHAnsi" w:hAnsiTheme="minorHAnsi" w:cstheme="minorHAnsi"/>
        </w:rPr>
        <w:t xml:space="preserve">) </w:t>
      </w:r>
      <w:r w:rsidRPr="00D76A46">
        <w:rPr>
          <w:rFonts w:asciiTheme="minorHAnsi" w:hAnsiTheme="minorHAnsi" w:cstheme="minorHAnsi"/>
        </w:rPr>
        <w:t xml:space="preserve">functional gene community compositions. In each layer, the difference between warming and control was </w:t>
      </w:r>
      <w:r>
        <w:rPr>
          <w:rFonts w:asciiTheme="minorHAnsi" w:hAnsiTheme="minorHAnsi" w:cstheme="minorHAnsi"/>
        </w:rPr>
        <w:t>examin</w:t>
      </w:r>
      <w:r w:rsidRPr="00D76A46">
        <w:rPr>
          <w:rFonts w:asciiTheme="minorHAnsi" w:hAnsiTheme="minorHAnsi" w:cstheme="minorHAnsi"/>
        </w:rPr>
        <w:t xml:space="preserve">ed by </w:t>
      </w:r>
      <w:r w:rsidR="00AA2EA7" w:rsidRPr="00C23C56">
        <w:rPr>
          <w:rFonts w:asciiTheme="minorHAnsi" w:hAnsiTheme="minorHAnsi" w:cstheme="minorHAnsi"/>
        </w:rPr>
        <w:t>the linear mixed model, and statistical significance is based on Wald type II χ² tests</w:t>
      </w:r>
      <w:r w:rsidR="00D61078">
        <w:rPr>
          <w:rFonts w:asciiTheme="minorHAnsi" w:hAnsiTheme="minorHAnsi" w:cstheme="minorHAnsi"/>
        </w:rPr>
        <w:t>, denoting as</w:t>
      </w:r>
      <w:r w:rsidRPr="00D76A46">
        <w:rPr>
          <w:rFonts w:asciiTheme="minorHAnsi" w:hAnsiTheme="minorHAnsi" w:cstheme="minorHAnsi"/>
        </w:rPr>
        <w:t xml:space="preserve"> *** </w:t>
      </w:r>
      <w:r w:rsidRPr="00D76A46">
        <w:rPr>
          <w:rFonts w:asciiTheme="minorHAnsi" w:hAnsiTheme="minorHAnsi" w:cstheme="minorHAnsi"/>
          <w:i/>
          <w:iCs/>
        </w:rPr>
        <w:t>P</w:t>
      </w:r>
      <w:r w:rsidRPr="00D76A46">
        <w:rPr>
          <w:rFonts w:asciiTheme="minorHAnsi" w:hAnsiTheme="minorHAnsi" w:cstheme="minorHAnsi"/>
        </w:rPr>
        <w:t xml:space="preserve"> &lt; 0.001, ** </w:t>
      </w:r>
      <w:r w:rsidRPr="00D76A46">
        <w:rPr>
          <w:rFonts w:asciiTheme="minorHAnsi" w:hAnsiTheme="minorHAnsi" w:cstheme="minorHAnsi"/>
          <w:i/>
          <w:iCs/>
        </w:rPr>
        <w:t>P</w:t>
      </w:r>
      <w:r w:rsidRPr="00D76A46">
        <w:rPr>
          <w:rFonts w:asciiTheme="minorHAnsi" w:hAnsiTheme="minorHAnsi" w:cstheme="minorHAnsi"/>
        </w:rPr>
        <w:t xml:space="preserve"> &lt; 0.01</w:t>
      </w:r>
      <w:r>
        <w:rPr>
          <w:rFonts w:asciiTheme="minorHAnsi" w:hAnsiTheme="minorHAnsi" w:cstheme="minorHAnsi"/>
        </w:rPr>
        <w:t>0</w:t>
      </w:r>
      <w:r w:rsidRPr="00D76A46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</w:t>
      </w:r>
      <w:r w:rsidRPr="00D76A46">
        <w:rPr>
          <w:rFonts w:asciiTheme="minorHAnsi" w:hAnsiTheme="minorHAnsi" w:cstheme="minorHAnsi"/>
        </w:rPr>
        <w:t xml:space="preserve"> * </w:t>
      </w:r>
      <w:r w:rsidRPr="00D76A46">
        <w:rPr>
          <w:rFonts w:asciiTheme="minorHAnsi" w:hAnsiTheme="minorHAnsi" w:cstheme="minorHAnsi"/>
          <w:i/>
          <w:iCs/>
        </w:rPr>
        <w:t>P</w:t>
      </w:r>
      <w:r w:rsidRPr="00D76A46">
        <w:rPr>
          <w:rFonts w:asciiTheme="minorHAnsi" w:hAnsiTheme="minorHAnsi" w:cstheme="minorHAnsi"/>
        </w:rPr>
        <w:t xml:space="preserve"> &lt; 0.05</w:t>
      </w:r>
      <w:r>
        <w:rPr>
          <w:rFonts w:asciiTheme="minorHAnsi" w:hAnsiTheme="minorHAnsi" w:cstheme="minorHAnsi"/>
        </w:rPr>
        <w:t>0</w:t>
      </w:r>
      <w:r w:rsidRPr="00D76A46">
        <w:rPr>
          <w:rFonts w:asciiTheme="minorHAnsi" w:hAnsiTheme="minorHAnsi" w:cstheme="minorHAnsi"/>
        </w:rPr>
        <w:t xml:space="preserve">. Lines represent the mean </w:t>
      </w:r>
      <w:r>
        <w:rPr>
          <w:rFonts w:asciiTheme="minorHAnsi" w:hAnsiTheme="minorHAnsi" w:cstheme="minorHAnsi"/>
        </w:rPr>
        <w:t>values</w:t>
      </w:r>
      <w:r w:rsidR="00551279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Pr="00D76A46">
        <w:rPr>
          <w:rFonts w:asciiTheme="minorHAnsi" w:hAnsiTheme="minorHAnsi" w:cstheme="minorHAnsi"/>
        </w:rPr>
        <w:t>and error bars represent the standard error</w:t>
      </w:r>
      <w:r w:rsidR="00551279">
        <w:rPr>
          <w:rFonts w:asciiTheme="minorHAnsi" w:hAnsiTheme="minorHAnsi" w:cstheme="minorHAnsi"/>
        </w:rPr>
        <w:t>s</w:t>
      </w:r>
      <w:r w:rsidRPr="00D76A46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L</w:t>
      </w:r>
      <w:r w:rsidRPr="000A2640">
        <w:rPr>
          <w:rFonts w:asciiTheme="minorHAnsi" w:hAnsiTheme="minorHAnsi" w:cstheme="minorHAnsi"/>
        </w:rPr>
        <w:t>1, t</w:t>
      </w:r>
      <w:r>
        <w:rPr>
          <w:rFonts w:asciiTheme="minorHAnsi" w:hAnsiTheme="minorHAnsi" w:cstheme="minorHAnsi"/>
        </w:rPr>
        <w:t>he surface organic layer; L</w:t>
      </w:r>
      <w:r w:rsidRPr="000A2640">
        <w:rPr>
          <w:rFonts w:asciiTheme="minorHAnsi" w:hAnsiTheme="minorHAnsi" w:cstheme="minorHAnsi"/>
        </w:rPr>
        <w:t xml:space="preserve">2, </w:t>
      </w:r>
      <w:r>
        <w:rPr>
          <w:rFonts w:asciiTheme="minorHAnsi" w:hAnsiTheme="minorHAnsi" w:cstheme="minorHAnsi"/>
        </w:rPr>
        <w:t>the middle organic layer; L</w:t>
      </w:r>
      <w:r w:rsidRPr="000A2640">
        <w:rPr>
          <w:rFonts w:asciiTheme="minorHAnsi" w:hAnsiTheme="minorHAnsi" w:cstheme="minorHAnsi"/>
        </w:rPr>
        <w:t>3, the</w:t>
      </w:r>
      <w:r>
        <w:rPr>
          <w:rFonts w:asciiTheme="minorHAnsi" w:hAnsiTheme="minorHAnsi" w:cstheme="minorHAnsi"/>
        </w:rPr>
        <w:t xml:space="preserve"> </w:t>
      </w:r>
      <w:r w:rsidR="00455991">
        <w:rPr>
          <w:rFonts w:asciiTheme="minorHAnsi" w:hAnsiTheme="minorHAnsi" w:cstheme="minorHAnsi"/>
        </w:rPr>
        <w:t>deep</w:t>
      </w:r>
      <w:r>
        <w:rPr>
          <w:rFonts w:asciiTheme="minorHAnsi" w:hAnsiTheme="minorHAnsi" w:cstheme="minorHAnsi"/>
        </w:rPr>
        <w:t xml:space="preserve"> organic layer; and L</w:t>
      </w:r>
      <w:r w:rsidRPr="000A2640">
        <w:rPr>
          <w:rFonts w:asciiTheme="minorHAnsi" w:hAnsiTheme="minorHAnsi" w:cstheme="minorHAnsi"/>
        </w:rPr>
        <w:t>4, the mineral layer</w:t>
      </w:r>
      <w:r>
        <w:rPr>
          <w:rFonts w:asciiTheme="minorHAnsi" w:hAnsiTheme="minorHAnsi" w:cstheme="minorHAnsi"/>
        </w:rPr>
        <w:t>.</w:t>
      </w:r>
    </w:p>
    <w:p w14:paraId="4F0F3BB2" w14:textId="77777777" w:rsidR="00A86046" w:rsidRDefault="00A86046">
      <w:pPr>
        <w:rPr>
          <w:rFonts w:asciiTheme="minorHAnsi" w:hAnsiTheme="minorHAnsi" w:cstheme="minorHAnsi"/>
          <w:b/>
          <w:bCs/>
        </w:rPr>
      </w:pPr>
    </w:p>
    <w:p w14:paraId="76B698FF" w14:textId="612CF043" w:rsidR="00983F45" w:rsidRDefault="00983F45">
      <w:pPr>
        <w:rPr>
          <w:rFonts w:asciiTheme="minorHAnsi" w:hAnsiTheme="minorHAnsi" w:cstheme="minorHAnsi"/>
          <w:b/>
          <w:bCs/>
        </w:rPr>
      </w:pPr>
      <w:r w:rsidRPr="00D76A46">
        <w:rPr>
          <w:rFonts w:asciiTheme="minorHAnsi" w:hAnsiTheme="minorHAnsi" w:cstheme="minorHAnsi"/>
          <w:b/>
          <w:bCs/>
        </w:rPr>
        <w:br w:type="page"/>
      </w:r>
    </w:p>
    <w:p w14:paraId="61D778D4" w14:textId="77777777" w:rsidR="00290FFD" w:rsidRDefault="00290FFD" w:rsidP="00AE555B">
      <w:pPr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noProof/>
        </w:rPr>
        <w:drawing>
          <wp:inline distT="0" distB="0" distL="0" distR="0" wp14:anchorId="3A136298" wp14:editId="14BA2242">
            <wp:extent cx="5971540" cy="2374900"/>
            <wp:effectExtent l="0" t="0" r="0" b="0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351AE" w14:textId="77777777" w:rsidR="00290FFD" w:rsidRDefault="00290FFD" w:rsidP="00290FFD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0BA152EF" w14:textId="7A367F16" w:rsidR="00290FFD" w:rsidRPr="007E781B" w:rsidRDefault="00290FFD" w:rsidP="00290FFD">
      <w:pPr>
        <w:spacing w:line="276" w:lineRule="auto"/>
        <w:rPr>
          <w:rFonts w:ascii="宋体" w:eastAsia="宋体" w:hAnsi="宋体" w:cs="宋体"/>
          <w:b/>
          <w:bCs/>
        </w:rPr>
      </w:pPr>
      <w:r w:rsidRPr="00D76A46">
        <w:rPr>
          <w:rFonts w:asciiTheme="minorHAnsi" w:hAnsiTheme="minorHAnsi" w:cstheme="minorHAnsi"/>
          <w:b/>
          <w:bCs/>
        </w:rPr>
        <w:t>Figure S</w:t>
      </w:r>
      <w:r>
        <w:rPr>
          <w:rFonts w:asciiTheme="minorHAnsi" w:hAnsiTheme="minorHAnsi" w:cstheme="minorHAnsi"/>
          <w:b/>
          <w:bCs/>
        </w:rPr>
        <w:t>7</w:t>
      </w:r>
      <w:r w:rsidRPr="00D76A46">
        <w:rPr>
          <w:rFonts w:asciiTheme="minorHAnsi" w:hAnsiTheme="minorHAnsi" w:cstheme="minorHAnsi"/>
          <w:b/>
          <w:bCs/>
        </w:rPr>
        <w:t>. Bacterial and fungal gene signal intensity by GeoChip. a</w:t>
      </w:r>
      <w:r w:rsidRPr="00D76A46">
        <w:rPr>
          <w:rFonts w:asciiTheme="minorHAnsi" w:hAnsiTheme="minorHAnsi" w:cstheme="minorHAnsi"/>
        </w:rPr>
        <w:t xml:space="preserve">, The total normalized signal intensity of </w:t>
      </w:r>
      <w:r>
        <w:rPr>
          <w:rFonts w:asciiTheme="minorHAnsi" w:hAnsiTheme="minorHAnsi" w:cstheme="minorHAnsi"/>
        </w:rPr>
        <w:t>gene probes derived from bacteria</w:t>
      </w:r>
      <w:r w:rsidRPr="00D76A46">
        <w:rPr>
          <w:rFonts w:asciiTheme="minorHAnsi" w:hAnsiTheme="minorHAnsi" w:cstheme="minorHAnsi"/>
        </w:rPr>
        <w:t xml:space="preserve">. </w:t>
      </w:r>
      <w:r w:rsidRPr="00D76A46">
        <w:rPr>
          <w:rFonts w:asciiTheme="minorHAnsi" w:hAnsiTheme="minorHAnsi" w:cstheme="minorHAnsi"/>
          <w:b/>
          <w:bCs/>
        </w:rPr>
        <w:t>b</w:t>
      </w:r>
      <w:r w:rsidRPr="00D76A46">
        <w:rPr>
          <w:rFonts w:asciiTheme="minorHAnsi" w:hAnsiTheme="minorHAnsi" w:cstheme="minorHAnsi"/>
        </w:rPr>
        <w:t>, The total normalized signal intensity of</w:t>
      </w:r>
      <w:r>
        <w:rPr>
          <w:rFonts w:asciiTheme="minorHAnsi" w:hAnsiTheme="minorHAnsi" w:cstheme="minorHAnsi"/>
        </w:rPr>
        <w:t xml:space="preserve"> gene probes derived from</w:t>
      </w:r>
      <w:r w:rsidRPr="00D76A4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fungi.</w:t>
      </w:r>
      <w:r w:rsidRPr="00D76A46">
        <w:rPr>
          <w:rFonts w:asciiTheme="minorHAnsi" w:hAnsiTheme="minorHAnsi" w:cstheme="minorHAnsi"/>
        </w:rPr>
        <w:t xml:space="preserve"> </w:t>
      </w:r>
      <w:bookmarkStart w:id="1" w:name="_Hlk19197336"/>
      <w:r w:rsidRPr="00D76A46">
        <w:rPr>
          <w:rFonts w:asciiTheme="minorHAnsi" w:hAnsiTheme="minorHAnsi" w:cstheme="minorHAnsi"/>
        </w:rPr>
        <w:t xml:space="preserve">In each layer, the difference between warming and control was </w:t>
      </w:r>
      <w:r>
        <w:rPr>
          <w:rFonts w:asciiTheme="minorHAnsi" w:hAnsiTheme="minorHAnsi" w:cstheme="minorHAnsi"/>
        </w:rPr>
        <w:t>examin</w:t>
      </w:r>
      <w:r w:rsidRPr="00D76A46">
        <w:rPr>
          <w:rFonts w:asciiTheme="minorHAnsi" w:hAnsiTheme="minorHAnsi" w:cstheme="minorHAnsi"/>
        </w:rPr>
        <w:t xml:space="preserve">ed by </w:t>
      </w:r>
      <w:r w:rsidRPr="00C23C56">
        <w:rPr>
          <w:rFonts w:asciiTheme="minorHAnsi" w:hAnsiTheme="minorHAnsi" w:cstheme="minorHAnsi"/>
        </w:rPr>
        <w:t>the linear mixed model, and statistical significance is based on Wald type II χ² tests,</w:t>
      </w:r>
      <w:r w:rsidRPr="00D6107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enoting as</w:t>
      </w:r>
      <w:r w:rsidRPr="00D76A46">
        <w:rPr>
          <w:rFonts w:asciiTheme="minorHAnsi" w:hAnsiTheme="minorHAnsi" w:cstheme="minorHAnsi"/>
        </w:rPr>
        <w:t xml:space="preserve"> </w:t>
      </w:r>
      <w:bookmarkEnd w:id="1"/>
      <w:r w:rsidRPr="00D76A46">
        <w:rPr>
          <w:rFonts w:asciiTheme="minorHAnsi" w:hAnsiTheme="minorHAnsi" w:cstheme="minorHAnsi"/>
        </w:rPr>
        <w:t xml:space="preserve">*** </w:t>
      </w:r>
      <w:r w:rsidRPr="00D76A46">
        <w:rPr>
          <w:rFonts w:asciiTheme="minorHAnsi" w:hAnsiTheme="minorHAnsi" w:cstheme="minorHAnsi"/>
          <w:i/>
          <w:iCs/>
        </w:rPr>
        <w:t>P</w:t>
      </w:r>
      <w:r w:rsidRPr="00D76A46">
        <w:rPr>
          <w:rFonts w:asciiTheme="minorHAnsi" w:hAnsiTheme="minorHAnsi" w:cstheme="minorHAnsi"/>
        </w:rPr>
        <w:t xml:space="preserve"> &lt; 0.001, ** </w:t>
      </w:r>
      <w:r w:rsidRPr="00D76A46">
        <w:rPr>
          <w:rFonts w:asciiTheme="minorHAnsi" w:hAnsiTheme="minorHAnsi" w:cstheme="minorHAnsi"/>
          <w:i/>
          <w:iCs/>
        </w:rPr>
        <w:t>P</w:t>
      </w:r>
      <w:r w:rsidRPr="00D76A46">
        <w:rPr>
          <w:rFonts w:asciiTheme="minorHAnsi" w:hAnsiTheme="minorHAnsi" w:cstheme="minorHAnsi"/>
        </w:rPr>
        <w:t xml:space="preserve"> &lt; 0.01</w:t>
      </w:r>
      <w:r>
        <w:rPr>
          <w:rFonts w:asciiTheme="minorHAnsi" w:hAnsiTheme="minorHAnsi" w:cstheme="minorHAnsi"/>
        </w:rPr>
        <w:t>0</w:t>
      </w:r>
      <w:r w:rsidRPr="00D76A46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and </w:t>
      </w:r>
      <w:r w:rsidRPr="00D76A46">
        <w:rPr>
          <w:rFonts w:asciiTheme="minorHAnsi" w:hAnsiTheme="minorHAnsi" w:cstheme="minorHAnsi"/>
        </w:rPr>
        <w:t xml:space="preserve">* </w:t>
      </w:r>
      <w:r w:rsidRPr="00D76A46">
        <w:rPr>
          <w:rFonts w:asciiTheme="minorHAnsi" w:hAnsiTheme="minorHAnsi" w:cstheme="minorHAnsi"/>
          <w:i/>
          <w:iCs/>
        </w:rPr>
        <w:t>P</w:t>
      </w:r>
      <w:r w:rsidRPr="00D76A46">
        <w:rPr>
          <w:rFonts w:asciiTheme="minorHAnsi" w:hAnsiTheme="minorHAnsi" w:cstheme="minorHAnsi"/>
        </w:rPr>
        <w:t xml:space="preserve"> &lt; 0.05</w:t>
      </w:r>
      <w:r>
        <w:rPr>
          <w:rFonts w:asciiTheme="minorHAnsi" w:hAnsiTheme="minorHAnsi" w:cstheme="minorHAnsi"/>
        </w:rPr>
        <w:t>0</w:t>
      </w:r>
      <w:r w:rsidRPr="00D76A46">
        <w:rPr>
          <w:rFonts w:asciiTheme="minorHAnsi" w:hAnsiTheme="minorHAnsi" w:cstheme="minorHAnsi"/>
        </w:rPr>
        <w:t xml:space="preserve">. Lines represent the mean </w:t>
      </w:r>
      <w:r>
        <w:rPr>
          <w:rFonts w:asciiTheme="minorHAnsi" w:hAnsiTheme="minorHAnsi" w:cstheme="minorHAnsi"/>
        </w:rPr>
        <w:t xml:space="preserve">values, </w:t>
      </w:r>
      <w:r w:rsidRPr="00D76A46">
        <w:rPr>
          <w:rFonts w:asciiTheme="minorHAnsi" w:hAnsiTheme="minorHAnsi" w:cstheme="minorHAnsi"/>
        </w:rPr>
        <w:t>and error bars represent the standard error</w:t>
      </w:r>
      <w:r>
        <w:rPr>
          <w:rFonts w:asciiTheme="minorHAnsi" w:hAnsiTheme="minorHAnsi" w:cstheme="minorHAnsi"/>
        </w:rPr>
        <w:t>s</w:t>
      </w:r>
      <w:r w:rsidRPr="00D76A46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L</w:t>
      </w:r>
      <w:r w:rsidRPr="000A2640">
        <w:rPr>
          <w:rFonts w:asciiTheme="minorHAnsi" w:hAnsiTheme="minorHAnsi" w:cstheme="minorHAnsi"/>
        </w:rPr>
        <w:t>1, t</w:t>
      </w:r>
      <w:r>
        <w:rPr>
          <w:rFonts w:asciiTheme="minorHAnsi" w:hAnsiTheme="minorHAnsi" w:cstheme="minorHAnsi"/>
        </w:rPr>
        <w:t>he surface organic layer; L</w:t>
      </w:r>
      <w:r w:rsidRPr="000A2640">
        <w:rPr>
          <w:rFonts w:asciiTheme="minorHAnsi" w:hAnsiTheme="minorHAnsi" w:cstheme="minorHAnsi"/>
        </w:rPr>
        <w:t xml:space="preserve">2, </w:t>
      </w:r>
      <w:r>
        <w:rPr>
          <w:rFonts w:asciiTheme="minorHAnsi" w:hAnsiTheme="minorHAnsi" w:cstheme="minorHAnsi"/>
        </w:rPr>
        <w:t>the middle organic layer; L</w:t>
      </w:r>
      <w:r w:rsidRPr="000A2640">
        <w:rPr>
          <w:rFonts w:asciiTheme="minorHAnsi" w:hAnsiTheme="minorHAnsi" w:cstheme="minorHAnsi"/>
        </w:rPr>
        <w:t>3, the</w:t>
      </w:r>
      <w:r>
        <w:rPr>
          <w:rFonts w:asciiTheme="minorHAnsi" w:hAnsiTheme="minorHAnsi" w:cstheme="minorHAnsi"/>
        </w:rPr>
        <w:t xml:space="preserve"> deep organic layer; and L</w:t>
      </w:r>
      <w:r w:rsidRPr="000A2640">
        <w:rPr>
          <w:rFonts w:asciiTheme="minorHAnsi" w:hAnsiTheme="minorHAnsi" w:cstheme="minorHAnsi"/>
        </w:rPr>
        <w:t>4, the mineral layer</w:t>
      </w:r>
      <w:r>
        <w:rPr>
          <w:rFonts w:ascii="宋体" w:eastAsia="宋体" w:hAnsi="宋体" w:cs="宋体"/>
        </w:rPr>
        <w:t>.</w:t>
      </w:r>
    </w:p>
    <w:p w14:paraId="1B918E78" w14:textId="77777777" w:rsidR="00290FFD" w:rsidRPr="00D76A46" w:rsidRDefault="00290FFD" w:rsidP="00290FFD">
      <w:pPr>
        <w:rPr>
          <w:rFonts w:asciiTheme="minorHAnsi" w:hAnsiTheme="minorHAnsi" w:cstheme="minorHAnsi"/>
          <w:b/>
          <w:bCs/>
        </w:rPr>
      </w:pPr>
      <w:r w:rsidRPr="00D76A46">
        <w:rPr>
          <w:rFonts w:asciiTheme="minorHAnsi" w:hAnsiTheme="minorHAnsi" w:cstheme="minorHAnsi"/>
          <w:b/>
          <w:bCs/>
        </w:rPr>
        <w:br w:type="page"/>
      </w:r>
    </w:p>
    <w:p w14:paraId="140A1515" w14:textId="77777777" w:rsidR="00290FFD" w:rsidRPr="00D76A46" w:rsidRDefault="00290FFD">
      <w:pPr>
        <w:rPr>
          <w:rFonts w:asciiTheme="minorHAnsi" w:hAnsiTheme="minorHAnsi" w:cstheme="minorHAnsi"/>
          <w:b/>
          <w:bCs/>
        </w:rPr>
      </w:pPr>
    </w:p>
    <w:p w14:paraId="096DF919" w14:textId="1F7BA30E" w:rsidR="00126519" w:rsidRDefault="002126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1802B95B" wp14:editId="155F02C5">
            <wp:extent cx="5971540" cy="1453515"/>
            <wp:effectExtent l="0" t="0" r="0" b="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45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CE9E7" w14:textId="4C5626DF" w:rsidR="00A86046" w:rsidRDefault="00A86046">
      <w:pPr>
        <w:rPr>
          <w:rFonts w:asciiTheme="minorHAnsi" w:hAnsiTheme="minorHAnsi" w:cstheme="minorHAnsi"/>
        </w:rPr>
      </w:pPr>
    </w:p>
    <w:p w14:paraId="3E91F22D" w14:textId="60825E4B" w:rsidR="00A86046" w:rsidRPr="00D76A46" w:rsidRDefault="00A86046" w:rsidP="00A86046">
      <w:pPr>
        <w:spacing w:line="276" w:lineRule="auto"/>
        <w:rPr>
          <w:rFonts w:asciiTheme="minorHAnsi" w:hAnsiTheme="minorHAnsi" w:cstheme="minorHAnsi"/>
          <w:b/>
          <w:bCs/>
        </w:rPr>
      </w:pPr>
      <w:r w:rsidRPr="00D76A46">
        <w:rPr>
          <w:rFonts w:asciiTheme="minorHAnsi" w:hAnsiTheme="minorHAnsi" w:cstheme="minorHAnsi"/>
          <w:b/>
          <w:bCs/>
        </w:rPr>
        <w:t xml:space="preserve">Figure </w:t>
      </w:r>
      <w:r w:rsidR="00EB3A24" w:rsidRPr="00D76A46">
        <w:rPr>
          <w:rFonts w:asciiTheme="minorHAnsi" w:hAnsiTheme="minorHAnsi" w:cstheme="minorHAnsi"/>
          <w:b/>
          <w:bCs/>
        </w:rPr>
        <w:t>S</w:t>
      </w:r>
      <w:r w:rsidR="00EB3A24">
        <w:rPr>
          <w:rFonts w:asciiTheme="minorHAnsi" w:hAnsiTheme="minorHAnsi" w:cstheme="minorHAnsi"/>
          <w:b/>
          <w:bCs/>
        </w:rPr>
        <w:t>8</w:t>
      </w:r>
      <w:r w:rsidRPr="00D76A46">
        <w:rPr>
          <w:rFonts w:asciiTheme="minorHAnsi" w:hAnsiTheme="minorHAnsi" w:cstheme="minorHAnsi"/>
          <w:b/>
          <w:bCs/>
        </w:rPr>
        <w:t xml:space="preserve">. Warming effects on carbon cycling genes revealed by GeoChip. </w:t>
      </w:r>
      <w:r w:rsidRPr="00D76A46">
        <w:rPr>
          <w:rFonts w:asciiTheme="minorHAnsi" w:hAnsiTheme="minorHAnsi" w:cstheme="minorHAnsi"/>
        </w:rPr>
        <w:t>Bars represent the</w:t>
      </w:r>
      <w:r w:rsidRPr="00D76A46">
        <w:rPr>
          <w:rFonts w:asciiTheme="minorHAnsi" w:hAnsiTheme="minorHAnsi" w:cstheme="minorHAnsi"/>
          <w:b/>
          <w:bCs/>
        </w:rPr>
        <w:t xml:space="preserve"> </w:t>
      </w:r>
      <w:r w:rsidRPr="00D76A46">
        <w:rPr>
          <w:rFonts w:asciiTheme="minorHAnsi" w:hAnsiTheme="minorHAnsi" w:cstheme="minorHAnsi"/>
        </w:rPr>
        <w:t>number of gene probes significantly (</w:t>
      </w:r>
      <w:r w:rsidRPr="00D76A46">
        <w:rPr>
          <w:rFonts w:asciiTheme="minorHAnsi" w:hAnsiTheme="minorHAnsi" w:cstheme="minorHAnsi"/>
          <w:i/>
        </w:rPr>
        <w:t>t</w:t>
      </w:r>
      <w:r w:rsidRPr="00D76A46">
        <w:rPr>
          <w:rFonts w:asciiTheme="minorHAnsi" w:hAnsiTheme="minorHAnsi" w:cstheme="minorHAnsi"/>
        </w:rPr>
        <w:t xml:space="preserve">-test, </w:t>
      </w:r>
      <w:r w:rsidRPr="00D76A46">
        <w:rPr>
          <w:rFonts w:asciiTheme="minorHAnsi" w:hAnsiTheme="minorHAnsi" w:cstheme="minorHAnsi"/>
          <w:i/>
          <w:iCs/>
        </w:rPr>
        <w:t>P</w:t>
      </w:r>
      <w:r w:rsidRPr="00D76A46">
        <w:rPr>
          <w:rFonts w:asciiTheme="minorHAnsi" w:hAnsiTheme="minorHAnsi" w:cstheme="minorHAnsi"/>
        </w:rPr>
        <w:t xml:space="preserve"> &lt; 0.05) increased or decreased by warming in each layer.</w:t>
      </w:r>
      <w:r>
        <w:rPr>
          <w:rFonts w:asciiTheme="minorHAnsi" w:hAnsiTheme="minorHAnsi" w:cstheme="minorHAnsi"/>
        </w:rPr>
        <w:t xml:space="preserve"> L</w:t>
      </w:r>
      <w:r w:rsidRPr="000A2640">
        <w:rPr>
          <w:rFonts w:asciiTheme="minorHAnsi" w:hAnsiTheme="minorHAnsi" w:cstheme="minorHAnsi"/>
        </w:rPr>
        <w:t>1, t</w:t>
      </w:r>
      <w:r>
        <w:rPr>
          <w:rFonts w:asciiTheme="minorHAnsi" w:hAnsiTheme="minorHAnsi" w:cstheme="minorHAnsi"/>
        </w:rPr>
        <w:t>he surface organic layer; L</w:t>
      </w:r>
      <w:r w:rsidRPr="000A2640">
        <w:rPr>
          <w:rFonts w:asciiTheme="minorHAnsi" w:hAnsiTheme="minorHAnsi" w:cstheme="minorHAnsi"/>
        </w:rPr>
        <w:t xml:space="preserve">2, </w:t>
      </w:r>
      <w:r>
        <w:rPr>
          <w:rFonts w:asciiTheme="minorHAnsi" w:hAnsiTheme="minorHAnsi" w:cstheme="minorHAnsi"/>
        </w:rPr>
        <w:t>the middle organic layer; L</w:t>
      </w:r>
      <w:r w:rsidRPr="000A2640">
        <w:rPr>
          <w:rFonts w:asciiTheme="minorHAnsi" w:hAnsiTheme="minorHAnsi" w:cstheme="minorHAnsi"/>
        </w:rPr>
        <w:t>3, the</w:t>
      </w:r>
      <w:r>
        <w:rPr>
          <w:rFonts w:asciiTheme="minorHAnsi" w:hAnsiTheme="minorHAnsi" w:cstheme="minorHAnsi"/>
        </w:rPr>
        <w:t xml:space="preserve"> </w:t>
      </w:r>
      <w:r w:rsidR="00455991">
        <w:rPr>
          <w:rFonts w:asciiTheme="minorHAnsi" w:hAnsiTheme="minorHAnsi" w:cstheme="minorHAnsi"/>
        </w:rPr>
        <w:t>deep</w:t>
      </w:r>
      <w:r>
        <w:rPr>
          <w:rFonts w:asciiTheme="minorHAnsi" w:hAnsiTheme="minorHAnsi" w:cstheme="minorHAnsi"/>
        </w:rPr>
        <w:t xml:space="preserve"> organic layer; and L</w:t>
      </w:r>
      <w:r w:rsidRPr="000A2640">
        <w:rPr>
          <w:rFonts w:asciiTheme="minorHAnsi" w:hAnsiTheme="minorHAnsi" w:cstheme="minorHAnsi"/>
        </w:rPr>
        <w:t>4, the mineral layer</w:t>
      </w:r>
      <w:r>
        <w:rPr>
          <w:rFonts w:asciiTheme="minorHAnsi" w:hAnsiTheme="minorHAnsi" w:cstheme="minorHAnsi"/>
        </w:rPr>
        <w:t>.</w:t>
      </w:r>
    </w:p>
    <w:p w14:paraId="5A82FEE9" w14:textId="2B9BC201" w:rsidR="00CD6BF6" w:rsidRDefault="00CD6BF6">
      <w:pPr>
        <w:spacing w:after="160" w:line="480" w:lineRule="auto"/>
        <w:ind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30F3B016" w14:textId="113A6F97" w:rsidR="00CD6BF6" w:rsidRPr="00CC39B4" w:rsidRDefault="00327C19" w:rsidP="00CD6BF6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09D7BA84" wp14:editId="6ABD9D45">
            <wp:extent cx="5943600" cy="5389245"/>
            <wp:effectExtent l="0" t="0" r="0" b="0"/>
            <wp:docPr id="2" name="Picture 2" descr="A picture containing light, lit, traffic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ight, lit, traffic, sitting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51"/>
                    <a:stretch/>
                  </pic:blipFill>
                  <pic:spPr bwMode="auto">
                    <a:xfrm>
                      <a:off x="0" y="0"/>
                      <a:ext cx="5943600" cy="5389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70F2A" w14:textId="046847CE" w:rsidR="00CD6BF6" w:rsidRPr="00CC39B4" w:rsidRDefault="00CD6BF6" w:rsidP="00CC39B4">
      <w:pPr>
        <w:spacing w:line="276" w:lineRule="auto"/>
        <w:rPr>
          <w:rFonts w:asciiTheme="minorHAnsi" w:hAnsiTheme="minorHAnsi" w:cstheme="minorHAnsi"/>
        </w:rPr>
      </w:pPr>
      <w:r w:rsidRPr="00CC39B4">
        <w:rPr>
          <w:rFonts w:asciiTheme="minorHAnsi" w:hAnsiTheme="minorHAnsi" w:cstheme="minorHAnsi"/>
          <w:b/>
          <w:bCs/>
        </w:rPr>
        <w:t xml:space="preserve">Figure </w:t>
      </w:r>
      <w:r w:rsidR="00EA0460">
        <w:rPr>
          <w:rFonts w:asciiTheme="minorHAnsi" w:hAnsiTheme="minorHAnsi" w:cstheme="minorHAnsi"/>
          <w:b/>
          <w:bCs/>
        </w:rPr>
        <w:t>S</w:t>
      </w:r>
      <w:r w:rsidR="009300A1">
        <w:rPr>
          <w:rFonts w:asciiTheme="minorHAnsi" w:hAnsiTheme="minorHAnsi" w:cstheme="minorHAnsi"/>
          <w:b/>
          <w:bCs/>
        </w:rPr>
        <w:t>9</w:t>
      </w:r>
      <w:r w:rsidRPr="00CC39B4">
        <w:rPr>
          <w:rFonts w:asciiTheme="minorHAnsi" w:hAnsiTheme="minorHAnsi" w:cstheme="minorHAnsi"/>
          <w:b/>
          <w:bCs/>
        </w:rPr>
        <w:t>. Canonical correspondence analysis (CCA) of microbial communities (circle and triangle symbols) and major environmental factors (arrows). a</w:t>
      </w:r>
      <w:r w:rsidRPr="00CC39B4">
        <w:rPr>
          <w:rFonts w:asciiTheme="minorHAnsi" w:hAnsiTheme="minorHAnsi" w:cstheme="minorHAnsi"/>
        </w:rPr>
        <w:t xml:space="preserve">, Bacterial communities. </w:t>
      </w:r>
      <w:r w:rsidRPr="00CC39B4">
        <w:rPr>
          <w:rFonts w:asciiTheme="minorHAnsi" w:hAnsiTheme="minorHAnsi" w:cstheme="minorHAnsi"/>
          <w:b/>
          <w:bCs/>
        </w:rPr>
        <w:t>b</w:t>
      </w:r>
      <w:r w:rsidRPr="00CC39B4">
        <w:rPr>
          <w:rFonts w:asciiTheme="minorHAnsi" w:hAnsiTheme="minorHAnsi" w:cstheme="minorHAnsi"/>
        </w:rPr>
        <w:t xml:space="preserve">, Fungal communities. </w:t>
      </w:r>
      <w:r w:rsidRPr="00CC39B4">
        <w:rPr>
          <w:rFonts w:asciiTheme="minorHAnsi" w:hAnsiTheme="minorHAnsi" w:cstheme="minorHAnsi"/>
          <w:b/>
          <w:bCs/>
        </w:rPr>
        <w:t>c</w:t>
      </w:r>
      <w:r w:rsidRPr="00CC39B4">
        <w:rPr>
          <w:rFonts w:asciiTheme="minorHAnsi" w:hAnsiTheme="minorHAnsi" w:cstheme="minorHAnsi"/>
        </w:rPr>
        <w:t>, Functional gene compositions. The values in axis 1 and 2 labels are percentages of variations in the microbial community that the axis can explain. Abbreviation: TC, the total carbon content; TN, the total nitrogen content; Moisture, soil volumetric water content; ThawT, duration of soil thawed period in the growing season; Growing season temp., soil temperature of the growing season; Winter temp., winter soil temperature; WST, duration of soil being water-saturated during the growing season.</w:t>
      </w:r>
    </w:p>
    <w:p w14:paraId="36853FF7" w14:textId="77777777" w:rsidR="00CD6BF6" w:rsidRDefault="00CD6BF6">
      <w:pPr>
        <w:rPr>
          <w:rFonts w:asciiTheme="minorHAnsi" w:hAnsiTheme="minorHAnsi" w:cstheme="minorHAnsi"/>
        </w:rPr>
      </w:pPr>
    </w:p>
    <w:p w14:paraId="5EAE3DA7" w14:textId="77777777" w:rsidR="009A6E03" w:rsidRDefault="009A6E03">
      <w:pPr>
        <w:rPr>
          <w:rFonts w:asciiTheme="minorHAnsi" w:hAnsiTheme="minorHAnsi" w:cstheme="minorHAnsi"/>
        </w:rPr>
      </w:pPr>
    </w:p>
    <w:p w14:paraId="201E1ED7" w14:textId="339459B9" w:rsidR="00A86046" w:rsidRPr="00D76A46" w:rsidRDefault="00A86046">
      <w:pPr>
        <w:rPr>
          <w:rFonts w:asciiTheme="minorHAnsi" w:hAnsiTheme="minorHAnsi" w:cstheme="minorHAnsi"/>
        </w:rPr>
      </w:pPr>
    </w:p>
    <w:sectPr w:rsidR="00A86046" w:rsidRPr="00D76A46" w:rsidSect="00B93E9A">
      <w:pgSz w:w="12240" w:h="15840"/>
      <w:pgMar w:top="1701" w:right="1418" w:bottom="1701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93E58" w14:textId="77777777" w:rsidR="00BC4688" w:rsidRDefault="00BC4688" w:rsidP="000A78E3">
      <w:r>
        <w:separator/>
      </w:r>
    </w:p>
  </w:endnote>
  <w:endnote w:type="continuationSeparator" w:id="0">
    <w:p w14:paraId="0991CADA" w14:textId="77777777" w:rsidR="00BC4688" w:rsidRDefault="00BC4688" w:rsidP="000A7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15224D" w14:textId="77777777" w:rsidR="00BC4688" w:rsidRDefault="00BC4688" w:rsidP="000A78E3">
      <w:r>
        <w:separator/>
      </w:r>
    </w:p>
  </w:footnote>
  <w:footnote w:type="continuationSeparator" w:id="0">
    <w:p w14:paraId="02DC9ABF" w14:textId="77777777" w:rsidR="00BC4688" w:rsidRDefault="00BC4688" w:rsidP="000A78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jc1tTAyMzUwMjRS0lEKTi0uzszPAykwrQUAPec51CwAAAA="/>
    <w:docVar w:name="EN.Layout" w:val="&lt;ENLayout&gt;&lt;Style&gt;ISME Journal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e5asd0d8rxdp7exvwlpt5wzzvw2vwwrr9a0&quot;&gt;Citations-Saved&lt;record-ids&gt;&lt;item&gt;5383&lt;/item&gt;&lt;/record-ids&gt;&lt;/item&gt;&lt;/Libraries&gt;"/>
  </w:docVars>
  <w:rsids>
    <w:rsidRoot w:val="00F94131"/>
    <w:rsid w:val="00030448"/>
    <w:rsid w:val="00037DB2"/>
    <w:rsid w:val="00055556"/>
    <w:rsid w:val="00067678"/>
    <w:rsid w:val="00081359"/>
    <w:rsid w:val="00091189"/>
    <w:rsid w:val="000A78E3"/>
    <w:rsid w:val="000C045D"/>
    <w:rsid w:val="000C5768"/>
    <w:rsid w:val="000D3FD4"/>
    <w:rsid w:val="000E6DAA"/>
    <w:rsid w:val="00107088"/>
    <w:rsid w:val="00126519"/>
    <w:rsid w:val="00163747"/>
    <w:rsid w:val="00177B61"/>
    <w:rsid w:val="00187A9B"/>
    <w:rsid w:val="001940E6"/>
    <w:rsid w:val="001C00F5"/>
    <w:rsid w:val="001C374C"/>
    <w:rsid w:val="001C68A9"/>
    <w:rsid w:val="001D6DA4"/>
    <w:rsid w:val="001D6EE3"/>
    <w:rsid w:val="001E6FEC"/>
    <w:rsid w:val="001F0F44"/>
    <w:rsid w:val="0020517C"/>
    <w:rsid w:val="002058AD"/>
    <w:rsid w:val="00212611"/>
    <w:rsid w:val="00220456"/>
    <w:rsid w:val="00257176"/>
    <w:rsid w:val="002637F4"/>
    <w:rsid w:val="00264569"/>
    <w:rsid w:val="002762F7"/>
    <w:rsid w:val="002836C8"/>
    <w:rsid w:val="00290FFD"/>
    <w:rsid w:val="002C53DA"/>
    <w:rsid w:val="002D4210"/>
    <w:rsid w:val="002F5291"/>
    <w:rsid w:val="00324030"/>
    <w:rsid w:val="00327C19"/>
    <w:rsid w:val="00327C40"/>
    <w:rsid w:val="0033540E"/>
    <w:rsid w:val="0033574C"/>
    <w:rsid w:val="003675C2"/>
    <w:rsid w:val="00374A64"/>
    <w:rsid w:val="00381BE6"/>
    <w:rsid w:val="00384ADB"/>
    <w:rsid w:val="00385439"/>
    <w:rsid w:val="00397AD4"/>
    <w:rsid w:val="003A19C8"/>
    <w:rsid w:val="003B4FFD"/>
    <w:rsid w:val="003D7DC3"/>
    <w:rsid w:val="003E1EE4"/>
    <w:rsid w:val="003E6AFD"/>
    <w:rsid w:val="00400390"/>
    <w:rsid w:val="00410A2A"/>
    <w:rsid w:val="004110F4"/>
    <w:rsid w:val="00425273"/>
    <w:rsid w:val="00425317"/>
    <w:rsid w:val="00442F69"/>
    <w:rsid w:val="00455991"/>
    <w:rsid w:val="00464161"/>
    <w:rsid w:val="00465B51"/>
    <w:rsid w:val="0047341B"/>
    <w:rsid w:val="00487037"/>
    <w:rsid w:val="00492941"/>
    <w:rsid w:val="00495C0F"/>
    <w:rsid w:val="00497D0D"/>
    <w:rsid w:val="004B2A63"/>
    <w:rsid w:val="004C5B94"/>
    <w:rsid w:val="004C7D2E"/>
    <w:rsid w:val="004E560B"/>
    <w:rsid w:val="004F415A"/>
    <w:rsid w:val="004F6FE9"/>
    <w:rsid w:val="00500476"/>
    <w:rsid w:val="00517957"/>
    <w:rsid w:val="00524E65"/>
    <w:rsid w:val="005443B5"/>
    <w:rsid w:val="00551279"/>
    <w:rsid w:val="00551645"/>
    <w:rsid w:val="00570733"/>
    <w:rsid w:val="00573988"/>
    <w:rsid w:val="00577835"/>
    <w:rsid w:val="00592F8C"/>
    <w:rsid w:val="00595278"/>
    <w:rsid w:val="005A0978"/>
    <w:rsid w:val="005A18F4"/>
    <w:rsid w:val="005C6156"/>
    <w:rsid w:val="00611E0D"/>
    <w:rsid w:val="0062158A"/>
    <w:rsid w:val="00630B0F"/>
    <w:rsid w:val="00630C36"/>
    <w:rsid w:val="006423CC"/>
    <w:rsid w:val="0065441B"/>
    <w:rsid w:val="00675EB5"/>
    <w:rsid w:val="00677E64"/>
    <w:rsid w:val="0069225F"/>
    <w:rsid w:val="006936AA"/>
    <w:rsid w:val="006B125C"/>
    <w:rsid w:val="006D1C84"/>
    <w:rsid w:val="006D5554"/>
    <w:rsid w:val="006E128A"/>
    <w:rsid w:val="006F683F"/>
    <w:rsid w:val="007018E0"/>
    <w:rsid w:val="00701BB8"/>
    <w:rsid w:val="007151AE"/>
    <w:rsid w:val="00722296"/>
    <w:rsid w:val="00723217"/>
    <w:rsid w:val="0072682A"/>
    <w:rsid w:val="00745833"/>
    <w:rsid w:val="00752384"/>
    <w:rsid w:val="00754CC7"/>
    <w:rsid w:val="00757DD6"/>
    <w:rsid w:val="00767616"/>
    <w:rsid w:val="00771F06"/>
    <w:rsid w:val="00790DC6"/>
    <w:rsid w:val="007A5175"/>
    <w:rsid w:val="007D6D27"/>
    <w:rsid w:val="007E0CB5"/>
    <w:rsid w:val="007E1455"/>
    <w:rsid w:val="007E15C8"/>
    <w:rsid w:val="007E781B"/>
    <w:rsid w:val="00817ABF"/>
    <w:rsid w:val="008248AB"/>
    <w:rsid w:val="00850E43"/>
    <w:rsid w:val="008763AC"/>
    <w:rsid w:val="00897291"/>
    <w:rsid w:val="008A19B2"/>
    <w:rsid w:val="008B0408"/>
    <w:rsid w:val="008B1020"/>
    <w:rsid w:val="00902341"/>
    <w:rsid w:val="009028B4"/>
    <w:rsid w:val="009058BE"/>
    <w:rsid w:val="00914A58"/>
    <w:rsid w:val="00926AD2"/>
    <w:rsid w:val="009300A1"/>
    <w:rsid w:val="009310BE"/>
    <w:rsid w:val="00931250"/>
    <w:rsid w:val="0094791B"/>
    <w:rsid w:val="009501E7"/>
    <w:rsid w:val="00966480"/>
    <w:rsid w:val="00983F45"/>
    <w:rsid w:val="009866AF"/>
    <w:rsid w:val="0099525C"/>
    <w:rsid w:val="009A4FA8"/>
    <w:rsid w:val="009A6E03"/>
    <w:rsid w:val="009B0587"/>
    <w:rsid w:val="009C61B7"/>
    <w:rsid w:val="009D52D9"/>
    <w:rsid w:val="009E2301"/>
    <w:rsid w:val="00A01B21"/>
    <w:rsid w:val="00A04711"/>
    <w:rsid w:val="00A23E72"/>
    <w:rsid w:val="00A52E30"/>
    <w:rsid w:val="00A53AF3"/>
    <w:rsid w:val="00A662EE"/>
    <w:rsid w:val="00A80A87"/>
    <w:rsid w:val="00A82E09"/>
    <w:rsid w:val="00A86046"/>
    <w:rsid w:val="00A9049E"/>
    <w:rsid w:val="00AA0701"/>
    <w:rsid w:val="00AA2EA7"/>
    <w:rsid w:val="00AC4F22"/>
    <w:rsid w:val="00AD26E8"/>
    <w:rsid w:val="00AD5614"/>
    <w:rsid w:val="00AE1864"/>
    <w:rsid w:val="00AE3DC1"/>
    <w:rsid w:val="00AE4A8E"/>
    <w:rsid w:val="00AE555B"/>
    <w:rsid w:val="00AE67C9"/>
    <w:rsid w:val="00B12A58"/>
    <w:rsid w:val="00B21E0B"/>
    <w:rsid w:val="00B2204C"/>
    <w:rsid w:val="00B272D9"/>
    <w:rsid w:val="00B4521D"/>
    <w:rsid w:val="00B560BE"/>
    <w:rsid w:val="00B56C65"/>
    <w:rsid w:val="00B72881"/>
    <w:rsid w:val="00B819D8"/>
    <w:rsid w:val="00B93E9A"/>
    <w:rsid w:val="00BA6EEA"/>
    <w:rsid w:val="00BB1376"/>
    <w:rsid w:val="00BB35B3"/>
    <w:rsid w:val="00BB6171"/>
    <w:rsid w:val="00BC4688"/>
    <w:rsid w:val="00C23C56"/>
    <w:rsid w:val="00C44D22"/>
    <w:rsid w:val="00C508E6"/>
    <w:rsid w:val="00C87D12"/>
    <w:rsid w:val="00CA14A7"/>
    <w:rsid w:val="00CB09C1"/>
    <w:rsid w:val="00CC39B4"/>
    <w:rsid w:val="00CD6BF6"/>
    <w:rsid w:val="00D01172"/>
    <w:rsid w:val="00D03DB6"/>
    <w:rsid w:val="00D07C9F"/>
    <w:rsid w:val="00D52FDB"/>
    <w:rsid w:val="00D56CAA"/>
    <w:rsid w:val="00D61078"/>
    <w:rsid w:val="00D65188"/>
    <w:rsid w:val="00D76A46"/>
    <w:rsid w:val="00DA056F"/>
    <w:rsid w:val="00DA0984"/>
    <w:rsid w:val="00DB15C9"/>
    <w:rsid w:val="00DB7937"/>
    <w:rsid w:val="00DD326A"/>
    <w:rsid w:val="00DD72DD"/>
    <w:rsid w:val="00DE3174"/>
    <w:rsid w:val="00DE75A2"/>
    <w:rsid w:val="00DE7DD5"/>
    <w:rsid w:val="00DF7FAF"/>
    <w:rsid w:val="00E1794F"/>
    <w:rsid w:val="00E22A1B"/>
    <w:rsid w:val="00E40B0E"/>
    <w:rsid w:val="00E41ADE"/>
    <w:rsid w:val="00E41B76"/>
    <w:rsid w:val="00E423F5"/>
    <w:rsid w:val="00E525D8"/>
    <w:rsid w:val="00E66E2B"/>
    <w:rsid w:val="00E66EF6"/>
    <w:rsid w:val="00EA0460"/>
    <w:rsid w:val="00EA515D"/>
    <w:rsid w:val="00EA5B4B"/>
    <w:rsid w:val="00EB3A24"/>
    <w:rsid w:val="00EB71C9"/>
    <w:rsid w:val="00EC1B84"/>
    <w:rsid w:val="00EC2055"/>
    <w:rsid w:val="00EC50FB"/>
    <w:rsid w:val="00EC7073"/>
    <w:rsid w:val="00ED3470"/>
    <w:rsid w:val="00ED36D3"/>
    <w:rsid w:val="00EE55C6"/>
    <w:rsid w:val="00EE69D1"/>
    <w:rsid w:val="00EF23A8"/>
    <w:rsid w:val="00EF6AE9"/>
    <w:rsid w:val="00F00BC7"/>
    <w:rsid w:val="00F0622D"/>
    <w:rsid w:val="00F073B6"/>
    <w:rsid w:val="00F14A86"/>
    <w:rsid w:val="00F225B6"/>
    <w:rsid w:val="00F25D0C"/>
    <w:rsid w:val="00F4344C"/>
    <w:rsid w:val="00F47CB1"/>
    <w:rsid w:val="00F62833"/>
    <w:rsid w:val="00F8206B"/>
    <w:rsid w:val="00F84107"/>
    <w:rsid w:val="00F94131"/>
    <w:rsid w:val="00F9767F"/>
    <w:rsid w:val="00FA1A9C"/>
    <w:rsid w:val="00FB0F3C"/>
    <w:rsid w:val="00FC4BA5"/>
    <w:rsid w:val="00FD70A4"/>
    <w:rsid w:val="00FE1610"/>
    <w:rsid w:val="00FE4D45"/>
    <w:rsid w:val="00FF1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5AB40"/>
  <w15:chartTrackingRefBased/>
  <w15:docId w15:val="{1D7F41C0-41B4-49F4-965F-3F0243BB8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4A7"/>
    <w:pPr>
      <w:spacing w:after="0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1020"/>
    <w:pPr>
      <w:ind w:firstLine="720"/>
    </w:pPr>
    <w:rPr>
      <w:rFonts w:ascii="Segoe UI" w:eastAsiaTheme="minorEastAsia" w:hAnsi="Segoe UI" w:cs="Segoe UI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020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0C04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9A6E03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9A6E03"/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A6E03"/>
  </w:style>
  <w:style w:type="character" w:customStyle="1" w:styleId="EndNoteBibliographyChar">
    <w:name w:val="EndNote Bibliography Char"/>
    <w:basedOn w:val="DefaultParagraphFont"/>
    <w:link w:val="EndNoteBibliography"/>
    <w:rsid w:val="009A6E03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A78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78E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A78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78E3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85439"/>
    <w:rPr>
      <w:color w:val="808080"/>
    </w:rPr>
  </w:style>
  <w:style w:type="character" w:styleId="CommentReference">
    <w:name w:val="annotation reference"/>
    <w:basedOn w:val="DefaultParagraphFont"/>
    <w:uiPriority w:val="99"/>
    <w:unhideWhenUsed/>
    <w:rsid w:val="006423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23CC"/>
    <w:pPr>
      <w:spacing w:after="160"/>
      <w:ind w:firstLine="720"/>
    </w:pPr>
    <w:rPr>
      <w:rFonts w:asciiTheme="minorHAnsi" w:eastAsiaTheme="minorEastAsia" w:hAnsiTheme="minorHAnsi" w:cstheme="minorBid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23CC"/>
    <w:rPr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64569"/>
    <w:pPr>
      <w:spacing w:after="0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9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910DB1-195E-45AF-B30B-0804D88A5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4020</Words>
  <Characters>22918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wei Wu</dc:creator>
  <cp:keywords/>
  <dc:description/>
  <cp:lastModifiedBy>Wu, Liyou</cp:lastModifiedBy>
  <cp:revision>2</cp:revision>
  <dcterms:created xsi:type="dcterms:W3CDTF">2022-04-01T14:55:00Z</dcterms:created>
  <dcterms:modified xsi:type="dcterms:W3CDTF">2022-04-01T14:55:00Z</dcterms:modified>
</cp:coreProperties>
</file>